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18CE" w14:textId="4DFBB4F6" w:rsidR="00916A1B" w:rsidRDefault="00916A1B" w:rsidP="00916A1B">
      <w:pPr>
        <w:spacing w:before="120" w:after="120" w:line="240" w:lineRule="auto"/>
        <w:jc w:val="both"/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t xml:space="preserve">  </w:t>
      </w:r>
      <w:r>
        <w:rPr>
          <w:rFonts w:eastAsiaTheme="minorEastAsia" w:cstheme="minorHAnsi"/>
          <w:noProof/>
          <w:lang w:eastAsia="nb-NO"/>
        </w:rPr>
        <w:drawing>
          <wp:inline distT="0" distB="0" distL="0" distR="0" wp14:anchorId="56FE0177" wp14:editId="16156621">
            <wp:extent cx="514350" cy="419100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38A3A" w14:textId="77777777" w:rsidR="00916A1B" w:rsidRDefault="00916A1B" w:rsidP="00916A1B">
      <w:pPr>
        <w:pStyle w:val="Overskrift1"/>
        <w:jc w:val="center"/>
        <w:rPr>
          <w:rFonts w:asciiTheme="minorHAnsi" w:eastAsiaTheme="minorEastAsia" w:hAnsiTheme="minorHAnsi" w:cstheme="minorHAnsi"/>
          <w:noProof/>
          <w:sz w:val="20"/>
          <w:szCs w:val="20"/>
          <w:lang w:val="nb-NO"/>
        </w:rPr>
      </w:pPr>
      <w:bookmarkStart w:id="0" w:name="_Toc69191478"/>
      <w:r>
        <w:rPr>
          <w:rFonts w:asciiTheme="minorHAnsi" w:eastAsiaTheme="minorEastAsia" w:hAnsiTheme="minorHAnsi" w:cstheme="minorHAnsi"/>
          <w:noProof/>
          <w:sz w:val="20"/>
          <w:szCs w:val="20"/>
          <w:lang w:val="nb-NO"/>
        </w:rPr>
        <w:t>Norges miljø- og biovitenskapelige universitet – Veterinærhøgskolen</w:t>
      </w:r>
      <w:bookmarkEnd w:id="0"/>
    </w:p>
    <w:p w14:paraId="721AA26B" w14:textId="77777777" w:rsidR="00916A1B" w:rsidRDefault="00916A1B" w:rsidP="00916A1B">
      <w:pPr>
        <w:rPr>
          <w:rFonts w:cstheme="minorHAnsi"/>
          <w:lang w:eastAsia="nb-NO"/>
        </w:rPr>
      </w:pPr>
    </w:p>
    <w:p w14:paraId="02D5CA6D" w14:textId="77777777" w:rsidR="00916A1B" w:rsidRDefault="00916A1B" w:rsidP="00916A1B">
      <w:pPr>
        <w:rPr>
          <w:rFonts w:cstheme="minorHAnsi"/>
          <w:lang w:eastAsia="nb-NO"/>
        </w:rPr>
      </w:pPr>
    </w:p>
    <w:p w14:paraId="5EC36C45" w14:textId="77777777" w:rsidR="00916A1B" w:rsidRDefault="00916A1B" w:rsidP="00916A1B">
      <w:pPr>
        <w:rPr>
          <w:rFonts w:cstheme="minorHAnsi"/>
          <w:lang w:eastAsia="nb-NO"/>
        </w:rPr>
      </w:pPr>
    </w:p>
    <w:p w14:paraId="0A1D8783" w14:textId="77777777" w:rsidR="00916A1B" w:rsidRDefault="00916A1B" w:rsidP="00916A1B">
      <w:pPr>
        <w:pStyle w:val="Overskrift1"/>
        <w:jc w:val="center"/>
        <w:rPr>
          <w:rFonts w:asciiTheme="minorHAnsi" w:hAnsiTheme="minorHAnsi" w:cstheme="minorHAnsi"/>
          <w:sz w:val="44"/>
          <w:szCs w:val="44"/>
        </w:rPr>
      </w:pPr>
      <w:bookmarkStart w:id="1" w:name="_Toc69191479"/>
      <w:r>
        <w:rPr>
          <w:rFonts w:asciiTheme="minorHAnsi" w:hAnsiTheme="minorHAnsi" w:cstheme="minorHAnsi"/>
          <w:sz w:val="44"/>
          <w:szCs w:val="44"/>
        </w:rPr>
        <w:t>Semesterplaner for veterinærstudiet</w:t>
      </w:r>
      <w:bookmarkEnd w:id="1"/>
    </w:p>
    <w:p w14:paraId="29E45B0C" w14:textId="0699A9CC" w:rsidR="00916A1B" w:rsidRDefault="008476BA" w:rsidP="00916A1B">
      <w:pPr>
        <w:jc w:val="center"/>
        <w:rPr>
          <w:b/>
          <w:bCs/>
          <w:sz w:val="44"/>
          <w:szCs w:val="44"/>
          <w:lang w:eastAsia="nb-NO"/>
        </w:rPr>
      </w:pPr>
      <w:r>
        <w:rPr>
          <w:b/>
          <w:bCs/>
          <w:sz w:val="44"/>
          <w:szCs w:val="44"/>
          <w:lang w:eastAsia="nb-NO"/>
        </w:rPr>
        <w:t>S</w:t>
      </w:r>
      <w:r w:rsidR="00916A1B">
        <w:rPr>
          <w:b/>
          <w:bCs/>
          <w:sz w:val="44"/>
          <w:szCs w:val="44"/>
          <w:lang w:eastAsia="nb-NO"/>
        </w:rPr>
        <w:t>tudieplan</w:t>
      </w:r>
      <w:r>
        <w:rPr>
          <w:b/>
          <w:bCs/>
          <w:sz w:val="44"/>
          <w:szCs w:val="44"/>
          <w:lang w:eastAsia="nb-NO"/>
        </w:rPr>
        <w:t xml:space="preserve"> av 2021</w:t>
      </w:r>
    </w:p>
    <w:p w14:paraId="3885A683" w14:textId="2C365851" w:rsidR="00916A1B" w:rsidRPr="004F236E" w:rsidRDefault="00916A1B" w:rsidP="00916A1B">
      <w:pPr>
        <w:pStyle w:val="Overskrift3"/>
        <w:jc w:val="center"/>
        <w:rPr>
          <w:rFonts w:asciiTheme="minorHAnsi" w:hAnsiTheme="minorHAnsi" w:cstheme="minorHAnsi"/>
          <w:sz w:val="44"/>
          <w:szCs w:val="44"/>
          <w:lang w:val="nb-NO"/>
        </w:rPr>
      </w:pPr>
      <w:r>
        <w:rPr>
          <w:rFonts w:asciiTheme="minorHAnsi" w:hAnsiTheme="minorHAnsi" w:cstheme="minorHAnsi"/>
          <w:sz w:val="44"/>
          <w:szCs w:val="44"/>
        </w:rPr>
        <w:t xml:space="preserve">Studieåret </w:t>
      </w:r>
      <w:r>
        <w:rPr>
          <w:rFonts w:asciiTheme="minorHAnsi" w:hAnsiTheme="minorHAnsi" w:cstheme="minorHAnsi"/>
          <w:sz w:val="44"/>
          <w:szCs w:val="44"/>
          <w:lang w:val="nb-NO"/>
        </w:rPr>
        <w:t>H2</w:t>
      </w:r>
      <w:r w:rsidR="004F236E">
        <w:rPr>
          <w:rFonts w:asciiTheme="minorHAnsi" w:hAnsiTheme="minorHAnsi" w:cstheme="minorHAnsi"/>
          <w:sz w:val="44"/>
          <w:szCs w:val="44"/>
          <w:lang w:val="nb-NO"/>
        </w:rPr>
        <w:t>2</w:t>
      </w:r>
      <w:r>
        <w:rPr>
          <w:rFonts w:asciiTheme="minorHAnsi" w:hAnsiTheme="minorHAnsi" w:cstheme="minorHAnsi"/>
          <w:sz w:val="44"/>
          <w:szCs w:val="44"/>
          <w:lang w:val="nb-NO"/>
        </w:rPr>
        <w:t>/V</w:t>
      </w:r>
      <w:r>
        <w:rPr>
          <w:rFonts w:asciiTheme="minorHAnsi" w:hAnsiTheme="minorHAnsi" w:cstheme="minorHAnsi"/>
          <w:sz w:val="44"/>
          <w:szCs w:val="44"/>
        </w:rPr>
        <w:t>2</w:t>
      </w:r>
      <w:r w:rsidR="004F236E">
        <w:rPr>
          <w:rFonts w:asciiTheme="minorHAnsi" w:hAnsiTheme="minorHAnsi" w:cstheme="minorHAnsi"/>
          <w:sz w:val="44"/>
          <w:szCs w:val="44"/>
          <w:lang w:val="nb-NO"/>
        </w:rPr>
        <w:t>3</w:t>
      </w:r>
    </w:p>
    <w:p w14:paraId="7A51D08B" w14:textId="4078CF46" w:rsidR="00916A1B" w:rsidRDefault="00916A1B" w:rsidP="00916A1B">
      <w:pPr>
        <w:jc w:val="center"/>
        <w:rPr>
          <w:rFonts w:cstheme="minorHAnsi"/>
          <w:lang w:eastAsia="nb-NO"/>
        </w:rPr>
      </w:pPr>
      <w:r>
        <w:rPr>
          <w:rFonts w:cstheme="minorHAnsi"/>
          <w:lang w:eastAsia="nb-NO"/>
        </w:rPr>
        <w:t xml:space="preserve">Vedtatt SU </w:t>
      </w:r>
      <w:r w:rsidR="00EC4CAD">
        <w:rPr>
          <w:rFonts w:cstheme="minorHAnsi"/>
          <w:lang w:eastAsia="nb-NO"/>
        </w:rPr>
        <w:t>18.05.22</w:t>
      </w:r>
    </w:p>
    <w:p w14:paraId="75B47E94" w14:textId="7D4EE95B" w:rsidR="00263CAE" w:rsidRDefault="00263CAE" w:rsidP="00916A1B">
      <w:pPr>
        <w:jc w:val="center"/>
        <w:rPr>
          <w:rFonts w:cstheme="minorHAnsi"/>
          <w:lang w:eastAsia="nb-NO"/>
        </w:rPr>
      </w:pPr>
      <w:r>
        <w:rPr>
          <w:rFonts w:cstheme="minorHAnsi"/>
          <w:lang w:eastAsia="nb-NO"/>
        </w:rPr>
        <w:t>Revidert 23.11.2022</w:t>
      </w:r>
    </w:p>
    <w:p w14:paraId="2FBA6659" w14:textId="77777777" w:rsidR="00916A1B" w:rsidRDefault="00916A1B" w:rsidP="00916A1B">
      <w:pPr>
        <w:jc w:val="center"/>
        <w:rPr>
          <w:rFonts w:cstheme="minorHAnsi"/>
          <w:lang w:eastAsia="nb-NO"/>
        </w:rPr>
      </w:pPr>
    </w:p>
    <w:p w14:paraId="1CF535EE" w14:textId="4296A414" w:rsidR="00916A1B" w:rsidRDefault="00916A1B" w:rsidP="00916A1B">
      <w:pPr>
        <w:spacing w:line="254" w:lineRule="auto"/>
        <w:rPr>
          <w:rFonts w:cstheme="minorHAnsi"/>
          <w:b/>
        </w:rPr>
      </w:pPr>
      <w:r>
        <w:rPr>
          <w:rFonts w:cstheme="minorHAnsi"/>
          <w:b/>
        </w:rPr>
        <w:t>Høsten 202</w:t>
      </w:r>
      <w:r w:rsidR="004F236E">
        <w:rPr>
          <w:rFonts w:cstheme="minorHAnsi"/>
          <w:b/>
        </w:rPr>
        <w:t>2</w:t>
      </w:r>
      <w:r>
        <w:rPr>
          <w:rFonts w:cstheme="minorHAnsi"/>
          <w:b/>
        </w:rPr>
        <w:t>:</w:t>
      </w:r>
    </w:p>
    <w:p w14:paraId="0622BDE3" w14:textId="3C15EDCA" w:rsidR="00916A1B" w:rsidRDefault="00916A1B" w:rsidP="00916A1B">
      <w:pPr>
        <w:rPr>
          <w:rFonts w:cstheme="minorHAnsi"/>
        </w:rPr>
      </w:pPr>
      <w:r>
        <w:rPr>
          <w:rFonts w:cstheme="minorHAnsi"/>
        </w:rPr>
        <w:t xml:space="preserve">Studiestart høsten </w:t>
      </w:r>
      <w:r w:rsidR="0096370A">
        <w:rPr>
          <w:rFonts w:cstheme="minorHAnsi"/>
        </w:rPr>
        <w:t>20</w:t>
      </w:r>
      <w:r>
        <w:rPr>
          <w:rFonts w:cstheme="minorHAnsi"/>
        </w:rPr>
        <w:t>2</w:t>
      </w:r>
      <w:r w:rsidR="004F236E">
        <w:rPr>
          <w:rFonts w:cstheme="minorHAnsi"/>
        </w:rPr>
        <w:t>2</w:t>
      </w:r>
      <w:r>
        <w:rPr>
          <w:rFonts w:cstheme="minorHAnsi"/>
        </w:rPr>
        <w:t>: 1</w:t>
      </w:r>
      <w:r w:rsidR="00F2649E">
        <w:rPr>
          <w:rFonts w:cstheme="minorHAnsi"/>
        </w:rPr>
        <w:t>5</w:t>
      </w:r>
      <w:r>
        <w:rPr>
          <w:rFonts w:cstheme="minorHAnsi"/>
        </w:rPr>
        <w:t xml:space="preserve">. august </w:t>
      </w:r>
    </w:p>
    <w:p w14:paraId="7DDB5972" w14:textId="6AE5D76D" w:rsidR="00916A1B" w:rsidRDefault="00916A1B" w:rsidP="00916A1B">
      <w:pPr>
        <w:spacing w:line="254" w:lineRule="auto"/>
        <w:rPr>
          <w:rFonts w:cstheme="minorHAnsi"/>
        </w:rPr>
      </w:pPr>
      <w:r>
        <w:rPr>
          <w:rFonts w:cstheme="minorHAnsi"/>
        </w:rPr>
        <w:t xml:space="preserve">Juleferie: F.o.m. </w:t>
      </w:r>
      <w:r w:rsidR="00B31740">
        <w:rPr>
          <w:rFonts w:cstheme="minorHAnsi"/>
        </w:rPr>
        <w:t>2</w:t>
      </w:r>
      <w:r w:rsidR="00E4282B">
        <w:rPr>
          <w:rFonts w:cstheme="minorHAnsi"/>
        </w:rPr>
        <w:t>2</w:t>
      </w:r>
      <w:r>
        <w:rPr>
          <w:rFonts w:cstheme="minorHAnsi"/>
        </w:rPr>
        <w:t>. desember 202</w:t>
      </w:r>
      <w:r w:rsidR="00E4282B">
        <w:rPr>
          <w:rFonts w:cstheme="minorHAnsi"/>
        </w:rPr>
        <w:t>2</w:t>
      </w:r>
      <w:r>
        <w:rPr>
          <w:rFonts w:cstheme="minorHAnsi"/>
        </w:rPr>
        <w:t xml:space="preserve"> t.o.m.</w:t>
      </w:r>
      <w:r w:rsidR="006E3F45">
        <w:rPr>
          <w:rFonts w:cstheme="minorHAnsi"/>
        </w:rPr>
        <w:t xml:space="preserve"> 8</w:t>
      </w:r>
      <w:r>
        <w:rPr>
          <w:rFonts w:cstheme="minorHAnsi"/>
        </w:rPr>
        <w:t>. januar 202</w:t>
      </w:r>
      <w:r w:rsidR="00B567BF">
        <w:rPr>
          <w:rFonts w:cstheme="minorHAnsi"/>
        </w:rPr>
        <w:t xml:space="preserve">3 </w:t>
      </w:r>
    </w:p>
    <w:p w14:paraId="63035C27" w14:textId="460385D5" w:rsidR="00916A1B" w:rsidRDefault="00916A1B" w:rsidP="00916A1B">
      <w:pPr>
        <w:spacing w:line="254" w:lineRule="auto"/>
        <w:rPr>
          <w:rFonts w:cstheme="minorHAnsi"/>
          <w:b/>
        </w:rPr>
      </w:pPr>
      <w:r>
        <w:rPr>
          <w:rFonts w:cstheme="minorHAnsi"/>
          <w:b/>
        </w:rPr>
        <w:t>Våren 202</w:t>
      </w:r>
      <w:r w:rsidR="00BA1EE9">
        <w:rPr>
          <w:rFonts w:cstheme="minorHAnsi"/>
          <w:b/>
        </w:rPr>
        <w:t>3</w:t>
      </w:r>
      <w:r>
        <w:rPr>
          <w:rFonts w:cstheme="minorHAnsi"/>
          <w:b/>
        </w:rPr>
        <w:t>:</w:t>
      </w:r>
    </w:p>
    <w:p w14:paraId="12F33A2F" w14:textId="3A4FB171" w:rsidR="00916A1B" w:rsidRDefault="00916A1B" w:rsidP="00916A1B">
      <w:pPr>
        <w:spacing w:line="254" w:lineRule="auto"/>
        <w:rPr>
          <w:rFonts w:cstheme="minorHAnsi"/>
        </w:rPr>
      </w:pPr>
      <w:r>
        <w:rPr>
          <w:rFonts w:cstheme="minorHAnsi"/>
        </w:rPr>
        <w:t>Studiestart våren -2</w:t>
      </w:r>
      <w:r w:rsidR="00BA1EE9">
        <w:rPr>
          <w:rFonts w:cstheme="minorHAnsi"/>
        </w:rPr>
        <w:t>3</w:t>
      </w:r>
      <w:r>
        <w:rPr>
          <w:rFonts w:cstheme="minorHAnsi"/>
        </w:rPr>
        <w:t xml:space="preserve">: </w:t>
      </w:r>
      <w:r>
        <w:rPr>
          <w:rFonts w:cstheme="minorHAnsi"/>
          <w:u w:val="single"/>
        </w:rPr>
        <w:t xml:space="preserve">Mandag </w:t>
      </w:r>
      <w:r w:rsidR="00BA1EE9">
        <w:rPr>
          <w:rFonts w:cstheme="minorHAnsi"/>
          <w:u w:val="single"/>
        </w:rPr>
        <w:t>9</w:t>
      </w:r>
      <w:r>
        <w:rPr>
          <w:rFonts w:cstheme="minorHAnsi"/>
          <w:u w:val="single"/>
        </w:rPr>
        <w:t>. januar 202</w:t>
      </w:r>
      <w:r w:rsidR="00BA1EE9">
        <w:rPr>
          <w:rFonts w:cstheme="minorHAnsi"/>
          <w:u w:val="single"/>
        </w:rPr>
        <w:t>3</w:t>
      </w:r>
      <w:r>
        <w:rPr>
          <w:rFonts w:cstheme="minorHAnsi"/>
          <w:u w:val="single"/>
        </w:rPr>
        <w:t xml:space="preserve"> </w:t>
      </w:r>
    </w:p>
    <w:p w14:paraId="180BD3C6" w14:textId="37184F1E" w:rsidR="00916A1B" w:rsidRDefault="00916A1B" w:rsidP="00916A1B">
      <w:pPr>
        <w:spacing w:line="254" w:lineRule="auto"/>
        <w:rPr>
          <w:rFonts w:cstheme="minorHAnsi"/>
          <w:lang w:val="nn-NO"/>
        </w:rPr>
      </w:pPr>
      <w:r>
        <w:rPr>
          <w:rFonts w:cstheme="minorHAnsi"/>
          <w:lang w:val="nn-NO"/>
        </w:rPr>
        <w:t>Påskeferie 202</w:t>
      </w:r>
      <w:r w:rsidR="00BA1EE9">
        <w:rPr>
          <w:rFonts w:cstheme="minorHAnsi"/>
          <w:lang w:val="nn-NO"/>
        </w:rPr>
        <w:t>3</w:t>
      </w:r>
      <w:r>
        <w:rPr>
          <w:rFonts w:cstheme="minorHAnsi"/>
          <w:lang w:val="nn-NO"/>
        </w:rPr>
        <w:t>: Uke 1</w:t>
      </w:r>
      <w:r w:rsidR="00B274F0">
        <w:rPr>
          <w:rFonts w:cstheme="minorHAnsi"/>
          <w:lang w:val="nn-NO"/>
        </w:rPr>
        <w:t>4</w:t>
      </w:r>
      <w:r>
        <w:rPr>
          <w:rFonts w:cstheme="minorHAnsi"/>
          <w:lang w:val="nn-NO"/>
        </w:rPr>
        <w:t xml:space="preserve"> f.o.m. 0</w:t>
      </w:r>
      <w:r w:rsidR="00B274F0">
        <w:rPr>
          <w:rFonts w:cstheme="minorHAnsi"/>
          <w:lang w:val="nn-NO"/>
        </w:rPr>
        <w:t>1</w:t>
      </w:r>
      <w:r>
        <w:rPr>
          <w:rFonts w:cstheme="minorHAnsi"/>
          <w:lang w:val="nn-NO"/>
        </w:rPr>
        <w:t>.04.202</w:t>
      </w:r>
      <w:r w:rsidR="00B274F0">
        <w:rPr>
          <w:rFonts w:cstheme="minorHAnsi"/>
          <w:lang w:val="nn-NO"/>
        </w:rPr>
        <w:t>3</w:t>
      </w:r>
      <w:r>
        <w:rPr>
          <w:rFonts w:cstheme="minorHAnsi"/>
          <w:lang w:val="nn-NO"/>
        </w:rPr>
        <w:t xml:space="preserve"> t.o.m. 1</w:t>
      </w:r>
      <w:r w:rsidR="00B274F0">
        <w:rPr>
          <w:rFonts w:cstheme="minorHAnsi"/>
          <w:lang w:val="nn-NO"/>
        </w:rPr>
        <w:t>0</w:t>
      </w:r>
      <w:r>
        <w:rPr>
          <w:rFonts w:cstheme="minorHAnsi"/>
          <w:lang w:val="nn-NO"/>
        </w:rPr>
        <w:t>.04.202</w:t>
      </w:r>
      <w:r w:rsidR="00B274F0">
        <w:rPr>
          <w:rFonts w:cstheme="minorHAnsi"/>
          <w:lang w:val="nn-NO"/>
        </w:rPr>
        <w:t>3</w:t>
      </w:r>
      <w:r>
        <w:rPr>
          <w:rFonts w:cstheme="minorHAnsi"/>
          <w:lang w:val="nn-NO"/>
        </w:rPr>
        <w:t xml:space="preserve">. </w:t>
      </w:r>
    </w:p>
    <w:p w14:paraId="18C81D56" w14:textId="35363EB9" w:rsidR="00916A1B" w:rsidRDefault="00916A1B" w:rsidP="00916A1B">
      <w:pPr>
        <w:spacing w:line="254" w:lineRule="auto"/>
        <w:rPr>
          <w:rFonts w:cstheme="minorHAnsi"/>
          <w:lang w:val="nn-NO"/>
        </w:rPr>
      </w:pPr>
      <w:r>
        <w:rPr>
          <w:rFonts w:cstheme="minorHAnsi"/>
        </w:rPr>
        <w:t>Sommerferie</w:t>
      </w:r>
      <w:r>
        <w:rPr>
          <w:rFonts w:cstheme="minorHAnsi"/>
          <w:lang w:val="nn-NO"/>
        </w:rPr>
        <w:t xml:space="preserve"> 202</w:t>
      </w:r>
      <w:r w:rsidR="00B274F0">
        <w:rPr>
          <w:rFonts w:cstheme="minorHAnsi"/>
          <w:lang w:val="nn-NO"/>
        </w:rPr>
        <w:t>3</w:t>
      </w:r>
      <w:r>
        <w:rPr>
          <w:rFonts w:cstheme="minorHAnsi"/>
          <w:lang w:val="nn-NO"/>
        </w:rPr>
        <w:t xml:space="preserve">: F.o.m. </w:t>
      </w:r>
      <w:r w:rsidR="009D337B">
        <w:rPr>
          <w:rFonts w:cstheme="minorHAnsi"/>
          <w:lang w:val="nn-NO"/>
        </w:rPr>
        <w:t>1</w:t>
      </w:r>
      <w:r w:rsidR="0096615F">
        <w:rPr>
          <w:rFonts w:cstheme="minorHAnsi"/>
          <w:lang w:val="nn-NO"/>
        </w:rPr>
        <w:t>7</w:t>
      </w:r>
      <w:r>
        <w:rPr>
          <w:rFonts w:cstheme="minorHAnsi"/>
          <w:lang w:val="nn-NO"/>
        </w:rPr>
        <w:t>. juni 202</w:t>
      </w:r>
      <w:r w:rsidR="0096615F">
        <w:rPr>
          <w:rFonts w:cstheme="minorHAnsi"/>
          <w:lang w:val="nn-NO"/>
        </w:rPr>
        <w:t>3</w:t>
      </w:r>
      <w:r>
        <w:rPr>
          <w:rFonts w:cstheme="minorHAnsi"/>
          <w:lang w:val="nn-NO"/>
        </w:rPr>
        <w:t xml:space="preserve"> t.o.m. </w:t>
      </w:r>
      <w:r w:rsidR="00652FB2">
        <w:rPr>
          <w:rFonts w:cstheme="minorHAnsi"/>
          <w:lang w:val="nn-NO"/>
        </w:rPr>
        <w:t>14</w:t>
      </w:r>
      <w:r w:rsidRPr="0096615F">
        <w:rPr>
          <w:rFonts w:cstheme="minorHAnsi"/>
          <w:highlight w:val="yellow"/>
          <w:lang w:val="nn-NO"/>
        </w:rPr>
        <w:t>. august 202</w:t>
      </w:r>
      <w:r w:rsidR="0096615F" w:rsidRPr="0096615F">
        <w:rPr>
          <w:rFonts w:cstheme="minorHAnsi"/>
          <w:highlight w:val="yellow"/>
          <w:lang w:val="nn-NO"/>
        </w:rPr>
        <w:t>3?</w:t>
      </w:r>
      <w:r w:rsidRPr="0096615F">
        <w:rPr>
          <w:rFonts w:cstheme="minorHAnsi"/>
          <w:highlight w:val="yellow"/>
          <w:lang w:val="nn-NO"/>
        </w:rPr>
        <w:t>.</w:t>
      </w:r>
      <w:r>
        <w:rPr>
          <w:rFonts w:cstheme="minorHAnsi"/>
          <w:lang w:val="nn-NO"/>
        </w:rPr>
        <w:t xml:space="preserve"> </w:t>
      </w:r>
    </w:p>
    <w:p w14:paraId="501A2DE1" w14:textId="6ACF7981" w:rsidR="00916A1B" w:rsidRDefault="00916A1B" w:rsidP="00916A1B">
      <w:pPr>
        <w:spacing w:line="254" w:lineRule="auto"/>
        <w:rPr>
          <w:rFonts w:cstheme="minorHAnsi"/>
          <w:b/>
          <w:lang w:val="nn-NO"/>
        </w:rPr>
      </w:pPr>
      <w:r>
        <w:rPr>
          <w:rFonts w:cstheme="minorHAnsi"/>
          <w:b/>
          <w:lang w:val="nn-NO"/>
        </w:rPr>
        <w:t>Høsten 202</w:t>
      </w:r>
      <w:r w:rsidR="0096615F">
        <w:rPr>
          <w:rFonts w:cstheme="minorHAnsi"/>
          <w:b/>
          <w:lang w:val="nn-NO"/>
        </w:rPr>
        <w:t>3</w:t>
      </w:r>
      <w:r>
        <w:rPr>
          <w:rFonts w:cstheme="minorHAnsi"/>
          <w:b/>
          <w:lang w:val="nn-NO"/>
        </w:rPr>
        <w:t>:</w:t>
      </w:r>
    </w:p>
    <w:p w14:paraId="175EEF13" w14:textId="11B32D4A" w:rsidR="00916A1B" w:rsidRDefault="00916A1B" w:rsidP="00916A1B">
      <w:pPr>
        <w:spacing w:line="254" w:lineRule="auto"/>
        <w:rPr>
          <w:rFonts w:cstheme="minorHAnsi"/>
          <w:lang w:val="nn-NO"/>
        </w:rPr>
      </w:pPr>
      <w:r>
        <w:rPr>
          <w:rFonts w:cstheme="minorHAnsi"/>
          <w:lang w:val="nn-NO"/>
        </w:rPr>
        <w:t xml:space="preserve">Kontinuasjonseksamener i  uke </w:t>
      </w:r>
      <w:r w:rsidRPr="0096615F">
        <w:rPr>
          <w:rFonts w:cstheme="minorHAnsi"/>
          <w:highlight w:val="yellow"/>
          <w:lang w:val="nn-NO"/>
        </w:rPr>
        <w:t>3</w:t>
      </w:r>
      <w:r w:rsidR="00652FB2">
        <w:rPr>
          <w:rFonts w:cstheme="minorHAnsi"/>
          <w:highlight w:val="yellow"/>
          <w:lang w:val="nn-NO"/>
        </w:rPr>
        <w:t>2</w:t>
      </w:r>
      <w:r w:rsidR="0096615F" w:rsidRPr="0096615F">
        <w:rPr>
          <w:rFonts w:cstheme="minorHAnsi"/>
          <w:highlight w:val="yellow"/>
          <w:lang w:val="nn-NO"/>
        </w:rPr>
        <w:t>?</w:t>
      </w:r>
      <w:r>
        <w:rPr>
          <w:rFonts w:cstheme="minorHAnsi"/>
          <w:lang w:val="nn-NO"/>
        </w:rPr>
        <w:t xml:space="preserve">  </w:t>
      </w:r>
    </w:p>
    <w:p w14:paraId="300679AE" w14:textId="77777777" w:rsidR="00916A1B" w:rsidRDefault="00916A1B" w:rsidP="00916A1B">
      <w:pPr>
        <w:rPr>
          <w:rFonts w:cstheme="minorHAnsi"/>
        </w:rPr>
      </w:pPr>
    </w:p>
    <w:p w14:paraId="0376D085" w14:textId="77777777" w:rsidR="00916A1B" w:rsidRDefault="00916A1B" w:rsidP="00916A1B">
      <w:pPr>
        <w:rPr>
          <w:rFonts w:cstheme="minorHAnsi"/>
        </w:rPr>
      </w:pPr>
    </w:p>
    <w:p w14:paraId="002A3CA9" w14:textId="77777777" w:rsidR="00916A1B" w:rsidRDefault="00916A1B" w:rsidP="00916A1B">
      <w:pPr>
        <w:rPr>
          <w:rFonts w:cstheme="minorHAnsi"/>
        </w:rPr>
      </w:pPr>
    </w:p>
    <w:p w14:paraId="6F65D7AA" w14:textId="77777777" w:rsidR="00916A1B" w:rsidRDefault="00916A1B" w:rsidP="00916A1B">
      <w:pPr>
        <w:rPr>
          <w:rFonts w:cstheme="minorHAnsi"/>
        </w:rPr>
      </w:pPr>
    </w:p>
    <w:p w14:paraId="310F7E69" w14:textId="77777777" w:rsidR="00916A1B" w:rsidRDefault="00916A1B" w:rsidP="00916A1B">
      <w:pPr>
        <w:rPr>
          <w:rFonts w:cstheme="minorHAnsi"/>
        </w:rPr>
      </w:pPr>
    </w:p>
    <w:p w14:paraId="3A71485A" w14:textId="77777777" w:rsidR="00916A1B" w:rsidRDefault="00916A1B" w:rsidP="00916A1B">
      <w:pPr>
        <w:rPr>
          <w:rFonts w:cstheme="minorHAnsi"/>
        </w:rPr>
      </w:pPr>
    </w:p>
    <w:p w14:paraId="26F1861B" w14:textId="77777777" w:rsidR="00916A1B" w:rsidRDefault="00916A1B" w:rsidP="00916A1B">
      <w:pPr>
        <w:rPr>
          <w:rFonts w:cstheme="minorHAnsi"/>
        </w:rPr>
      </w:pPr>
    </w:p>
    <w:p w14:paraId="1AB27262" w14:textId="77777777" w:rsidR="00916A1B" w:rsidRDefault="00916A1B" w:rsidP="00916A1B">
      <w:pPr>
        <w:rPr>
          <w:rFonts w:cstheme="minorHAnsi"/>
        </w:rPr>
      </w:pPr>
    </w:p>
    <w:p w14:paraId="4ADAD266" w14:textId="77777777" w:rsidR="00916A1B" w:rsidRDefault="00916A1B" w:rsidP="00916A1B">
      <w:pPr>
        <w:rPr>
          <w:rFonts w:cstheme="minorHAnsi"/>
        </w:rPr>
      </w:pPr>
    </w:p>
    <w:p w14:paraId="69FCA5A1" w14:textId="28503D8D" w:rsidR="00916A1B" w:rsidRDefault="00916A1B" w:rsidP="00916A1B">
      <w:pPr>
        <w:pStyle w:val="Overskrift1"/>
        <w:jc w:val="center"/>
        <w:rPr>
          <w:rFonts w:asciiTheme="minorHAnsi" w:hAnsiTheme="minorHAnsi" w:cstheme="minorHAnsi"/>
        </w:rPr>
      </w:pPr>
      <w:bookmarkStart w:id="2" w:name="_Toc69191480"/>
      <w:r>
        <w:rPr>
          <w:rFonts w:asciiTheme="minorHAnsi" w:hAnsiTheme="minorHAnsi" w:cstheme="minorHAnsi"/>
        </w:rPr>
        <w:t xml:space="preserve">Semester </w:t>
      </w:r>
      <w:r w:rsidR="00C868B0">
        <w:rPr>
          <w:rFonts w:asciiTheme="minorHAnsi" w:hAnsiTheme="minorHAnsi" w:cstheme="minorHAnsi"/>
          <w:lang w:val="nb-NO"/>
        </w:rPr>
        <w:t>1</w:t>
      </w:r>
      <w:r>
        <w:rPr>
          <w:rFonts w:asciiTheme="minorHAnsi" w:hAnsiTheme="minorHAnsi" w:cstheme="minorHAnsi"/>
        </w:rPr>
        <w:t xml:space="preserve"> og </w:t>
      </w:r>
      <w:r w:rsidR="00C868B0">
        <w:rPr>
          <w:rFonts w:asciiTheme="minorHAnsi" w:hAnsiTheme="minorHAnsi" w:cstheme="minorHAnsi"/>
          <w:lang w:val="nb-NO"/>
        </w:rPr>
        <w:t>2</w:t>
      </w:r>
      <w:r>
        <w:rPr>
          <w:rFonts w:asciiTheme="minorHAnsi" w:hAnsiTheme="minorHAnsi" w:cstheme="minorHAnsi"/>
        </w:rPr>
        <w:t xml:space="preserve"> veterinærstudiet</w:t>
      </w:r>
      <w:bookmarkEnd w:id="2"/>
    </w:p>
    <w:p w14:paraId="1C6B0E2C" w14:textId="77777777" w:rsidR="00916A1B" w:rsidRDefault="00916A1B" w:rsidP="00916A1B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 xml:space="preserve">Undervisnings- og eksamensplan for veterinærstudiet </w:t>
      </w:r>
    </w:p>
    <w:p w14:paraId="520B7684" w14:textId="0C995D67" w:rsidR="00916A1B" w:rsidRDefault="00916A1B" w:rsidP="00916A1B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øst og vårsemesteret 202</w:t>
      </w:r>
      <w:r w:rsidR="00157515">
        <w:rPr>
          <w:rFonts w:cstheme="minorHAnsi"/>
          <w:b/>
          <w:sz w:val="32"/>
          <w:szCs w:val="32"/>
        </w:rPr>
        <w:t>2</w:t>
      </w:r>
      <w:r>
        <w:rPr>
          <w:rFonts w:cstheme="minorHAnsi"/>
          <w:b/>
          <w:sz w:val="32"/>
          <w:szCs w:val="32"/>
        </w:rPr>
        <w:t>/202</w:t>
      </w:r>
      <w:r w:rsidR="00157515">
        <w:rPr>
          <w:rFonts w:cstheme="minorHAnsi"/>
          <w:b/>
          <w:sz w:val="32"/>
          <w:szCs w:val="32"/>
        </w:rPr>
        <w:t>3</w:t>
      </w:r>
    </w:p>
    <w:p w14:paraId="380C6BCD" w14:textId="7C977741" w:rsidR="00916A1B" w:rsidRDefault="00916A1B" w:rsidP="00916A1B">
      <w:pPr>
        <w:rPr>
          <w:rFonts w:cstheme="minorHAnsi"/>
          <w:b/>
        </w:rPr>
      </w:pPr>
      <w:r>
        <w:rPr>
          <w:rFonts w:cstheme="minorHAnsi"/>
          <w:b/>
        </w:rPr>
        <w:t>Kull: 202</w:t>
      </w:r>
      <w:r w:rsidR="00157515">
        <w:rPr>
          <w:rFonts w:cstheme="minorHAnsi"/>
          <w:b/>
        </w:rPr>
        <w:t>2</w:t>
      </w:r>
      <w:r>
        <w:rPr>
          <w:rFonts w:cstheme="minorHAnsi"/>
          <w:b/>
        </w:rPr>
        <w:t xml:space="preserve"> </w:t>
      </w:r>
      <w:r w:rsidR="004A2B53">
        <w:rPr>
          <w:rFonts w:cstheme="minorHAnsi"/>
          <w:b/>
        </w:rPr>
        <w:t>Høst</w:t>
      </w:r>
      <w:r w:rsidR="00DF50CA">
        <w:rPr>
          <w:rFonts w:cstheme="minorHAnsi"/>
          <w:b/>
        </w:rPr>
        <w:t xml:space="preserve"> 202</w:t>
      </w:r>
      <w:r w:rsidR="00157515">
        <w:rPr>
          <w:rFonts w:cstheme="minorHAnsi"/>
          <w:b/>
        </w:rPr>
        <w:t>2</w:t>
      </w:r>
      <w:r w:rsidR="00CF2F7E">
        <w:rPr>
          <w:rFonts w:cstheme="minorHAnsi"/>
          <w:b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2"/>
      </w:tblGrid>
      <w:tr w:rsidR="00916A1B" w14:paraId="7CEB1089" w14:textId="77777777" w:rsidTr="00B12F82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3BFE" w14:textId="34D53E89" w:rsidR="00C868B0" w:rsidRDefault="00C868B0">
            <w:pPr>
              <w:spacing w:line="254" w:lineRule="auto"/>
              <w:rPr>
                <w:rFonts w:cstheme="minorHAnsi"/>
              </w:rPr>
            </w:pPr>
            <w:r w:rsidRPr="00B12F82">
              <w:rPr>
                <w:rFonts w:cstheme="minorHAnsi"/>
                <w:b/>
                <w:bCs/>
              </w:rPr>
              <w:t>Uke32:</w:t>
            </w:r>
            <w:r>
              <w:rPr>
                <w:rFonts w:cstheme="minorHAnsi"/>
              </w:rPr>
              <w:t xml:space="preserve"> </w:t>
            </w:r>
            <w:r w:rsidR="00C62E6C">
              <w:rPr>
                <w:rFonts w:cstheme="minorHAnsi"/>
              </w:rPr>
              <w:t>Mottakshelg: Se eget program</w:t>
            </w:r>
          </w:p>
          <w:p w14:paraId="16DED055" w14:textId="14A5976B" w:rsidR="005C240E" w:rsidRDefault="00C868B0" w:rsidP="00B12F82">
            <w:pPr>
              <w:spacing w:line="254" w:lineRule="auto"/>
              <w:rPr>
                <w:rFonts w:cstheme="minorHAnsi"/>
              </w:rPr>
            </w:pPr>
            <w:r w:rsidRPr="00B12F82">
              <w:rPr>
                <w:rFonts w:cstheme="minorHAnsi"/>
                <w:b/>
                <w:bCs/>
              </w:rPr>
              <w:t>Uke 33</w:t>
            </w:r>
            <w:r w:rsidR="00C62E6C" w:rsidRPr="00B12F82">
              <w:rPr>
                <w:rFonts w:cstheme="minorHAnsi"/>
                <w:b/>
                <w:bCs/>
              </w:rPr>
              <w:t>:</w:t>
            </w:r>
            <w:r>
              <w:rPr>
                <w:rFonts w:cstheme="minorHAnsi"/>
              </w:rPr>
              <w:t xml:space="preserve"> Mottaksuke</w:t>
            </w:r>
            <w:r w:rsidR="00C62E6C">
              <w:rPr>
                <w:rFonts w:cstheme="minorHAnsi"/>
              </w:rPr>
              <w:t>: Se eget program</w:t>
            </w:r>
          </w:p>
        </w:tc>
      </w:tr>
      <w:tr w:rsidR="00916A1B" w14:paraId="3675C0EB" w14:textId="77777777" w:rsidTr="00D2048C">
        <w:trPr>
          <w:trHeight w:val="20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0457A291" w14:textId="6828A375" w:rsidR="00916A1B" w:rsidRDefault="002052E2">
            <w:pPr>
              <w:spacing w:line="254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t350 Husdyrets grunnleggende</w:t>
            </w:r>
            <w:r w:rsidR="00D24E04">
              <w:rPr>
                <w:rFonts w:cstheme="minorHAnsi"/>
                <w:b/>
              </w:rPr>
              <w:t xml:space="preserve"> behov og miljø</w:t>
            </w:r>
            <w:r w:rsidR="00703B6C">
              <w:rPr>
                <w:rFonts w:cstheme="minorHAnsi"/>
                <w:b/>
              </w:rPr>
              <w:t>,</w:t>
            </w:r>
            <w:r w:rsidR="00D24E04">
              <w:rPr>
                <w:rFonts w:cstheme="minorHAnsi"/>
                <w:b/>
              </w:rPr>
              <w:t xml:space="preserve"> </w:t>
            </w:r>
            <w:r w:rsidR="00D24E04" w:rsidRPr="00703B6C">
              <w:rPr>
                <w:rFonts w:cstheme="minorHAnsi"/>
                <w:bCs/>
              </w:rPr>
              <w:t>4 studiepoeng</w:t>
            </w:r>
            <w:r w:rsidR="0011339F">
              <w:rPr>
                <w:rFonts w:cstheme="minorHAnsi"/>
                <w:bCs/>
              </w:rPr>
              <w:t xml:space="preserve"> </w:t>
            </w:r>
            <w:r w:rsidR="006D4085">
              <w:rPr>
                <w:rFonts w:cstheme="minorHAnsi"/>
                <w:bCs/>
              </w:rPr>
              <w:t>(høst og vår)</w:t>
            </w:r>
          </w:p>
          <w:p w14:paraId="15D38244" w14:textId="5AF69A51" w:rsidR="00D24E04" w:rsidRDefault="00122A2D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Emne</w:t>
            </w:r>
            <w:r w:rsidR="00D24E04">
              <w:rPr>
                <w:rFonts w:cstheme="minorHAnsi"/>
                <w:b/>
              </w:rPr>
              <w:t xml:space="preserve">ansvar: </w:t>
            </w:r>
            <w:r w:rsidR="00D24E04" w:rsidRPr="00D24E04">
              <w:rPr>
                <w:rFonts w:cstheme="minorHAnsi"/>
                <w:bCs/>
              </w:rPr>
              <w:t>Helene Ween</w:t>
            </w:r>
          </w:p>
          <w:p w14:paraId="10C1ADAA" w14:textId="7BF4720B" w:rsidR="00B21EA4" w:rsidRDefault="00B21EA4">
            <w:pPr>
              <w:spacing w:line="254" w:lineRule="auto"/>
              <w:rPr>
                <w:rFonts w:cstheme="minorHAnsi"/>
                <w:bCs/>
              </w:rPr>
            </w:pPr>
            <w:r w:rsidRPr="003F34C9">
              <w:rPr>
                <w:rFonts w:cstheme="minorHAnsi"/>
                <w:b/>
              </w:rPr>
              <w:t>Oppstart:</w:t>
            </w:r>
            <w:r>
              <w:rPr>
                <w:rFonts w:cstheme="minorHAnsi"/>
                <w:bCs/>
              </w:rPr>
              <w:t xml:space="preserve"> </w:t>
            </w:r>
            <w:r w:rsidR="00462D83">
              <w:rPr>
                <w:rFonts w:cstheme="minorHAnsi"/>
                <w:bCs/>
              </w:rPr>
              <w:t>onsdag 1</w:t>
            </w:r>
            <w:r w:rsidR="005145DE">
              <w:rPr>
                <w:rFonts w:cstheme="minorHAnsi"/>
                <w:bCs/>
              </w:rPr>
              <w:t>7</w:t>
            </w:r>
            <w:r w:rsidR="00462D83">
              <w:rPr>
                <w:rFonts w:cstheme="minorHAnsi"/>
                <w:bCs/>
              </w:rPr>
              <w:t>. august</w:t>
            </w:r>
          </w:p>
          <w:p w14:paraId="62CD1C55" w14:textId="6BC80209" w:rsidR="00804220" w:rsidRDefault="00804220" w:rsidP="00804220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  <w:r w:rsidR="00304EDF">
              <w:rPr>
                <w:rFonts w:cstheme="minorHAnsi"/>
                <w:bCs/>
              </w:rPr>
              <w:t xml:space="preserve">. </w:t>
            </w:r>
          </w:p>
          <w:p w14:paraId="3BF4B713" w14:textId="2D0FC685" w:rsidR="008B6DF2" w:rsidRPr="008B6DF2" w:rsidRDefault="008B6DF2" w:rsidP="00804220">
            <w:pPr>
              <w:spacing w:line="254" w:lineRule="auto"/>
              <w:rPr>
                <w:rFonts w:cstheme="minorHAnsi"/>
                <w:b/>
              </w:rPr>
            </w:pPr>
            <w:r w:rsidRPr="008B6DF2">
              <w:rPr>
                <w:rFonts w:cstheme="minorHAnsi"/>
                <w:b/>
              </w:rPr>
              <w:t>Eksamen:</w:t>
            </w:r>
            <w:r>
              <w:rPr>
                <w:rFonts w:cstheme="minorHAnsi"/>
                <w:b/>
              </w:rPr>
              <w:t xml:space="preserve"> </w:t>
            </w:r>
            <w:r w:rsidRPr="008B6DF2">
              <w:rPr>
                <w:rFonts w:cstheme="minorHAnsi"/>
                <w:bCs/>
              </w:rPr>
              <w:t>Det er ikke eksamen</w:t>
            </w:r>
            <w:r w:rsidR="00594BB5">
              <w:rPr>
                <w:rFonts w:cstheme="minorHAnsi"/>
                <w:bCs/>
              </w:rPr>
              <w:t>.</w:t>
            </w:r>
            <w:r w:rsidR="00E929E8">
              <w:rPr>
                <w:rFonts w:cstheme="minorHAnsi"/>
                <w:bCs/>
              </w:rPr>
              <w:t xml:space="preserve"> </w:t>
            </w:r>
          </w:p>
          <w:p w14:paraId="05F36A6A" w14:textId="11CE6F3B" w:rsidR="001F77C8" w:rsidRDefault="00272552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Siste </w:t>
            </w:r>
            <w:r w:rsidR="00066A2B">
              <w:rPr>
                <w:rFonts w:cstheme="minorHAnsi"/>
                <w:b/>
              </w:rPr>
              <w:t>undervisnings</w:t>
            </w:r>
            <w:r>
              <w:rPr>
                <w:rFonts w:cstheme="minorHAnsi"/>
                <w:b/>
              </w:rPr>
              <w:t>dag i høstsemesteret</w:t>
            </w:r>
            <w:r w:rsidR="00C62219" w:rsidRPr="00821668">
              <w:rPr>
                <w:rFonts w:cstheme="minorHAnsi"/>
                <w:b/>
              </w:rPr>
              <w:t>:</w:t>
            </w:r>
            <w:r w:rsidR="00695072">
              <w:rPr>
                <w:rFonts w:cstheme="minorHAnsi"/>
                <w:bCs/>
              </w:rPr>
              <w:t xml:space="preserve"> </w:t>
            </w:r>
            <w:r w:rsidR="00A509E9">
              <w:rPr>
                <w:rFonts w:cstheme="minorHAnsi"/>
                <w:bCs/>
              </w:rPr>
              <w:t xml:space="preserve">Onsdag </w:t>
            </w:r>
            <w:r w:rsidR="00AB5A34">
              <w:rPr>
                <w:rFonts w:cstheme="minorHAnsi"/>
                <w:bCs/>
              </w:rPr>
              <w:t>10</w:t>
            </w:r>
            <w:r w:rsidR="00821668">
              <w:rPr>
                <w:rFonts w:cstheme="minorHAnsi"/>
                <w:bCs/>
              </w:rPr>
              <w:t xml:space="preserve">. november </w:t>
            </w:r>
            <w:r w:rsidR="00A509E9">
              <w:rPr>
                <w:rFonts w:cstheme="minorHAnsi"/>
                <w:bCs/>
              </w:rPr>
              <w:t>i uke 4</w:t>
            </w:r>
            <w:r w:rsidR="00AB5A34">
              <w:rPr>
                <w:rFonts w:cstheme="minorHAnsi"/>
                <w:bCs/>
              </w:rPr>
              <w:t>5</w:t>
            </w:r>
            <w:r w:rsidR="00594BB5">
              <w:rPr>
                <w:rFonts w:cstheme="minorHAnsi"/>
                <w:bCs/>
              </w:rPr>
              <w:t xml:space="preserve">. </w:t>
            </w:r>
          </w:p>
          <w:p w14:paraId="7FE95BDA" w14:textId="372ABDDD" w:rsidR="00D24E04" w:rsidRDefault="00CA0F1F" w:rsidP="000144CA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</w:t>
            </w:r>
            <w:r w:rsidR="000144CA" w:rsidRPr="00F6326B">
              <w:rPr>
                <w:rFonts w:cstheme="minorHAnsi"/>
                <w:b/>
              </w:rPr>
              <w:t>tudentevaluering:</w:t>
            </w:r>
            <w:r w:rsidR="000144CA"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Cs/>
              </w:rPr>
              <w:t xml:space="preserve">Nettskjema </w:t>
            </w:r>
            <w:r w:rsidR="002E5CB1">
              <w:rPr>
                <w:rFonts w:cstheme="minorHAnsi"/>
                <w:bCs/>
              </w:rPr>
              <w:t xml:space="preserve">sendes ut på siste dag </w:t>
            </w:r>
            <w:r w:rsidR="0032359B">
              <w:rPr>
                <w:rFonts w:cstheme="minorHAnsi"/>
                <w:bCs/>
              </w:rPr>
              <w:t xml:space="preserve">i høstsemesteret </w:t>
            </w:r>
            <w:r>
              <w:rPr>
                <w:rFonts w:cstheme="minorHAnsi"/>
                <w:bCs/>
              </w:rPr>
              <w:t>og møte med referansegruppen i januar</w:t>
            </w:r>
          </w:p>
        </w:tc>
      </w:tr>
      <w:tr w:rsidR="00916A1B" w14:paraId="08884093" w14:textId="77777777" w:rsidTr="00D2048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11C7119" w14:textId="5ACFA116" w:rsidR="00916A1B" w:rsidRPr="00703B6C" w:rsidRDefault="00B93C34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Vet351 Virveldyrets oppbygging og funksjon</w:t>
            </w:r>
            <w:r w:rsidR="00703B6C">
              <w:rPr>
                <w:rFonts w:cstheme="minorHAnsi"/>
                <w:b/>
              </w:rPr>
              <w:t xml:space="preserve">, </w:t>
            </w:r>
            <w:r w:rsidR="002036C6">
              <w:rPr>
                <w:rFonts w:cstheme="minorHAnsi"/>
                <w:bCs/>
              </w:rPr>
              <w:t>20 studiepoeng</w:t>
            </w:r>
            <w:r w:rsidR="006D4085">
              <w:rPr>
                <w:rFonts w:cstheme="minorHAnsi"/>
                <w:bCs/>
              </w:rPr>
              <w:t xml:space="preserve"> (høst)</w:t>
            </w:r>
          </w:p>
          <w:p w14:paraId="0F1E6E64" w14:textId="408A6561" w:rsidR="00B93C34" w:rsidRDefault="00122A2D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Emne</w:t>
            </w:r>
            <w:r w:rsidR="00B93C34">
              <w:rPr>
                <w:rFonts w:cstheme="minorHAnsi"/>
                <w:b/>
              </w:rPr>
              <w:t xml:space="preserve">ansvar: </w:t>
            </w:r>
            <w:r w:rsidR="00B93C34" w:rsidRPr="00B93C34">
              <w:rPr>
                <w:rFonts w:cstheme="minorHAnsi"/>
                <w:bCs/>
              </w:rPr>
              <w:t>Bjørn Høyheim</w:t>
            </w:r>
          </w:p>
          <w:p w14:paraId="2781A58C" w14:textId="63AD3A12" w:rsidR="003E0B8F" w:rsidRDefault="003E0B8F">
            <w:pPr>
              <w:spacing w:line="254" w:lineRule="auto"/>
              <w:rPr>
                <w:rFonts w:cstheme="minorHAnsi"/>
                <w:bCs/>
              </w:rPr>
            </w:pPr>
            <w:r w:rsidRPr="003F34C9">
              <w:rPr>
                <w:rFonts w:cstheme="minorHAnsi"/>
                <w:b/>
              </w:rPr>
              <w:t>Oppstart:</w:t>
            </w:r>
            <w:r w:rsidR="006D232C">
              <w:rPr>
                <w:rFonts w:cstheme="minorHAnsi"/>
                <w:bCs/>
              </w:rPr>
              <w:t xml:space="preserve"> </w:t>
            </w:r>
            <w:r w:rsidR="00F4286B">
              <w:rPr>
                <w:rFonts w:cstheme="minorHAnsi"/>
                <w:bCs/>
              </w:rPr>
              <w:t>Mandag</w:t>
            </w:r>
            <w:r w:rsidR="006D232C">
              <w:rPr>
                <w:rFonts w:cstheme="minorHAnsi"/>
                <w:bCs/>
              </w:rPr>
              <w:t xml:space="preserve"> </w:t>
            </w:r>
            <w:r w:rsidR="00650BC1">
              <w:rPr>
                <w:rFonts w:cstheme="minorHAnsi"/>
                <w:bCs/>
              </w:rPr>
              <w:t>2</w:t>
            </w:r>
            <w:r w:rsidR="00F4286B">
              <w:rPr>
                <w:rFonts w:cstheme="minorHAnsi"/>
                <w:bCs/>
              </w:rPr>
              <w:t>2</w:t>
            </w:r>
            <w:r w:rsidR="00650BC1">
              <w:rPr>
                <w:rFonts w:cstheme="minorHAnsi"/>
                <w:bCs/>
              </w:rPr>
              <w:t>. august</w:t>
            </w:r>
          </w:p>
          <w:p w14:paraId="59E06981" w14:textId="77777777" w:rsidR="00F6326B" w:rsidRDefault="00F6326B" w:rsidP="00F6326B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2D1ECCBC" w14:textId="0CB94C2D" w:rsidR="00EF0C3F" w:rsidRDefault="000B3FA1">
            <w:pPr>
              <w:spacing w:line="254" w:lineRule="auto"/>
              <w:rPr>
                <w:rFonts w:cstheme="minorHAnsi"/>
                <w:bCs/>
              </w:rPr>
            </w:pPr>
            <w:r w:rsidRPr="000B3FA1">
              <w:rPr>
                <w:rFonts w:cstheme="minorHAnsi"/>
                <w:b/>
              </w:rPr>
              <w:t>Eksamen:</w:t>
            </w:r>
            <w:r w:rsidR="009833BE">
              <w:rPr>
                <w:rFonts w:cstheme="minorHAnsi"/>
                <w:b/>
              </w:rPr>
              <w:t xml:space="preserve"> </w:t>
            </w:r>
            <w:r w:rsidR="009833BE" w:rsidRPr="009833BE">
              <w:rPr>
                <w:rFonts w:cstheme="minorHAnsi"/>
                <w:bCs/>
              </w:rPr>
              <w:t xml:space="preserve">Skriftlig </w:t>
            </w:r>
            <w:r w:rsidR="00311876">
              <w:rPr>
                <w:rFonts w:cstheme="minorHAnsi"/>
                <w:bCs/>
              </w:rPr>
              <w:t>eksamen, o</w:t>
            </w:r>
            <w:r w:rsidR="00EF0C3F">
              <w:rPr>
                <w:rFonts w:cstheme="minorHAnsi"/>
                <w:bCs/>
              </w:rPr>
              <w:t>nsdag i uke 51: 2</w:t>
            </w:r>
            <w:r w:rsidR="0019422F">
              <w:rPr>
                <w:rFonts w:cstheme="minorHAnsi"/>
                <w:bCs/>
              </w:rPr>
              <w:t>1</w:t>
            </w:r>
            <w:r w:rsidR="00EF0C3F">
              <w:rPr>
                <w:rFonts w:cstheme="minorHAnsi"/>
                <w:bCs/>
              </w:rPr>
              <w:t>. desember</w:t>
            </w:r>
          </w:p>
          <w:p w14:paraId="536BB6CA" w14:textId="0B5FB9AB" w:rsidR="00F6326B" w:rsidRDefault="00272552" w:rsidP="00F6326B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Siste dag i emnet</w:t>
            </w:r>
            <w:r w:rsidR="00976D64" w:rsidRPr="00976D64">
              <w:rPr>
                <w:rFonts w:cstheme="minorHAnsi"/>
                <w:b/>
              </w:rPr>
              <w:t xml:space="preserve">: </w:t>
            </w:r>
            <w:r w:rsidR="00EC4CAD" w:rsidRPr="00EC4CAD">
              <w:rPr>
                <w:rFonts w:cstheme="minorHAnsi"/>
                <w:bCs/>
              </w:rPr>
              <w:t xml:space="preserve">Tirsdag </w:t>
            </w:r>
            <w:r w:rsidR="00976D64">
              <w:rPr>
                <w:rFonts w:cstheme="minorHAnsi"/>
                <w:bCs/>
              </w:rPr>
              <w:t>2</w:t>
            </w:r>
            <w:r w:rsidR="00EC4CAD">
              <w:rPr>
                <w:rFonts w:cstheme="minorHAnsi"/>
                <w:bCs/>
              </w:rPr>
              <w:t>0</w:t>
            </w:r>
            <w:r w:rsidR="00976D64">
              <w:rPr>
                <w:rFonts w:cstheme="minorHAnsi"/>
                <w:bCs/>
              </w:rPr>
              <w:t>. desember</w:t>
            </w:r>
            <w:r w:rsidR="00BB78C4">
              <w:rPr>
                <w:rFonts w:cstheme="minorHAnsi"/>
                <w:bCs/>
              </w:rPr>
              <w:t xml:space="preserve"> (eksamen og semesteravslutning før jul)</w:t>
            </w:r>
          </w:p>
          <w:p w14:paraId="279B368B" w14:textId="2380E199" w:rsidR="00D2048C" w:rsidRPr="00650BC1" w:rsidRDefault="009530DD" w:rsidP="00311876">
            <w:pPr>
              <w:spacing w:line="254" w:lineRule="auto"/>
              <w:rPr>
                <w:rFonts w:cstheme="minorHAnsi"/>
                <w:bCs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Cs/>
              </w:rPr>
              <w:t xml:space="preserve"> </w:t>
            </w:r>
            <w:r w:rsidR="0032359B">
              <w:rPr>
                <w:rFonts w:cstheme="minorHAnsi"/>
                <w:bCs/>
              </w:rPr>
              <w:t>Nettskjema sendes ut på siste dag i høstsemesteret og møte med referansegruppen i januar</w:t>
            </w:r>
          </w:p>
        </w:tc>
      </w:tr>
      <w:tr w:rsidR="00916A1B" w14:paraId="050FED8A" w14:textId="77777777" w:rsidTr="00D2048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24B0BDB" w14:textId="76C3A584" w:rsidR="006D4085" w:rsidRDefault="00FC3C6B" w:rsidP="006D4085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2 Profesjonslære</w:t>
            </w:r>
            <w:r w:rsidR="002036C6">
              <w:rPr>
                <w:rFonts w:cstheme="minorHAnsi"/>
                <w:b/>
                <w:bCs/>
              </w:rPr>
              <w:t xml:space="preserve">, </w:t>
            </w:r>
            <w:r w:rsidR="006D4085" w:rsidRPr="006D4085">
              <w:rPr>
                <w:rFonts w:cstheme="minorHAnsi"/>
              </w:rPr>
              <w:t>3</w:t>
            </w:r>
            <w:r w:rsidR="002036C6" w:rsidRPr="006D4085">
              <w:rPr>
                <w:rFonts w:cstheme="minorHAnsi"/>
              </w:rPr>
              <w:t xml:space="preserve"> s</w:t>
            </w:r>
            <w:r w:rsidR="002036C6" w:rsidRPr="002036C6">
              <w:rPr>
                <w:rFonts w:cstheme="minorHAnsi"/>
              </w:rPr>
              <w:t>tudiepoeng</w:t>
            </w:r>
            <w:r w:rsidR="0011339F">
              <w:rPr>
                <w:rFonts w:cstheme="minorHAnsi"/>
              </w:rPr>
              <w:t xml:space="preserve"> </w:t>
            </w:r>
            <w:r w:rsidR="006D4085">
              <w:rPr>
                <w:rFonts w:cstheme="minorHAnsi"/>
              </w:rPr>
              <w:t>(1,5 høst + 1,5 vår)</w:t>
            </w:r>
          </w:p>
          <w:p w14:paraId="4AB1B69C" w14:textId="1E5879EA" w:rsidR="003F17FF" w:rsidRPr="002036C6" w:rsidRDefault="003F17FF" w:rsidP="006D4085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Vet</w:t>
            </w:r>
            <w:r w:rsidR="008B3D64">
              <w:rPr>
                <w:rFonts w:cstheme="minorHAnsi"/>
              </w:rPr>
              <w:t>352-1</w:t>
            </w:r>
            <w:r w:rsidR="00C50602">
              <w:rPr>
                <w:rFonts w:cstheme="minorHAnsi"/>
              </w:rPr>
              <w:t xml:space="preserve"> for å søke </w:t>
            </w:r>
            <w:r w:rsidR="006B4F80">
              <w:rPr>
                <w:rFonts w:cstheme="minorHAnsi"/>
              </w:rPr>
              <w:t>T</w:t>
            </w:r>
            <w:r w:rsidR="00C50602">
              <w:rPr>
                <w:rFonts w:cstheme="minorHAnsi"/>
              </w:rPr>
              <w:t>imeedit</w:t>
            </w:r>
          </w:p>
          <w:p w14:paraId="21497D86" w14:textId="5195B810" w:rsidR="00FC3C6B" w:rsidRDefault="00122A2D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mne</w:t>
            </w:r>
            <w:r w:rsidR="00FC3C6B">
              <w:rPr>
                <w:rFonts w:cstheme="minorHAnsi"/>
                <w:b/>
                <w:bCs/>
              </w:rPr>
              <w:t xml:space="preserve">ansvar: </w:t>
            </w:r>
            <w:r w:rsidR="00FC3C6B" w:rsidRPr="00FC3C6B">
              <w:rPr>
                <w:rFonts w:cstheme="minorHAnsi"/>
              </w:rPr>
              <w:t>Eystein Skjerve</w:t>
            </w:r>
          </w:p>
          <w:p w14:paraId="03C703E0" w14:textId="7D376C98" w:rsidR="006F3BCF" w:rsidRDefault="006F3BCF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ppstart:</w:t>
            </w:r>
            <w:r>
              <w:rPr>
                <w:rFonts w:cstheme="minorHAnsi"/>
                <w:bCs/>
              </w:rPr>
              <w:t xml:space="preserve"> </w:t>
            </w:r>
            <w:r w:rsidR="00E955CA">
              <w:rPr>
                <w:rFonts w:cstheme="minorHAnsi"/>
                <w:bCs/>
              </w:rPr>
              <w:t>Torsdag 1</w:t>
            </w:r>
            <w:r w:rsidR="005369E0">
              <w:rPr>
                <w:rFonts w:cstheme="minorHAnsi"/>
                <w:bCs/>
              </w:rPr>
              <w:t>8</w:t>
            </w:r>
            <w:r w:rsidR="00E955CA">
              <w:rPr>
                <w:rFonts w:cstheme="minorHAnsi"/>
                <w:bCs/>
              </w:rPr>
              <w:t>. august</w:t>
            </w:r>
          </w:p>
          <w:p w14:paraId="54796BBC" w14:textId="219BF462" w:rsidR="00A832DE" w:rsidRDefault="00A832DE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</w:t>
            </w:r>
            <w:r w:rsidR="00E87BE8">
              <w:rPr>
                <w:rFonts w:cstheme="minorHAnsi"/>
                <w:bCs/>
              </w:rPr>
              <w:t>T</w:t>
            </w:r>
            <w:r>
              <w:rPr>
                <w:rFonts w:cstheme="minorHAnsi"/>
                <w:bCs/>
              </w:rPr>
              <w:t>imeedit og Canvas</w:t>
            </w:r>
          </w:p>
          <w:p w14:paraId="4E643F36" w14:textId="716445DE" w:rsidR="00E955CA" w:rsidRDefault="00A832DE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:</w:t>
            </w:r>
            <w:r>
              <w:rPr>
                <w:rFonts w:cstheme="minorHAnsi"/>
              </w:rPr>
              <w:t xml:space="preserve"> </w:t>
            </w:r>
            <w:r w:rsidR="00F40B78">
              <w:rPr>
                <w:rFonts w:cstheme="minorHAnsi"/>
              </w:rPr>
              <w:t>Se 2. semester.</w:t>
            </w:r>
          </w:p>
          <w:p w14:paraId="2AC24D4C" w14:textId="639F09F7" w:rsidR="00C86C9B" w:rsidRPr="00490F95" w:rsidRDefault="00C86C9B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Siste </w:t>
            </w:r>
            <w:r w:rsidR="00636426">
              <w:rPr>
                <w:rFonts w:cstheme="minorHAnsi"/>
                <w:b/>
              </w:rPr>
              <w:t>undervisnings</w:t>
            </w:r>
            <w:r>
              <w:rPr>
                <w:rFonts w:cstheme="minorHAnsi"/>
                <w:b/>
              </w:rPr>
              <w:t>dag i høstsemesteret</w:t>
            </w:r>
            <w:r w:rsidRPr="00821668">
              <w:rPr>
                <w:rFonts w:cstheme="minorHAnsi"/>
                <w:b/>
              </w:rPr>
              <w:t>:</w:t>
            </w:r>
            <w:r w:rsidR="00161031">
              <w:rPr>
                <w:rFonts w:cstheme="minorHAnsi"/>
                <w:b/>
              </w:rPr>
              <w:t xml:space="preserve"> </w:t>
            </w:r>
            <w:r w:rsidR="005369E0" w:rsidRPr="002D00D1">
              <w:rPr>
                <w:rFonts w:cstheme="minorHAnsi"/>
                <w:bCs/>
              </w:rPr>
              <w:t xml:space="preserve">Torsdag </w:t>
            </w:r>
            <w:r w:rsidR="002D00D1" w:rsidRPr="002D00D1">
              <w:rPr>
                <w:rFonts w:cstheme="minorHAnsi"/>
                <w:bCs/>
              </w:rPr>
              <w:t>22</w:t>
            </w:r>
            <w:r w:rsidR="005E70D5" w:rsidRPr="002D00D1">
              <w:rPr>
                <w:rFonts w:cstheme="minorHAnsi"/>
                <w:bCs/>
              </w:rPr>
              <w:t xml:space="preserve">. </w:t>
            </w:r>
            <w:r w:rsidR="002D00D1">
              <w:rPr>
                <w:rFonts w:cstheme="minorHAnsi"/>
                <w:bCs/>
              </w:rPr>
              <w:t>september</w:t>
            </w:r>
          </w:p>
          <w:p w14:paraId="3C4B0855" w14:textId="77777777" w:rsidR="0032359B" w:rsidRDefault="0032359B">
            <w:pPr>
              <w:spacing w:line="254" w:lineRule="auto"/>
              <w:rPr>
                <w:rFonts w:cstheme="minorHAnsi"/>
                <w:bCs/>
              </w:rPr>
            </w:pPr>
            <w:r w:rsidRPr="00F6326B">
              <w:rPr>
                <w:rFonts w:cstheme="minorHAnsi"/>
                <w:b/>
              </w:rPr>
              <w:lastRenderedPageBreak/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>Nettskjema sendes ut på siste dag i høstsemesteret og møte med referansegruppen i januar</w:t>
            </w:r>
          </w:p>
          <w:p w14:paraId="741C8464" w14:textId="06BDD96E" w:rsidR="0055351D" w:rsidRPr="00904864" w:rsidRDefault="0055351D">
            <w:pPr>
              <w:spacing w:line="254" w:lineRule="auto"/>
              <w:rPr>
                <w:rFonts w:cstheme="minorHAnsi"/>
              </w:rPr>
            </w:pPr>
          </w:p>
        </w:tc>
      </w:tr>
      <w:tr w:rsidR="00916A1B" w14:paraId="6DAD55E2" w14:textId="77777777" w:rsidTr="00D2048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DA146FE" w14:textId="4153EC57" w:rsidR="00303A20" w:rsidRDefault="00303A20" w:rsidP="00303A20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lastRenderedPageBreak/>
              <w:t>Vet35</w:t>
            </w:r>
            <w:r w:rsidR="00703B6C">
              <w:rPr>
                <w:rFonts w:cstheme="minorHAnsi"/>
                <w:b/>
                <w:bCs/>
              </w:rPr>
              <w:t>3</w:t>
            </w:r>
            <w:r w:rsidRPr="00FC3C6B">
              <w:rPr>
                <w:rFonts w:cstheme="minorHAnsi"/>
                <w:b/>
                <w:bCs/>
              </w:rPr>
              <w:t xml:space="preserve"> </w:t>
            </w:r>
            <w:r w:rsidR="00703B6C">
              <w:rPr>
                <w:rFonts w:cstheme="minorHAnsi"/>
                <w:b/>
                <w:bCs/>
              </w:rPr>
              <w:t>Dyrevelferd</w:t>
            </w:r>
            <w:r w:rsidR="002036C6">
              <w:rPr>
                <w:rFonts w:cstheme="minorHAnsi"/>
                <w:b/>
                <w:bCs/>
              </w:rPr>
              <w:t xml:space="preserve">, </w:t>
            </w:r>
            <w:r w:rsidR="006D4085" w:rsidRPr="006D4085">
              <w:rPr>
                <w:rFonts w:cstheme="minorHAnsi"/>
              </w:rPr>
              <w:t>3</w:t>
            </w:r>
            <w:r w:rsidR="002036C6" w:rsidRPr="006D4085">
              <w:rPr>
                <w:rFonts w:cstheme="minorHAnsi"/>
              </w:rPr>
              <w:t xml:space="preserve"> s</w:t>
            </w:r>
            <w:r w:rsidR="002036C6" w:rsidRPr="002036C6">
              <w:rPr>
                <w:rFonts w:cstheme="minorHAnsi"/>
              </w:rPr>
              <w:t>tudiepoeng</w:t>
            </w:r>
            <w:r w:rsidR="006D4085">
              <w:rPr>
                <w:rFonts w:cstheme="minorHAnsi"/>
              </w:rPr>
              <w:t xml:space="preserve"> (1,5 høst + 1,5 vår)</w:t>
            </w:r>
          </w:p>
          <w:p w14:paraId="10BAD2AA" w14:textId="614C7F9B" w:rsidR="00C50602" w:rsidRDefault="00923858" w:rsidP="00303A20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Vet353-1</w:t>
            </w:r>
            <w:r w:rsidR="00C50602">
              <w:rPr>
                <w:rFonts w:cstheme="minorHAnsi"/>
              </w:rPr>
              <w:t xml:space="preserve"> for å søke Timedit</w:t>
            </w:r>
          </w:p>
          <w:p w14:paraId="33D5439A" w14:textId="75531E35" w:rsidR="00916A1B" w:rsidRDefault="00122A2D" w:rsidP="00303A20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mne</w:t>
            </w:r>
            <w:r w:rsidR="00303A20">
              <w:rPr>
                <w:rFonts w:cstheme="minorHAnsi"/>
                <w:b/>
                <w:bCs/>
              </w:rPr>
              <w:t xml:space="preserve">ansvar: </w:t>
            </w:r>
            <w:r w:rsidR="00703B6C" w:rsidRPr="00703B6C">
              <w:rPr>
                <w:rFonts w:cstheme="minorHAnsi"/>
              </w:rPr>
              <w:t>Andrew Janczak</w:t>
            </w:r>
          </w:p>
          <w:p w14:paraId="4C75D98E" w14:textId="5E07C7C2" w:rsidR="00315068" w:rsidRDefault="00315068" w:rsidP="00303A20">
            <w:pPr>
              <w:spacing w:line="254" w:lineRule="auto"/>
              <w:rPr>
                <w:rFonts w:cstheme="minorHAnsi"/>
              </w:rPr>
            </w:pPr>
            <w:r w:rsidRPr="000B3FA1">
              <w:rPr>
                <w:rFonts w:cstheme="minorHAnsi"/>
                <w:b/>
                <w:bCs/>
              </w:rPr>
              <w:t>Oppstart:</w:t>
            </w:r>
            <w:r>
              <w:rPr>
                <w:rFonts w:cstheme="minorHAnsi"/>
              </w:rPr>
              <w:t xml:space="preserve"> </w:t>
            </w:r>
            <w:r w:rsidR="00D073AE">
              <w:rPr>
                <w:rFonts w:cstheme="minorHAnsi"/>
              </w:rPr>
              <w:t>Fredag 9. september</w:t>
            </w:r>
          </w:p>
          <w:p w14:paraId="6844A190" w14:textId="7F60E28B" w:rsidR="00E87BE8" w:rsidRDefault="00E87BE8" w:rsidP="00E87BE8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170C8E0E" w14:textId="699CFE0C" w:rsidR="00636426" w:rsidRPr="00947B7C" w:rsidRDefault="00ED4ACD" w:rsidP="00636426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:</w:t>
            </w:r>
            <w:r>
              <w:rPr>
                <w:rFonts w:cstheme="minorHAnsi"/>
              </w:rPr>
              <w:t xml:space="preserve"> </w:t>
            </w:r>
            <w:r w:rsidR="00636426" w:rsidRPr="00947B7C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Langsgående mappevurdering: Canvas test i slutten av undervisning</w:t>
            </w:r>
            <w:r w:rsidR="003069D1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sperioden</w:t>
            </w:r>
            <w:r w:rsidR="00636426" w:rsidRPr="00947B7C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 xml:space="preserve">. </w:t>
            </w:r>
          </w:p>
          <w:p w14:paraId="600E012E" w14:textId="1F8D8D86" w:rsidR="000F007F" w:rsidRPr="006650FE" w:rsidRDefault="00ED4ACD" w:rsidP="000F007F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Siste </w:t>
            </w:r>
            <w:r w:rsidR="00636426">
              <w:rPr>
                <w:rFonts w:cstheme="minorHAnsi"/>
                <w:b/>
              </w:rPr>
              <w:t>undervisnings</w:t>
            </w:r>
            <w:r>
              <w:rPr>
                <w:rFonts w:cstheme="minorHAnsi"/>
                <w:b/>
              </w:rPr>
              <w:t>dag i høstsemesteret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3069D1" w:rsidRPr="006650FE">
              <w:rPr>
                <w:rFonts w:cstheme="minorHAnsi"/>
                <w:bCs/>
              </w:rPr>
              <w:t xml:space="preserve">Mandag </w:t>
            </w:r>
            <w:r w:rsidR="006650FE" w:rsidRPr="006650FE">
              <w:rPr>
                <w:rFonts w:cstheme="minorHAnsi"/>
                <w:bCs/>
              </w:rPr>
              <w:t>17. oktober</w:t>
            </w:r>
          </w:p>
          <w:p w14:paraId="6FE98C04" w14:textId="5B4ACFAD" w:rsidR="0098757D" w:rsidRDefault="00ED4ACD" w:rsidP="000F007F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>Nettskjema sendes ut på siste dag i høstsemesteret og møte med referansegruppen i januar</w:t>
            </w:r>
          </w:p>
        </w:tc>
      </w:tr>
    </w:tbl>
    <w:p w14:paraId="1496E843" w14:textId="560D24F4" w:rsidR="00916A1B" w:rsidRDefault="00916A1B" w:rsidP="00916A1B">
      <w:pPr>
        <w:rPr>
          <w:rFonts w:cstheme="minorHAnsi"/>
        </w:rPr>
      </w:pPr>
    </w:p>
    <w:p w14:paraId="47A2BBD8" w14:textId="2A209418" w:rsidR="00CA7A1F" w:rsidRDefault="00CA7A1F" w:rsidP="00CA7A1F">
      <w:pPr>
        <w:rPr>
          <w:rFonts w:cstheme="minorHAnsi"/>
          <w:b/>
        </w:rPr>
      </w:pPr>
      <w:r>
        <w:rPr>
          <w:rFonts w:cstheme="minorHAnsi"/>
          <w:b/>
        </w:rPr>
        <w:t>Kull: 2022 Vår 2023</w:t>
      </w:r>
    </w:p>
    <w:p w14:paraId="3EDE319D" w14:textId="25628046" w:rsidR="00CA7A1F" w:rsidRDefault="00CA7A1F" w:rsidP="00CA7A1F">
      <w:pPr>
        <w:rPr>
          <w:rFonts w:cstheme="minorHAnsi"/>
          <w:b/>
        </w:rPr>
      </w:pPr>
      <w:r>
        <w:rPr>
          <w:rFonts w:cstheme="minorHAnsi"/>
          <w:b/>
        </w:rPr>
        <w:t>Oppstart 9.01.202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2"/>
      </w:tblGrid>
      <w:tr w:rsidR="00CA7A1F" w14:paraId="4A0B2CAC" w14:textId="77777777" w:rsidTr="000232A8">
        <w:trPr>
          <w:trHeight w:val="20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D2B5B" w14:textId="0BD8389A" w:rsidR="00CA7A1F" w:rsidRDefault="00CA7A1F" w:rsidP="000232A8">
            <w:pPr>
              <w:spacing w:line="252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Vet354A Organsystemer: bevegelsesapparatet, fordøyelsesapparatet, sirkulasjonssystemet, respirasjonssystemet og urinorganer, </w:t>
            </w:r>
            <w:r w:rsidRPr="00D741FF">
              <w:rPr>
                <w:rFonts w:cstheme="minorHAnsi"/>
                <w:b/>
              </w:rPr>
              <w:t>21 studiepoeng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>(vår)</w:t>
            </w:r>
          </w:p>
          <w:p w14:paraId="19450C64" w14:textId="77777777" w:rsidR="00CA7A1F" w:rsidRPr="00D741FF" w:rsidRDefault="00CA7A1F" w:rsidP="000232A8">
            <w:pPr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D741FF">
              <w:rPr>
                <w:rFonts w:cstheme="minorHAnsi"/>
              </w:rPr>
              <w:t>Charles Press</w:t>
            </w:r>
          </w:p>
          <w:p w14:paraId="08F91300" w14:textId="77777777" w:rsidR="00CA7A1F" w:rsidRDefault="00CA7A1F" w:rsidP="00CA7A1F">
            <w:pPr>
              <w:pStyle w:val="Listeavsnitt"/>
              <w:numPr>
                <w:ilvl w:val="0"/>
                <w:numId w:val="18"/>
              </w:numPr>
              <w:shd w:val="clear" w:color="auto" w:fill="FF9393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Bevegelsesapparatet: </w:t>
            </w:r>
            <w:r>
              <w:rPr>
                <w:rFonts w:cstheme="minorHAnsi"/>
              </w:rPr>
              <w:t>Blokkansvar Runa Rørtveit</w:t>
            </w:r>
          </w:p>
          <w:p w14:paraId="565AA317" w14:textId="77777777" w:rsidR="00CA7A1F" w:rsidRDefault="00CA7A1F" w:rsidP="000232A8">
            <w:pPr>
              <w:pStyle w:val="Listeavsnitt"/>
              <w:shd w:val="clear" w:color="auto" w:fill="FF9393"/>
              <w:spacing w:line="252" w:lineRule="auto"/>
              <w:rPr>
                <w:rFonts w:cstheme="minorHAnsi"/>
              </w:rPr>
            </w:pPr>
            <w:r w:rsidRPr="004B23F4">
              <w:rPr>
                <w:rFonts w:cstheme="minorHAnsi"/>
              </w:rPr>
              <w:t xml:space="preserve">Oppstart </w:t>
            </w:r>
            <w:r>
              <w:rPr>
                <w:rFonts w:cstheme="minorHAnsi"/>
              </w:rPr>
              <w:t>10</w:t>
            </w:r>
            <w:r w:rsidRPr="004B23F4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januar</w:t>
            </w:r>
          </w:p>
          <w:p w14:paraId="6E2F9D1E" w14:textId="77777777" w:rsidR="00CA7A1F" w:rsidRDefault="00CA7A1F" w:rsidP="00CA7A1F">
            <w:pPr>
              <w:pStyle w:val="Listeavsnitt"/>
              <w:numPr>
                <w:ilvl w:val="0"/>
                <w:numId w:val="18"/>
              </w:numPr>
              <w:shd w:val="clear" w:color="auto" w:fill="FF0000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</w:rPr>
              <w:t>sirkulasjonssystemet, respirasjonssystemet og urinorganer:</w:t>
            </w:r>
          </w:p>
          <w:p w14:paraId="33AB7A17" w14:textId="77777777" w:rsidR="00CA7A1F" w:rsidRDefault="00CA7A1F" w:rsidP="000232A8">
            <w:pPr>
              <w:pStyle w:val="Listeavsnitt"/>
              <w:shd w:val="clear" w:color="auto" w:fill="FF0000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</w:rPr>
              <w:t>Blokkansvar Runa Rørtveit</w:t>
            </w:r>
          </w:p>
          <w:p w14:paraId="5477974D" w14:textId="77777777" w:rsidR="00CA7A1F" w:rsidRDefault="00CA7A1F" w:rsidP="000232A8">
            <w:pPr>
              <w:pStyle w:val="Listeavsnitt"/>
              <w:shd w:val="clear" w:color="auto" w:fill="FF0000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</w:rPr>
              <w:t>Oppstart: 14</w:t>
            </w:r>
            <w:r>
              <w:rPr>
                <w:rFonts w:cstheme="minorHAnsi"/>
                <w:b/>
                <w:bCs/>
              </w:rPr>
              <w:t>.</w:t>
            </w:r>
            <w:r>
              <w:rPr>
                <w:rFonts w:cstheme="minorHAnsi"/>
              </w:rPr>
              <w:t xml:space="preserve"> februar</w:t>
            </w:r>
          </w:p>
          <w:p w14:paraId="0AF441BD" w14:textId="77777777" w:rsidR="00CA7A1F" w:rsidRDefault="00CA7A1F" w:rsidP="00CA7A1F">
            <w:pPr>
              <w:pStyle w:val="Listeavsnitt"/>
              <w:numPr>
                <w:ilvl w:val="0"/>
                <w:numId w:val="18"/>
              </w:numPr>
              <w:shd w:val="clear" w:color="auto" w:fill="FFC000" w:themeFill="accent4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Fordøyelsesapparatet: </w:t>
            </w:r>
          </w:p>
          <w:p w14:paraId="578A9E31" w14:textId="77777777" w:rsidR="00CA7A1F" w:rsidRDefault="00CA7A1F" w:rsidP="000232A8">
            <w:pPr>
              <w:pStyle w:val="Listeavsnitt"/>
              <w:shd w:val="clear" w:color="auto" w:fill="FFC000" w:themeFill="accent4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</w:rPr>
              <w:t>Blokkansvar Karin Zimmer</w:t>
            </w:r>
          </w:p>
          <w:p w14:paraId="7BE38FEB" w14:textId="77777777" w:rsidR="00CA7A1F" w:rsidRDefault="00CA7A1F" w:rsidP="000232A8">
            <w:pPr>
              <w:pStyle w:val="Listeavsnitt"/>
              <w:shd w:val="clear" w:color="auto" w:fill="FFC000"/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</w:rPr>
              <w:t>Oppstart: 20. mars</w:t>
            </w:r>
          </w:p>
          <w:p w14:paraId="64152D92" w14:textId="77777777" w:rsidR="00CA7A1F" w:rsidRDefault="00CA7A1F" w:rsidP="000232A8">
            <w:pPr>
              <w:spacing w:line="252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Oppstart:</w:t>
            </w:r>
            <w:r>
              <w:rPr>
                <w:rFonts w:cstheme="minorHAnsi"/>
                <w:bCs/>
              </w:rPr>
              <w:t xml:space="preserve"> 10. januar 2023</w:t>
            </w:r>
          </w:p>
          <w:p w14:paraId="1B8215FB" w14:textId="77777777" w:rsidR="00CA7A1F" w:rsidRDefault="00CA7A1F" w:rsidP="000232A8">
            <w:pPr>
              <w:spacing w:line="252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6891ECC9" w14:textId="77777777" w:rsidR="00CA7A1F" w:rsidRDefault="00CA7A1F" w:rsidP="000232A8">
            <w:pPr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Skriftlig eksamen på campus:</w:t>
            </w:r>
            <w:r>
              <w:rPr>
                <w:rFonts w:cstheme="minorHAnsi"/>
              </w:rPr>
              <w:t xml:space="preserve"> 28.04.2023</w:t>
            </w:r>
          </w:p>
          <w:p w14:paraId="4135DA79" w14:textId="77777777" w:rsidR="00CA7A1F" w:rsidRDefault="00CA7A1F" w:rsidP="000232A8">
            <w:pPr>
              <w:spacing w:line="252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tudentevaluering: </w:t>
            </w:r>
            <w:r>
              <w:rPr>
                <w:rFonts w:cstheme="minorHAnsi"/>
                <w:bCs/>
              </w:rPr>
              <w:t xml:space="preserve">Nettskjema sendes ut på siste undervisningsdag i emnene og møte med referansegruppen </w:t>
            </w:r>
          </w:p>
        </w:tc>
      </w:tr>
      <w:tr w:rsidR="00CA7A1F" w14:paraId="20E4FEED" w14:textId="77777777" w:rsidTr="00CA7A1F">
        <w:trPr>
          <w:trHeight w:val="20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29BD9EB9" w14:textId="61AB8347" w:rsidR="00CA7A1F" w:rsidRDefault="00CA7A1F" w:rsidP="000232A8">
            <w:pPr>
              <w:spacing w:line="252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Vet354B Ernæring og metabolisme </w:t>
            </w:r>
            <w:r w:rsidRPr="00FB3E23">
              <w:rPr>
                <w:rFonts w:cstheme="minorHAnsi"/>
                <w:bCs/>
              </w:rPr>
              <w:t xml:space="preserve">9 studiepoeng </w:t>
            </w:r>
            <w:r>
              <w:rPr>
                <w:rFonts w:cstheme="minorHAnsi"/>
                <w:bCs/>
              </w:rPr>
              <w:t>(vår)</w:t>
            </w:r>
          </w:p>
          <w:p w14:paraId="6A7EE9AF" w14:textId="77777777" w:rsidR="00CA7A1F" w:rsidRDefault="00CA7A1F" w:rsidP="000232A8">
            <w:pPr>
              <w:spacing w:line="252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FB3E23">
              <w:rPr>
                <w:rFonts w:cstheme="minorHAnsi"/>
              </w:rPr>
              <w:t>Michael Tranulis</w:t>
            </w:r>
          </w:p>
          <w:p w14:paraId="21D7CD8C" w14:textId="77777777" w:rsidR="00CA7A1F" w:rsidRDefault="00CA7A1F" w:rsidP="000232A8">
            <w:pPr>
              <w:spacing w:line="252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6EF527B5" w14:textId="77777777" w:rsidR="00CA7A1F" w:rsidRDefault="00CA7A1F" w:rsidP="000232A8">
            <w:pPr>
              <w:spacing w:line="252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lastRenderedPageBreak/>
              <w:t>Skriftlig eksamen på campus:</w:t>
            </w:r>
            <w:r>
              <w:rPr>
                <w:rFonts w:cstheme="minorHAnsi"/>
              </w:rPr>
              <w:t xml:space="preserve"> torsdag 15.06.2023</w:t>
            </w:r>
          </w:p>
          <w:p w14:paraId="4E013F44" w14:textId="77777777" w:rsidR="00CA7A1F" w:rsidRDefault="00CA7A1F" w:rsidP="000232A8">
            <w:pPr>
              <w:spacing w:line="252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tudentevaluering: </w:t>
            </w:r>
            <w:r>
              <w:rPr>
                <w:rFonts w:cstheme="minorHAnsi"/>
                <w:bCs/>
              </w:rPr>
              <w:t xml:space="preserve">Nettskjema sendes ut på siste undervisningsdag i emnene og møte med referansegruppen </w:t>
            </w:r>
          </w:p>
        </w:tc>
      </w:tr>
    </w:tbl>
    <w:p w14:paraId="0C14A12B" w14:textId="77777777" w:rsidR="00CA7A1F" w:rsidRDefault="00CA7A1F" w:rsidP="00CA7A1F">
      <w:pPr>
        <w:rPr>
          <w:b/>
          <w:bCs/>
        </w:rPr>
      </w:pPr>
    </w:p>
    <w:p w14:paraId="0E77A4A6" w14:textId="77777777" w:rsidR="00CA7A1F" w:rsidRDefault="00CA7A1F" w:rsidP="00CA7A1F">
      <w:pPr>
        <w:rPr>
          <w:b/>
          <w:bCs/>
        </w:rPr>
      </w:pPr>
    </w:p>
    <w:p w14:paraId="1EF4265C" w14:textId="77777777" w:rsidR="00CA7A1F" w:rsidRDefault="00CA7A1F" w:rsidP="00CA7A1F">
      <w:pPr>
        <w:rPr>
          <w:b/>
          <w:bCs/>
        </w:rPr>
      </w:pPr>
    </w:p>
    <w:p w14:paraId="177057CA" w14:textId="77777777" w:rsidR="00CA7A1F" w:rsidRPr="00E868D5" w:rsidRDefault="00CA7A1F" w:rsidP="00CA7A1F">
      <w:pPr>
        <w:rPr>
          <w:b/>
          <w:bCs/>
        </w:rPr>
      </w:pPr>
    </w:p>
    <w:p w14:paraId="6921901E" w14:textId="77777777" w:rsidR="00CA7A1F" w:rsidRDefault="00CA7A1F" w:rsidP="00DF50CA">
      <w:pPr>
        <w:rPr>
          <w:rFonts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2"/>
      </w:tblGrid>
      <w:tr w:rsidR="00DF50CA" w14:paraId="1E6AC9D4" w14:textId="77777777" w:rsidTr="007A6488">
        <w:trPr>
          <w:trHeight w:val="20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E352D" w14:textId="4AA54826" w:rsidR="00DF50CA" w:rsidRDefault="00DF50CA" w:rsidP="003D0B6C">
            <w:pPr>
              <w:spacing w:line="254" w:lineRule="auto"/>
              <w:rPr>
                <w:rFonts w:cstheme="minorHAnsi"/>
                <w:b/>
              </w:rPr>
            </w:pPr>
          </w:p>
        </w:tc>
      </w:tr>
      <w:tr w:rsidR="00DF50CA" w14:paraId="0664BFFA" w14:textId="77777777" w:rsidTr="00F67BE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67EB7FA" w14:textId="2C480CD4" w:rsidR="006E55EB" w:rsidRPr="0013019A" w:rsidRDefault="003E241F" w:rsidP="005E6FD3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Husdyrpraksis </w:t>
            </w:r>
            <w:r w:rsidR="00E728B9" w:rsidRPr="003E241F">
              <w:rPr>
                <w:rFonts w:cstheme="minorHAnsi"/>
                <w:b/>
              </w:rPr>
              <w:t>Vet350b:</w:t>
            </w:r>
            <w:r w:rsidR="00E728B9">
              <w:rPr>
                <w:rFonts w:cstheme="minorHAnsi"/>
                <w:bCs/>
              </w:rPr>
              <w:t xml:space="preserve"> </w:t>
            </w:r>
            <w:r w:rsidR="00277CEC">
              <w:rPr>
                <w:rFonts w:cstheme="minorHAnsi"/>
                <w:bCs/>
              </w:rPr>
              <w:t>Påsken</w:t>
            </w:r>
            <w:r w:rsidR="00BB775F">
              <w:rPr>
                <w:rFonts w:cstheme="minorHAnsi"/>
                <w:bCs/>
              </w:rPr>
              <w:t xml:space="preserve"> (uke 1</w:t>
            </w:r>
            <w:r w:rsidR="00015E5C">
              <w:rPr>
                <w:rFonts w:cstheme="minorHAnsi"/>
                <w:bCs/>
              </w:rPr>
              <w:t>4</w:t>
            </w:r>
            <w:r w:rsidR="00BB775F">
              <w:rPr>
                <w:rFonts w:cstheme="minorHAnsi"/>
                <w:bCs/>
              </w:rPr>
              <w:t>)</w:t>
            </w:r>
            <w:r w:rsidR="00277CEC">
              <w:rPr>
                <w:rFonts w:cstheme="minorHAnsi"/>
                <w:bCs/>
              </w:rPr>
              <w:t xml:space="preserve"> kan benyttes til småfepraksis</w:t>
            </w:r>
            <w:r w:rsidR="00BB775F">
              <w:rPr>
                <w:rFonts w:cstheme="minorHAnsi"/>
                <w:bCs/>
              </w:rPr>
              <w:t>. Dette kan telle som en av de 4 ukene som er kravet.</w:t>
            </w:r>
          </w:p>
        </w:tc>
      </w:tr>
      <w:tr w:rsidR="00885835" w14:paraId="397C5AB4" w14:textId="77777777" w:rsidTr="00D2048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723939E" w14:textId="2988775D" w:rsidR="00885835" w:rsidRDefault="00885835" w:rsidP="00885835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2 Profesjonslære</w:t>
            </w:r>
            <w:r>
              <w:rPr>
                <w:rFonts w:cstheme="minorHAnsi"/>
                <w:b/>
                <w:bCs/>
              </w:rPr>
              <w:t xml:space="preserve">, </w:t>
            </w:r>
            <w:r w:rsidRPr="006D4085">
              <w:rPr>
                <w:rFonts w:cstheme="minorHAnsi"/>
              </w:rPr>
              <w:t>3 s</w:t>
            </w:r>
            <w:r w:rsidRPr="002036C6">
              <w:rPr>
                <w:rFonts w:cstheme="minorHAnsi"/>
              </w:rPr>
              <w:t>tudiepoeng</w:t>
            </w:r>
            <w:r>
              <w:rPr>
                <w:rFonts w:cstheme="minorHAnsi"/>
              </w:rPr>
              <w:t xml:space="preserve"> (1,5 høst + 1,5 vår)</w:t>
            </w:r>
          </w:p>
          <w:p w14:paraId="767EEBB8" w14:textId="492BB59D" w:rsidR="00C50602" w:rsidRPr="002036C6" w:rsidRDefault="00C50602" w:rsidP="00C5060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Vet352-1 for å søke </w:t>
            </w:r>
            <w:r w:rsidR="006B4F80">
              <w:rPr>
                <w:rFonts w:cstheme="minorHAnsi"/>
              </w:rPr>
              <w:t>T</w:t>
            </w:r>
            <w:r>
              <w:rPr>
                <w:rFonts w:cstheme="minorHAnsi"/>
              </w:rPr>
              <w:t>imeedit</w:t>
            </w:r>
          </w:p>
          <w:p w14:paraId="0D987A52" w14:textId="24071BB9" w:rsidR="00885835" w:rsidRDefault="00122A2D" w:rsidP="00885835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mne</w:t>
            </w:r>
            <w:r w:rsidR="00885835">
              <w:rPr>
                <w:rFonts w:cstheme="minorHAnsi"/>
                <w:b/>
                <w:bCs/>
              </w:rPr>
              <w:t xml:space="preserve">ansvar: </w:t>
            </w:r>
            <w:r w:rsidR="00885835" w:rsidRPr="00FC3C6B">
              <w:rPr>
                <w:rFonts w:cstheme="minorHAnsi"/>
              </w:rPr>
              <w:t>Eystein Skjerve</w:t>
            </w:r>
          </w:p>
          <w:p w14:paraId="2D995004" w14:textId="03AE8C05" w:rsidR="00885835" w:rsidRDefault="00885835" w:rsidP="00885835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ppstart</w:t>
            </w:r>
            <w:r w:rsidR="001F35A7">
              <w:rPr>
                <w:rFonts w:cstheme="minorHAnsi"/>
                <w:b/>
              </w:rPr>
              <w:t>/slutt</w:t>
            </w:r>
            <w:r w:rsidRPr="00A832DE">
              <w:rPr>
                <w:rFonts w:cstheme="minorHAnsi"/>
                <w:b/>
              </w:rPr>
              <w:t>:</w:t>
            </w:r>
            <w:r>
              <w:rPr>
                <w:rFonts w:cstheme="minorHAnsi"/>
                <w:bCs/>
              </w:rPr>
              <w:t xml:space="preserve"> </w:t>
            </w:r>
            <w:r w:rsidR="001F35A7">
              <w:rPr>
                <w:rFonts w:cstheme="minorHAnsi"/>
                <w:bCs/>
              </w:rPr>
              <w:t>Uke 6</w:t>
            </w:r>
          </w:p>
          <w:p w14:paraId="6D9F7414" w14:textId="77777777" w:rsidR="00885835" w:rsidRDefault="00885835" w:rsidP="00885835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2039AF7F" w14:textId="4E8F7413" w:rsidR="004D3A81" w:rsidRPr="004D3A81" w:rsidRDefault="00885835" w:rsidP="004D3A81">
            <w:pPr>
              <w:spacing w:line="240" w:lineRule="auto"/>
              <w:rPr>
                <w:rFonts w:eastAsia="Times New Roman" w:cstheme="minorHAnsi"/>
                <w:lang w:eastAsia="nb-NO"/>
              </w:rPr>
            </w:pPr>
            <w:r w:rsidRPr="00A832DE">
              <w:rPr>
                <w:rFonts w:cstheme="minorHAnsi"/>
                <w:b/>
                <w:bCs/>
              </w:rPr>
              <w:t>Eksamen:</w:t>
            </w:r>
            <w:r>
              <w:rPr>
                <w:rFonts w:cstheme="minorHAnsi"/>
              </w:rPr>
              <w:t xml:space="preserve"> </w:t>
            </w:r>
            <w:r w:rsidR="00EF705E">
              <w:rPr>
                <w:rFonts w:cstheme="minorHAnsi"/>
              </w:rPr>
              <w:t>Flervalgstest</w:t>
            </w:r>
          </w:p>
          <w:p w14:paraId="70ABC2C3" w14:textId="6A937F9D" w:rsidR="001F35A7" w:rsidRPr="003D4115" w:rsidRDefault="00885835" w:rsidP="001F35A7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Siste dag i </w:t>
            </w:r>
            <w:r w:rsidR="00425B93">
              <w:rPr>
                <w:rFonts w:cstheme="minorHAnsi"/>
                <w:b/>
              </w:rPr>
              <w:t>vår</w:t>
            </w:r>
            <w:r>
              <w:rPr>
                <w:rFonts w:cstheme="minorHAnsi"/>
                <w:b/>
              </w:rPr>
              <w:t>semesteret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1F35A7" w:rsidRPr="003D4115">
              <w:rPr>
                <w:rFonts w:cstheme="minorHAnsi"/>
                <w:bCs/>
              </w:rPr>
              <w:t xml:space="preserve">fredag </w:t>
            </w:r>
            <w:r w:rsidR="003D4115" w:rsidRPr="003D4115">
              <w:rPr>
                <w:rFonts w:cstheme="minorHAnsi"/>
                <w:bCs/>
              </w:rPr>
              <w:t>10. februar</w:t>
            </w:r>
          </w:p>
          <w:p w14:paraId="55F52AEB" w14:textId="60BA9324" w:rsidR="00885835" w:rsidRPr="00FC3C6B" w:rsidRDefault="00885835" w:rsidP="001F35A7">
            <w:pPr>
              <w:spacing w:line="254" w:lineRule="auto"/>
              <w:rPr>
                <w:rFonts w:cstheme="minorHAnsi"/>
                <w:b/>
                <w:bCs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 xml:space="preserve">Nettskjema sendes ut på siste dag i </w:t>
            </w:r>
            <w:r w:rsidR="00425B93">
              <w:rPr>
                <w:rFonts w:cstheme="minorHAnsi"/>
                <w:bCs/>
              </w:rPr>
              <w:t>vår</w:t>
            </w:r>
            <w:r w:rsidR="00ED297D">
              <w:rPr>
                <w:rFonts w:cstheme="minorHAnsi"/>
                <w:bCs/>
              </w:rPr>
              <w:t>se</w:t>
            </w:r>
            <w:r>
              <w:rPr>
                <w:rFonts w:cstheme="minorHAnsi"/>
                <w:bCs/>
              </w:rPr>
              <w:t xml:space="preserve">mesteret og møte med referansegruppen i </w:t>
            </w:r>
            <w:r w:rsidR="000B1A9E">
              <w:rPr>
                <w:rFonts w:cstheme="minorHAnsi"/>
                <w:bCs/>
              </w:rPr>
              <w:t>mai</w:t>
            </w:r>
          </w:p>
        </w:tc>
      </w:tr>
      <w:tr w:rsidR="00885835" w14:paraId="78AC1D56" w14:textId="77777777" w:rsidTr="00D2048C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0FD4DEB" w14:textId="71C4C0CD" w:rsidR="00885835" w:rsidRDefault="00885835" w:rsidP="00885835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</w:t>
            </w:r>
            <w:r>
              <w:rPr>
                <w:rFonts w:cstheme="minorHAnsi"/>
                <w:b/>
                <w:bCs/>
              </w:rPr>
              <w:t>3</w:t>
            </w:r>
            <w:r w:rsidRPr="00FC3C6B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 xml:space="preserve">Dyrevelferd, </w:t>
            </w:r>
            <w:r w:rsidRPr="006D4085">
              <w:rPr>
                <w:rFonts w:cstheme="minorHAnsi"/>
              </w:rPr>
              <w:t>3 s</w:t>
            </w:r>
            <w:r w:rsidRPr="002036C6">
              <w:rPr>
                <w:rFonts w:cstheme="minorHAnsi"/>
              </w:rPr>
              <w:t>tudiepoeng</w:t>
            </w:r>
            <w:r>
              <w:rPr>
                <w:rFonts w:cstheme="minorHAnsi"/>
              </w:rPr>
              <w:t xml:space="preserve"> (1,5 høst + 1,5 vår)</w:t>
            </w:r>
          </w:p>
          <w:p w14:paraId="4C205BC4" w14:textId="77777777" w:rsidR="00C50602" w:rsidRDefault="00C50602" w:rsidP="00C5060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Vet353-1 for å søke Timedit</w:t>
            </w:r>
          </w:p>
          <w:p w14:paraId="60A2D7A2" w14:textId="2E2A0E38" w:rsidR="00885835" w:rsidRDefault="00122A2D" w:rsidP="00885835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Emne</w:t>
            </w:r>
            <w:r w:rsidR="00885835">
              <w:rPr>
                <w:rFonts w:cstheme="minorHAnsi"/>
                <w:b/>
                <w:bCs/>
              </w:rPr>
              <w:t xml:space="preserve">ansvar: </w:t>
            </w:r>
            <w:r w:rsidR="00885835" w:rsidRPr="00703B6C">
              <w:rPr>
                <w:rFonts w:cstheme="minorHAnsi"/>
              </w:rPr>
              <w:t>Andrew Janczak</w:t>
            </w:r>
          </w:p>
          <w:p w14:paraId="62374295" w14:textId="73652041" w:rsidR="00885835" w:rsidRDefault="00885835" w:rsidP="00885835">
            <w:pPr>
              <w:spacing w:line="254" w:lineRule="auto"/>
              <w:rPr>
                <w:rFonts w:cstheme="minorHAnsi"/>
              </w:rPr>
            </w:pPr>
            <w:r w:rsidRPr="000B3FA1">
              <w:rPr>
                <w:rFonts w:cstheme="minorHAnsi"/>
                <w:b/>
                <w:bCs/>
              </w:rPr>
              <w:t>Oppstart:</w:t>
            </w:r>
            <w:r>
              <w:rPr>
                <w:rFonts w:cstheme="minorHAnsi"/>
              </w:rPr>
              <w:t xml:space="preserve"> </w:t>
            </w:r>
            <w:r w:rsidR="003D4115">
              <w:rPr>
                <w:rFonts w:cstheme="minorHAnsi"/>
              </w:rPr>
              <w:t xml:space="preserve">Mandag 9. </w:t>
            </w:r>
            <w:r w:rsidR="00173411">
              <w:rPr>
                <w:rFonts w:cstheme="minorHAnsi"/>
              </w:rPr>
              <w:t>januar</w:t>
            </w:r>
          </w:p>
          <w:p w14:paraId="7D023B12" w14:textId="77777777" w:rsidR="00885835" w:rsidRDefault="00885835" w:rsidP="00885835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106D72B4" w14:textId="28A40C50" w:rsidR="00235539" w:rsidRPr="00947B7C" w:rsidRDefault="00885835" w:rsidP="00235539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:</w:t>
            </w:r>
            <w:r>
              <w:rPr>
                <w:rFonts w:cstheme="minorHAnsi"/>
              </w:rPr>
              <w:t xml:space="preserve"> </w:t>
            </w:r>
            <w:r w:rsidR="00235539" w:rsidRPr="00947B7C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Langsgående mappevurdering: Canvas test i slutten av semester</w:t>
            </w:r>
            <w:r w:rsidR="009D4906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et.</w:t>
            </w:r>
            <w:r w:rsidR="00235539" w:rsidRPr="00947B7C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 xml:space="preserve"> </w:t>
            </w:r>
          </w:p>
          <w:p w14:paraId="5FD1AFCB" w14:textId="785B968B" w:rsidR="003D4115" w:rsidRPr="004F1BAA" w:rsidRDefault="00885835" w:rsidP="003D4115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 xml:space="preserve">Siste dag i </w:t>
            </w:r>
            <w:r w:rsidR="000B1A9E">
              <w:rPr>
                <w:rFonts w:cstheme="minorHAnsi"/>
                <w:b/>
              </w:rPr>
              <w:t>vår</w:t>
            </w:r>
            <w:r>
              <w:rPr>
                <w:rFonts w:cstheme="minorHAnsi"/>
                <w:b/>
              </w:rPr>
              <w:t>semesteret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4F1BAA" w:rsidRPr="004F1BAA">
              <w:rPr>
                <w:rFonts w:cstheme="minorHAnsi"/>
                <w:bCs/>
              </w:rPr>
              <w:t>mandag 20. februar</w:t>
            </w:r>
          </w:p>
          <w:p w14:paraId="72B0835B" w14:textId="27B181EA" w:rsidR="00885835" w:rsidRDefault="00885835" w:rsidP="003D4115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 w:rsidR="000B1A9E">
              <w:rPr>
                <w:rFonts w:cstheme="minorHAnsi"/>
                <w:b/>
              </w:rPr>
              <w:t xml:space="preserve"> </w:t>
            </w:r>
            <w:r w:rsidR="000B1A9E">
              <w:rPr>
                <w:rFonts w:cstheme="minorHAnsi"/>
                <w:bCs/>
              </w:rPr>
              <w:t>Nettskjema sendes ut på siste dag i vår</w:t>
            </w:r>
            <w:r w:rsidR="00BD37F9">
              <w:rPr>
                <w:rFonts w:cstheme="minorHAnsi"/>
                <w:bCs/>
              </w:rPr>
              <w:t>se</w:t>
            </w:r>
            <w:r w:rsidR="000B1A9E">
              <w:rPr>
                <w:rFonts w:cstheme="minorHAnsi"/>
                <w:bCs/>
              </w:rPr>
              <w:t>mesteret og møte med referansegruppen i mai</w:t>
            </w:r>
            <w:r>
              <w:rPr>
                <w:rFonts w:cstheme="minorHAnsi"/>
                <w:b/>
              </w:rPr>
              <w:t xml:space="preserve"> </w:t>
            </w:r>
          </w:p>
        </w:tc>
      </w:tr>
    </w:tbl>
    <w:p w14:paraId="514F75DD" w14:textId="7069753A" w:rsidR="004A2B53" w:rsidRDefault="004A2B53" w:rsidP="00916A1B">
      <w:pPr>
        <w:rPr>
          <w:rFonts w:cstheme="minorHAnsi"/>
        </w:rPr>
      </w:pPr>
    </w:p>
    <w:p w14:paraId="2987A0E7" w14:textId="29D91AC8" w:rsidR="004A2B53" w:rsidRPr="005951AE" w:rsidRDefault="005951AE" w:rsidP="00916A1B">
      <w:pPr>
        <w:rPr>
          <w:rFonts w:cstheme="minorHAnsi"/>
          <w:b/>
          <w:bCs/>
        </w:rPr>
      </w:pPr>
      <w:r w:rsidRPr="005951AE">
        <w:rPr>
          <w:rFonts w:cstheme="minorHAnsi"/>
          <w:b/>
          <w:bCs/>
        </w:rPr>
        <w:t>Somme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0"/>
      </w:tblGrid>
      <w:tr w:rsidR="004A2B53" w14:paraId="44AE4F90" w14:textId="77777777" w:rsidTr="00F67BEC"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2E56A543" w14:textId="4D3DCADC" w:rsidR="00DF50CA" w:rsidRDefault="005951AE" w:rsidP="00195B74">
            <w:pPr>
              <w:spacing w:line="254" w:lineRule="auto"/>
              <w:rPr>
                <w:rFonts w:cstheme="minorHAnsi"/>
                <w:bCs/>
                <w:lang w:val="nn-NO"/>
              </w:rPr>
            </w:pPr>
            <w:r>
              <w:rPr>
                <w:rFonts w:cstheme="minorHAnsi"/>
                <w:b/>
                <w:lang w:val="nn-NO"/>
              </w:rPr>
              <w:t>Husdyrpraksis</w:t>
            </w:r>
            <w:r w:rsidR="00DF50CA">
              <w:rPr>
                <w:rFonts w:cstheme="minorHAnsi"/>
                <w:b/>
                <w:lang w:val="nn-NO"/>
              </w:rPr>
              <w:t xml:space="preserve"> </w:t>
            </w:r>
            <w:r w:rsidR="007E3F65">
              <w:rPr>
                <w:rFonts w:cstheme="minorHAnsi"/>
                <w:b/>
                <w:lang w:val="nn-NO"/>
              </w:rPr>
              <w:t>vet</w:t>
            </w:r>
            <w:r w:rsidR="00D843D7">
              <w:rPr>
                <w:rFonts w:cstheme="minorHAnsi"/>
                <w:b/>
                <w:lang w:val="nn-NO"/>
              </w:rPr>
              <w:t>350b</w:t>
            </w:r>
            <w:r w:rsidR="007E3F65">
              <w:rPr>
                <w:rFonts w:cstheme="minorHAnsi"/>
                <w:b/>
                <w:lang w:val="nn-NO"/>
              </w:rPr>
              <w:t xml:space="preserve"> </w:t>
            </w:r>
            <w:r w:rsidR="00DF50CA">
              <w:rPr>
                <w:rFonts w:cstheme="minorHAnsi"/>
                <w:b/>
                <w:lang w:val="nn-NO"/>
              </w:rPr>
              <w:t>4 uker totalt</w:t>
            </w:r>
            <w:r>
              <w:rPr>
                <w:rFonts w:cstheme="minorHAnsi"/>
                <w:b/>
                <w:lang w:val="nn-NO"/>
              </w:rPr>
              <w:t>:</w:t>
            </w:r>
            <w:r w:rsidR="0003073C">
              <w:rPr>
                <w:rFonts w:cstheme="minorHAnsi"/>
                <w:b/>
                <w:lang w:val="nn-NO"/>
              </w:rPr>
              <w:t xml:space="preserve"> </w:t>
            </w:r>
            <w:r w:rsidR="0003073C" w:rsidRPr="00DF50CA">
              <w:rPr>
                <w:rFonts w:cstheme="minorHAnsi"/>
                <w:bCs/>
                <w:lang w:val="nn-NO"/>
              </w:rPr>
              <w:t>Må være gjennomført innen uke 32</w:t>
            </w:r>
            <w:r w:rsidR="00DF50CA" w:rsidRPr="00DF50CA">
              <w:rPr>
                <w:rFonts w:cstheme="minorHAnsi"/>
                <w:bCs/>
                <w:lang w:val="nn-NO"/>
              </w:rPr>
              <w:t>.</w:t>
            </w:r>
          </w:p>
          <w:p w14:paraId="569C3DE0" w14:textId="09F2B5AA" w:rsidR="00EB4146" w:rsidRPr="00EB4146" w:rsidRDefault="00EB4146" w:rsidP="00195B74">
            <w:pPr>
              <w:spacing w:line="254" w:lineRule="auto"/>
              <w:rPr>
                <w:rFonts w:cstheme="minorHAnsi"/>
                <w:bCs/>
                <w:lang w:val="nn-NO"/>
              </w:rPr>
            </w:pPr>
            <w:r w:rsidRPr="00EB4146">
              <w:rPr>
                <w:rFonts w:cstheme="minorHAnsi"/>
                <w:b/>
                <w:lang w:val="nn-NO"/>
              </w:rPr>
              <w:lastRenderedPageBreak/>
              <w:t>Emneansvar:</w:t>
            </w:r>
            <w:r>
              <w:rPr>
                <w:rFonts w:cstheme="minorHAnsi"/>
                <w:b/>
                <w:lang w:val="nn-NO"/>
              </w:rPr>
              <w:t xml:space="preserve"> </w:t>
            </w:r>
            <w:r w:rsidR="009D6688">
              <w:rPr>
                <w:rFonts w:cstheme="minorHAnsi"/>
                <w:b/>
                <w:lang w:val="nn-NO"/>
              </w:rPr>
              <w:t>Sveinung Eskeland</w:t>
            </w:r>
          </w:p>
          <w:p w14:paraId="60829D49" w14:textId="04AFE1D8" w:rsidR="009F7463" w:rsidRDefault="00D843D7" w:rsidP="00195B74">
            <w:pPr>
              <w:spacing w:line="254" w:lineRule="auto"/>
              <w:rPr>
                <w:rFonts w:cstheme="minorHAnsi"/>
                <w:bCs/>
                <w:lang w:val="nn-NO"/>
              </w:rPr>
            </w:pPr>
            <w:r w:rsidRPr="00D87F1B">
              <w:rPr>
                <w:rFonts w:cstheme="minorHAnsi"/>
                <w:b/>
                <w:lang w:val="nn-NO"/>
              </w:rPr>
              <w:t>Eksamen:</w:t>
            </w:r>
            <w:r>
              <w:rPr>
                <w:rFonts w:cstheme="minorHAnsi"/>
                <w:bCs/>
                <w:lang w:val="nn-NO"/>
              </w:rPr>
              <w:t xml:space="preserve"> Det er ingen eksamen i emnet, men </w:t>
            </w:r>
            <w:r w:rsidR="009F7463">
              <w:rPr>
                <w:rFonts w:cstheme="minorHAnsi"/>
                <w:bCs/>
                <w:lang w:val="nn-NO"/>
              </w:rPr>
              <w:t>obligatorisk oppmøte i</w:t>
            </w:r>
            <w:r w:rsidR="00D87F1B">
              <w:rPr>
                <w:rFonts w:cstheme="minorHAnsi"/>
                <w:bCs/>
                <w:lang w:val="nn-NO"/>
              </w:rPr>
              <w:t xml:space="preserve"> </w:t>
            </w:r>
            <w:r w:rsidR="009F7463">
              <w:rPr>
                <w:rFonts w:cstheme="minorHAnsi"/>
                <w:bCs/>
                <w:lang w:val="nn-NO"/>
              </w:rPr>
              <w:t xml:space="preserve">praksis og </w:t>
            </w:r>
            <w:r w:rsidR="00412501">
              <w:rPr>
                <w:rFonts w:cstheme="minorHAnsi"/>
                <w:bCs/>
                <w:lang w:val="nn-NO"/>
              </w:rPr>
              <w:t xml:space="preserve">på </w:t>
            </w:r>
            <w:r w:rsidR="009F7463">
              <w:rPr>
                <w:rFonts w:cstheme="minorHAnsi"/>
                <w:bCs/>
                <w:lang w:val="nn-NO"/>
              </w:rPr>
              <w:t>gruppearbeid</w:t>
            </w:r>
            <w:r w:rsidR="00412501">
              <w:rPr>
                <w:rFonts w:cstheme="minorHAnsi"/>
                <w:bCs/>
                <w:lang w:val="nn-NO"/>
              </w:rPr>
              <w:t>et høsten 2</w:t>
            </w:r>
            <w:r w:rsidR="004F1BAA">
              <w:rPr>
                <w:rFonts w:cstheme="minorHAnsi"/>
                <w:bCs/>
                <w:lang w:val="nn-NO"/>
              </w:rPr>
              <w:t>3</w:t>
            </w:r>
            <w:r w:rsidR="000C22CA">
              <w:rPr>
                <w:rFonts w:cstheme="minorHAnsi"/>
                <w:bCs/>
                <w:lang w:val="nn-NO"/>
              </w:rPr>
              <w:t xml:space="preserve">. Det er en </w:t>
            </w:r>
            <w:r w:rsidR="009F7463">
              <w:rPr>
                <w:rFonts w:cstheme="minorHAnsi"/>
                <w:bCs/>
                <w:lang w:val="nn-NO"/>
              </w:rPr>
              <w:t>obligatorisk rapport</w:t>
            </w:r>
            <w:r w:rsidR="000C22CA">
              <w:rPr>
                <w:rFonts w:cstheme="minorHAnsi"/>
                <w:bCs/>
                <w:lang w:val="nn-NO"/>
              </w:rPr>
              <w:t xml:space="preserve"> som skal godkjennes</w:t>
            </w:r>
            <w:r w:rsidR="005A2555">
              <w:rPr>
                <w:rFonts w:cstheme="minorHAnsi"/>
                <w:bCs/>
                <w:lang w:val="nn-NO"/>
              </w:rPr>
              <w:t>.</w:t>
            </w:r>
          </w:p>
          <w:p w14:paraId="5A8ADB76" w14:textId="4AC458CE" w:rsidR="005951AE" w:rsidRDefault="005951AE" w:rsidP="00195B74">
            <w:pPr>
              <w:spacing w:line="254" w:lineRule="auto"/>
              <w:rPr>
                <w:rFonts w:cstheme="minorHAnsi"/>
                <w:bCs/>
                <w:lang w:val="nn-NO"/>
              </w:rPr>
            </w:pPr>
            <w:r w:rsidRPr="005951AE">
              <w:rPr>
                <w:rFonts w:cstheme="minorHAnsi"/>
                <w:bCs/>
                <w:lang w:val="nn-NO"/>
              </w:rPr>
              <w:t>Innlever</w:t>
            </w:r>
            <w:r w:rsidR="00D843D7">
              <w:rPr>
                <w:rFonts w:cstheme="minorHAnsi"/>
                <w:bCs/>
                <w:lang w:val="nn-NO"/>
              </w:rPr>
              <w:t>i</w:t>
            </w:r>
            <w:r w:rsidRPr="005951AE">
              <w:rPr>
                <w:rFonts w:cstheme="minorHAnsi"/>
                <w:bCs/>
                <w:lang w:val="nn-NO"/>
              </w:rPr>
              <w:t xml:space="preserve">ng av rapport: </w:t>
            </w:r>
            <w:r w:rsidR="0003073C">
              <w:rPr>
                <w:rFonts w:cstheme="minorHAnsi"/>
                <w:bCs/>
                <w:lang w:val="nn-NO"/>
              </w:rPr>
              <w:t xml:space="preserve">Søndag </w:t>
            </w:r>
            <w:r w:rsidR="00D20766">
              <w:rPr>
                <w:rFonts w:cstheme="minorHAnsi"/>
                <w:bCs/>
                <w:lang w:val="nn-NO"/>
              </w:rPr>
              <w:t>2</w:t>
            </w:r>
            <w:r w:rsidR="00D35EAE">
              <w:rPr>
                <w:rFonts w:cstheme="minorHAnsi"/>
                <w:bCs/>
                <w:lang w:val="nn-NO"/>
              </w:rPr>
              <w:t>0</w:t>
            </w:r>
            <w:r w:rsidR="00D20766">
              <w:rPr>
                <w:rFonts w:cstheme="minorHAnsi"/>
                <w:bCs/>
                <w:lang w:val="nn-NO"/>
              </w:rPr>
              <w:t>.08. 202</w:t>
            </w:r>
            <w:r w:rsidR="00CB2665">
              <w:rPr>
                <w:rFonts w:cstheme="minorHAnsi"/>
                <w:bCs/>
                <w:lang w:val="nn-NO"/>
              </w:rPr>
              <w:t>3</w:t>
            </w:r>
            <w:r w:rsidR="00D20766">
              <w:rPr>
                <w:rFonts w:cstheme="minorHAnsi"/>
                <w:bCs/>
                <w:lang w:val="nn-NO"/>
              </w:rPr>
              <w:t xml:space="preserve"> innen </w:t>
            </w:r>
            <w:r w:rsidR="0003073C">
              <w:rPr>
                <w:rFonts w:cstheme="minorHAnsi"/>
                <w:bCs/>
                <w:lang w:val="nn-NO"/>
              </w:rPr>
              <w:t xml:space="preserve">kl 24.00 </w:t>
            </w:r>
          </w:p>
          <w:p w14:paraId="15338090" w14:textId="7009178A" w:rsidR="00235539" w:rsidRDefault="00B90CBF" w:rsidP="00195B74">
            <w:pPr>
              <w:spacing w:line="254" w:lineRule="auto"/>
              <w:rPr>
                <w:rFonts w:cstheme="minorHAnsi"/>
                <w:b/>
                <w:lang w:val="nn-NO"/>
              </w:rPr>
            </w:pPr>
            <w:r w:rsidRPr="00412501">
              <w:rPr>
                <w:rFonts w:cstheme="minorHAnsi"/>
                <w:bCs/>
              </w:rPr>
              <w:t xml:space="preserve">Det gis ikke </w:t>
            </w:r>
            <w:r w:rsidR="00A92B31" w:rsidRPr="00412501">
              <w:rPr>
                <w:rFonts w:cstheme="minorHAnsi"/>
                <w:bCs/>
              </w:rPr>
              <w:t xml:space="preserve">egne </w:t>
            </w:r>
            <w:r w:rsidRPr="00412501">
              <w:rPr>
                <w:rFonts w:cstheme="minorHAnsi"/>
                <w:bCs/>
              </w:rPr>
              <w:t xml:space="preserve">studiepoeng, </w:t>
            </w:r>
            <w:r w:rsidR="00A92B31" w:rsidRPr="00412501">
              <w:rPr>
                <w:rFonts w:cstheme="minorHAnsi"/>
                <w:bCs/>
              </w:rPr>
              <w:t xml:space="preserve">men </w:t>
            </w:r>
            <w:r w:rsidR="00F759AB">
              <w:rPr>
                <w:rFonts w:cstheme="minorHAnsi"/>
                <w:bCs/>
              </w:rPr>
              <w:t>man kan søke om lån for sommerpraksisen.</w:t>
            </w:r>
          </w:p>
          <w:p w14:paraId="5E1AC96D" w14:textId="3CB1D4F2" w:rsidR="004A2B53" w:rsidRDefault="004A2B53" w:rsidP="00195B74">
            <w:pPr>
              <w:spacing w:line="254" w:lineRule="auto"/>
              <w:rPr>
                <w:rFonts w:cstheme="minorHAnsi"/>
              </w:rPr>
            </w:pPr>
          </w:p>
        </w:tc>
      </w:tr>
      <w:tr w:rsidR="00DC08DF" w14:paraId="32DB42A0" w14:textId="77777777" w:rsidTr="007A6488"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31CF6" w14:textId="4687909A" w:rsidR="00DC08DF" w:rsidRDefault="00DC08DF" w:rsidP="00DC08DF">
            <w:pPr>
              <w:spacing w:line="254" w:lineRule="auto"/>
              <w:rPr>
                <w:rFonts w:cstheme="minorHAnsi"/>
                <w:b/>
                <w:lang w:val="nn-NO"/>
              </w:rPr>
            </w:pPr>
            <w:r>
              <w:rPr>
                <w:rFonts w:cstheme="minorHAnsi"/>
                <w:b/>
                <w:lang w:val="nn-NO"/>
              </w:rPr>
              <w:lastRenderedPageBreak/>
              <w:t>Kontinuasjonseksamener for studieåret 2</w:t>
            </w:r>
            <w:r w:rsidR="00855A80">
              <w:rPr>
                <w:rFonts w:cstheme="minorHAnsi"/>
                <w:b/>
                <w:lang w:val="nn-NO"/>
              </w:rPr>
              <w:t>2</w:t>
            </w:r>
            <w:r>
              <w:rPr>
                <w:rFonts w:cstheme="minorHAnsi"/>
                <w:b/>
                <w:lang w:val="nn-NO"/>
              </w:rPr>
              <w:t>/2</w:t>
            </w:r>
            <w:r w:rsidR="00855A80">
              <w:rPr>
                <w:rFonts w:cstheme="minorHAnsi"/>
                <w:b/>
                <w:lang w:val="nn-NO"/>
              </w:rPr>
              <w:t>3</w:t>
            </w:r>
            <w:r>
              <w:rPr>
                <w:rFonts w:cstheme="minorHAnsi"/>
                <w:b/>
                <w:lang w:val="nn-NO"/>
              </w:rPr>
              <w:t>, dvs. SOMMEREN 202</w:t>
            </w:r>
            <w:r w:rsidR="00CB2665">
              <w:rPr>
                <w:rFonts w:cstheme="minorHAnsi"/>
                <w:b/>
                <w:lang w:val="nn-NO"/>
              </w:rPr>
              <w:t>3</w:t>
            </w:r>
            <w:r>
              <w:rPr>
                <w:rFonts w:cstheme="minorHAnsi"/>
                <w:b/>
                <w:lang w:val="nn-NO"/>
              </w:rPr>
              <w:t xml:space="preserve"> </w:t>
            </w:r>
          </w:p>
          <w:p w14:paraId="62BAC30F" w14:textId="47CF52A1" w:rsidR="00DC08DF" w:rsidRDefault="00DC08DF" w:rsidP="00DC08DF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Mandag uke 3</w:t>
            </w:r>
            <w:r w:rsidR="00652FB2">
              <w:rPr>
                <w:rFonts w:cstheme="minorHAnsi"/>
              </w:rPr>
              <w:t>2</w:t>
            </w:r>
            <w:r w:rsidR="00235539">
              <w:rPr>
                <w:rFonts w:cstheme="minorHAnsi"/>
              </w:rPr>
              <w:t xml:space="preserve">: </w:t>
            </w:r>
            <w:r w:rsidR="00CA7A1F">
              <w:rPr>
                <w:rFonts w:cstheme="minorHAnsi"/>
              </w:rPr>
              <w:t xml:space="preserve">Eksamen i </w:t>
            </w:r>
            <w:r w:rsidR="00235539">
              <w:rPr>
                <w:rFonts w:cstheme="minorHAnsi"/>
              </w:rPr>
              <w:t xml:space="preserve">Ernæring og metabolisme. </w:t>
            </w:r>
            <w:r w:rsidR="00CA7A1F">
              <w:rPr>
                <w:rFonts w:cstheme="minorHAnsi"/>
              </w:rPr>
              <w:t>Vet354B</w:t>
            </w:r>
          </w:p>
          <w:p w14:paraId="31DA1168" w14:textId="4D75DA49" w:rsidR="00DC08DF" w:rsidRDefault="00DC08DF" w:rsidP="00DC08DF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Onsdag uke 3</w:t>
            </w:r>
            <w:r w:rsidR="00652FB2">
              <w:rPr>
                <w:rFonts w:cstheme="minorHAnsi"/>
              </w:rPr>
              <w:t>2</w:t>
            </w:r>
            <w:r w:rsidR="00235539">
              <w:rPr>
                <w:rFonts w:cstheme="minorHAnsi"/>
              </w:rPr>
              <w:t xml:space="preserve">: </w:t>
            </w:r>
            <w:r w:rsidR="00CA7A1F">
              <w:rPr>
                <w:rFonts w:cstheme="minorHAnsi"/>
              </w:rPr>
              <w:t>Ek</w:t>
            </w:r>
            <w:r w:rsidR="00235539">
              <w:rPr>
                <w:rFonts w:cstheme="minorHAnsi"/>
              </w:rPr>
              <w:t xml:space="preserve">samen </w:t>
            </w:r>
            <w:r w:rsidR="00CA7A1F">
              <w:rPr>
                <w:rFonts w:cstheme="minorHAnsi"/>
              </w:rPr>
              <w:t xml:space="preserve">i </w:t>
            </w:r>
            <w:r w:rsidR="00235539">
              <w:rPr>
                <w:rFonts w:cstheme="minorHAnsi"/>
              </w:rPr>
              <w:t>Anatomi og fysiologi.</w:t>
            </w:r>
            <w:r w:rsidR="00CA7A1F">
              <w:rPr>
                <w:rFonts w:cstheme="minorHAnsi"/>
              </w:rPr>
              <w:t xml:space="preserve"> Vet354A</w:t>
            </w:r>
          </w:p>
          <w:p w14:paraId="7E8E4433" w14:textId="0B7C26DA" w:rsidR="00DC08DF" w:rsidRDefault="00DC08DF" w:rsidP="00DC08DF">
            <w:pPr>
              <w:spacing w:line="254" w:lineRule="auto"/>
              <w:rPr>
                <w:rFonts w:cstheme="minorHAnsi"/>
                <w:b/>
                <w:lang w:val="nn-NO"/>
              </w:rPr>
            </w:pPr>
            <w:r>
              <w:rPr>
                <w:rFonts w:cstheme="minorHAnsi"/>
              </w:rPr>
              <w:t>Fredag uke 3</w:t>
            </w:r>
            <w:r w:rsidR="00652FB2">
              <w:rPr>
                <w:rFonts w:cstheme="minorHAnsi"/>
              </w:rPr>
              <w:t>2</w:t>
            </w:r>
            <w:r>
              <w:rPr>
                <w:rFonts w:cstheme="minorHAnsi"/>
              </w:rPr>
              <w:t xml:space="preserve">: </w:t>
            </w:r>
            <w:r w:rsidR="00CA7A1F">
              <w:rPr>
                <w:rFonts w:cstheme="minorHAnsi"/>
              </w:rPr>
              <w:t xml:space="preserve">Eksamen i </w:t>
            </w:r>
            <w:r>
              <w:rPr>
                <w:rFonts w:cstheme="minorHAnsi"/>
              </w:rPr>
              <w:t>Virveldyrets oppbygging og funksjon</w:t>
            </w:r>
            <w:r w:rsidR="00CA7A1F">
              <w:rPr>
                <w:rFonts w:cstheme="minorHAnsi"/>
              </w:rPr>
              <w:t xml:space="preserve"> Vet351</w:t>
            </w:r>
          </w:p>
        </w:tc>
      </w:tr>
    </w:tbl>
    <w:p w14:paraId="209562D8" w14:textId="77777777" w:rsidR="004A2B53" w:rsidRDefault="004A2B53" w:rsidP="00916A1B">
      <w:pPr>
        <w:rPr>
          <w:rFonts w:cstheme="minorHAnsi"/>
        </w:rPr>
      </w:pPr>
    </w:p>
    <w:p w14:paraId="79CF81FD" w14:textId="27F726C2" w:rsidR="006C734E" w:rsidRDefault="006C734E" w:rsidP="006C734E">
      <w:pPr>
        <w:rPr>
          <w:rFonts w:cstheme="minorHAnsi"/>
          <w:b/>
        </w:rPr>
      </w:pPr>
      <w:r>
        <w:rPr>
          <w:rFonts w:cstheme="minorHAnsi"/>
          <w:b/>
        </w:rPr>
        <w:t>Kull: 202</w:t>
      </w:r>
      <w:r w:rsidR="00F109E5">
        <w:rPr>
          <w:rFonts w:cstheme="minorHAnsi"/>
          <w:b/>
        </w:rPr>
        <w:t>1</w:t>
      </w:r>
      <w:r>
        <w:rPr>
          <w:rFonts w:cstheme="minorHAnsi"/>
          <w:b/>
        </w:rPr>
        <w:t xml:space="preserve"> Høst 202</w:t>
      </w:r>
      <w:r w:rsidR="009F4B56">
        <w:rPr>
          <w:rFonts w:cstheme="minorHAnsi"/>
          <w:b/>
        </w:rPr>
        <w:t>2</w:t>
      </w:r>
      <w:r>
        <w:rPr>
          <w:rFonts w:cstheme="minorHAnsi"/>
          <w:b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2"/>
      </w:tblGrid>
      <w:tr w:rsidR="00E44FD5" w14:paraId="48DB0274" w14:textId="77777777" w:rsidTr="00681941">
        <w:trPr>
          <w:trHeight w:val="20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74EEC" w14:textId="6699EAF1" w:rsidR="00E44FD5" w:rsidRPr="00E44FD5" w:rsidRDefault="00E44FD5" w:rsidP="00D77862">
            <w:pPr>
              <w:spacing w:line="254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Vet355 Organsystemer: </w:t>
            </w:r>
          </w:p>
          <w:p w14:paraId="3637AD6C" w14:textId="092328EA" w:rsidR="00E44FD5" w:rsidRDefault="00E44FD5" w:rsidP="00E44FD5">
            <w:pPr>
              <w:spacing w:line="254" w:lineRule="auto"/>
              <w:rPr>
                <w:rFonts w:cstheme="minorHAnsi"/>
                <w:b/>
              </w:rPr>
            </w:pPr>
            <w:r w:rsidRPr="00E44FD5">
              <w:rPr>
                <w:rFonts w:cstheme="minorHAnsi"/>
                <w:b/>
              </w:rPr>
              <w:t xml:space="preserve">Emneansvar: </w:t>
            </w:r>
            <w:r w:rsidR="00082BA4">
              <w:rPr>
                <w:rFonts w:cstheme="minorHAnsi"/>
                <w:b/>
              </w:rPr>
              <w:t>Ida Beitnes Johansen</w:t>
            </w:r>
          </w:p>
          <w:p w14:paraId="75986C23" w14:textId="45580E4F" w:rsidR="00E44FD5" w:rsidRPr="00104E7E" w:rsidRDefault="00082BA4" w:rsidP="00104E7E">
            <w:pPr>
              <w:pStyle w:val="Listeavsnitt"/>
              <w:numPr>
                <w:ilvl w:val="0"/>
                <w:numId w:val="17"/>
              </w:numPr>
              <w:shd w:val="clear" w:color="auto" w:fill="70AD47" w:themeFill="accent6"/>
              <w:spacing w:line="254" w:lineRule="auto"/>
              <w:rPr>
                <w:rFonts w:cstheme="minorHAnsi"/>
                <w:b/>
              </w:rPr>
            </w:pPr>
            <w:r w:rsidRPr="00104E7E">
              <w:rPr>
                <w:rFonts w:cstheme="minorHAnsi"/>
                <w:b/>
              </w:rPr>
              <w:t>Nervesystemet</w:t>
            </w:r>
            <w:r w:rsidR="009028C2">
              <w:rPr>
                <w:rFonts w:cstheme="minorHAnsi"/>
                <w:b/>
              </w:rPr>
              <w:t xml:space="preserve"> og endokrinologi</w:t>
            </w:r>
            <w:r w:rsidR="00E44FD5" w:rsidRPr="00104E7E">
              <w:rPr>
                <w:rFonts w:cstheme="minorHAnsi"/>
                <w:b/>
              </w:rPr>
              <w:t xml:space="preserve">: </w:t>
            </w:r>
            <w:r w:rsidR="004277EF">
              <w:rPr>
                <w:rFonts w:cstheme="minorHAnsi"/>
                <w:b/>
              </w:rPr>
              <w:t>Organb</w:t>
            </w:r>
            <w:r w:rsidR="00E44FD5" w:rsidRPr="00104E7E">
              <w:rPr>
                <w:rFonts w:cstheme="minorHAnsi"/>
                <w:b/>
              </w:rPr>
              <w:t xml:space="preserve">lokkansvar </w:t>
            </w:r>
            <w:r w:rsidR="00F40EC2">
              <w:rPr>
                <w:rFonts w:cstheme="minorHAnsi"/>
                <w:b/>
              </w:rPr>
              <w:t>Erling Olaf Koppang</w:t>
            </w:r>
            <w:r w:rsidR="00F40EC2" w:rsidRPr="00104E7E">
              <w:rPr>
                <w:rFonts w:cstheme="minorHAnsi"/>
                <w:b/>
              </w:rPr>
              <w:t xml:space="preserve"> </w:t>
            </w:r>
          </w:p>
          <w:p w14:paraId="295F4C1B" w14:textId="5E29BED2" w:rsidR="00E44FD5" w:rsidRPr="00104E7E" w:rsidRDefault="00104E7E" w:rsidP="00681941">
            <w:pPr>
              <w:pStyle w:val="Listeavsnitt"/>
              <w:numPr>
                <w:ilvl w:val="0"/>
                <w:numId w:val="16"/>
              </w:numPr>
              <w:shd w:val="clear" w:color="auto" w:fill="FFFF00"/>
              <w:spacing w:line="254" w:lineRule="auto"/>
              <w:rPr>
                <w:rFonts w:cstheme="minorHAnsi"/>
                <w:b/>
              </w:rPr>
            </w:pPr>
            <w:r w:rsidRPr="00104E7E">
              <w:rPr>
                <w:rFonts w:cstheme="minorHAnsi"/>
                <w:b/>
              </w:rPr>
              <w:t>Reproduksjon og obstetrikk</w:t>
            </w:r>
            <w:r w:rsidR="0085768A">
              <w:rPr>
                <w:rFonts w:cstheme="minorHAnsi"/>
                <w:b/>
              </w:rPr>
              <w:t>:</w:t>
            </w:r>
            <w:r w:rsidRPr="00104E7E">
              <w:rPr>
                <w:rFonts w:cstheme="minorHAnsi"/>
                <w:b/>
              </w:rPr>
              <w:t xml:space="preserve"> </w:t>
            </w:r>
            <w:r w:rsidR="004277EF">
              <w:rPr>
                <w:rFonts w:cstheme="minorHAnsi"/>
                <w:b/>
              </w:rPr>
              <w:t>Organb</w:t>
            </w:r>
            <w:r w:rsidR="00E44FD5" w:rsidRPr="00104E7E">
              <w:rPr>
                <w:rFonts w:cstheme="minorHAnsi"/>
                <w:b/>
              </w:rPr>
              <w:t xml:space="preserve">lokkansvar </w:t>
            </w:r>
            <w:r w:rsidR="00F40EC2" w:rsidRPr="00104E7E">
              <w:rPr>
                <w:rFonts w:cstheme="minorHAnsi"/>
                <w:b/>
              </w:rPr>
              <w:t>Håvard Bjørgen</w:t>
            </w:r>
          </w:p>
          <w:p w14:paraId="47F780F9" w14:textId="4339A47D" w:rsidR="00E44FD5" w:rsidRPr="00E44FD5" w:rsidRDefault="00681941" w:rsidP="00681941">
            <w:pPr>
              <w:pStyle w:val="Listeavsnitt"/>
              <w:numPr>
                <w:ilvl w:val="0"/>
                <w:numId w:val="16"/>
              </w:numPr>
              <w:shd w:val="clear" w:color="auto" w:fill="BF8F00" w:themeFill="accent4" w:themeFillShade="BF"/>
              <w:spacing w:line="254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Hud</w:t>
            </w:r>
            <w:r w:rsidR="00303067">
              <w:rPr>
                <w:rFonts w:cstheme="minorHAnsi"/>
                <w:b/>
              </w:rPr>
              <w:t>, blod</w:t>
            </w:r>
            <w:r>
              <w:rPr>
                <w:rFonts w:cstheme="minorHAnsi"/>
                <w:b/>
              </w:rPr>
              <w:t xml:space="preserve"> og immunsystem:</w:t>
            </w:r>
            <w:r w:rsidR="004277EF">
              <w:rPr>
                <w:rFonts w:cstheme="minorHAnsi"/>
                <w:b/>
              </w:rPr>
              <w:t xml:space="preserve"> Organblokk</w:t>
            </w:r>
            <w:r w:rsidR="001F388F">
              <w:rPr>
                <w:rFonts w:cstheme="minorHAnsi"/>
                <w:b/>
              </w:rPr>
              <w:t>ansvar</w:t>
            </w:r>
            <w:r>
              <w:rPr>
                <w:rFonts w:cstheme="minorHAnsi"/>
                <w:b/>
              </w:rPr>
              <w:t xml:space="preserve"> </w:t>
            </w:r>
            <w:r w:rsidR="0085768A">
              <w:rPr>
                <w:rFonts w:cstheme="minorHAnsi"/>
                <w:b/>
              </w:rPr>
              <w:t>Hege Lund</w:t>
            </w:r>
          </w:p>
          <w:p w14:paraId="52A75EE6" w14:textId="4588C9D7" w:rsidR="00E44FD5" w:rsidRDefault="00E44FD5" w:rsidP="00D77862">
            <w:pPr>
              <w:spacing w:line="254" w:lineRule="auto"/>
              <w:rPr>
                <w:rFonts w:cstheme="minorHAnsi"/>
                <w:b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 w:rsidRPr="00E44FD5">
              <w:rPr>
                <w:rFonts w:cstheme="minorHAnsi"/>
                <w:b/>
              </w:rPr>
              <w:t xml:space="preserve"> Se Timeedit og Canvas</w:t>
            </w:r>
          </w:p>
          <w:p w14:paraId="2BB40DBB" w14:textId="5C705C47" w:rsidR="002425A2" w:rsidRPr="00E44FD5" w:rsidRDefault="002425A2" w:rsidP="00D77862">
            <w:pPr>
              <w:spacing w:line="254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Første undervisningsdag: </w:t>
            </w:r>
            <w:r w:rsidR="00613652">
              <w:rPr>
                <w:rFonts w:cstheme="minorHAnsi"/>
                <w:b/>
              </w:rPr>
              <w:t>15. august 2022</w:t>
            </w:r>
          </w:p>
          <w:p w14:paraId="2A8182EF" w14:textId="4B804CE2" w:rsidR="002425A2" w:rsidRDefault="002425A2" w:rsidP="002425A2">
            <w:pPr>
              <w:spacing w:line="254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iste undervisningsdag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2F7426">
              <w:rPr>
                <w:rFonts w:cstheme="minorHAnsi"/>
                <w:b/>
              </w:rPr>
              <w:t>27</w:t>
            </w:r>
            <w:r>
              <w:rPr>
                <w:rFonts w:cstheme="minorHAnsi"/>
                <w:b/>
              </w:rPr>
              <w:t>.</w:t>
            </w:r>
            <w:r w:rsidR="002F7426">
              <w:rPr>
                <w:rFonts w:cstheme="minorHAnsi"/>
                <w:b/>
              </w:rPr>
              <w:t xml:space="preserve"> oktober</w:t>
            </w:r>
            <w:r>
              <w:rPr>
                <w:rFonts w:cstheme="minorHAnsi"/>
                <w:b/>
              </w:rPr>
              <w:t xml:space="preserve"> 2022</w:t>
            </w:r>
          </w:p>
          <w:p w14:paraId="79F08986" w14:textId="42748172" w:rsidR="00E44FD5" w:rsidRPr="00CD75F4" w:rsidRDefault="00E44FD5" w:rsidP="00D77862">
            <w:pPr>
              <w:spacing w:line="254" w:lineRule="auto"/>
              <w:rPr>
                <w:rFonts w:cstheme="minorHAnsi"/>
                <w:bCs/>
              </w:rPr>
            </w:pPr>
            <w:r w:rsidRPr="00E44FD5">
              <w:rPr>
                <w:rFonts w:cstheme="minorHAnsi"/>
                <w:b/>
              </w:rPr>
              <w:t xml:space="preserve">Eksamen: </w:t>
            </w:r>
            <w:r w:rsidR="00CD75F4" w:rsidRPr="00CD75F4">
              <w:rPr>
                <w:rFonts w:cstheme="minorHAnsi"/>
                <w:bCs/>
              </w:rPr>
              <w:t>Se emnebeskrivelse og studentweb</w:t>
            </w:r>
            <w:r w:rsidR="00FC55A0">
              <w:rPr>
                <w:rFonts w:cstheme="minorHAnsi"/>
                <w:bCs/>
              </w:rPr>
              <w:t>. Muntlig eksamen</w:t>
            </w:r>
            <w:r w:rsidR="00F855C2">
              <w:rPr>
                <w:rFonts w:cstheme="minorHAnsi"/>
                <w:bCs/>
              </w:rPr>
              <w:t xml:space="preserve"> </w:t>
            </w:r>
            <w:r w:rsidR="00133ABF">
              <w:rPr>
                <w:rFonts w:cstheme="minorHAnsi"/>
                <w:bCs/>
              </w:rPr>
              <w:t>(onsdag), torsdag, fredag uke 45</w:t>
            </w:r>
          </w:p>
          <w:p w14:paraId="578949A4" w14:textId="1D88957A" w:rsidR="00E44FD5" w:rsidRDefault="00E44FD5" w:rsidP="00C96D3D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 w:rsidRPr="00E44FD5">
              <w:rPr>
                <w:rFonts w:cstheme="minorHAnsi"/>
                <w:b/>
              </w:rPr>
              <w:t xml:space="preserve">Nettskjema sendes ut på siste undervisningsdag </w:t>
            </w:r>
          </w:p>
        </w:tc>
      </w:tr>
      <w:tr w:rsidR="006C734E" w14:paraId="3A863994" w14:textId="77777777" w:rsidTr="00D77862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B70E048" w14:textId="1992C793" w:rsidR="006C734E" w:rsidRDefault="006C734E" w:rsidP="00D77862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2 Profesjonslære</w:t>
            </w:r>
            <w:r>
              <w:rPr>
                <w:rFonts w:cstheme="minorHAnsi"/>
                <w:b/>
                <w:bCs/>
              </w:rPr>
              <w:t xml:space="preserve">, </w:t>
            </w:r>
            <w:r w:rsidR="00CD75F4" w:rsidRPr="00CD75F4">
              <w:rPr>
                <w:rFonts w:cstheme="minorHAnsi"/>
              </w:rPr>
              <w:t>1,5</w:t>
            </w:r>
            <w:r w:rsidRPr="00CD75F4">
              <w:rPr>
                <w:rFonts w:cstheme="minorHAnsi"/>
              </w:rPr>
              <w:t xml:space="preserve"> studiepoeng</w:t>
            </w:r>
            <w:r>
              <w:rPr>
                <w:rFonts w:cstheme="minorHAnsi"/>
              </w:rPr>
              <w:t xml:space="preserve"> </w:t>
            </w:r>
          </w:p>
          <w:p w14:paraId="2EFF1936" w14:textId="0AC51074" w:rsidR="00B42FE1" w:rsidRPr="002036C6" w:rsidRDefault="00B42FE1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Vet</w:t>
            </w:r>
            <w:r w:rsidR="00422D88">
              <w:rPr>
                <w:rFonts w:cstheme="minorHAnsi"/>
              </w:rPr>
              <w:t>352-2 for å søke Timeedit</w:t>
            </w:r>
          </w:p>
          <w:p w14:paraId="7458F8D4" w14:textId="77777777" w:rsidR="006C734E" w:rsidRDefault="006C734E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FC3C6B">
              <w:rPr>
                <w:rFonts w:cstheme="minorHAnsi"/>
              </w:rPr>
              <w:t>Eystein Skjerve</w:t>
            </w:r>
          </w:p>
          <w:p w14:paraId="144ED295" w14:textId="5D2E7090" w:rsidR="006C734E" w:rsidRDefault="006C734E" w:rsidP="00D77862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ppstart</w:t>
            </w:r>
            <w:r w:rsidR="00FC15B4">
              <w:rPr>
                <w:rFonts w:cstheme="minorHAnsi"/>
                <w:b/>
              </w:rPr>
              <w:t>/slutt</w:t>
            </w:r>
            <w:r w:rsidRPr="00A832DE">
              <w:rPr>
                <w:rFonts w:cstheme="minorHAnsi"/>
                <w:b/>
              </w:rPr>
              <w:t>:</w:t>
            </w:r>
            <w:r>
              <w:rPr>
                <w:rFonts w:cstheme="minorHAnsi"/>
                <w:bCs/>
              </w:rPr>
              <w:t xml:space="preserve"> </w:t>
            </w:r>
            <w:r w:rsidR="00FC15B4">
              <w:rPr>
                <w:rFonts w:cstheme="minorHAnsi"/>
                <w:bCs/>
              </w:rPr>
              <w:t>Uke 36</w:t>
            </w:r>
          </w:p>
          <w:p w14:paraId="2EF15175" w14:textId="77777777" w:rsidR="006C734E" w:rsidRDefault="006C734E" w:rsidP="00D77862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676CFDF8" w14:textId="6C8599EC" w:rsidR="00CD75F4" w:rsidRPr="00CD75F4" w:rsidRDefault="006C734E" w:rsidP="00CD75F4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  <w:bCs/>
              </w:rPr>
              <w:t>Eksamen:</w:t>
            </w:r>
            <w:r>
              <w:rPr>
                <w:rFonts w:cstheme="minorHAnsi"/>
              </w:rPr>
              <w:t xml:space="preserve"> </w:t>
            </w:r>
            <w:r w:rsidR="00CD75F4" w:rsidRPr="00CD75F4">
              <w:rPr>
                <w:rFonts w:cstheme="minorHAnsi"/>
                <w:bCs/>
              </w:rPr>
              <w:t>Se emnebeskrivelse og studentweb</w:t>
            </w:r>
            <w:r w:rsidR="00C43A3E">
              <w:rPr>
                <w:rFonts w:cstheme="minorHAnsi"/>
                <w:bCs/>
              </w:rPr>
              <w:t>. Individuell refleksjonsoppgave</w:t>
            </w:r>
          </w:p>
          <w:p w14:paraId="06CE7C61" w14:textId="32ECC9CE" w:rsidR="006C734E" w:rsidRPr="00904864" w:rsidRDefault="006C734E" w:rsidP="00FC15B4">
            <w:pPr>
              <w:spacing w:line="254" w:lineRule="auto"/>
              <w:rPr>
                <w:rFonts w:cstheme="minorHAnsi"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 xml:space="preserve">Nettskjema sendes ut på siste dag i høstsemesteret </w:t>
            </w:r>
          </w:p>
        </w:tc>
      </w:tr>
      <w:tr w:rsidR="006C734E" w14:paraId="412D744C" w14:textId="77777777" w:rsidTr="00D77862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A5BC047" w14:textId="4B89294A" w:rsidR="006C734E" w:rsidRDefault="006C734E" w:rsidP="00D77862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</w:t>
            </w:r>
            <w:r>
              <w:rPr>
                <w:rFonts w:cstheme="minorHAnsi"/>
                <w:b/>
                <w:bCs/>
              </w:rPr>
              <w:t>3</w:t>
            </w:r>
            <w:r w:rsidRPr="00FC3C6B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 xml:space="preserve">Dyrevelferd, </w:t>
            </w:r>
            <w:r w:rsidR="00CD75F4" w:rsidRPr="00CD75F4">
              <w:rPr>
                <w:rFonts w:cstheme="minorHAnsi"/>
              </w:rPr>
              <w:t>1,5</w:t>
            </w:r>
            <w:r w:rsidRPr="00CD75F4">
              <w:rPr>
                <w:rFonts w:cstheme="minorHAnsi"/>
              </w:rPr>
              <w:t xml:space="preserve"> studiepoeng</w:t>
            </w:r>
            <w:r>
              <w:rPr>
                <w:rFonts w:cstheme="minorHAnsi"/>
              </w:rPr>
              <w:t xml:space="preserve"> </w:t>
            </w:r>
          </w:p>
          <w:p w14:paraId="6801D33F" w14:textId="3A2B8F12" w:rsidR="00422D88" w:rsidRPr="002036C6" w:rsidRDefault="00422D88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Vet35</w:t>
            </w:r>
            <w:r w:rsidR="00D673FE">
              <w:rPr>
                <w:rFonts w:cstheme="minorHAnsi"/>
              </w:rPr>
              <w:t>3-2 for å søke Timeedit</w:t>
            </w:r>
          </w:p>
          <w:p w14:paraId="3CEC31A5" w14:textId="77777777" w:rsidR="006C734E" w:rsidRDefault="006C734E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703B6C">
              <w:rPr>
                <w:rFonts w:cstheme="minorHAnsi"/>
              </w:rPr>
              <w:t>Andrew Janczak</w:t>
            </w:r>
          </w:p>
          <w:p w14:paraId="4C395637" w14:textId="67BA8261" w:rsidR="006C734E" w:rsidRDefault="006C734E" w:rsidP="00D77862">
            <w:pPr>
              <w:spacing w:line="254" w:lineRule="auto"/>
              <w:rPr>
                <w:rFonts w:cstheme="minorHAnsi"/>
              </w:rPr>
            </w:pPr>
            <w:r w:rsidRPr="000B3FA1">
              <w:rPr>
                <w:rFonts w:cstheme="minorHAnsi"/>
                <w:b/>
                <w:bCs/>
              </w:rPr>
              <w:lastRenderedPageBreak/>
              <w:t>Oppstart:</w:t>
            </w:r>
            <w:r>
              <w:rPr>
                <w:rFonts w:cstheme="minorHAnsi"/>
              </w:rPr>
              <w:t xml:space="preserve"> </w:t>
            </w:r>
            <w:r w:rsidR="00D85617">
              <w:rPr>
                <w:rFonts w:cstheme="minorHAnsi"/>
              </w:rPr>
              <w:t>22. august</w:t>
            </w:r>
          </w:p>
          <w:p w14:paraId="4EAD5C90" w14:textId="77777777" w:rsidR="006C734E" w:rsidRDefault="006C734E" w:rsidP="00D77862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6BC4DF52" w14:textId="35EE8343" w:rsidR="006C734E" w:rsidRPr="00947B7C" w:rsidRDefault="006C734E" w:rsidP="00D77862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</w:t>
            </w:r>
            <w:r w:rsidR="00D85617">
              <w:rPr>
                <w:rFonts w:cstheme="minorHAnsi"/>
                <w:b/>
                <w:bCs/>
              </w:rPr>
              <w:t xml:space="preserve">: </w:t>
            </w:r>
            <w:r w:rsidR="00D85617">
              <w:rPr>
                <w:rFonts w:cstheme="minorHAnsi"/>
              </w:rPr>
              <w:t>Se emnebeskrivelse</w:t>
            </w:r>
            <w:r w:rsidR="002E3B3F">
              <w:rPr>
                <w:rFonts w:cstheme="minorHAnsi"/>
              </w:rPr>
              <w:t xml:space="preserve"> og studentweb. </w:t>
            </w:r>
            <w:r w:rsidR="002E3B3F" w:rsidRPr="00947B7C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Langsgående mappevurdering: Canvas test i slutten av semester</w:t>
            </w:r>
            <w:r w:rsidR="002E3B3F">
              <w:rPr>
                <w:rStyle w:val="textlayer--absolute"/>
                <w:rFonts w:cs="Arial"/>
                <w:shd w:val="clear" w:color="auto" w:fill="D0CECE" w:themeFill="background2" w:themeFillShade="E6"/>
              </w:rPr>
              <w:t>et.</w:t>
            </w:r>
          </w:p>
          <w:p w14:paraId="7AB832EA" w14:textId="1F34C011" w:rsidR="006C734E" w:rsidRPr="009E1C85" w:rsidRDefault="006C734E" w:rsidP="00D77862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Siste undervisningsdag i høstsemesteret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3B3DF5" w:rsidRPr="003B3DF5">
              <w:rPr>
                <w:rFonts w:cstheme="minorHAnsi"/>
                <w:bCs/>
              </w:rPr>
              <w:t>Mandag</w:t>
            </w:r>
            <w:r w:rsidR="009E1C85" w:rsidRPr="003B3DF5">
              <w:rPr>
                <w:rFonts w:cstheme="minorHAnsi"/>
                <w:bCs/>
              </w:rPr>
              <w:t xml:space="preserve"> 2</w:t>
            </w:r>
            <w:r w:rsidR="003B3DF5">
              <w:rPr>
                <w:rFonts w:cstheme="minorHAnsi"/>
                <w:bCs/>
              </w:rPr>
              <w:t>4</w:t>
            </w:r>
            <w:r w:rsidR="009E1C85" w:rsidRPr="009E1C85">
              <w:rPr>
                <w:rFonts w:cstheme="minorHAnsi"/>
                <w:bCs/>
              </w:rPr>
              <w:t>. oktober</w:t>
            </w:r>
          </w:p>
          <w:p w14:paraId="07862B08" w14:textId="77777777" w:rsidR="006C734E" w:rsidRDefault="006C734E" w:rsidP="00D77862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>Nettskjema sendes ut på siste dag i høstsemesteret og møte med referansegruppen i januar</w:t>
            </w:r>
          </w:p>
        </w:tc>
      </w:tr>
      <w:tr w:rsidR="004967FB" w14:paraId="7976568B" w14:textId="77777777" w:rsidTr="00CD75F4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5DEA35E2" w14:textId="7AB61A97" w:rsidR="004967FB" w:rsidRDefault="00CD75F4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lastRenderedPageBreak/>
              <w:t xml:space="preserve">Vet </w:t>
            </w:r>
            <w:r w:rsidR="00D511B9">
              <w:rPr>
                <w:rFonts w:cstheme="minorHAnsi"/>
                <w:b/>
                <w:bCs/>
              </w:rPr>
              <w:t>356 Grunnleggende sykdomslære</w:t>
            </w:r>
            <w:r w:rsidR="00415C56">
              <w:rPr>
                <w:rFonts w:cstheme="minorHAnsi"/>
                <w:b/>
                <w:bCs/>
              </w:rPr>
              <w:t xml:space="preserve">, </w:t>
            </w:r>
            <w:r w:rsidR="00415C56" w:rsidRPr="00415C56">
              <w:rPr>
                <w:rFonts w:cstheme="minorHAnsi"/>
              </w:rPr>
              <w:t>9 uker</w:t>
            </w:r>
            <w:r w:rsidR="00D8305E">
              <w:rPr>
                <w:rFonts w:cstheme="minorHAnsi"/>
              </w:rPr>
              <w:t xml:space="preserve"> hvorav 5 høst</w:t>
            </w:r>
            <w:r w:rsidR="00415C56" w:rsidRPr="00415C56">
              <w:rPr>
                <w:rFonts w:cstheme="minorHAnsi"/>
              </w:rPr>
              <w:t>, 13,5 studiepoeng</w:t>
            </w:r>
            <w:r w:rsidR="00D8305E">
              <w:rPr>
                <w:rFonts w:cstheme="minorHAnsi"/>
              </w:rPr>
              <w:t>.</w:t>
            </w:r>
          </w:p>
          <w:p w14:paraId="468A1E24" w14:textId="77777777" w:rsidR="00D8305E" w:rsidRDefault="00D8305E" w:rsidP="00D8305E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D8305E">
              <w:rPr>
                <w:rFonts w:cstheme="minorHAnsi"/>
              </w:rPr>
              <w:t>Preben Boysen</w:t>
            </w:r>
          </w:p>
          <w:p w14:paraId="0FE90520" w14:textId="01678C89" w:rsidR="00E91940" w:rsidRPr="00FC3C6B" w:rsidRDefault="00E91940" w:rsidP="00D8305E">
            <w:pPr>
              <w:spacing w:line="254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</w:rPr>
              <w:t xml:space="preserve">Første undervisningsdag høst 22: </w:t>
            </w:r>
            <w:r w:rsidR="007C72EB" w:rsidRPr="007C72EB">
              <w:rPr>
                <w:rFonts w:cstheme="minorHAnsi"/>
                <w:bCs/>
              </w:rPr>
              <w:t>14. novem</w:t>
            </w:r>
            <w:r w:rsidR="007C72EB">
              <w:rPr>
                <w:rFonts w:cstheme="minorHAnsi"/>
                <w:bCs/>
              </w:rPr>
              <w:t>b</w:t>
            </w:r>
            <w:r w:rsidR="007C72EB" w:rsidRPr="007C72EB">
              <w:rPr>
                <w:rFonts w:cstheme="minorHAnsi"/>
                <w:bCs/>
              </w:rPr>
              <w:t>er</w:t>
            </w:r>
          </w:p>
        </w:tc>
      </w:tr>
    </w:tbl>
    <w:p w14:paraId="40884E64" w14:textId="77777777" w:rsidR="003253CE" w:rsidRDefault="003253CE" w:rsidP="006C734E">
      <w:pPr>
        <w:rPr>
          <w:rFonts w:cstheme="minorHAnsi"/>
          <w:b/>
        </w:rPr>
      </w:pPr>
    </w:p>
    <w:p w14:paraId="557351BF" w14:textId="5A7BCBB4" w:rsidR="006C734E" w:rsidRDefault="006C734E" w:rsidP="006C734E">
      <w:pPr>
        <w:rPr>
          <w:rFonts w:cstheme="minorHAnsi"/>
          <w:b/>
        </w:rPr>
      </w:pPr>
      <w:r>
        <w:rPr>
          <w:rFonts w:cstheme="minorHAnsi"/>
          <w:b/>
        </w:rPr>
        <w:t>Kull: 202</w:t>
      </w:r>
      <w:r w:rsidR="004967FB">
        <w:rPr>
          <w:rFonts w:cstheme="minorHAnsi"/>
          <w:b/>
        </w:rPr>
        <w:t>1</w:t>
      </w:r>
      <w:r>
        <w:rPr>
          <w:rFonts w:cstheme="minorHAnsi"/>
          <w:b/>
        </w:rPr>
        <w:t xml:space="preserve"> Vår 2023</w:t>
      </w:r>
    </w:p>
    <w:p w14:paraId="5A42A6E9" w14:textId="23817A2D" w:rsidR="00752AAD" w:rsidRDefault="00752AAD" w:rsidP="006C734E">
      <w:pPr>
        <w:rPr>
          <w:rFonts w:cstheme="minorHAnsi"/>
          <w:b/>
        </w:rPr>
      </w:pPr>
      <w:r>
        <w:rPr>
          <w:rFonts w:cstheme="minorHAnsi"/>
          <w:b/>
        </w:rPr>
        <w:t>Oppstart 09.01.202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92"/>
      </w:tblGrid>
      <w:tr w:rsidR="00454676" w:rsidRPr="00904864" w14:paraId="38846A75" w14:textId="77777777" w:rsidTr="00454676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643050E0" w14:textId="353244A0" w:rsidR="00454676" w:rsidRDefault="00454676" w:rsidP="00454676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Vet 356 Grunnleggende sykdomslære, </w:t>
            </w:r>
            <w:r w:rsidRPr="00415C56">
              <w:rPr>
                <w:rFonts w:cstheme="minorHAnsi"/>
              </w:rPr>
              <w:t>9 uker</w:t>
            </w:r>
            <w:r>
              <w:rPr>
                <w:rFonts w:cstheme="minorHAnsi"/>
              </w:rPr>
              <w:t xml:space="preserve"> hvorav 4 vår</w:t>
            </w:r>
            <w:r w:rsidRPr="00415C56">
              <w:rPr>
                <w:rFonts w:cstheme="minorHAnsi"/>
              </w:rPr>
              <w:t>, 13,5 studiepoeng</w:t>
            </w:r>
            <w:r>
              <w:rPr>
                <w:rFonts w:cstheme="minorHAnsi"/>
              </w:rPr>
              <w:t>.</w:t>
            </w:r>
          </w:p>
          <w:p w14:paraId="2D349C71" w14:textId="77777777" w:rsidR="00454676" w:rsidRDefault="00454676" w:rsidP="00454676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Pr="00D8305E">
              <w:rPr>
                <w:rFonts w:cstheme="minorHAnsi"/>
              </w:rPr>
              <w:t>Preben Boysen</w:t>
            </w:r>
          </w:p>
          <w:p w14:paraId="56626681" w14:textId="3D728396" w:rsidR="00454676" w:rsidRDefault="00454676" w:rsidP="00454676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Første undervisningsdag</w:t>
            </w:r>
            <w:r w:rsidR="007C72EB">
              <w:rPr>
                <w:rFonts w:cstheme="minorHAnsi"/>
                <w:b/>
                <w:bCs/>
              </w:rPr>
              <w:t xml:space="preserve"> for vårsemesteret</w:t>
            </w:r>
            <w:r w:rsidRPr="000B3FA1">
              <w:rPr>
                <w:rFonts w:cstheme="minorHAnsi"/>
                <w:b/>
                <w:bCs/>
              </w:rPr>
              <w:t>:</w:t>
            </w:r>
            <w:r>
              <w:rPr>
                <w:rFonts w:cstheme="minorHAnsi"/>
              </w:rPr>
              <w:t xml:space="preserve"> </w:t>
            </w:r>
            <w:r w:rsidR="00182BC1">
              <w:rPr>
                <w:rFonts w:cstheme="minorHAnsi"/>
              </w:rPr>
              <w:t>9. januar</w:t>
            </w:r>
          </w:p>
          <w:p w14:paraId="5C30512A" w14:textId="60920AC2" w:rsidR="00454676" w:rsidRPr="0063624B" w:rsidRDefault="00454676" w:rsidP="00454676">
            <w:pPr>
              <w:spacing w:line="254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</w:rPr>
              <w:t>Siste</w:t>
            </w:r>
            <w:r w:rsidR="00182BC1">
              <w:rPr>
                <w:rFonts w:cstheme="minorHAnsi"/>
                <w:b/>
              </w:rPr>
              <w:t xml:space="preserve"> dag i emnet</w:t>
            </w:r>
            <w:r w:rsidRPr="00821668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t xml:space="preserve"> </w:t>
            </w:r>
            <w:r w:rsidR="00371A2A" w:rsidRPr="0063624B">
              <w:rPr>
                <w:rFonts w:cstheme="minorHAnsi"/>
                <w:bCs/>
              </w:rPr>
              <w:t>3. februar</w:t>
            </w:r>
          </w:p>
          <w:p w14:paraId="18033955" w14:textId="77777777" w:rsidR="00454676" w:rsidRDefault="00454676" w:rsidP="00454676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4EBB3CE2" w14:textId="4E501ABD" w:rsidR="00454676" w:rsidRPr="00947B7C" w:rsidRDefault="00454676" w:rsidP="00454676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</w:t>
            </w:r>
            <w:r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</w:rPr>
              <w:t>Se emnebeskrivelse</w:t>
            </w:r>
            <w:r w:rsidR="002A584A">
              <w:rPr>
                <w:rFonts w:cstheme="minorHAnsi"/>
              </w:rPr>
              <w:t xml:space="preserve"> og studentweb</w:t>
            </w:r>
            <w:r w:rsidR="00FC55A0">
              <w:rPr>
                <w:rFonts w:cstheme="minorHAnsi"/>
              </w:rPr>
              <w:t>. Skriftlig eksamen</w:t>
            </w:r>
            <w:r w:rsidR="00B71B1A">
              <w:rPr>
                <w:rFonts w:cstheme="minorHAnsi"/>
              </w:rPr>
              <w:t xml:space="preserve"> fredag 3. februar</w:t>
            </w:r>
          </w:p>
          <w:p w14:paraId="3EC8CD9A" w14:textId="4CBFE26D" w:rsidR="00454676" w:rsidRPr="00FC3C6B" w:rsidRDefault="00454676" w:rsidP="00454676">
            <w:pPr>
              <w:spacing w:line="254" w:lineRule="auto"/>
              <w:rPr>
                <w:rFonts w:cstheme="minorHAnsi"/>
                <w:b/>
                <w:bCs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Cs/>
              </w:rPr>
              <w:t xml:space="preserve">Nettskjema sendes ut på </w:t>
            </w:r>
            <w:r w:rsidR="00D50DB1">
              <w:rPr>
                <w:rFonts w:cstheme="minorHAnsi"/>
                <w:bCs/>
              </w:rPr>
              <w:t>slutten av vår</w:t>
            </w:r>
            <w:r>
              <w:rPr>
                <w:rFonts w:cstheme="minorHAnsi"/>
                <w:bCs/>
              </w:rPr>
              <w:t xml:space="preserve">semesteret og møte med referansegruppen </w:t>
            </w:r>
          </w:p>
        </w:tc>
      </w:tr>
      <w:tr w:rsidR="00454676" w:rsidRPr="00904864" w14:paraId="6523AF77" w14:textId="77777777" w:rsidTr="0029406F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06CDCAA" w14:textId="1498E249" w:rsidR="00C41AE0" w:rsidRPr="0029406F" w:rsidRDefault="00454676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</w:rPr>
            </w:pPr>
            <w:r w:rsidRPr="0029406F">
              <w:rPr>
                <w:rFonts w:cstheme="minorHAnsi"/>
                <w:b/>
                <w:bCs/>
              </w:rPr>
              <w:t>Vet35</w:t>
            </w:r>
            <w:r w:rsidR="00371A2A" w:rsidRPr="0029406F">
              <w:rPr>
                <w:rFonts w:cstheme="minorHAnsi"/>
                <w:b/>
                <w:bCs/>
              </w:rPr>
              <w:t>7</w:t>
            </w:r>
            <w:r w:rsidRPr="0029406F">
              <w:rPr>
                <w:rFonts w:cstheme="minorHAnsi"/>
                <w:b/>
                <w:bCs/>
              </w:rPr>
              <w:t xml:space="preserve"> </w:t>
            </w:r>
            <w:r w:rsidR="00C41AE0" w:rsidRPr="0029406F">
              <w:rPr>
                <w:rFonts w:cstheme="minorHAnsi"/>
                <w:b/>
                <w:bCs/>
              </w:rPr>
              <w:t>Veterinær mikrobiol</w:t>
            </w:r>
            <w:r w:rsidR="00EC5089" w:rsidRPr="0029406F">
              <w:rPr>
                <w:rFonts w:cstheme="minorHAnsi"/>
                <w:b/>
                <w:bCs/>
              </w:rPr>
              <w:t xml:space="preserve">ogi, </w:t>
            </w:r>
            <w:r w:rsidR="00EC5089" w:rsidRPr="0029406F">
              <w:rPr>
                <w:rFonts w:cstheme="minorHAnsi"/>
              </w:rPr>
              <w:t>11 uker, 16,5 studiepoeng</w:t>
            </w:r>
          </w:p>
          <w:p w14:paraId="297E12F2" w14:textId="59CA763F" w:rsidR="00EC5089" w:rsidRPr="0029406F" w:rsidRDefault="00EC5089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</w:rPr>
            </w:pPr>
            <w:r w:rsidRPr="0029406F">
              <w:rPr>
                <w:rFonts w:cstheme="minorHAnsi"/>
                <w:b/>
                <w:bCs/>
              </w:rPr>
              <w:t xml:space="preserve">Emneansvar: </w:t>
            </w:r>
            <w:r w:rsidRPr="0029406F">
              <w:rPr>
                <w:rFonts w:cstheme="minorHAnsi"/>
              </w:rPr>
              <w:t>Ane Mohn Bjelland</w:t>
            </w:r>
          </w:p>
          <w:p w14:paraId="27AFE51A" w14:textId="0ECCC3DB" w:rsidR="00371A2A" w:rsidRPr="0029406F" w:rsidRDefault="00371A2A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</w:rPr>
            </w:pPr>
            <w:r w:rsidRPr="0029406F">
              <w:rPr>
                <w:rFonts w:cstheme="minorHAnsi"/>
                <w:b/>
                <w:bCs/>
              </w:rPr>
              <w:t>Oppstart:</w:t>
            </w:r>
            <w:r w:rsidRPr="0029406F">
              <w:rPr>
                <w:rFonts w:cstheme="minorHAnsi"/>
              </w:rPr>
              <w:t xml:space="preserve"> </w:t>
            </w:r>
            <w:r w:rsidR="003142B0" w:rsidRPr="0029406F">
              <w:rPr>
                <w:rFonts w:cstheme="minorHAnsi"/>
              </w:rPr>
              <w:t>6. februar 2023</w:t>
            </w:r>
          </w:p>
          <w:p w14:paraId="053074F5" w14:textId="5D66D93B" w:rsidR="003142B0" w:rsidRPr="0029406F" w:rsidRDefault="003142B0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  <w:bCs/>
              </w:rPr>
            </w:pPr>
            <w:r w:rsidRPr="0029406F">
              <w:rPr>
                <w:rFonts w:cstheme="minorHAnsi"/>
                <w:b/>
              </w:rPr>
              <w:t xml:space="preserve">Siste dag i emnet: </w:t>
            </w:r>
            <w:r w:rsidR="001107A8" w:rsidRPr="001107A8">
              <w:rPr>
                <w:rFonts w:cstheme="minorHAnsi"/>
                <w:bCs/>
              </w:rPr>
              <w:t>2</w:t>
            </w:r>
            <w:r w:rsidR="00436E8F">
              <w:rPr>
                <w:rFonts w:cstheme="minorHAnsi"/>
                <w:bCs/>
              </w:rPr>
              <w:t>6</w:t>
            </w:r>
            <w:r w:rsidR="0023672D" w:rsidRPr="0029406F">
              <w:rPr>
                <w:rFonts w:cstheme="minorHAnsi"/>
                <w:bCs/>
              </w:rPr>
              <w:t xml:space="preserve">. </w:t>
            </w:r>
            <w:r w:rsidR="001107A8">
              <w:rPr>
                <w:rFonts w:cstheme="minorHAnsi"/>
                <w:bCs/>
              </w:rPr>
              <w:t>april</w:t>
            </w:r>
            <w:r w:rsidR="0023672D" w:rsidRPr="0029406F">
              <w:rPr>
                <w:rFonts w:cstheme="minorHAnsi"/>
                <w:bCs/>
              </w:rPr>
              <w:t xml:space="preserve"> 2023</w:t>
            </w:r>
          </w:p>
          <w:p w14:paraId="21F4D8C2" w14:textId="77777777" w:rsidR="00371A2A" w:rsidRPr="0029406F" w:rsidRDefault="00371A2A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  <w:bCs/>
              </w:rPr>
            </w:pPr>
            <w:r w:rsidRPr="0029406F">
              <w:rPr>
                <w:rFonts w:cstheme="minorHAnsi"/>
                <w:b/>
              </w:rPr>
              <w:t>Obligatoriske aktiviteter:</w:t>
            </w:r>
            <w:r w:rsidRPr="0029406F">
              <w:rPr>
                <w:rFonts w:cstheme="minorHAnsi"/>
                <w:bCs/>
              </w:rPr>
              <w:t xml:space="preserve"> Se Timeedit og Canvas</w:t>
            </w:r>
          </w:p>
          <w:p w14:paraId="492C5ACD" w14:textId="31CDF6B6" w:rsidR="00371A2A" w:rsidRPr="0029406F" w:rsidRDefault="00371A2A" w:rsidP="0029406F">
            <w:pPr>
              <w:shd w:val="clear" w:color="auto" w:fill="DEEAF6" w:themeFill="accent1" w:themeFillTint="33"/>
              <w:spacing w:line="254" w:lineRule="auto"/>
              <w:rPr>
                <w:rFonts w:cstheme="minorHAnsi"/>
              </w:rPr>
            </w:pPr>
            <w:r w:rsidRPr="0029406F">
              <w:rPr>
                <w:rFonts w:cstheme="minorHAnsi"/>
                <w:b/>
                <w:bCs/>
              </w:rPr>
              <w:t xml:space="preserve">Eksamen: </w:t>
            </w:r>
            <w:r w:rsidR="00CF163D" w:rsidRPr="00FF4888">
              <w:rPr>
                <w:rFonts w:cstheme="minorHAnsi"/>
              </w:rPr>
              <w:t xml:space="preserve">Muntlig eksamen for </w:t>
            </w:r>
            <w:r w:rsidR="00CF163D">
              <w:rPr>
                <w:rFonts w:cstheme="minorHAnsi"/>
              </w:rPr>
              <w:t xml:space="preserve">første halvdel </w:t>
            </w:r>
            <w:r w:rsidR="00CF163D" w:rsidRPr="00FF4888">
              <w:rPr>
                <w:rFonts w:cstheme="minorHAnsi"/>
              </w:rPr>
              <w:t>av kullet 2</w:t>
            </w:r>
            <w:r w:rsidR="00436E8F">
              <w:rPr>
                <w:rFonts w:cstheme="minorHAnsi"/>
              </w:rPr>
              <w:t>5</w:t>
            </w:r>
            <w:r w:rsidR="00CF163D" w:rsidRPr="00FF4888">
              <w:rPr>
                <w:rFonts w:cstheme="minorHAnsi"/>
              </w:rPr>
              <w:t>. april og andre halvdel 2</w:t>
            </w:r>
            <w:r w:rsidR="00436E8F">
              <w:rPr>
                <w:rFonts w:cstheme="minorHAnsi"/>
              </w:rPr>
              <w:t>6</w:t>
            </w:r>
            <w:r w:rsidR="00CF163D" w:rsidRPr="00FF4888">
              <w:rPr>
                <w:rFonts w:cstheme="minorHAnsi"/>
              </w:rPr>
              <w:t xml:space="preserve">. april. </w:t>
            </w:r>
            <w:r w:rsidRPr="00CF163D">
              <w:rPr>
                <w:rFonts w:cstheme="minorHAnsi"/>
              </w:rPr>
              <w:t xml:space="preserve">Se </w:t>
            </w:r>
            <w:r w:rsidR="00CF163D" w:rsidRPr="00CF163D">
              <w:rPr>
                <w:rFonts w:cstheme="minorHAnsi"/>
              </w:rPr>
              <w:t xml:space="preserve">ellers </w:t>
            </w:r>
            <w:r w:rsidRPr="00CF163D">
              <w:rPr>
                <w:rFonts w:cstheme="minorHAnsi"/>
              </w:rPr>
              <w:t>emnebeskrivelse</w:t>
            </w:r>
            <w:r w:rsidR="00CF163D">
              <w:rPr>
                <w:rFonts w:cstheme="minorHAnsi"/>
              </w:rPr>
              <w:t xml:space="preserve">, </w:t>
            </w:r>
            <w:r w:rsidR="003142B0" w:rsidRPr="00CF163D">
              <w:rPr>
                <w:rFonts w:cstheme="minorHAnsi"/>
              </w:rPr>
              <w:t>studentweb</w:t>
            </w:r>
            <w:r w:rsidR="00CF163D">
              <w:rPr>
                <w:rFonts w:cstheme="minorHAnsi"/>
              </w:rPr>
              <w:t xml:space="preserve"> og Canvas</w:t>
            </w:r>
            <w:r w:rsidR="00CF163D" w:rsidRPr="00CF163D">
              <w:rPr>
                <w:rFonts w:cstheme="minorHAnsi"/>
              </w:rPr>
              <w:t>.</w:t>
            </w:r>
          </w:p>
          <w:p w14:paraId="2D45ADA7" w14:textId="2EC75C6D" w:rsidR="00454676" w:rsidRPr="0029406F" w:rsidRDefault="00371A2A" w:rsidP="00ED0DE5">
            <w:pPr>
              <w:shd w:val="clear" w:color="auto" w:fill="DEEAF6" w:themeFill="accent1" w:themeFillTint="33"/>
              <w:spacing w:line="254" w:lineRule="auto"/>
              <w:rPr>
                <w:rFonts w:cstheme="minorHAnsi"/>
              </w:rPr>
            </w:pPr>
            <w:r w:rsidRPr="0029406F">
              <w:rPr>
                <w:rFonts w:cstheme="minorHAnsi"/>
                <w:b/>
              </w:rPr>
              <w:t xml:space="preserve">Studentevaluering: </w:t>
            </w:r>
            <w:r w:rsidR="00D50DB1">
              <w:rPr>
                <w:rFonts w:cstheme="minorHAnsi"/>
                <w:bCs/>
              </w:rPr>
              <w:t>Nettskjema sendes ut på slutten av vårsemesteret og møte med referansegruppen</w:t>
            </w:r>
            <w:r w:rsidR="00454676" w:rsidRPr="0029406F">
              <w:rPr>
                <w:rFonts w:cstheme="minorHAnsi"/>
                <w:bCs/>
              </w:rPr>
              <w:t xml:space="preserve"> </w:t>
            </w:r>
          </w:p>
        </w:tc>
      </w:tr>
      <w:tr w:rsidR="00454676" w14:paraId="2CE6267A" w14:textId="77777777" w:rsidTr="003253CE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250F533B" w14:textId="060F4912" w:rsidR="00454676" w:rsidRPr="00BD3564" w:rsidRDefault="00454676" w:rsidP="00D77862">
            <w:pPr>
              <w:spacing w:line="254" w:lineRule="auto"/>
              <w:rPr>
                <w:rFonts w:cstheme="minorHAnsi"/>
              </w:rPr>
            </w:pPr>
            <w:r w:rsidRPr="00FC3C6B">
              <w:rPr>
                <w:rFonts w:cstheme="minorHAnsi"/>
                <w:b/>
                <w:bCs/>
              </w:rPr>
              <w:t>Vet35</w:t>
            </w:r>
            <w:r w:rsidR="0029406F">
              <w:rPr>
                <w:rFonts w:cstheme="minorHAnsi"/>
                <w:b/>
                <w:bCs/>
              </w:rPr>
              <w:t>8</w:t>
            </w:r>
            <w:r w:rsidRPr="00FC3C6B">
              <w:rPr>
                <w:rFonts w:cstheme="minorHAnsi"/>
                <w:b/>
                <w:bCs/>
              </w:rPr>
              <w:t xml:space="preserve"> </w:t>
            </w:r>
            <w:r w:rsidR="00BD3564">
              <w:rPr>
                <w:rFonts w:cstheme="minorHAnsi"/>
                <w:b/>
                <w:bCs/>
              </w:rPr>
              <w:t xml:space="preserve">Farmakologi og toksikologi, </w:t>
            </w:r>
            <w:r w:rsidR="00BD3564" w:rsidRPr="00BD3564">
              <w:rPr>
                <w:rFonts w:cstheme="minorHAnsi"/>
              </w:rPr>
              <w:t>7uker, 10,5 studiepoeng</w:t>
            </w:r>
          </w:p>
          <w:p w14:paraId="57F8C098" w14:textId="5DD52B80" w:rsidR="00454676" w:rsidRPr="00A5165F" w:rsidRDefault="00454676" w:rsidP="00D77862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mneansvar: </w:t>
            </w:r>
            <w:r w:rsidR="00A5165F" w:rsidRPr="00A5165F">
              <w:rPr>
                <w:rFonts w:cstheme="minorHAnsi"/>
              </w:rPr>
              <w:t>Janicke Nordgreen</w:t>
            </w:r>
          </w:p>
          <w:p w14:paraId="7D016FF7" w14:textId="4C3B7D30" w:rsidR="00454676" w:rsidRDefault="00454676" w:rsidP="00D77862">
            <w:pPr>
              <w:spacing w:line="254" w:lineRule="auto"/>
              <w:rPr>
                <w:rFonts w:cstheme="minorHAnsi"/>
              </w:rPr>
            </w:pPr>
            <w:r w:rsidRPr="000B3FA1">
              <w:rPr>
                <w:rFonts w:cstheme="minorHAnsi"/>
                <w:b/>
                <w:bCs/>
              </w:rPr>
              <w:t>Oppstart:</w:t>
            </w:r>
            <w:r>
              <w:rPr>
                <w:rFonts w:cstheme="minorHAnsi"/>
              </w:rPr>
              <w:t xml:space="preserve"> </w:t>
            </w:r>
            <w:r w:rsidR="00557F6E">
              <w:rPr>
                <w:rFonts w:cstheme="minorHAnsi"/>
              </w:rPr>
              <w:t>27</w:t>
            </w:r>
            <w:r w:rsidR="006B50C3">
              <w:rPr>
                <w:rFonts w:cstheme="minorHAnsi"/>
              </w:rPr>
              <w:t xml:space="preserve">. </w:t>
            </w:r>
            <w:r w:rsidR="00557F6E">
              <w:rPr>
                <w:rFonts w:cstheme="minorHAnsi"/>
              </w:rPr>
              <w:t>april</w:t>
            </w:r>
            <w:r w:rsidR="006B50C3">
              <w:rPr>
                <w:rFonts w:cstheme="minorHAnsi"/>
              </w:rPr>
              <w:t xml:space="preserve"> 2023</w:t>
            </w:r>
          </w:p>
          <w:p w14:paraId="32EAF5A7" w14:textId="76781E9D" w:rsidR="006B50C3" w:rsidRDefault="006B50C3" w:rsidP="00D77862">
            <w:pPr>
              <w:spacing w:line="254" w:lineRule="auto"/>
              <w:rPr>
                <w:rFonts w:cstheme="minorHAnsi"/>
              </w:rPr>
            </w:pPr>
            <w:r w:rsidRPr="003253CE">
              <w:rPr>
                <w:rFonts w:cstheme="minorHAnsi"/>
                <w:b/>
                <w:bCs/>
                <w:shd w:val="clear" w:color="auto" w:fill="5B9BD5" w:themeFill="accent1"/>
              </w:rPr>
              <w:lastRenderedPageBreak/>
              <w:t>Siste dag i emnet:</w:t>
            </w:r>
            <w:r>
              <w:rPr>
                <w:rFonts w:cstheme="minorHAnsi"/>
              </w:rPr>
              <w:t xml:space="preserve"> </w:t>
            </w:r>
            <w:r w:rsidR="006C3162">
              <w:rPr>
                <w:rFonts w:cstheme="minorHAnsi"/>
              </w:rPr>
              <w:t xml:space="preserve">fredag </w:t>
            </w:r>
            <w:r w:rsidR="00485363">
              <w:rPr>
                <w:rFonts w:cstheme="minorHAnsi"/>
              </w:rPr>
              <w:t>1</w:t>
            </w:r>
            <w:r w:rsidR="006C3162">
              <w:rPr>
                <w:rFonts w:cstheme="minorHAnsi"/>
              </w:rPr>
              <w:t>6</w:t>
            </w:r>
            <w:r w:rsidR="00485363">
              <w:rPr>
                <w:rFonts w:cstheme="minorHAnsi"/>
              </w:rPr>
              <w:t>. juni</w:t>
            </w:r>
          </w:p>
          <w:p w14:paraId="3B315463" w14:textId="77777777" w:rsidR="00454676" w:rsidRDefault="00454676" w:rsidP="00D77862">
            <w:pPr>
              <w:spacing w:line="254" w:lineRule="auto"/>
              <w:rPr>
                <w:rFonts w:cstheme="minorHAnsi"/>
                <w:bCs/>
              </w:rPr>
            </w:pPr>
            <w:r w:rsidRPr="00A832DE">
              <w:rPr>
                <w:rFonts w:cstheme="minorHAnsi"/>
                <w:b/>
              </w:rPr>
              <w:t>Obligatoriske aktiviteter:</w:t>
            </w:r>
            <w:r>
              <w:rPr>
                <w:rFonts w:cstheme="minorHAnsi"/>
                <w:bCs/>
              </w:rPr>
              <w:t xml:space="preserve"> Se Timeedit og Canvas</w:t>
            </w:r>
          </w:p>
          <w:p w14:paraId="6E7F24F7" w14:textId="4C1E24C8" w:rsidR="00454676" w:rsidRPr="00947B7C" w:rsidRDefault="00454676" w:rsidP="00D77862">
            <w:pPr>
              <w:spacing w:line="254" w:lineRule="auto"/>
              <w:rPr>
                <w:rFonts w:cstheme="minorHAnsi"/>
              </w:rPr>
            </w:pPr>
            <w:r w:rsidRPr="00A832DE">
              <w:rPr>
                <w:rFonts w:cstheme="minorHAnsi"/>
                <w:b/>
                <w:bCs/>
              </w:rPr>
              <w:t>Eksamen</w:t>
            </w:r>
            <w:r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</w:rPr>
              <w:t>Se emnebeskrivelse</w:t>
            </w:r>
            <w:r w:rsidR="006B50C3">
              <w:rPr>
                <w:rFonts w:cstheme="minorHAnsi"/>
              </w:rPr>
              <w:t xml:space="preserve"> og studentweb</w:t>
            </w:r>
            <w:r w:rsidR="00BD22E3">
              <w:rPr>
                <w:rFonts w:cstheme="minorHAnsi"/>
              </w:rPr>
              <w:t xml:space="preserve">. </w:t>
            </w:r>
            <w:r w:rsidR="008058A8">
              <w:rPr>
                <w:rFonts w:cstheme="minorHAnsi"/>
              </w:rPr>
              <w:t>M</w:t>
            </w:r>
            <w:r w:rsidR="00BD22E3">
              <w:rPr>
                <w:rFonts w:cstheme="minorHAnsi"/>
              </w:rPr>
              <w:t>untlig eksamen</w:t>
            </w:r>
            <w:r w:rsidR="00E460EE">
              <w:rPr>
                <w:rFonts w:cstheme="minorHAnsi"/>
              </w:rPr>
              <w:t xml:space="preserve"> 14.-16.06</w:t>
            </w:r>
          </w:p>
          <w:p w14:paraId="632F6943" w14:textId="011D1BA6" w:rsidR="00454676" w:rsidRDefault="00454676" w:rsidP="00D77862">
            <w:pPr>
              <w:spacing w:line="254" w:lineRule="auto"/>
              <w:rPr>
                <w:rFonts w:cstheme="minorHAnsi"/>
                <w:b/>
              </w:rPr>
            </w:pPr>
            <w:r w:rsidRPr="00F6326B">
              <w:rPr>
                <w:rFonts w:cstheme="minorHAnsi"/>
                <w:b/>
              </w:rPr>
              <w:t>Studentevaluering:</w:t>
            </w:r>
            <w:r>
              <w:rPr>
                <w:rFonts w:cstheme="minorHAnsi"/>
                <w:b/>
              </w:rPr>
              <w:t xml:space="preserve"> </w:t>
            </w:r>
            <w:r w:rsidR="00D50DB1">
              <w:rPr>
                <w:rFonts w:cstheme="minorHAnsi"/>
                <w:bCs/>
              </w:rPr>
              <w:t>Nettskjema sendes ut på slutten av vårsemesteret og møte med referansegruppen</w:t>
            </w:r>
          </w:p>
        </w:tc>
      </w:tr>
      <w:tr w:rsidR="006C734E" w14:paraId="3E54198C" w14:textId="77777777" w:rsidTr="003253CE"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19A8" w14:textId="29753DE5" w:rsidR="006C734E" w:rsidRDefault="006C734E" w:rsidP="00D77862">
            <w:pPr>
              <w:spacing w:line="254" w:lineRule="auto"/>
              <w:rPr>
                <w:rFonts w:cstheme="minorHAnsi"/>
                <w:b/>
                <w:lang w:val="nn-NO"/>
              </w:rPr>
            </w:pPr>
            <w:r>
              <w:rPr>
                <w:rFonts w:cstheme="minorHAnsi"/>
                <w:b/>
                <w:lang w:val="nn-NO"/>
              </w:rPr>
              <w:lastRenderedPageBreak/>
              <w:t>Kontinuasjonseksamener for studieåret 22</w:t>
            </w:r>
            <w:r w:rsidR="00454676">
              <w:rPr>
                <w:rFonts w:cstheme="minorHAnsi"/>
                <w:b/>
                <w:lang w:val="nn-NO"/>
              </w:rPr>
              <w:t>/23</w:t>
            </w:r>
            <w:r>
              <w:rPr>
                <w:rFonts w:cstheme="minorHAnsi"/>
                <w:b/>
                <w:lang w:val="nn-NO"/>
              </w:rPr>
              <w:t xml:space="preserve">, dvs. SOMMEREN 2023 </w:t>
            </w:r>
          </w:p>
          <w:p w14:paraId="048839B2" w14:textId="3707721F" w:rsidR="006C734E" w:rsidRDefault="000D51B6" w:rsidP="00FB132E">
            <w:pPr>
              <w:tabs>
                <w:tab w:val="left" w:pos="3730"/>
              </w:tabs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redag </w:t>
            </w:r>
            <w:r w:rsidR="006C734E">
              <w:rPr>
                <w:rFonts w:cstheme="minorHAnsi"/>
              </w:rPr>
              <w:t xml:space="preserve">uke </w:t>
            </w:r>
            <w:r>
              <w:rPr>
                <w:rFonts w:cstheme="minorHAnsi"/>
              </w:rPr>
              <w:t xml:space="preserve">1 </w:t>
            </w:r>
            <w:r w:rsidR="006C734E">
              <w:rPr>
                <w:rFonts w:cstheme="minorHAnsi"/>
              </w:rPr>
              <w:t>(</w:t>
            </w:r>
            <w:r w:rsidR="00CA0D08">
              <w:rPr>
                <w:rFonts w:cstheme="minorHAnsi"/>
              </w:rPr>
              <w:t>6</w:t>
            </w:r>
            <w:r w:rsidR="006C734E">
              <w:rPr>
                <w:rFonts w:cstheme="minorHAnsi"/>
              </w:rPr>
              <w:t xml:space="preserve">. </w:t>
            </w:r>
            <w:r w:rsidR="00CA0D08">
              <w:rPr>
                <w:rFonts w:cstheme="minorHAnsi"/>
              </w:rPr>
              <w:t>januar</w:t>
            </w:r>
            <w:r w:rsidR="006C734E">
              <w:rPr>
                <w:rFonts w:cstheme="minorHAnsi"/>
              </w:rPr>
              <w:t>): Organblokk</w:t>
            </w:r>
            <w:r w:rsidR="00AA4A6B">
              <w:rPr>
                <w:rFonts w:cstheme="minorHAnsi"/>
              </w:rPr>
              <w:t xml:space="preserve"> Vet355</w:t>
            </w:r>
          </w:p>
          <w:p w14:paraId="632FDC4B" w14:textId="3D5331A0" w:rsidR="006C734E" w:rsidRDefault="00CA0D08" w:rsidP="006C734E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Mandag </w:t>
            </w:r>
            <w:r w:rsidR="006C734E">
              <w:rPr>
                <w:rFonts w:cstheme="minorHAnsi"/>
              </w:rPr>
              <w:t>uke 3</w:t>
            </w:r>
            <w:r w:rsidR="00652FB2">
              <w:rPr>
                <w:rFonts w:cstheme="minorHAnsi"/>
              </w:rPr>
              <w:t>2</w:t>
            </w:r>
            <w:r w:rsidR="006C734E">
              <w:rPr>
                <w:rFonts w:cstheme="minorHAnsi"/>
              </w:rPr>
              <w:t>: Generell sykdomslære</w:t>
            </w:r>
            <w:r w:rsidR="00FB132E">
              <w:rPr>
                <w:rFonts w:cstheme="minorHAnsi"/>
              </w:rPr>
              <w:t xml:space="preserve"> Vet356</w:t>
            </w:r>
          </w:p>
          <w:p w14:paraId="35A7AF30" w14:textId="33DCD1C9" w:rsidR="006C734E" w:rsidRDefault="00CA0D08" w:rsidP="006C734E">
            <w:pPr>
              <w:spacing w:line="254" w:lineRule="auto"/>
              <w:rPr>
                <w:rFonts w:cstheme="minorHAnsi"/>
              </w:rPr>
            </w:pPr>
            <w:r>
              <w:rPr>
                <w:rFonts w:cstheme="minorHAnsi"/>
              </w:rPr>
              <w:t>Onsdag</w:t>
            </w:r>
            <w:r w:rsidR="006C734E">
              <w:rPr>
                <w:rFonts w:cstheme="minorHAnsi"/>
              </w:rPr>
              <w:t xml:space="preserve"> uke 3</w:t>
            </w:r>
            <w:r w:rsidR="00652FB2">
              <w:rPr>
                <w:rFonts w:cstheme="minorHAnsi"/>
              </w:rPr>
              <w:t>2</w:t>
            </w:r>
            <w:r w:rsidR="006C734E">
              <w:rPr>
                <w:rFonts w:cstheme="minorHAnsi"/>
              </w:rPr>
              <w:t xml:space="preserve">: </w:t>
            </w:r>
            <w:r w:rsidR="002B1521">
              <w:rPr>
                <w:rFonts w:cstheme="minorHAnsi"/>
              </w:rPr>
              <w:t>Veterinær mikrobiologi</w:t>
            </w:r>
            <w:r w:rsidR="00FB132E">
              <w:rPr>
                <w:rFonts w:cstheme="minorHAnsi"/>
              </w:rPr>
              <w:t xml:space="preserve"> Vet357</w:t>
            </w:r>
          </w:p>
          <w:p w14:paraId="79229251" w14:textId="76C63113" w:rsidR="006C734E" w:rsidRDefault="006C734E" w:rsidP="006C734E">
            <w:pPr>
              <w:spacing w:line="254" w:lineRule="auto"/>
              <w:rPr>
                <w:rFonts w:cstheme="minorHAnsi"/>
                <w:b/>
                <w:lang w:val="nn-NO"/>
              </w:rPr>
            </w:pPr>
            <w:r>
              <w:rPr>
                <w:rFonts w:cstheme="minorHAnsi"/>
              </w:rPr>
              <w:t>Fredag uke 3</w:t>
            </w:r>
            <w:r w:rsidR="00652FB2">
              <w:rPr>
                <w:rFonts w:cstheme="minorHAnsi"/>
              </w:rPr>
              <w:t>2</w:t>
            </w:r>
            <w:r>
              <w:rPr>
                <w:rFonts w:cstheme="minorHAnsi"/>
              </w:rPr>
              <w:t xml:space="preserve">: </w:t>
            </w:r>
            <w:r w:rsidR="002B1521">
              <w:rPr>
                <w:rFonts w:cstheme="minorHAnsi"/>
              </w:rPr>
              <w:t>Farmakologi og toksikologi</w:t>
            </w:r>
            <w:r w:rsidR="00FB132E">
              <w:rPr>
                <w:rFonts w:cstheme="minorHAnsi"/>
              </w:rPr>
              <w:t xml:space="preserve"> Vet358</w:t>
            </w:r>
          </w:p>
        </w:tc>
      </w:tr>
    </w:tbl>
    <w:p w14:paraId="7C59049D" w14:textId="72BB4CE8" w:rsidR="00916A1B" w:rsidRDefault="00462D83" w:rsidP="00916A1B">
      <w:pPr>
        <w:rPr>
          <w:rFonts w:cstheme="minorHAnsi"/>
          <w:b/>
          <w:bCs/>
          <w:sz w:val="40"/>
          <w:szCs w:val="40"/>
        </w:rPr>
      </w:pPr>
      <w:r w:rsidRPr="00462D83">
        <w:rPr>
          <w:rFonts w:cstheme="minorHAnsi"/>
          <w:b/>
          <w:bCs/>
          <w:sz w:val="40"/>
          <w:szCs w:val="40"/>
        </w:rPr>
        <w:t>Vedlegg</w:t>
      </w:r>
      <w:r w:rsidR="00192C51">
        <w:rPr>
          <w:rFonts w:cstheme="minorHAnsi"/>
          <w:b/>
          <w:bCs/>
          <w:sz w:val="40"/>
          <w:szCs w:val="40"/>
        </w:rPr>
        <w:t xml:space="preserve"> logistikk høstsemesteret</w:t>
      </w:r>
      <w:r w:rsidR="0043773F">
        <w:rPr>
          <w:rFonts w:cstheme="minorHAnsi"/>
          <w:b/>
          <w:bCs/>
          <w:sz w:val="40"/>
          <w:szCs w:val="40"/>
        </w:rPr>
        <w:t xml:space="preserve"> 202</w:t>
      </w:r>
      <w:r w:rsidR="009A1DE1">
        <w:rPr>
          <w:rFonts w:cstheme="minorHAnsi"/>
          <w:b/>
          <w:bCs/>
          <w:sz w:val="40"/>
          <w:szCs w:val="40"/>
        </w:rPr>
        <w:t>2</w:t>
      </w:r>
      <w:r w:rsidR="007245DB">
        <w:rPr>
          <w:rFonts w:cstheme="minorHAnsi"/>
          <w:b/>
          <w:bCs/>
          <w:sz w:val="40"/>
          <w:szCs w:val="40"/>
        </w:rPr>
        <w:t xml:space="preserve"> KULL2022</w:t>
      </w:r>
    </w:p>
    <w:p w14:paraId="044616E3" w14:textId="16CB38F6" w:rsidR="00604EB4" w:rsidRPr="00604EB4" w:rsidRDefault="00604EB4" w:rsidP="00916A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B: Det kan komme endringer i det som står under. Se eget mottaksprogram </w:t>
      </w:r>
      <w:r w:rsidR="009D337B">
        <w:rPr>
          <w:rFonts w:cstheme="minorHAnsi"/>
          <w:sz w:val="24"/>
          <w:szCs w:val="24"/>
        </w:rPr>
        <w:t>og timeplan i timeedit.</w:t>
      </w:r>
    </w:p>
    <w:p w14:paraId="351C7A90" w14:textId="0D716793" w:rsidR="006F56B7" w:rsidRPr="00661189" w:rsidRDefault="00661189" w:rsidP="006F56B7">
      <w:pPr>
        <w:pStyle w:val="Ingenmellomrom"/>
        <w:rPr>
          <w:b/>
          <w:bCs/>
        </w:rPr>
      </w:pPr>
      <w:r w:rsidRPr="00661189">
        <w:rPr>
          <w:b/>
          <w:bCs/>
        </w:rPr>
        <w:t>Oppstartshelg:</w:t>
      </w:r>
    </w:p>
    <w:tbl>
      <w:tblPr>
        <w:tblStyle w:val="Tabellrutenett"/>
        <w:tblpPr w:leftFromText="141" w:rightFromText="141" w:vertAnchor="text" w:horzAnchor="margin" w:tblpX="-289" w:tblpY="92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88"/>
        <w:gridCol w:w="1764"/>
        <w:gridCol w:w="948"/>
        <w:gridCol w:w="2934"/>
        <w:gridCol w:w="849"/>
        <w:gridCol w:w="2835"/>
      </w:tblGrid>
      <w:tr w:rsidR="002A555C" w14:paraId="7C5624DB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6ABB3" w14:textId="77777777" w:rsidR="002A555C" w:rsidRDefault="002A555C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K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5AD25" w14:textId="64F785C1" w:rsidR="002A555C" w:rsidRDefault="002A555C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Dato</w:t>
            </w:r>
          </w:p>
        </w:tc>
        <w:tc>
          <w:tcPr>
            <w:tcW w:w="7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DD08A" w14:textId="12D37D92" w:rsidR="002A555C" w:rsidRDefault="002A555C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</w:tc>
      </w:tr>
      <w:tr w:rsidR="002A555C" w14:paraId="250AE468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0E6F7" w14:textId="77777777" w:rsidR="002A555C" w:rsidRDefault="002A555C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0681A" w14:textId="44DFABF8" w:rsidR="002A555C" w:rsidRDefault="009A58DE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Lørdag </w:t>
            </w:r>
            <w:r w:rsidR="002A555C">
              <w:rPr>
                <w:lang w:eastAsia="en-US"/>
              </w:rPr>
              <w:t>1</w:t>
            </w:r>
            <w:r w:rsidR="00811A48">
              <w:rPr>
                <w:lang w:eastAsia="en-US"/>
              </w:rPr>
              <w:t>3</w:t>
            </w:r>
            <w:r w:rsidR="002A555C">
              <w:rPr>
                <w:lang w:eastAsia="en-US"/>
              </w:rPr>
              <w:t>.</w:t>
            </w:r>
            <w:r>
              <w:rPr>
                <w:lang w:eastAsia="en-US"/>
              </w:rPr>
              <w:t>08.2</w:t>
            </w:r>
            <w:r w:rsidR="00811A48">
              <w:rPr>
                <w:lang w:eastAsia="en-US"/>
              </w:rPr>
              <w:t>2</w:t>
            </w:r>
            <w:r>
              <w:rPr>
                <w:lang w:eastAsia="en-US"/>
              </w:rPr>
              <w:t xml:space="preserve"> </w:t>
            </w:r>
            <w:r w:rsidR="002A555C">
              <w:rPr>
                <w:lang w:eastAsia="en-US"/>
              </w:rPr>
              <w:t xml:space="preserve"> </w:t>
            </w:r>
          </w:p>
        </w:tc>
        <w:tc>
          <w:tcPr>
            <w:tcW w:w="75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B1E00" w14:textId="4B9C2DD4" w:rsidR="002A555C" w:rsidRDefault="002A555C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ppmøte Campus Ås. Se eget opplegg</w:t>
            </w:r>
          </w:p>
        </w:tc>
      </w:tr>
      <w:tr w:rsidR="00661189" w14:paraId="0B42FD78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92DAB" w14:textId="7C3D3E7E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46E6E7" w14:textId="77777777" w:rsidR="00661189" w:rsidRPr="00661189" w:rsidRDefault="00661189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5815036F" w14:textId="77777777" w:rsidR="00661189" w:rsidRPr="00661189" w:rsidRDefault="00661189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370D7A7E" w14:textId="2B808521" w:rsidR="00661189" w:rsidRDefault="00661189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 w:rsidRPr="00661189">
              <w:rPr>
                <w:b/>
                <w:bCs/>
                <w:lang w:eastAsia="en-US"/>
              </w:rPr>
              <w:t>Mottaksuke:</w:t>
            </w:r>
            <w:r w:rsidR="004A228D">
              <w:rPr>
                <w:b/>
                <w:bCs/>
                <w:lang w:eastAsia="en-US"/>
              </w:rPr>
              <w:t xml:space="preserve"> </w:t>
            </w:r>
          </w:p>
          <w:p w14:paraId="6589C253" w14:textId="0B069794" w:rsidR="00102041" w:rsidRPr="00661189" w:rsidRDefault="00102041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F0D5BF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66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B8668B" w14:textId="77777777" w:rsidR="004A228D" w:rsidRDefault="004A228D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7F8D9D6B" w14:textId="77777777" w:rsidR="004A228D" w:rsidRDefault="004A228D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6244FA4B" w14:textId="1DD71AB7" w:rsidR="00661189" w:rsidRPr="00306649" w:rsidRDefault="004A228D" w:rsidP="00661189">
            <w:pPr>
              <w:pStyle w:val="Ingenmellomrom"/>
              <w:ind w:left="0" w:firstLine="0"/>
              <w:rPr>
                <w:lang w:eastAsia="en-US"/>
              </w:rPr>
            </w:pPr>
            <w:r w:rsidRPr="00306649">
              <w:rPr>
                <w:lang w:eastAsia="en-US"/>
              </w:rPr>
              <w:t>Det er eget fadderopplegg som pågår ettermiddag, kveld og helg</w:t>
            </w:r>
            <w:r w:rsidR="00306649" w:rsidRPr="00306649">
              <w:rPr>
                <w:lang w:eastAsia="en-US"/>
              </w:rPr>
              <w:t xml:space="preserve"> i regi av studentene. Se eget program</w:t>
            </w:r>
          </w:p>
        </w:tc>
      </w:tr>
      <w:tr w:rsidR="00661189" w14:paraId="7A051B71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62F9" w14:textId="0641E37B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b/>
                <w:bCs/>
                <w:lang w:eastAsia="en-US"/>
              </w:rPr>
              <w:t>UK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8E93" w14:textId="28C089BA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b/>
                <w:bCs/>
                <w:lang w:eastAsia="en-US"/>
              </w:rPr>
              <w:t>Dag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6602" w14:textId="508C0E21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3C134F1" w14:textId="57BA73F5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6A08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Lunsj:</w:t>
            </w:r>
          </w:p>
          <w:p w14:paraId="1618CFB4" w14:textId="0DE2B67E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0E4F12D" w14:textId="7A9F9CDC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661189" w14:paraId="0C599B71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29F7D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D4F69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Man </w:t>
            </w:r>
          </w:p>
          <w:p w14:paraId="7ACC302E" w14:textId="5BE827F1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r w:rsidR="00DD701E">
              <w:rPr>
                <w:lang w:eastAsia="en-US"/>
              </w:rPr>
              <w:t>5</w:t>
            </w:r>
            <w:r>
              <w:rPr>
                <w:lang w:eastAsia="en-US"/>
              </w:rPr>
              <w:t>.08.2</w:t>
            </w:r>
            <w:r w:rsidR="00DD701E">
              <w:rPr>
                <w:lang w:eastAsia="en-US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14808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073A641A" w14:textId="6088E1EA" w:rsidR="00147CD8" w:rsidRDefault="00147CD8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Velkommen ved Dekanen</w:t>
            </w:r>
          </w:p>
          <w:p w14:paraId="5D14FCFF" w14:textId="0F248621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Informasjon fra </w:t>
            </w:r>
          </w:p>
          <w:p w14:paraId="093AB548" w14:textId="684901EF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tudieavdelingen</w:t>
            </w:r>
          </w:p>
          <w:p w14:paraId="2C493B30" w14:textId="53DC27CE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mvisning</w:t>
            </w:r>
            <w:r w:rsidR="00FF4EFD">
              <w:rPr>
                <w:lang w:eastAsia="en-US"/>
              </w:rPr>
              <w:t xml:space="preserve"> 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0647A" w14:textId="02F5F54D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2CB4D19" w14:textId="30D043EB" w:rsidR="00661189" w:rsidRDefault="00661189" w:rsidP="0040008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Gruppearbeid i smittevern</w:t>
            </w:r>
            <w:r w:rsidR="00403075">
              <w:rPr>
                <w:lang w:eastAsia="en-US"/>
              </w:rPr>
              <w:t>. Informasjon</w:t>
            </w:r>
            <w:r w:rsidR="00400087">
              <w:rPr>
                <w:lang w:eastAsia="en-US"/>
              </w:rPr>
              <w:t>, arbeid i grupper</w:t>
            </w:r>
          </w:p>
        </w:tc>
      </w:tr>
      <w:tr w:rsidR="00661189" w14:paraId="0017C301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EBFB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DB4B9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  <w:p w14:paraId="58E5E349" w14:textId="6B449D31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r w:rsidR="00DD701E">
              <w:rPr>
                <w:lang w:eastAsia="en-US"/>
              </w:rPr>
              <w:t>6</w:t>
            </w:r>
            <w:r>
              <w:rPr>
                <w:lang w:eastAsia="en-US"/>
              </w:rPr>
              <w:t>.08.2</w:t>
            </w:r>
            <w:r w:rsidR="00DD701E">
              <w:rPr>
                <w:lang w:eastAsia="en-US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3EF7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66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6095BE9" w14:textId="1A81BA18" w:rsidR="00661189" w:rsidRDefault="00FD0969" w:rsidP="00FD096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Egenorganisert arbeid </w:t>
            </w:r>
            <w:r w:rsidR="00661189">
              <w:rPr>
                <w:lang w:eastAsia="en-US"/>
              </w:rPr>
              <w:t xml:space="preserve">i </w:t>
            </w:r>
            <w:r>
              <w:rPr>
                <w:lang w:eastAsia="en-US"/>
              </w:rPr>
              <w:t xml:space="preserve">gruppene </w:t>
            </w:r>
            <w:r w:rsidR="00661189">
              <w:rPr>
                <w:lang w:eastAsia="en-US"/>
              </w:rPr>
              <w:t xml:space="preserve">smittevern. </w:t>
            </w:r>
          </w:p>
        </w:tc>
      </w:tr>
      <w:tr w:rsidR="00661189" w14:paraId="37B32999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AA2C" w14:textId="77777777" w:rsidR="00661189" w:rsidRDefault="00661189" w:rsidP="00661189">
            <w:pPr>
              <w:spacing w:after="160" w:line="240" w:lineRule="auto"/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57172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  <w:p w14:paraId="70AD2549" w14:textId="4DE4BF02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r w:rsidR="00DD701E">
              <w:rPr>
                <w:lang w:eastAsia="en-US"/>
              </w:rPr>
              <w:t>7</w:t>
            </w:r>
            <w:r>
              <w:rPr>
                <w:lang w:eastAsia="en-US"/>
              </w:rPr>
              <w:t>.08.2</w:t>
            </w:r>
            <w:r w:rsidR="00DD701E">
              <w:rPr>
                <w:lang w:eastAsia="en-US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C5E0D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48D123CD" w14:textId="77777777" w:rsidR="00926187" w:rsidRDefault="00926187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Informasjon om studiet.</w:t>
            </w:r>
          </w:p>
          <w:p w14:paraId="6730EE5D" w14:textId="00BF5FF6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Informasjon og innledning om vakt i SHF og «min ku». </w:t>
            </w:r>
          </w:p>
          <w:p w14:paraId="5B35573A" w14:textId="1A575B99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02610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0BA0ED10" w14:textId="196969FB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«Graskurset» presentasjon av lag og foreninger</w:t>
            </w:r>
            <w:r w:rsidR="00102041">
              <w:rPr>
                <w:lang w:eastAsia="en-US"/>
              </w:rPr>
              <w:t xml:space="preserve"> (se eget opplegg)</w:t>
            </w:r>
          </w:p>
        </w:tc>
      </w:tr>
      <w:tr w:rsidR="00762DFD" w14:paraId="179A8167" w14:textId="77777777" w:rsidTr="00195B74">
        <w:trPr>
          <w:trHeight w:val="1893"/>
        </w:trPr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FA18E" w14:textId="77777777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4D08F" w14:textId="77777777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  <w:p w14:paraId="5CF5AFA8" w14:textId="77B5EF73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r w:rsidR="00DD701E">
              <w:rPr>
                <w:lang w:eastAsia="en-US"/>
              </w:rPr>
              <w:t>8</w:t>
            </w:r>
            <w:r>
              <w:rPr>
                <w:lang w:eastAsia="en-US"/>
              </w:rPr>
              <w:t>.08.2</w:t>
            </w:r>
            <w:r w:rsidR="00DD701E">
              <w:rPr>
                <w:lang w:eastAsia="en-US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0AF99" w14:textId="77777777" w:rsidR="00762DFD" w:rsidRDefault="00762DFD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03D6C2F" w14:textId="35A7DE86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amling og presentasjoner av gruppearbeid i smittever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BF442" w14:textId="481166AD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B864FC3" w14:textId="012413B5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Profesjonslære: </w:t>
            </w:r>
          </w:p>
          <w:p w14:paraId="3AAE9FC4" w14:textId="77777777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Gruppeprosesser Ingeborg </w:t>
            </w:r>
          </w:p>
          <w:p w14:paraId="5833F752" w14:textId="77777777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lagstad</w:t>
            </w:r>
          </w:p>
          <w:p w14:paraId="5CA3EBD0" w14:textId="77777777" w:rsidR="00762DFD" w:rsidRDefault="00762DFD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661189" w14:paraId="1B1E5AAC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A64C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8B234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  <w:p w14:paraId="62AB7352" w14:textId="2932BC51" w:rsidR="00661189" w:rsidRDefault="00DD701E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9</w:t>
            </w:r>
            <w:r w:rsidR="00661189">
              <w:rPr>
                <w:lang w:eastAsia="en-US"/>
              </w:rPr>
              <w:t>.08.2</w:t>
            </w:r>
            <w:r w:rsidR="000F7590">
              <w:rPr>
                <w:lang w:eastAsia="en-US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F617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03B91768" w14:textId="18C66BDC" w:rsidR="00661189" w:rsidRDefault="00147CD8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Utdeling av</w:t>
            </w:r>
            <w:r w:rsidR="00661189">
              <w:rPr>
                <w:lang w:eastAsia="en-US"/>
              </w:rPr>
              <w:t xml:space="preserve"> skap </w:t>
            </w:r>
          </w:p>
          <w:p w14:paraId="09B4C060" w14:textId="52019BA0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  <w:r w:rsidR="00EB7B9D">
              <w:rPr>
                <w:lang w:eastAsia="en-US"/>
              </w:rPr>
              <w:t>(gruppevis</w:t>
            </w:r>
            <w:r>
              <w:rPr>
                <w:lang w:eastAsia="en-US"/>
              </w:rPr>
              <w:t>)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EB8D" w14:textId="0A8DE880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39A81BD8" w14:textId="77777777" w:rsidR="009D337B" w:rsidRDefault="00661189" w:rsidP="009D337B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Immatrikulering </w:t>
            </w:r>
          </w:p>
          <w:p w14:paraId="4D0D87C4" w14:textId="01410FA1" w:rsidR="00661189" w:rsidRDefault="00661189" w:rsidP="009D337B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Antrekk bunad/pent</w:t>
            </w:r>
          </w:p>
        </w:tc>
      </w:tr>
      <w:tr w:rsidR="00661189" w14:paraId="481DC587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89449C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666826" w14:textId="77777777" w:rsidR="00661189" w:rsidRPr="00E8574D" w:rsidRDefault="00661189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3B6F63C2" w14:textId="77777777" w:rsidR="00E8574D" w:rsidRPr="00E8574D" w:rsidRDefault="00E8574D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5ABC3F08" w14:textId="5111AE62" w:rsidR="00E8574D" w:rsidRDefault="00E8574D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 w:rsidRPr="00E8574D">
              <w:rPr>
                <w:b/>
                <w:bCs/>
                <w:lang w:eastAsia="en-US"/>
              </w:rPr>
              <w:lastRenderedPageBreak/>
              <w:t>Faglig opplegg:</w:t>
            </w:r>
          </w:p>
          <w:p w14:paraId="2E5BB673" w14:textId="0F73333F" w:rsidR="00CC3BEA" w:rsidRDefault="00CC3BEA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  <w:p w14:paraId="0B1A037F" w14:textId="02CB0674" w:rsidR="00CC3BEA" w:rsidRPr="00E8574D" w:rsidRDefault="00CC3BEA" w:rsidP="00661189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04C521" w14:textId="77777777" w:rsidR="00661189" w:rsidRDefault="00661189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0B39FC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BC5ED4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8EAA08" w14:textId="77777777" w:rsidR="00661189" w:rsidRDefault="00661189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80617B" w14:paraId="5B19FB14" w14:textId="77777777" w:rsidTr="00791498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C2F5" w14:textId="6C43799C" w:rsidR="0080617B" w:rsidRDefault="0080617B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Uk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41F60" w14:textId="396B8F2A" w:rsidR="0080617B" w:rsidRDefault="0080617B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ag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710D" w14:textId="77777777" w:rsidR="0080617B" w:rsidRDefault="0080617B" w:rsidP="00661189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orgenstell SHF</w:t>
            </w:r>
          </w:p>
          <w:p w14:paraId="5AF46EB4" w14:textId="7C48BE4A" w:rsidR="0080617B" w:rsidRPr="006926B2" w:rsidRDefault="0080617B" w:rsidP="00661189">
            <w:pPr>
              <w:pStyle w:val="Ingenmellomrom"/>
              <w:ind w:left="0" w:firstLine="0"/>
              <w:jc w:val="center"/>
              <w:rPr>
                <w:b/>
                <w:bCs/>
                <w:lang w:eastAsia="en-US"/>
              </w:rPr>
            </w:pPr>
            <w:r w:rsidRPr="006926B2">
              <w:rPr>
                <w:b/>
                <w:bCs/>
                <w:color w:val="FF0000"/>
                <w:lang w:eastAsia="en-US"/>
              </w:rPr>
              <w:t xml:space="preserve">Kl </w:t>
            </w:r>
            <w:r w:rsidR="006926B2" w:rsidRPr="006926B2">
              <w:rPr>
                <w:b/>
                <w:bCs/>
                <w:color w:val="FF0000"/>
                <w:lang w:eastAsia="en-US"/>
              </w:rPr>
              <w:t>05</w:t>
            </w:r>
            <w:r w:rsidRPr="006926B2">
              <w:rPr>
                <w:b/>
                <w:bCs/>
                <w:color w:val="FF0000"/>
                <w:lang w:eastAsia="en-US"/>
              </w:rPr>
              <w:t>:</w:t>
            </w:r>
            <w:r w:rsidR="006926B2" w:rsidRPr="006926B2">
              <w:rPr>
                <w:b/>
                <w:bCs/>
                <w:color w:val="FF0000"/>
                <w:lang w:eastAsia="en-US"/>
              </w:rPr>
              <w:t>45</w:t>
            </w:r>
            <w:r w:rsidRPr="006926B2">
              <w:rPr>
                <w:b/>
                <w:bCs/>
                <w:color w:val="FF0000"/>
                <w:lang w:eastAsia="en-US"/>
              </w:rPr>
              <w:t>-8:00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4EF5F" w14:textId="23C186C5" w:rsidR="0080617B" w:rsidRDefault="00791498" w:rsidP="00CF45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ormiddags</w:t>
            </w:r>
            <w:r w:rsidR="009D337B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økt</w:t>
            </w:r>
            <w:r w:rsidR="005937A9">
              <w:rPr>
                <w:lang w:eastAsia="en-US"/>
              </w:rPr>
              <w:t xml:space="preserve"> i tidsrommet</w:t>
            </w:r>
          </w:p>
          <w:p w14:paraId="6E47DE82" w14:textId="35FC59AF" w:rsidR="00791498" w:rsidRDefault="00791498" w:rsidP="00CF45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Kl 8:30-11:</w:t>
            </w:r>
            <w:r w:rsidR="000F7590">
              <w:rPr>
                <w:lang w:eastAsia="en-US"/>
              </w:rPr>
              <w:t>0</w:t>
            </w:r>
            <w:r>
              <w:rPr>
                <w:lang w:eastAsia="en-US"/>
              </w:rPr>
              <w:t>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132BC" w14:textId="77777777" w:rsidR="0080617B" w:rsidRDefault="00791498" w:rsidP="0066118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Lunsj</w:t>
            </w:r>
          </w:p>
          <w:p w14:paraId="56300960" w14:textId="2D095FCC" w:rsidR="00791498" w:rsidRDefault="00791498" w:rsidP="0066118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E4944D" w14:textId="13C238AD" w:rsidR="005937A9" w:rsidRDefault="00791498" w:rsidP="00CF1383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ttermiddags</w:t>
            </w:r>
            <w:r w:rsidR="009D337B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økt</w:t>
            </w:r>
            <w:r w:rsidR="005937A9">
              <w:rPr>
                <w:lang w:eastAsia="en-US"/>
              </w:rPr>
              <w:t xml:space="preserve"> </w:t>
            </w:r>
          </w:p>
        </w:tc>
      </w:tr>
      <w:tr w:rsidR="00F23197" w14:paraId="1DADB45F" w14:textId="77777777" w:rsidTr="00F23197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FB6F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4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B034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F464" w14:textId="3BAC5D3E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07B5A35" w14:textId="1A9CD9A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Virveldyrets oppbygging og funksjo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07FC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2A060C8" w14:textId="77E81B8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mittevern</w:t>
            </w:r>
          </w:p>
        </w:tc>
      </w:tr>
      <w:tr w:rsidR="00F23197" w14:paraId="2DF72373" w14:textId="77777777" w:rsidTr="00A16DF7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609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ECCD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5C527" w14:textId="26DD256A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  <w:p w14:paraId="5B09299B" w14:textId="1000BC73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97196CB" w14:textId="64562B8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DD9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9EB967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D5CBF8C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C7A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3E39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F8E24" w14:textId="1E56B99C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140CFD4E" w14:textId="09F517E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:  karrieredag</w:t>
            </w:r>
          </w:p>
          <w:p w14:paraId="2DB4EB32" w14:textId="05FEE9E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AD4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5A6DC43" w14:textId="3DB6847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1618992" w14:textId="77777777" w:rsidTr="002A701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231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8234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DAF7B" w14:textId="3A913EF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70D392E" w14:textId="4EB4E83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Akvadag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56C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EA8EB8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38A90F3" w14:textId="77777777" w:rsidTr="003675C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577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4521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F1E78" w14:textId="5D944BE1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274EACF" w14:textId="0AF1BC1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0FC0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FB23AE6" w14:textId="5FCD7FA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12C33FF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79CC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7785A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4ED99E" w14:textId="77777777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FF519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A34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E1454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F1F0413" w14:textId="77777777" w:rsidTr="00B9429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3B11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5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E08D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5E424" w14:textId="5313D9A3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07117B2" w14:textId="530D2DE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7027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6F9CD833" w14:textId="3C6785F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9F43094" w14:textId="77777777" w:rsidTr="00B9429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C4E4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4D47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D88431" w14:textId="2806C942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A54426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A49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4BC399E8" w14:textId="2E594C6A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A03AD01" w14:textId="77777777" w:rsidTr="003675C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595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FB3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DC8BF" w14:textId="7A5D4CA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FCB17B7" w14:textId="2EE663C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jørfedag</w:t>
            </w:r>
            <w:r w:rsidR="004A567D">
              <w:rPr>
                <w:lang w:eastAsia="en-US"/>
              </w:rPr>
              <w:t>dag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702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F0C6822" w14:textId="2C4EDC3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0F16798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0D23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E1D9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202E0" w14:textId="1C0E5CE2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554F6C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50D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42B1FADA" w14:textId="509D6C12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BE9F5C4" w14:textId="77777777" w:rsidTr="003C264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095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3F1C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F3397" w14:textId="7EED6650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2A19E6A9" w14:textId="138AB64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BA4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08E95EE4" w14:textId="5F5679C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E958EB8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864F1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5455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9179C9" w14:textId="77777777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F9FEC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B0855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F935E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BF9835B" w14:textId="77777777" w:rsidTr="003675C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124B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6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9CA9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E8581" w14:textId="4726B16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3C828FD" w14:textId="1EFD385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954A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552FE7A" w14:textId="20EA84B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B4FF6AA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2F9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CC07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07793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</w:t>
            </w:r>
          </w:p>
          <w:p w14:paraId="3E6FE5E0" w14:textId="4D28294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gr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5D2A40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AE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395209D5" w14:textId="6C76285A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634A0B5" w14:textId="77777777" w:rsidTr="00734221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699C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5F56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4A7887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</w:t>
            </w:r>
          </w:p>
          <w:p w14:paraId="161369C6" w14:textId="1AFEBC18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gr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1CD9B1D" w14:textId="73F02EE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544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7AD1612" w14:textId="471A180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A0F2A6C" w14:textId="77777777" w:rsidTr="00B9429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6165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5137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11C1F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</w:t>
            </w:r>
          </w:p>
          <w:p w14:paraId="121813EC" w14:textId="0800C52E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gr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0C102DA" w14:textId="6045405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torfe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EE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9E7BB75" w14:textId="16284F1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92FB758" w14:textId="77777777" w:rsidTr="009844C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B21D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D80C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CB083D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</w:t>
            </w:r>
          </w:p>
          <w:p w14:paraId="0A31D0F3" w14:textId="3E07E9A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gr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29A36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Dyrevelferd </w:t>
            </w:r>
          </w:p>
          <w:p w14:paraId="3C6EE8A2" w14:textId="58CD32A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618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AC2C6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D4BDD77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997B9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73AC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06C5D9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E102B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318A4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93C72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DE0E402" w14:textId="77777777" w:rsidTr="003675C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BDDD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7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A897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8D746" w14:textId="3E930482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2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CF70D69" w14:textId="5DCA9A6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A573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DE2B905" w14:textId="57896BD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1B3109F" w14:textId="77777777" w:rsidTr="00631216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0FD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4B9B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74AE8A" w14:textId="6AE8162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3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9937313" w14:textId="660DB45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7A0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200BF2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19B83DF" w14:textId="77777777" w:rsidTr="00B9429B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4D2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8824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B3D87" w14:textId="092024E2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3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5ABBBC3" w14:textId="5FE5EE7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au/geit/gris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E49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008185D" w14:textId="1CF6956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A90AA6A" w14:textId="77777777" w:rsidTr="00361D8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E4E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0DC3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D29CE" w14:textId="24589C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3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0466D6F" w14:textId="6CD4F59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1D8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038B551" w14:textId="7014563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2F3F502" w14:textId="77777777" w:rsidTr="00AF3D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4AA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A873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B30D32" w14:textId="5BCDF4A2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4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B0E0F6D" w14:textId="6FFEF2A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C7C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D759579" w14:textId="577ED79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D55CFFA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B347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E8211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4ACFEA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172C4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0BA68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01062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7E6F7EA" w14:textId="77777777" w:rsidTr="00EA1C1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85A1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8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463D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B72040" w14:textId="29398098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4 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43DE0E2" w14:textId="50D255C2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8E76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7183CF3" w14:textId="1A033F92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69E8393" w14:textId="77777777" w:rsidTr="00334E59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AA5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0BFB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8CAB2" w14:textId="0FDFECE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4 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A9AC1F5" w14:textId="08B003A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F8CE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59C420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8FC5BA0" w14:textId="77777777" w:rsidTr="00334E59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879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0F9A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78723" w14:textId="608F08A2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5 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hideMark/>
          </w:tcPr>
          <w:p w14:paraId="2E283E88" w14:textId="213E068A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3A1C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1941528" w14:textId="14A8EF8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29798EE" w14:textId="77777777" w:rsidTr="00316F6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D68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9C4D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71F5" w14:textId="5E5C6028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5 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73AA0D7" w14:textId="6B44B03B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est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933F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08B7F18" w14:textId="01157FA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084A972" w14:textId="77777777" w:rsidTr="00D84EA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BAC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52A3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1F885" w14:textId="29A6C0F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5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6E7CD0D" w14:textId="3BAC2F0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2312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B504C3" w14:textId="51E9F61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41EC6E5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6556F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C58EA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D951F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4EAFE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BF5BD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32BA3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A93D8C0" w14:textId="77777777" w:rsidTr="00D97E6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0FCC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9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E6A5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22B60" w14:textId="4AC747DA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6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C2ECC1F" w14:textId="23CCA1B2" w:rsidR="00F23197" w:rsidRDefault="004A567D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nd/katt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79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96B0B0D" w14:textId="38981014" w:rsidR="00F23197" w:rsidRDefault="004A567D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xotic</w:t>
            </w:r>
          </w:p>
        </w:tc>
      </w:tr>
      <w:tr w:rsidR="00F23197" w14:paraId="6213A507" w14:textId="77777777" w:rsidTr="00334E59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0E3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17DB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FD919" w14:textId="0C56AE0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6 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3DB28EE" w14:textId="14A7E8A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DE45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0F9969B" w14:textId="455979F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ABEF2C6" w14:textId="77777777" w:rsidTr="004A567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EECE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2972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DB971" w14:textId="647C280D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6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02FEAB6" w14:textId="0579916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069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BC1F41F" w14:textId="3AE9DB8A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3261FF8" w14:textId="77777777" w:rsidTr="004A567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4618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E82C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7D2853" w14:textId="0B68CBF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AB4674C" w14:textId="0160427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BCC9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03BD9FA" w14:textId="7ECCEFC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8E0E6A4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1FE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573E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FB307D" w14:textId="4295117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523C5F4" w14:textId="67AC986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E0BE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9AA649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D9C1927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FD04D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B0394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91111D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4A363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0F9E8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2394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23C8BAA" w14:textId="77777777" w:rsidTr="004A567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DEE7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3456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A0390" w14:textId="7775A09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9679D47" w14:textId="70D2F91A" w:rsidR="00F23197" w:rsidRDefault="004A567D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914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8D443DE" w14:textId="75F15EF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6C03067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6E7C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784A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8EB0F" w14:textId="5D570331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A967F02" w14:textId="33A0680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26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F3F9EEA" w14:textId="3999613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040E341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BE8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2219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FB00A" w14:textId="38F5577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0803A2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0D715816" w14:textId="1CDC3D0B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Rotasjoner</w:t>
            </w:r>
            <w:r w:rsidR="004A567D">
              <w:rPr>
                <w:lang w:eastAsia="en-US"/>
              </w:rPr>
              <w:t xml:space="preserve"> 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CFF6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054CCC8" w14:textId="7A8DEC5F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D9E6FD2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233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285F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B1DAB" w14:textId="30CCDAE6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23582FF" w14:textId="7A70B7D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F6D5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1419FD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B3842FD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AE4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64E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10772" w14:textId="6CDCFBF2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AC78CF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80F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12E0F589" w14:textId="516E2D2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0BFFB0F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6EC2E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38977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18D314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668E7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7544A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77C1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75D5BEA" w14:textId="77777777" w:rsidTr="005E49F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5F9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3085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F3950B" w14:textId="177044B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84F963D" w14:textId="2E751CF9" w:rsidR="00F23197" w:rsidRDefault="005E49F4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3A59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140A39F0" w14:textId="0B99E72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CD53DEA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C14E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A7CD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33FC7" w14:textId="4954CC5F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1BCCCA6" w14:textId="23C10C4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3E26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FC8FE6B" w14:textId="4C227A4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A74D753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51B5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6B09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10B478" w14:textId="4F13F299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A64AAD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09E83AEF" w14:textId="5677628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Rotasjoner </w:t>
            </w:r>
            <w:r w:rsidR="004A567D">
              <w:rPr>
                <w:lang w:eastAsia="en-US"/>
              </w:rPr>
              <w:t>2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9A66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3F5DEE4" w14:textId="55FECA9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55C5483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66C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532D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C4BAD" w14:textId="66CC2AF1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E6B3341" w14:textId="4F07EC8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A4B4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7460C8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0EAB48E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16E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A82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CC806" w14:textId="726EA39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062383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6C0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4E8B4BE0" w14:textId="3BF8E552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28CC3B9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1D96C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2F5A4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A6BF17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FDADC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00454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F293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0CCE081" w14:textId="77777777" w:rsidTr="005E49F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D788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4E71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18131" w14:textId="38FA0678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1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7A624F8" w14:textId="4DF6BA82" w:rsidR="00F23197" w:rsidRDefault="00D97E6D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14B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8FBD951" w14:textId="63194A4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E6681DB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73C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06F7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1FD87" w14:textId="5EEEBB6B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1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ADA56E2" w14:textId="2A1C44C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0D5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EBFC7F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AF1AE35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7A7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DAC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F4034C" w14:textId="0EC00D2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1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BE1ACD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532F4FF4" w14:textId="6612416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Rotasjoner </w:t>
            </w:r>
            <w:r w:rsidR="004A567D">
              <w:rPr>
                <w:lang w:eastAsia="en-US"/>
              </w:rPr>
              <w:t>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B193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363E915" w14:textId="7F7FBA0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30472CC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5107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50CE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BEC4F" w14:textId="1C8ED94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2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888B913" w14:textId="49E3941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DAD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5ED7DEC" w14:textId="01163CB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8DBB728" w14:textId="77777777" w:rsidTr="00733E42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4A81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16C1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E195" w14:textId="20A8764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1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77D9DDB1" w14:textId="70007181" w:rsidR="00F23197" w:rsidRDefault="00733E42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rnæringsdag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AB67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08776EA0" w14:textId="5747D6E3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96C6BF8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E5AD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C0A84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038287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B368B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C5B92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5D0A9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A30EA96" w14:textId="77777777" w:rsidTr="00F8669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6E18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61EF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CE519B" w14:textId="4EB178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2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B0EB678" w14:textId="70473DA8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16A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320BE4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9438540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43DD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4D6D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2D45D" w14:textId="5C18387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3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9DEB1C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68DC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689385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8E559A5" w14:textId="77777777" w:rsidTr="006939B5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B6B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CD1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850C8E" w14:textId="6504D2A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3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921E04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20C1CE85" w14:textId="430414FA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Rotasjoner </w:t>
            </w:r>
            <w:r w:rsidR="004A567D">
              <w:rPr>
                <w:lang w:eastAsia="en-US"/>
              </w:rPr>
              <w:t>4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950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3D59CB9F" w14:textId="4B53319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D1406B3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E25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3DD7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674F" w14:textId="10B3F835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3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59F162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581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13E461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FD9D750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1BDC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AFA7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98CD9A" w14:textId="041E725A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4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29C30D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64D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2CCA4C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0FACEA5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25BEF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1B548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86C099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97633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6AA5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82D38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4C2DC5C" w14:textId="77777777" w:rsidTr="00151675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6648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4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BB86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D4E8F" w14:textId="1C214C2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4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5FB9E6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81F0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C319235" w14:textId="1C583C9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5EAE61E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C9ED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6B41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2888BD" w14:textId="001536C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4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9128A2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B160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698907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F1B2B4E" w14:textId="77777777" w:rsidTr="006939B5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AF24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D5E6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9BF36F" w14:textId="676B5C83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5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36E848E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3DD6A498" w14:textId="03784FB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Rotasjoner </w:t>
            </w:r>
            <w:r w:rsidR="004A567D">
              <w:rPr>
                <w:lang w:eastAsia="en-US"/>
              </w:rPr>
              <w:t>5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528B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65D608C4" w14:textId="001905A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7589638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42F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A488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D6498" w14:textId="64AD9E4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5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0426A605" w14:textId="396DE928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AF2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03B8B3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8B235A0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C8F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6B2A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FBC27" w14:textId="63619A1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5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292131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2E7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DEC98E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0A74509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C009F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4A8C6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F98FF4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146E7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DF8C0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0AA6A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6C49554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015E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5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27A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187D3" w14:textId="79904EC0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6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9945F3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4A77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001EC051" w14:textId="08D81B98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FE5E8A3" w14:textId="77777777" w:rsidTr="00AB20A5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904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9F1E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32F905" w14:textId="5B53E7D1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6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617A9C9" w14:textId="541A64A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9780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676A006" w14:textId="19D1356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B1389F1" w14:textId="77777777" w:rsidTr="0030398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A829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1B33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58B04" w14:textId="0948004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6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2E9E056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Husdyrets grunnleggende behov og miljø</w:t>
            </w:r>
          </w:p>
          <w:p w14:paraId="440613E0" w14:textId="754592A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 xml:space="preserve">Rotasjoner </w:t>
            </w:r>
            <w:r w:rsidR="004A567D">
              <w:rPr>
                <w:lang w:eastAsia="en-US"/>
              </w:rPr>
              <w:t>6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54A7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1191A51" w14:textId="3D12219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A041FC9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A75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35E5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7101E" w14:textId="48E7345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9AAC29B" w14:textId="3F59777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AE3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D40623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7275EB6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330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607D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82982" w14:textId="07A180E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E6D4F0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4BA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228829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6CF9888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691CE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6608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2AF28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76524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3EF88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D06C1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AE0B10F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B5BB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6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A722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1AAAAB" w14:textId="27A8DBC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7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499F9920" w14:textId="0B8684E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2394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81BBAF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F2FC8BE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554A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E74F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94AAB" w14:textId="6495A291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83EAA8B" w14:textId="34ACB2B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1967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E96831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1E6B3EC" w14:textId="77777777" w:rsidTr="004A567D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514A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5958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26D7A7" w14:textId="6D3C5BE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30E33ECA" w14:textId="467ADAE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C8FD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BC078CA" w14:textId="76ECBA8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3E8D2D34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15D1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C4A7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08ECB" w14:textId="3441D55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8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962CF0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BF0E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B12E2A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9229EB7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014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8DA8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04448F" w14:textId="757429AC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23997222" w14:textId="6A17B91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4F9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346AB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C7140BB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2FAE7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45F3B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A36217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F6BF1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0D615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5C493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1F8FA4C" w14:textId="77777777" w:rsidTr="00AB20A5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D34E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47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35C3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5325F" w14:textId="498502FE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E8A4D8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77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7C74043" w14:textId="2BB237A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122926A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09A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B2A6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6BB97" w14:textId="7811BD3A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19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B2E6550" w14:textId="1AC6040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A73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AA9049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6238003" w14:textId="77777777" w:rsidTr="001E1A57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7B9C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E2BB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0801F" w14:textId="539BD4FE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2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4DDB65D" w14:textId="2CE8B0B4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A091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00952E72" w14:textId="589736E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0AE938E" w14:textId="77777777" w:rsidTr="000B4EBC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E09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DC1D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3150C" w14:textId="1B5F5C38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2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2461C1B" w14:textId="0EE90992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27C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66456E8A" w14:textId="7254EC5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DB26F94" w14:textId="77777777" w:rsidTr="000B4EBC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65E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46AE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1573DC" w14:textId="1AE4DF89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 xml:space="preserve">Vakt gr20 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EB2B594" w14:textId="541C3926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D23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048A36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4A78D37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6F589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A6217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F486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7A32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9AED4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8D9C06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0FA98A66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34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8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C4B5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040986" w14:textId="5C54E7A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2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E52E1BA" w14:textId="5DC1929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5D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ED8D67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DB0702D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F30C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0798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tcBorders>
              <w:left w:val="single" w:sz="4" w:space="0" w:color="000000"/>
              <w:right w:val="single" w:sz="4" w:space="0" w:color="000000"/>
            </w:tcBorders>
          </w:tcPr>
          <w:p w14:paraId="74F2DB20" w14:textId="1EB2DC41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 2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2F83C0BE" w14:textId="6F2FB57D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60A0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1A90EFA" w14:textId="07BFD689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B5D8981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42A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574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tcBorders>
              <w:left w:val="single" w:sz="4" w:space="0" w:color="000000"/>
              <w:right w:val="single" w:sz="4" w:space="0" w:color="000000"/>
            </w:tcBorders>
          </w:tcPr>
          <w:p w14:paraId="36FA0EA7" w14:textId="0D759DA5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 21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210F58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84C9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68EB25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6854CAB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0ED0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23D9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tcBorders>
              <w:left w:val="single" w:sz="4" w:space="0" w:color="000000"/>
              <w:right w:val="single" w:sz="4" w:space="0" w:color="000000"/>
            </w:tcBorders>
          </w:tcPr>
          <w:p w14:paraId="4140F8EF" w14:textId="5509C444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 2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6F2DD0CF" w14:textId="68D00E4C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0801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D3006E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4FB0492D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0EEC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81C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E874E" w14:textId="163576D5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 2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79597D58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A9A2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  <w:hideMark/>
          </w:tcPr>
          <w:p w14:paraId="75D38C0A" w14:textId="0B7A21DE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4A90E6A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432C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4C66D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130813" w14:textId="7777777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2987F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50BD2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757F7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479D6D5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AEC3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9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E515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  <w:p w14:paraId="16642564" w14:textId="2C21E0EB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AFB1E09" w14:textId="4D0AA327" w:rsidR="00F23197" w:rsidRPr="00CC253E" w:rsidRDefault="00F23197" w:rsidP="00F23197">
            <w:pPr>
              <w:pStyle w:val="Ingenmellomrom"/>
              <w:ind w:left="0" w:firstLine="0"/>
              <w:jc w:val="center"/>
              <w:rPr>
                <w:b/>
                <w:bCs/>
                <w:color w:val="FF0000"/>
                <w:lang w:eastAsia="en-US"/>
              </w:rPr>
            </w:pPr>
            <w:r w:rsidRPr="00CC253E">
              <w:rPr>
                <w:b/>
                <w:bCs/>
                <w:color w:val="FF0000"/>
                <w:lang w:eastAsia="en-US"/>
              </w:rPr>
              <w:t>Vakt gr 22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672FD00C" w14:textId="1D17F16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408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1EB1C25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E4157A8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35E9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02C4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94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96EA763" w14:textId="1D87EDBC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D38FDDE" w14:textId="3C8D9B55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12C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41D2C83" w14:textId="256731A0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2D0009D9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CBF7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A26C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94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40D6A84" w14:textId="02B816AC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1BC30D4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1DE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84A7F3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7B36292A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96A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DA5A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94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8D911F3" w14:textId="6B4A8200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0A924AAF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7BFEB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409A518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52CA53CD" w14:textId="77777777" w:rsidTr="00195B7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625E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1D78A2E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94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0F24AE" w14:textId="246A18B7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37FF051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5A69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393"/>
          </w:tcPr>
          <w:p w14:paraId="5D604F2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11C6D681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FDD33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9D96F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B63ADB" w14:textId="77777777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FCC053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ADEAE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EDB1B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78BAD3A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FC85D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50</w:t>
            </w:r>
          </w:p>
        </w:tc>
        <w:tc>
          <w:tcPr>
            <w:tcW w:w="9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665CA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ksamensperiode</w:t>
            </w:r>
          </w:p>
        </w:tc>
      </w:tr>
      <w:tr w:rsidR="00F23197" w14:paraId="5AD314BB" w14:textId="77777777" w:rsidTr="009F302E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188C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68F3B1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59862B" w14:textId="77777777" w:rsidR="00F23197" w:rsidRDefault="00F23197" w:rsidP="00F23197">
            <w:pPr>
              <w:pStyle w:val="Ingenmellomrom"/>
              <w:ind w:left="0" w:firstLine="0"/>
              <w:jc w:val="center"/>
              <w:rPr>
                <w:lang w:eastAsia="en-US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7D1AA7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745C40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03C615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F23197" w14:paraId="6E34333B" w14:textId="77777777" w:rsidTr="009F302E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F2292" w14:textId="77777777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51</w:t>
            </w:r>
          </w:p>
        </w:tc>
        <w:tc>
          <w:tcPr>
            <w:tcW w:w="9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E36AC" w14:textId="53FD3D91" w:rsidR="00F23197" w:rsidRDefault="00F23197" w:rsidP="00F23197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ksamen virveldyrets oppbygging og funksjon Vet351 onsdag 21.12.2022</w:t>
            </w:r>
          </w:p>
        </w:tc>
      </w:tr>
    </w:tbl>
    <w:p w14:paraId="639E5AF6" w14:textId="77777777" w:rsidR="006F56B7" w:rsidRDefault="006F56B7" w:rsidP="006F56B7">
      <w:pPr>
        <w:pStyle w:val="Ingenmellomrom"/>
      </w:pPr>
    </w:p>
    <w:p w14:paraId="4D148B5F" w14:textId="77777777" w:rsidR="006F56B7" w:rsidRDefault="006F56B7" w:rsidP="006F56B7">
      <w:pPr>
        <w:pStyle w:val="Ingenmellomrom"/>
      </w:pPr>
    </w:p>
    <w:p w14:paraId="7BBA832B" w14:textId="09715124" w:rsidR="00D27084" w:rsidRPr="00462D83" w:rsidRDefault="00D27084" w:rsidP="00D27084">
      <w:pPr>
        <w:rPr>
          <w:rFonts w:cstheme="minorHAnsi"/>
          <w:b/>
          <w:bCs/>
          <w:sz w:val="40"/>
          <w:szCs w:val="40"/>
        </w:rPr>
      </w:pPr>
      <w:r w:rsidRPr="00462D83">
        <w:rPr>
          <w:rFonts w:cstheme="minorHAnsi"/>
          <w:b/>
          <w:bCs/>
          <w:sz w:val="40"/>
          <w:szCs w:val="40"/>
        </w:rPr>
        <w:t>Vedlegg</w:t>
      </w:r>
      <w:r>
        <w:rPr>
          <w:rFonts w:cstheme="minorHAnsi"/>
          <w:b/>
          <w:bCs/>
          <w:sz w:val="40"/>
          <w:szCs w:val="40"/>
        </w:rPr>
        <w:t xml:space="preserve"> logistikk vårsemesteret</w:t>
      </w:r>
      <w:r w:rsidR="0043773F">
        <w:rPr>
          <w:rFonts w:cstheme="minorHAnsi"/>
          <w:b/>
          <w:bCs/>
          <w:sz w:val="40"/>
          <w:szCs w:val="40"/>
        </w:rPr>
        <w:t xml:space="preserve"> 202</w:t>
      </w:r>
      <w:r w:rsidR="00013902">
        <w:rPr>
          <w:rFonts w:cstheme="minorHAnsi"/>
          <w:b/>
          <w:bCs/>
          <w:sz w:val="40"/>
          <w:szCs w:val="40"/>
        </w:rPr>
        <w:t>3</w:t>
      </w:r>
      <w:r w:rsidR="007245DB">
        <w:rPr>
          <w:rFonts w:cstheme="minorHAnsi"/>
          <w:b/>
          <w:bCs/>
          <w:sz w:val="40"/>
          <w:szCs w:val="40"/>
        </w:rPr>
        <w:t>, KULL 2022</w:t>
      </w:r>
    </w:p>
    <w:p w14:paraId="085F5E41" w14:textId="1109FBBC" w:rsidR="000B5B8E" w:rsidRDefault="00D27084" w:rsidP="00D27084">
      <w:pPr>
        <w:rPr>
          <w:rFonts w:cstheme="minorHAnsi"/>
        </w:rPr>
      </w:pPr>
      <w:r>
        <w:rPr>
          <w:rFonts w:cstheme="minorHAnsi"/>
        </w:rPr>
        <w:t xml:space="preserve">Dersom planen under avviker i dato/tidspunkt i henhold til nyere informasjon gjelder timeplan i timeedit. </w:t>
      </w:r>
    </w:p>
    <w:p w14:paraId="16DC3341" w14:textId="11BDAB83" w:rsidR="000B5B8E" w:rsidRPr="00027EA0" w:rsidRDefault="000B5B8E" w:rsidP="00FC22E4">
      <w:pPr>
        <w:shd w:val="clear" w:color="auto" w:fill="7030A0"/>
      </w:pPr>
      <w:r>
        <w:rPr>
          <w:b/>
          <w:bCs/>
        </w:rPr>
        <w:t xml:space="preserve">Påske: </w:t>
      </w:r>
      <w:r w:rsidRPr="00027EA0">
        <w:t>Uke 1</w:t>
      </w:r>
      <w:r w:rsidR="00013902">
        <w:t>4</w:t>
      </w:r>
    </w:p>
    <w:p w14:paraId="3B2257CB" w14:textId="442E01DC" w:rsidR="00E17995" w:rsidRDefault="00E17995" w:rsidP="00E17995"/>
    <w:tbl>
      <w:tblPr>
        <w:tblStyle w:val="Tabellrutenett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013902" w14:paraId="65D1D4BC" w14:textId="77777777" w:rsidTr="00FC22E4">
        <w:tc>
          <w:tcPr>
            <w:tcW w:w="9305" w:type="dxa"/>
            <w:shd w:val="clear" w:color="auto" w:fill="auto"/>
          </w:tcPr>
          <w:p w14:paraId="508A5453" w14:textId="0980AE21" w:rsidR="00013902" w:rsidRDefault="00013902" w:rsidP="00195B74">
            <w:r>
              <w:t>Emneansvar organblokkene</w:t>
            </w:r>
            <w:r w:rsidR="009B0A13">
              <w:t xml:space="preserve"> vet354A</w:t>
            </w:r>
            <w:r>
              <w:t>: Charles Press</w:t>
            </w:r>
          </w:p>
        </w:tc>
      </w:tr>
      <w:tr w:rsidR="000B5B8E" w14:paraId="739ADCCC" w14:textId="77777777" w:rsidTr="00FC22E4">
        <w:tc>
          <w:tcPr>
            <w:tcW w:w="9305" w:type="dxa"/>
            <w:shd w:val="clear" w:color="auto" w:fill="5B9BD5" w:themeFill="accent1"/>
          </w:tcPr>
          <w:p w14:paraId="5ABBD9AE" w14:textId="42A6A2BE" w:rsidR="000B5B8E" w:rsidRPr="00013902" w:rsidRDefault="00013902" w:rsidP="00195B74">
            <w:r>
              <w:t xml:space="preserve">Bevegelsesapparatet: </w:t>
            </w:r>
            <w:r w:rsidR="00A36D5C">
              <w:t xml:space="preserve">Organblokkansvar: </w:t>
            </w:r>
            <w:r w:rsidR="007F62E8">
              <w:t>Runa Rørtveit</w:t>
            </w:r>
          </w:p>
        </w:tc>
      </w:tr>
      <w:tr w:rsidR="000B5B8E" w14:paraId="2C7F2D20" w14:textId="77777777" w:rsidTr="007F62E8">
        <w:tc>
          <w:tcPr>
            <w:tcW w:w="9305" w:type="dxa"/>
            <w:shd w:val="clear" w:color="auto" w:fill="FF0000"/>
          </w:tcPr>
          <w:p w14:paraId="1715703A" w14:textId="49B0A824" w:rsidR="000B5B8E" w:rsidRDefault="007F62E8" w:rsidP="00195B74">
            <w:r>
              <w:t>Sirkulasjon, respirasjon og urinorganer. Organblokkansvar: Runa Rørtveit</w:t>
            </w:r>
          </w:p>
        </w:tc>
      </w:tr>
      <w:tr w:rsidR="000B5B8E" w14:paraId="7272B6EE" w14:textId="77777777" w:rsidTr="007F62E8">
        <w:tc>
          <w:tcPr>
            <w:tcW w:w="9305" w:type="dxa"/>
            <w:shd w:val="clear" w:color="auto" w:fill="FFC000" w:themeFill="accent4"/>
          </w:tcPr>
          <w:p w14:paraId="25F2E61D" w14:textId="5B4D033F" w:rsidR="007F62E8" w:rsidRDefault="007F62E8" w:rsidP="00195B74">
            <w:r>
              <w:t>Fordøyelsesapparatet. Organblokkansvar: Karin Zimmer</w:t>
            </w:r>
          </w:p>
        </w:tc>
      </w:tr>
      <w:tr w:rsidR="007F62E8" w14:paraId="3F17F6A6" w14:textId="77777777" w:rsidTr="007F62E8">
        <w:tc>
          <w:tcPr>
            <w:tcW w:w="9305" w:type="dxa"/>
            <w:shd w:val="clear" w:color="auto" w:fill="92D050"/>
          </w:tcPr>
          <w:p w14:paraId="5F32E8C0" w14:textId="0C87D4DF" w:rsidR="007F62E8" w:rsidRDefault="007F62E8" w:rsidP="00195B74">
            <w:r>
              <w:t>Ernæring og metabolisme</w:t>
            </w:r>
            <w:r w:rsidR="009B0A13">
              <w:t xml:space="preserve"> Vet354</w:t>
            </w:r>
            <w:r w:rsidR="00104497">
              <w:t>B</w:t>
            </w:r>
            <w:r w:rsidR="00DE45FB">
              <w:t>: Michael Tranulis</w:t>
            </w:r>
          </w:p>
        </w:tc>
      </w:tr>
      <w:tr w:rsidR="000B5B8E" w14:paraId="0AEC5A07" w14:textId="77777777" w:rsidTr="00FC22E4">
        <w:tc>
          <w:tcPr>
            <w:tcW w:w="9305" w:type="dxa"/>
            <w:shd w:val="clear" w:color="auto" w:fill="FFE599" w:themeFill="accent4" w:themeFillTint="66"/>
          </w:tcPr>
          <w:p w14:paraId="35E0C4D8" w14:textId="0492EB37" w:rsidR="000B5B8E" w:rsidRDefault="000B5B8E" w:rsidP="00195B74">
            <w:r>
              <w:t>Profesjonslære</w:t>
            </w:r>
            <w:r w:rsidR="00364C05">
              <w:t xml:space="preserve"> vet</w:t>
            </w:r>
            <w:r w:rsidR="00DE1114">
              <w:t>352-1</w:t>
            </w:r>
            <w:r>
              <w:t xml:space="preserve"> Emneansvar: Eystein Skjerve</w:t>
            </w:r>
          </w:p>
        </w:tc>
      </w:tr>
      <w:tr w:rsidR="000B5B8E" w14:paraId="343FFC95" w14:textId="77777777" w:rsidTr="00FC22E4">
        <w:tc>
          <w:tcPr>
            <w:tcW w:w="9305" w:type="dxa"/>
            <w:shd w:val="clear" w:color="auto" w:fill="D0CECE" w:themeFill="background2" w:themeFillShade="E6"/>
          </w:tcPr>
          <w:p w14:paraId="284683EE" w14:textId="706AD4E8" w:rsidR="000B5B8E" w:rsidRDefault="000B5B8E" w:rsidP="00195B74">
            <w:r>
              <w:t>Dyrevelferd</w:t>
            </w:r>
            <w:r w:rsidR="00DE1114">
              <w:t xml:space="preserve"> vet353-1 </w:t>
            </w:r>
            <w:r>
              <w:t xml:space="preserve"> Emneansvar</w:t>
            </w:r>
            <w:r w:rsidR="00BF7D7C">
              <w:t>:</w:t>
            </w:r>
            <w:r>
              <w:t xml:space="preserve"> Andrew Janczak</w:t>
            </w:r>
          </w:p>
        </w:tc>
      </w:tr>
    </w:tbl>
    <w:p w14:paraId="15C99FAC" w14:textId="77777777" w:rsidR="000B5B8E" w:rsidRDefault="000B5B8E" w:rsidP="000B5B8E"/>
    <w:p w14:paraId="62AFC644" w14:textId="24C9FEE0" w:rsidR="00386C9A" w:rsidRDefault="00386C9A" w:rsidP="000B5B8E"/>
    <w:tbl>
      <w:tblPr>
        <w:tblStyle w:val="Tabellrutenett"/>
        <w:tblpPr w:leftFromText="141" w:rightFromText="141" w:vertAnchor="text" w:horzAnchor="margin" w:tblpX="-289" w:tblpY="92"/>
        <w:tblW w:w="9351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88"/>
        <w:gridCol w:w="1764"/>
        <w:gridCol w:w="6999"/>
      </w:tblGrid>
      <w:tr w:rsidR="00E17995" w14:paraId="3AE5269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4EBA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Uk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50E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ag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4BD0B" w14:textId="52850BC3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218EDAC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62F4C" w14:textId="28DA16D1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322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CAE344B" w14:textId="37234CEC" w:rsidR="00E17995" w:rsidRDefault="00E45DD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</w:tr>
      <w:tr w:rsidR="00E17995" w14:paraId="0F4C8F74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C3D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EE4B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6082A6F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12FEBD4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8055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0ECC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204138E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D944148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E08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9EC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70BA7E8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13FE3BC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2AF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22E5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1CD98E9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18857B8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109BE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3AE43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360FA70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20157E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9F7F3" w14:textId="029EF49A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9F16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4BA8B3A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C96CB7D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F5E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7BFF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46260B9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21AEDE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400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9CFD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3BD9158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57BB546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569F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372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41AB58D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296018E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2CB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E9D6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72B3461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A6B5EBF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C68CD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14D47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3305A3D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67D6A8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B7F5" w14:textId="5EF96C41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3DB2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8830C57" w14:textId="5A1B7910" w:rsidR="00E17995" w:rsidRDefault="00A76894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</w:tr>
      <w:tr w:rsidR="00E17995" w14:paraId="32623216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9FE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E1E4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2575C70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B891D65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533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CCA3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6B8F825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D1FF251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9B66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6AFD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5B6FDA8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0D207F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0015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0407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3663E19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E95E32B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886BB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99354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442C326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E7F4FAC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8D559" w14:textId="65284F8E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D5A0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2935580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347AA90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63B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EECA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2D33B23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4815D3A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728F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B264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7269161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E130421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2511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CA83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</w:tcPr>
          <w:p w14:paraId="33B2D14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77861B5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4B7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505C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6E4ED83" w14:textId="2E267B25" w:rsidR="00E17995" w:rsidRDefault="00374071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</w:tr>
      <w:tr w:rsidR="00E17995" w14:paraId="50A634B0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49093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2454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7E483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4B287F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11CB" w14:textId="5680EECC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741A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9EDD934" w14:textId="7E9F113D" w:rsidR="00E17995" w:rsidRDefault="00D31A1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</w:tr>
      <w:tr w:rsidR="00E17995" w14:paraId="1647363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6F40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CC6E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FB678DA" w14:textId="42686BB5" w:rsidR="00E17995" w:rsidRDefault="00D31A1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</w:tr>
      <w:tr w:rsidR="00E17995" w14:paraId="14E30C7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889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ED91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5ABA4EE" w14:textId="3AF8C63C" w:rsidR="00E17995" w:rsidRDefault="00D31A1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</w:tr>
      <w:tr w:rsidR="00E17995" w14:paraId="537CD54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1E81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11F9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B7E3325" w14:textId="74D9D093" w:rsidR="00E17995" w:rsidRDefault="00D31A1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</w:tr>
      <w:tr w:rsidR="00E17995" w14:paraId="758F16A8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EDF8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23CF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11ECC43" w14:textId="63237D01" w:rsidR="00E17995" w:rsidRDefault="00D31A1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rofesjonslære</w:t>
            </w:r>
          </w:p>
        </w:tc>
      </w:tr>
      <w:tr w:rsidR="00E17995" w14:paraId="227D2E55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650F9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13BE5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F51D9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32CC240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2BC0" w14:textId="2B55FDC0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6396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1A21C83" w14:textId="348C39AB" w:rsidR="00E17995" w:rsidRDefault="000A294F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</w:tr>
      <w:tr w:rsidR="00E17995" w14:paraId="631CAD65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0A6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D2D0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DD0BDB" w14:textId="725C4866" w:rsidR="00E17995" w:rsidRDefault="00015A53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Sirk.resp.urinorg.</w:t>
            </w:r>
          </w:p>
        </w:tc>
      </w:tr>
      <w:tr w:rsidR="00E17995" w14:paraId="1752A6B3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D78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E309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E4E926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B72BDE9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1E67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40B8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03925F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ED3DB02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C888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EB10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62399E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E278CF0" w14:textId="77777777" w:rsidTr="00015A53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85AD0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4B9C1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F1D93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60FCC9E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6D197" w14:textId="676BD11A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3782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28A7DFA" w14:textId="1144C331" w:rsidR="00E17995" w:rsidRDefault="000A294F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Dyrevelferd</w:t>
            </w:r>
          </w:p>
        </w:tc>
      </w:tr>
      <w:tr w:rsidR="00E17995" w14:paraId="678654AF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995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CBDE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E8460E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34431A5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A49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6786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0B10CC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FF38DAB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14A6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310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0A5492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7ADB50C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BDA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F720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65861D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0D3E534" w14:textId="77777777" w:rsidTr="00015A53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07353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91977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39A09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B0C57D1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D5E2" w14:textId="21301B3A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5F85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319ACF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90EACA5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C49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C2A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2EB545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F12CD29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347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BE0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4DF217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87C4ACD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560F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604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7C26A7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16B90C1" w14:textId="77777777" w:rsidTr="00015A53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E6AF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9A2E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ED9B7C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2FE3087" w14:textId="77777777" w:rsidTr="00015A53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CF89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9360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C2A049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8812E77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7C90" w14:textId="58DA77DB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F922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C6F64F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84A4B26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4C1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3345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9B0A22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11BD1D6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D07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8238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6644E4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7B028EA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C2A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063B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8029F8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767B138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E452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F4F6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6B636F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F6CC310" w14:textId="77777777" w:rsidTr="00BD159A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06851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2D863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238283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741135B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366C" w14:textId="1877A8BB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89F9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3560D18" w14:textId="77777777" w:rsidR="00E17995" w:rsidRPr="00BD159A" w:rsidRDefault="00E17995" w:rsidP="00F60AA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E17995" w14:paraId="7BBF0340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0686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1B87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CF77136" w14:textId="77777777" w:rsidR="00E17995" w:rsidRPr="00BD159A" w:rsidRDefault="00E17995" w:rsidP="00F60AA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E17995" w14:paraId="2F4354CE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C97E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30E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11F726" w14:textId="77777777" w:rsidR="00E17995" w:rsidRPr="00BD159A" w:rsidRDefault="00E17995" w:rsidP="00F60AA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E17995" w14:paraId="2AA0DE9D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9412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602C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F1C4570" w14:textId="77777777" w:rsidR="00E17995" w:rsidRPr="00BD159A" w:rsidRDefault="00E17995" w:rsidP="00F60AA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E17995" w14:paraId="6EA6264F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8E98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2C3B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B85FF76" w14:textId="77777777" w:rsidR="00E17995" w:rsidRPr="00BD159A" w:rsidRDefault="00E17995" w:rsidP="00F60AA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E17995" w14:paraId="079358FA" w14:textId="77777777" w:rsidTr="00BD159A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8EE69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  <w:p w14:paraId="771899BC" w14:textId="105D9E4F" w:rsidR="00BD159A" w:rsidRDefault="00BD159A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CEB70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15150B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3F452B0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91B07" w14:textId="69476B97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EBBD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2BA92B71" w14:textId="2560DF27" w:rsidR="00E17995" w:rsidRDefault="00BD159A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ordøyelse</w:t>
            </w:r>
          </w:p>
        </w:tc>
      </w:tr>
      <w:tr w:rsidR="00E17995" w14:paraId="4CCD2F24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EC1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263D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4E55CE0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EEF0B66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6610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61BE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12F793D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003110E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2AA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270B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2BFF664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4EC8C23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EB1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513F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40ABABD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4EFEEAE" w14:textId="77777777" w:rsidTr="00BD159A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C8C83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B509D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207EBD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B2D922A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2C95" w14:textId="76DC296E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F106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1A8E2BA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4D1F1DE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D2FB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BA2B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0D760CB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BAA7DFF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860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6CB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091DEA1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91AFA73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935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0C26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34AE2DA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31213B6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D4E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1CA6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6C64D37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9763278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B1B0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99141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62341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7138B68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67B220C" w14:textId="4A664D97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4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6CD61B3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417FB61" w14:textId="3B13DF0B" w:rsidR="00E17995" w:rsidRDefault="00311CF0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PÅSKE</w:t>
            </w:r>
          </w:p>
        </w:tc>
      </w:tr>
      <w:tr w:rsidR="00E17995" w14:paraId="7E2C36E3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3D8067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417C324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D99BE7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412D87E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429F0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73DA724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AC6B4C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A39DA99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208204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1CCB411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F819B9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F9F1140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884000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5B016A8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1442DD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D68A0F8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65D264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450FD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A0585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8F6AEAF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1F434DE" w14:textId="1E834EA6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5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009CFC5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4D7E19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4A41733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82C0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E6BE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35B750D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83F57E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DEF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9531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7DB4B2E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8BCD1A3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FDA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DD29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35616F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0D25D39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190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31D7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1CE964F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F06FC50" w14:textId="77777777" w:rsidTr="00BD159A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4F2E3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AD045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5DC49C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A885C48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3233" w14:textId="2778FF7B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6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49DA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25F747C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7153AAF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8ED3A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1B75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005063E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3145888A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140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25191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6396F518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1AF0EB9C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3E26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1AC89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057CAC76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0E262204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B70C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14E9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3F111A2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45ACA0F7" w14:textId="77777777" w:rsidTr="00FC22E4"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3BBF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F85C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87B80C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F1F8C8F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0032" w14:textId="2915F788" w:rsidR="00E17995" w:rsidRDefault="00A36D5C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7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C372F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  <w:p w14:paraId="577DE8A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1CF1B0FD" w14:textId="298FBA58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27BACBDD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0420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319E2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51403840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5414DA73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BA43E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8B8E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6766213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66B0CDBC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D52B5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AB6ED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12086253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E17995" w14:paraId="749EA514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9F5B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2FDB3BC7" w14:textId="77777777" w:rsidR="00E17995" w:rsidRDefault="00E17995" w:rsidP="00F60AA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7C3ABE2C" w14:textId="0B2167CD" w:rsidR="00E17995" w:rsidRPr="00085900" w:rsidRDefault="00085900" w:rsidP="00F60AA0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 w:rsidRPr="00085900">
              <w:rPr>
                <w:b/>
                <w:bCs/>
                <w:color w:val="FF0000"/>
                <w:lang w:eastAsia="en-US"/>
              </w:rPr>
              <w:t>Eksamen i Vet354A</w:t>
            </w:r>
          </w:p>
        </w:tc>
      </w:tr>
      <w:tr w:rsidR="00BD159A" w14:paraId="04B1E8B3" w14:textId="77777777" w:rsidTr="00BD159A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E6FF" w14:textId="77777777" w:rsidR="00BD159A" w:rsidRDefault="00BD159A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A6F7EEE" w14:textId="77777777" w:rsidR="00BD159A" w:rsidRDefault="00BD159A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655671" w14:textId="77777777" w:rsidR="00BD159A" w:rsidRDefault="00BD159A" w:rsidP="00F60AA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19D61A1C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36F9967" w14:textId="6927EB42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18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7030A0"/>
          </w:tcPr>
          <w:p w14:paraId="7B5CEAFE" w14:textId="4F9CD5B6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6B005AA" w14:textId="586908D8" w:rsidR="003E0C39" w:rsidRDefault="00E30D98" w:rsidP="00E30D98">
            <w:pPr>
              <w:pStyle w:val="Ingenmellomrom"/>
              <w:numPr>
                <w:ilvl w:val="0"/>
                <w:numId w:val="3"/>
              </w:numPr>
              <w:rPr>
                <w:lang w:eastAsia="en-US"/>
              </w:rPr>
            </w:pPr>
            <w:r>
              <w:rPr>
                <w:lang w:eastAsia="en-US"/>
              </w:rPr>
              <w:t>mai</w:t>
            </w:r>
          </w:p>
        </w:tc>
      </w:tr>
      <w:tr w:rsidR="003E0C39" w14:paraId="5FE56028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8A77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DDEF5EF" w14:textId="7DA6CE78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D8DB1A9" w14:textId="79BA7987" w:rsidR="003E0C39" w:rsidRDefault="00085900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Ernæring og metabolisme vet354B</w:t>
            </w:r>
          </w:p>
        </w:tc>
      </w:tr>
      <w:tr w:rsidR="003E0C39" w14:paraId="3E00338B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DBC0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4424ADC" w14:textId="28C61EDC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E3E7AF6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57497287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1136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AA415B0" w14:textId="37BB942A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3E0EF4F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30DD2A1C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C00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82C9DAA" w14:textId="2FA52F25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2A9383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0EBAA3C1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C65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607FA9D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6132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7A5E0ED1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00F4" w14:textId="68045E4C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9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AFA7ECA" w14:textId="00C0B731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6DEBF5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7D737018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82A5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EDC2F87" w14:textId="50A0373D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018409C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78385337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C907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C0FF0EF" w14:textId="23DD553A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A9B05C0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4B3349B0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019F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94BFCF8" w14:textId="099EBBB5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3345F28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5DD28AE2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A209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34E0011" w14:textId="7126D9DD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2659359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34D8DA87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4A5D8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25B2C4F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F8833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0EC632A4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2703" w14:textId="62CC9D40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46360B3" w14:textId="38C52D9D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3819F3A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5611D1C4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9BA5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BBC0267" w14:textId="04A91F14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6B4EDC1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725BDF75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32C8D5C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7030A0"/>
          </w:tcPr>
          <w:p w14:paraId="3F37F2E4" w14:textId="49987E25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06DE0F4" w14:textId="0D631AEF" w:rsidR="003E0C39" w:rsidRDefault="00D73117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17. mai</w:t>
            </w:r>
          </w:p>
        </w:tc>
      </w:tr>
      <w:tr w:rsidR="003E0C39" w14:paraId="3F666A38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61A4AD4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7030A0"/>
          </w:tcPr>
          <w:p w14:paraId="29B56C07" w14:textId="5705BF82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FFE072F" w14:textId="250267FB" w:rsidR="003E0C39" w:rsidRDefault="00D73117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Kr. himmelfart</w:t>
            </w:r>
          </w:p>
        </w:tc>
      </w:tr>
      <w:tr w:rsidR="003E0C39" w14:paraId="3EAA5DF4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18BBF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A2B0A5C" w14:textId="28E335CE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0393B72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58DF2BFB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1E78D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E7D0BFB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1441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613338D8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C90DE" w14:textId="51255550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53E87F8" w14:textId="1A7ED736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AF2D71C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75B30E80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EC4C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13F115A" w14:textId="71402CCC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B8984A8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6747249B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DCD4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A86B0B2" w14:textId="2F54404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C3563EC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46F2B3D6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448A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C35300E" w14:textId="67E9FF18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F8185B2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3408ECBB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9CC09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0157A31" w14:textId="556E9F85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2FD8CA1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4024D4E1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35CD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9B4A4A1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CA64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607A2A7B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DDE234" w14:textId="116F0A4E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7030A0"/>
          </w:tcPr>
          <w:p w14:paraId="383BA2C8" w14:textId="65CF7229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62E0ADD8" w14:textId="753CC985" w:rsidR="003E0C39" w:rsidRDefault="00F77B17" w:rsidP="00F77B17">
            <w:pPr>
              <w:pStyle w:val="Ingenmellomrom"/>
              <w:numPr>
                <w:ilvl w:val="0"/>
                <w:numId w:val="3"/>
              </w:numPr>
              <w:rPr>
                <w:lang w:eastAsia="en-US"/>
              </w:rPr>
            </w:pPr>
            <w:r>
              <w:rPr>
                <w:lang w:eastAsia="en-US"/>
              </w:rPr>
              <w:t>pinsedag</w:t>
            </w:r>
          </w:p>
        </w:tc>
      </w:tr>
      <w:tr w:rsidR="003E0C39" w14:paraId="2BB9B065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1D02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263AFCA" w14:textId="0DB0E20B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55BBEF7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3E0C39" w14:paraId="11E4BB12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A5A11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C5E3803" w14:textId="0EE96E0B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5978C0E" w14:textId="77777777" w:rsidR="003E0C39" w:rsidRDefault="003E0C39" w:rsidP="003E0C39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170A68F2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5035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7F1E489" w14:textId="0568BC9F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5D92919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7B53BE73" w14:textId="77777777" w:rsidTr="00085900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AAB0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F12E90B" w14:textId="56BE4BCB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383334C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40E3596F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AFF70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12629BB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BADB3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29DBFCE8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7421" w14:textId="18C49868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58D1717" w14:textId="55E78C55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0BBA5FF" w14:textId="77777777" w:rsidR="00085900" w:rsidRPr="0004075F" w:rsidRDefault="00085900" w:rsidP="0008590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085900" w14:paraId="09C9C440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283BD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1B4BE1C" w14:textId="1C7A7E81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DEDE07B" w14:textId="77777777" w:rsidR="00085900" w:rsidRPr="0004075F" w:rsidRDefault="00085900" w:rsidP="0008590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085900" w14:paraId="42E8F1E5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1471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30D167B" w14:textId="7D94B601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82447F3" w14:textId="77777777" w:rsidR="00085900" w:rsidRPr="0004075F" w:rsidRDefault="00085900" w:rsidP="0008590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085900" w14:paraId="35ACC40C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97827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5237624" w14:textId="3FE9C512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C78143A" w14:textId="1EE6377A" w:rsidR="00085900" w:rsidRPr="0004075F" w:rsidRDefault="00085900" w:rsidP="0008590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085900" w14:paraId="5E48F4AE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B96E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6227658" w14:textId="2FDF9240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322EF74" w14:textId="77777777" w:rsidR="00085900" w:rsidRPr="0004075F" w:rsidRDefault="00085900" w:rsidP="00085900">
            <w:pPr>
              <w:pStyle w:val="Ingenmellomrom"/>
              <w:ind w:left="0" w:firstLine="0"/>
              <w:rPr>
                <w:color w:val="auto"/>
                <w:lang w:eastAsia="en-US"/>
              </w:rPr>
            </w:pPr>
          </w:p>
        </w:tc>
      </w:tr>
      <w:tr w:rsidR="00085900" w14:paraId="118AA4FD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6B36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814F88B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FC522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3A38C3C4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8C31" w14:textId="0A67FDB1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24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B68240A" w14:textId="56FF033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Man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3B97BB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4AC0F068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6381D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A93A86B" w14:textId="66D390C8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i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DB102B0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4FEE97AC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0572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679BFBA" w14:textId="0F3D9374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On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7BD3031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  <w:tr w:rsidR="00085900" w14:paraId="714177D2" w14:textId="77777777" w:rsidTr="0004075F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34748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5E23CB9" w14:textId="779E95BE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Tors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3403517" w14:textId="69009554" w:rsidR="00085900" w:rsidRPr="0004075F" w:rsidRDefault="00085900" w:rsidP="00085900">
            <w:pPr>
              <w:pStyle w:val="Ingenmellomrom"/>
              <w:ind w:left="0" w:firstLine="0"/>
              <w:rPr>
                <w:b/>
                <w:bCs/>
                <w:lang w:eastAsia="en-US"/>
              </w:rPr>
            </w:pPr>
            <w:r w:rsidRPr="0004075F">
              <w:rPr>
                <w:b/>
                <w:bCs/>
                <w:color w:val="FF0000"/>
                <w:lang w:eastAsia="en-US"/>
              </w:rPr>
              <w:t>1</w:t>
            </w:r>
            <w:r w:rsidR="0004075F" w:rsidRPr="0004075F">
              <w:rPr>
                <w:b/>
                <w:bCs/>
                <w:color w:val="FF0000"/>
                <w:lang w:eastAsia="en-US"/>
              </w:rPr>
              <w:t>5</w:t>
            </w:r>
            <w:r w:rsidRPr="0004075F">
              <w:rPr>
                <w:b/>
                <w:bCs/>
                <w:color w:val="FF0000"/>
                <w:lang w:eastAsia="en-US"/>
              </w:rPr>
              <w:t xml:space="preserve">. juni eksamen </w:t>
            </w:r>
            <w:r w:rsidR="0004075F">
              <w:rPr>
                <w:b/>
                <w:bCs/>
                <w:color w:val="FF0000"/>
                <w:lang w:eastAsia="en-US"/>
              </w:rPr>
              <w:t>Ernæring og metabolisme Vet354B</w:t>
            </w:r>
          </w:p>
        </w:tc>
      </w:tr>
      <w:tr w:rsidR="00085900" w14:paraId="6799618F" w14:textId="77777777" w:rsidTr="00FC22E4"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D975F" w14:textId="77777777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EB4E5BC" w14:textId="024092CE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  <w:r>
              <w:rPr>
                <w:lang w:eastAsia="en-US"/>
              </w:rPr>
              <w:t>Fred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E4F6A" w14:textId="2A02E912" w:rsidR="00085900" w:rsidRDefault="00085900" w:rsidP="00085900">
            <w:pPr>
              <w:pStyle w:val="Ingenmellomrom"/>
              <w:ind w:left="0" w:firstLine="0"/>
              <w:rPr>
                <w:lang w:eastAsia="en-US"/>
              </w:rPr>
            </w:pPr>
          </w:p>
        </w:tc>
      </w:tr>
    </w:tbl>
    <w:p w14:paraId="3C5B0D44" w14:textId="77777777" w:rsidR="00E17995" w:rsidRDefault="00E17995" w:rsidP="00E17995">
      <w:pPr>
        <w:pStyle w:val="Ingenmellomrom"/>
      </w:pPr>
    </w:p>
    <w:p w14:paraId="7443A885" w14:textId="7ABB73B9" w:rsidR="00E17995" w:rsidRDefault="00E17995" w:rsidP="000B5B8E"/>
    <w:p w14:paraId="04537A6B" w14:textId="118C183E" w:rsidR="007245DB" w:rsidRDefault="007245DB" w:rsidP="000B5B8E"/>
    <w:p w14:paraId="51191F52" w14:textId="5FF503C4" w:rsidR="007245DB" w:rsidRPr="00462D83" w:rsidRDefault="007245DB" w:rsidP="007245DB">
      <w:pPr>
        <w:rPr>
          <w:rFonts w:cstheme="minorHAnsi"/>
          <w:b/>
          <w:bCs/>
          <w:sz w:val="40"/>
          <w:szCs w:val="40"/>
        </w:rPr>
      </w:pPr>
      <w:r w:rsidRPr="00462D83">
        <w:rPr>
          <w:rFonts w:cstheme="minorHAnsi"/>
          <w:b/>
          <w:bCs/>
          <w:sz w:val="40"/>
          <w:szCs w:val="40"/>
        </w:rPr>
        <w:t>Vedlegg</w:t>
      </w:r>
      <w:r>
        <w:rPr>
          <w:rFonts w:cstheme="minorHAnsi"/>
          <w:b/>
          <w:bCs/>
          <w:sz w:val="40"/>
          <w:szCs w:val="40"/>
        </w:rPr>
        <w:t xml:space="preserve"> logistikk høst</w:t>
      </w:r>
      <w:r w:rsidR="00916C12">
        <w:rPr>
          <w:rFonts w:cstheme="minorHAnsi"/>
          <w:b/>
          <w:bCs/>
          <w:sz w:val="40"/>
          <w:szCs w:val="40"/>
        </w:rPr>
        <w:t>22</w:t>
      </w:r>
      <w:r>
        <w:rPr>
          <w:rFonts w:cstheme="minorHAnsi"/>
          <w:b/>
          <w:bCs/>
          <w:sz w:val="40"/>
          <w:szCs w:val="40"/>
        </w:rPr>
        <w:t xml:space="preserve"> og vår2023, KULL 2021</w:t>
      </w:r>
    </w:p>
    <w:p w14:paraId="58FB62F4" w14:textId="5E90911F" w:rsidR="00A21272" w:rsidRPr="00201033" w:rsidRDefault="00A21272" w:rsidP="00A21272">
      <w:pPr>
        <w:rPr>
          <w:b/>
        </w:rPr>
      </w:pPr>
      <w:r>
        <w:rPr>
          <w:b/>
        </w:rPr>
        <w:t xml:space="preserve">Høst2022, </w:t>
      </w:r>
      <w:r w:rsidRPr="00201033">
        <w:rPr>
          <w:b/>
        </w:rPr>
        <w:t xml:space="preserve">Semester </w:t>
      </w:r>
      <w:r>
        <w:rPr>
          <w:b/>
        </w:rPr>
        <w:t>3</w:t>
      </w:r>
      <w:r w:rsidRPr="00201033">
        <w:rPr>
          <w:b/>
        </w:rPr>
        <w:t>:</w:t>
      </w:r>
      <w:r>
        <w:rPr>
          <w:b/>
        </w:rPr>
        <w:t xml:space="preserve"> </w:t>
      </w:r>
      <w:r w:rsidR="00E53E22">
        <w:rPr>
          <w:b/>
        </w:rPr>
        <w:t>kull2021 Nivå 1</w:t>
      </w:r>
      <w:r w:rsidR="001E4A3A">
        <w:rPr>
          <w:b/>
        </w:rPr>
        <w:t>,</w:t>
      </w:r>
      <w:r w:rsidR="00E53E22">
        <w:rPr>
          <w:b/>
        </w:rPr>
        <w:t xml:space="preserve"> Organblokk og parakliniske emner</w:t>
      </w:r>
    </w:p>
    <w:tbl>
      <w:tblPr>
        <w:tblStyle w:val="Tabellrutenett"/>
        <w:tblW w:w="0" w:type="auto"/>
        <w:tblInd w:w="0" w:type="dxa"/>
        <w:tblLook w:val="04A0" w:firstRow="1" w:lastRow="0" w:firstColumn="1" w:lastColumn="0" w:noHBand="0" w:noVBand="1"/>
      </w:tblPr>
      <w:tblGrid>
        <w:gridCol w:w="599"/>
        <w:gridCol w:w="920"/>
        <w:gridCol w:w="2805"/>
        <w:gridCol w:w="880"/>
        <w:gridCol w:w="2784"/>
      </w:tblGrid>
      <w:tr w:rsidR="00A21272" w14:paraId="0F87C95B" w14:textId="77777777" w:rsidTr="00F60AA0">
        <w:tc>
          <w:tcPr>
            <w:tcW w:w="599" w:type="dxa"/>
          </w:tcPr>
          <w:p w14:paraId="3F101A22" w14:textId="77777777" w:rsidR="00A21272" w:rsidRDefault="00A21272" w:rsidP="00F60AA0">
            <w:r>
              <w:lastRenderedPageBreak/>
              <w:t>UKE</w:t>
            </w:r>
          </w:p>
        </w:tc>
        <w:tc>
          <w:tcPr>
            <w:tcW w:w="920" w:type="dxa"/>
          </w:tcPr>
          <w:p w14:paraId="67C76EFA" w14:textId="77777777" w:rsidR="00A21272" w:rsidRDefault="00A21272" w:rsidP="00F60AA0">
            <w:r>
              <w:t>Dag:</w:t>
            </w:r>
          </w:p>
        </w:tc>
        <w:tc>
          <w:tcPr>
            <w:tcW w:w="2805" w:type="dxa"/>
          </w:tcPr>
          <w:p w14:paraId="68F96AD9" w14:textId="555B1775" w:rsidR="00A21272" w:rsidRDefault="001E4A3A" w:rsidP="00F60AA0">
            <w:r>
              <w:t>Formiddagsøkt</w:t>
            </w:r>
          </w:p>
        </w:tc>
        <w:tc>
          <w:tcPr>
            <w:tcW w:w="880" w:type="dxa"/>
          </w:tcPr>
          <w:p w14:paraId="4384F49A" w14:textId="77777777" w:rsidR="00A21272" w:rsidRDefault="00A21272" w:rsidP="00F60AA0">
            <w:r>
              <w:t>Lunsj:</w:t>
            </w:r>
          </w:p>
          <w:p w14:paraId="0485F6D7" w14:textId="5B49157D" w:rsidR="00A21272" w:rsidRDefault="00A21272" w:rsidP="00F60AA0"/>
        </w:tc>
        <w:tc>
          <w:tcPr>
            <w:tcW w:w="2784" w:type="dxa"/>
          </w:tcPr>
          <w:p w14:paraId="24D4B746" w14:textId="67BD1027" w:rsidR="00A21272" w:rsidRDefault="001E4A3A" w:rsidP="001E4A3A">
            <w:r>
              <w:t>Ettermiddagsøkt</w:t>
            </w:r>
          </w:p>
        </w:tc>
      </w:tr>
      <w:tr w:rsidR="00A21272" w:rsidRPr="00B14A6A" w14:paraId="0E224E9B" w14:textId="77777777" w:rsidTr="00F60AA0">
        <w:trPr>
          <w:trHeight w:val="108"/>
        </w:trPr>
        <w:tc>
          <w:tcPr>
            <w:tcW w:w="599" w:type="dxa"/>
            <w:vMerge w:val="restart"/>
          </w:tcPr>
          <w:p w14:paraId="67446220" w14:textId="77777777" w:rsidR="00A21272" w:rsidRDefault="00A21272" w:rsidP="00F60AA0">
            <w:r>
              <w:t>33</w:t>
            </w:r>
          </w:p>
        </w:tc>
        <w:tc>
          <w:tcPr>
            <w:tcW w:w="920" w:type="dxa"/>
          </w:tcPr>
          <w:p w14:paraId="45755D10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427FF6D2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  <w:r w:rsidRPr="003B6768">
              <w:rPr>
                <w:lang w:val="en-US"/>
              </w:rPr>
              <w:t>Nervesystemet</w:t>
            </w:r>
          </w:p>
        </w:tc>
        <w:tc>
          <w:tcPr>
            <w:tcW w:w="880" w:type="dxa"/>
            <w:shd w:val="clear" w:color="auto" w:fill="auto"/>
          </w:tcPr>
          <w:p w14:paraId="422C9F1F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44E13104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4F2106F6" w14:textId="77777777" w:rsidTr="00F60AA0">
        <w:trPr>
          <w:trHeight w:val="108"/>
        </w:trPr>
        <w:tc>
          <w:tcPr>
            <w:tcW w:w="599" w:type="dxa"/>
            <w:vMerge/>
          </w:tcPr>
          <w:p w14:paraId="552E5637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6DAE67E0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Ti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56D3EBCB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1B09A87C" w14:textId="77777777" w:rsidR="00A21272" w:rsidRPr="00B14A6A" w:rsidRDefault="00A21272" w:rsidP="00F60AA0">
            <w:pPr>
              <w:rPr>
                <w:highlight w:val="red"/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5C915970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66FE843F" w14:textId="77777777" w:rsidTr="00F60AA0">
        <w:trPr>
          <w:trHeight w:val="108"/>
        </w:trPr>
        <w:tc>
          <w:tcPr>
            <w:tcW w:w="599" w:type="dxa"/>
            <w:vMerge/>
          </w:tcPr>
          <w:p w14:paraId="4114ED13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5AD7C658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On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22E11302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2FA302ED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1BB417B7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39EA2D53" w14:textId="77777777" w:rsidTr="00F60AA0">
        <w:trPr>
          <w:trHeight w:val="108"/>
        </w:trPr>
        <w:tc>
          <w:tcPr>
            <w:tcW w:w="599" w:type="dxa"/>
            <w:vMerge/>
          </w:tcPr>
          <w:p w14:paraId="4D244AA4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045042AF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To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161AE388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2097957A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724E1E38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41D15654" w14:textId="77777777" w:rsidTr="00F60AA0">
        <w:trPr>
          <w:trHeight w:val="108"/>
        </w:trPr>
        <w:tc>
          <w:tcPr>
            <w:tcW w:w="599" w:type="dxa"/>
            <w:vMerge/>
          </w:tcPr>
          <w:p w14:paraId="67D9A10B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2303FF4F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Fred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6B664B25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4E5DB54A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5B9BD5" w:themeFill="accent1"/>
          </w:tcPr>
          <w:p w14:paraId="7C00B29E" w14:textId="77777777" w:rsidR="00A21272" w:rsidRPr="003B6768" w:rsidRDefault="00A21272" w:rsidP="00F60AA0">
            <w:pPr>
              <w:rPr>
                <w:lang w:val="en-US"/>
              </w:rPr>
            </w:pPr>
            <w:r>
              <w:rPr>
                <w:lang w:val="en-US"/>
              </w:rPr>
              <w:t>Husdyrpraksis obligatorisk</w:t>
            </w:r>
          </w:p>
        </w:tc>
      </w:tr>
      <w:tr w:rsidR="00A21272" w:rsidRPr="00B14A6A" w14:paraId="4FDF7979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16E9A2F8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34</w:t>
            </w:r>
          </w:p>
        </w:tc>
        <w:tc>
          <w:tcPr>
            <w:tcW w:w="920" w:type="dxa"/>
          </w:tcPr>
          <w:p w14:paraId="1C1DBE64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Man</w:t>
            </w:r>
          </w:p>
        </w:tc>
        <w:tc>
          <w:tcPr>
            <w:tcW w:w="2805" w:type="dxa"/>
            <w:shd w:val="clear" w:color="auto" w:fill="D5DCE4" w:themeFill="text2" w:themeFillTint="33"/>
          </w:tcPr>
          <w:p w14:paraId="3C1DC1F1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  <w:r w:rsidRPr="00D64556">
              <w:rPr>
                <w:lang w:val="en-US"/>
              </w:rPr>
              <w:t>Dyrevelferd</w:t>
            </w:r>
          </w:p>
        </w:tc>
        <w:tc>
          <w:tcPr>
            <w:tcW w:w="880" w:type="dxa"/>
            <w:shd w:val="clear" w:color="auto" w:fill="auto"/>
          </w:tcPr>
          <w:p w14:paraId="5CA61C8E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D5DCE4" w:themeFill="text2" w:themeFillTint="33"/>
          </w:tcPr>
          <w:p w14:paraId="6BA263E7" w14:textId="77777777" w:rsidR="00A21272" w:rsidRPr="00B14A6A" w:rsidRDefault="00A21272" w:rsidP="00F60AA0">
            <w:pPr>
              <w:rPr>
                <w:lang w:val="en-US"/>
              </w:rPr>
            </w:pPr>
            <w:r>
              <w:rPr>
                <w:lang w:val="en-US"/>
              </w:rPr>
              <w:t>Dyrevelferd</w:t>
            </w:r>
          </w:p>
        </w:tc>
      </w:tr>
      <w:tr w:rsidR="00A21272" w:rsidRPr="00B14A6A" w14:paraId="76D05517" w14:textId="77777777" w:rsidTr="00F60AA0">
        <w:trPr>
          <w:trHeight w:val="53"/>
        </w:trPr>
        <w:tc>
          <w:tcPr>
            <w:tcW w:w="599" w:type="dxa"/>
            <w:vMerge/>
          </w:tcPr>
          <w:p w14:paraId="4B43E7CE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0720A34E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Ti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0A25962B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5EFEB740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6CC904F6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718B23D0" w14:textId="77777777" w:rsidTr="00F60AA0">
        <w:trPr>
          <w:trHeight w:val="53"/>
        </w:trPr>
        <w:tc>
          <w:tcPr>
            <w:tcW w:w="599" w:type="dxa"/>
            <w:vMerge/>
          </w:tcPr>
          <w:p w14:paraId="315D39C9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607E932F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On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72E150A2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48DF3988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36AEF8CA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34153818" w14:textId="77777777" w:rsidTr="00F60AA0">
        <w:trPr>
          <w:trHeight w:val="53"/>
        </w:trPr>
        <w:tc>
          <w:tcPr>
            <w:tcW w:w="599" w:type="dxa"/>
            <w:vMerge/>
          </w:tcPr>
          <w:p w14:paraId="01E9D8E1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0331DC06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To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2AD29312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6B60EF8D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00D2DA81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3183792F" w14:textId="77777777" w:rsidTr="00F60AA0">
        <w:trPr>
          <w:trHeight w:val="53"/>
        </w:trPr>
        <w:tc>
          <w:tcPr>
            <w:tcW w:w="599" w:type="dxa"/>
            <w:vMerge/>
          </w:tcPr>
          <w:p w14:paraId="2D15B129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343A38F7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Fred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38A82D5E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26E131E0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28431B85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03D90D5F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1BCCDEF0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35</w:t>
            </w:r>
          </w:p>
        </w:tc>
        <w:tc>
          <w:tcPr>
            <w:tcW w:w="920" w:type="dxa"/>
          </w:tcPr>
          <w:p w14:paraId="1D914F04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Man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6A911E46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5C434AC1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1C97BA76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55E1EC35" w14:textId="77777777" w:rsidTr="00F60AA0">
        <w:trPr>
          <w:trHeight w:val="53"/>
        </w:trPr>
        <w:tc>
          <w:tcPr>
            <w:tcW w:w="599" w:type="dxa"/>
            <w:vMerge/>
          </w:tcPr>
          <w:p w14:paraId="38E2BA72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6D178572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Ti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3A67650B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2B9C2FF0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21E7D4F8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B14A6A" w14:paraId="6485456F" w14:textId="77777777" w:rsidTr="00F60AA0">
        <w:trPr>
          <w:trHeight w:val="53"/>
        </w:trPr>
        <w:tc>
          <w:tcPr>
            <w:tcW w:w="599" w:type="dxa"/>
            <w:vMerge/>
          </w:tcPr>
          <w:p w14:paraId="572F9D58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58B42EFB" w14:textId="77777777" w:rsidR="00A21272" w:rsidRPr="00B14A6A" w:rsidRDefault="00A21272" w:rsidP="00F60AA0">
            <w:pPr>
              <w:rPr>
                <w:lang w:val="en-US"/>
              </w:rPr>
            </w:pPr>
            <w:r w:rsidRPr="00B14A6A">
              <w:rPr>
                <w:lang w:val="en-US"/>
              </w:rPr>
              <w:t>On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137B303F" w14:textId="77777777" w:rsidR="00A21272" w:rsidRPr="00B14A6A" w:rsidRDefault="00A21272" w:rsidP="00F60AA0">
            <w:pPr>
              <w:rPr>
                <w:highlight w:val="yellow"/>
                <w:lang w:val="en-US"/>
              </w:rPr>
            </w:pPr>
          </w:p>
        </w:tc>
        <w:tc>
          <w:tcPr>
            <w:tcW w:w="880" w:type="dxa"/>
            <w:shd w:val="clear" w:color="auto" w:fill="auto"/>
          </w:tcPr>
          <w:p w14:paraId="77F6AB4A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2784" w:type="dxa"/>
            <w:shd w:val="clear" w:color="auto" w:fill="A8D08D" w:themeFill="accent6" w:themeFillTint="99"/>
          </w:tcPr>
          <w:p w14:paraId="4D161DE2" w14:textId="77777777" w:rsidR="00A21272" w:rsidRPr="00B14A6A" w:rsidRDefault="00A21272" w:rsidP="00F60AA0">
            <w:pPr>
              <w:rPr>
                <w:lang w:val="en-US"/>
              </w:rPr>
            </w:pPr>
          </w:p>
        </w:tc>
      </w:tr>
      <w:tr w:rsidR="00A21272" w:rsidRPr="00F300FE" w14:paraId="63AC46B4" w14:textId="77777777" w:rsidTr="00F60AA0">
        <w:trPr>
          <w:trHeight w:val="53"/>
        </w:trPr>
        <w:tc>
          <w:tcPr>
            <w:tcW w:w="599" w:type="dxa"/>
            <w:vMerge/>
          </w:tcPr>
          <w:p w14:paraId="67C5A776" w14:textId="77777777" w:rsidR="00A21272" w:rsidRPr="00B14A6A" w:rsidRDefault="00A21272" w:rsidP="00F60AA0">
            <w:pPr>
              <w:rPr>
                <w:lang w:val="en-US"/>
              </w:rPr>
            </w:pPr>
          </w:p>
        </w:tc>
        <w:tc>
          <w:tcPr>
            <w:tcW w:w="920" w:type="dxa"/>
          </w:tcPr>
          <w:p w14:paraId="24B6488A" w14:textId="77777777" w:rsidR="00A21272" w:rsidRDefault="00A21272" w:rsidP="00F60AA0">
            <w:r w:rsidRPr="00B14A6A">
              <w:rPr>
                <w:lang w:val="en-US"/>
              </w:rPr>
              <w:t>T</w:t>
            </w:r>
            <w:r>
              <w:t>ors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0009947A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0A91C498" w14:textId="77777777" w:rsidR="00A21272" w:rsidRPr="00F300FE" w:rsidRDefault="00A21272" w:rsidP="00F60AA0"/>
        </w:tc>
        <w:tc>
          <w:tcPr>
            <w:tcW w:w="2784" w:type="dxa"/>
            <w:shd w:val="clear" w:color="auto" w:fill="A8D08D" w:themeFill="accent6" w:themeFillTint="99"/>
          </w:tcPr>
          <w:p w14:paraId="152FBE82" w14:textId="77777777" w:rsidR="00A21272" w:rsidRPr="00BB58DE" w:rsidRDefault="00A21272" w:rsidP="00F60AA0"/>
        </w:tc>
      </w:tr>
      <w:tr w:rsidR="00A21272" w:rsidRPr="00F300FE" w14:paraId="648B8D16" w14:textId="77777777" w:rsidTr="00F60AA0">
        <w:trPr>
          <w:trHeight w:val="53"/>
        </w:trPr>
        <w:tc>
          <w:tcPr>
            <w:tcW w:w="599" w:type="dxa"/>
            <w:vMerge/>
          </w:tcPr>
          <w:p w14:paraId="632147FD" w14:textId="77777777" w:rsidR="00A21272" w:rsidRDefault="00A21272" w:rsidP="00F60AA0"/>
        </w:tc>
        <w:tc>
          <w:tcPr>
            <w:tcW w:w="920" w:type="dxa"/>
          </w:tcPr>
          <w:p w14:paraId="0ED3B26B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A8D08D" w:themeFill="accent6" w:themeFillTint="99"/>
          </w:tcPr>
          <w:p w14:paraId="6A706FDC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76804594" w14:textId="77777777" w:rsidR="00A21272" w:rsidRPr="00F300FE" w:rsidRDefault="00A21272" w:rsidP="00F60AA0"/>
        </w:tc>
        <w:tc>
          <w:tcPr>
            <w:tcW w:w="2784" w:type="dxa"/>
            <w:shd w:val="clear" w:color="auto" w:fill="A8D08D" w:themeFill="accent6" w:themeFillTint="99"/>
          </w:tcPr>
          <w:p w14:paraId="31FA25DE" w14:textId="77777777" w:rsidR="00A21272" w:rsidRPr="00BB58DE" w:rsidRDefault="00A21272" w:rsidP="00F60AA0"/>
        </w:tc>
      </w:tr>
      <w:tr w:rsidR="00A21272" w:rsidRPr="00F300FE" w14:paraId="276296A9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58B08438" w14:textId="77777777" w:rsidR="00A21272" w:rsidRDefault="00A21272" w:rsidP="00F60AA0">
            <w:r>
              <w:t>36</w:t>
            </w:r>
          </w:p>
        </w:tc>
        <w:tc>
          <w:tcPr>
            <w:tcW w:w="920" w:type="dxa"/>
          </w:tcPr>
          <w:p w14:paraId="06CD4285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FC000"/>
          </w:tcPr>
          <w:p w14:paraId="0B7DAA8E" w14:textId="77777777" w:rsidR="00A21272" w:rsidRPr="00CE4B2B" w:rsidRDefault="00A21272" w:rsidP="00F60AA0">
            <w:pPr>
              <w:rPr>
                <w:highlight w:val="yellow"/>
              </w:rPr>
            </w:pPr>
            <w:r w:rsidRPr="00CE5510">
              <w:t>Profesjonslære</w:t>
            </w:r>
          </w:p>
        </w:tc>
        <w:tc>
          <w:tcPr>
            <w:tcW w:w="880" w:type="dxa"/>
            <w:shd w:val="clear" w:color="auto" w:fill="auto"/>
          </w:tcPr>
          <w:p w14:paraId="6F04D2F0" w14:textId="77777777" w:rsidR="00A21272" w:rsidRPr="00F300FE" w:rsidRDefault="00A21272" w:rsidP="00F60AA0"/>
        </w:tc>
        <w:tc>
          <w:tcPr>
            <w:tcW w:w="2784" w:type="dxa"/>
            <w:shd w:val="clear" w:color="auto" w:fill="FFC000"/>
          </w:tcPr>
          <w:p w14:paraId="271D3AB9" w14:textId="77777777" w:rsidR="00A21272" w:rsidRPr="00F300FE" w:rsidRDefault="00A21272" w:rsidP="00F60AA0">
            <w:r>
              <w:t>Profesjonslære</w:t>
            </w:r>
          </w:p>
        </w:tc>
      </w:tr>
      <w:tr w:rsidR="00A21272" w:rsidRPr="00F300FE" w14:paraId="2A3AC8C3" w14:textId="77777777" w:rsidTr="00F60AA0">
        <w:trPr>
          <w:trHeight w:val="53"/>
        </w:trPr>
        <w:tc>
          <w:tcPr>
            <w:tcW w:w="599" w:type="dxa"/>
            <w:vMerge/>
          </w:tcPr>
          <w:p w14:paraId="0C3AA7DE" w14:textId="77777777" w:rsidR="00A21272" w:rsidRDefault="00A21272" w:rsidP="00F60AA0"/>
        </w:tc>
        <w:tc>
          <w:tcPr>
            <w:tcW w:w="920" w:type="dxa"/>
          </w:tcPr>
          <w:p w14:paraId="4146944A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C000"/>
          </w:tcPr>
          <w:p w14:paraId="4BB3ADE7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47235AA6" w14:textId="77777777" w:rsidR="00A21272" w:rsidRPr="00F300FE" w:rsidRDefault="00A21272" w:rsidP="00F60AA0"/>
        </w:tc>
        <w:tc>
          <w:tcPr>
            <w:tcW w:w="2784" w:type="dxa"/>
            <w:shd w:val="clear" w:color="auto" w:fill="FFC000"/>
          </w:tcPr>
          <w:p w14:paraId="32596314" w14:textId="77777777" w:rsidR="00A21272" w:rsidRPr="00F300FE" w:rsidRDefault="00A21272" w:rsidP="00F60AA0"/>
        </w:tc>
      </w:tr>
      <w:tr w:rsidR="00A21272" w:rsidRPr="00F300FE" w14:paraId="75498F86" w14:textId="77777777" w:rsidTr="00F60AA0">
        <w:trPr>
          <w:trHeight w:val="53"/>
        </w:trPr>
        <w:tc>
          <w:tcPr>
            <w:tcW w:w="599" w:type="dxa"/>
            <w:vMerge/>
          </w:tcPr>
          <w:p w14:paraId="2C34BA28" w14:textId="77777777" w:rsidR="00A21272" w:rsidRDefault="00A21272" w:rsidP="00F60AA0"/>
        </w:tc>
        <w:tc>
          <w:tcPr>
            <w:tcW w:w="920" w:type="dxa"/>
          </w:tcPr>
          <w:p w14:paraId="7DD657C9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C000"/>
          </w:tcPr>
          <w:p w14:paraId="22F2B042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53609FBA" w14:textId="77777777" w:rsidR="00A21272" w:rsidRPr="00F300FE" w:rsidRDefault="00A21272" w:rsidP="00F60AA0"/>
        </w:tc>
        <w:tc>
          <w:tcPr>
            <w:tcW w:w="2784" w:type="dxa"/>
            <w:shd w:val="clear" w:color="auto" w:fill="FFC000"/>
          </w:tcPr>
          <w:p w14:paraId="3CDC94E9" w14:textId="77777777" w:rsidR="00A21272" w:rsidRPr="00F300FE" w:rsidRDefault="00A21272" w:rsidP="00F60AA0"/>
        </w:tc>
      </w:tr>
      <w:tr w:rsidR="00A21272" w:rsidRPr="00F300FE" w14:paraId="257D7EA8" w14:textId="77777777" w:rsidTr="00F60AA0">
        <w:trPr>
          <w:trHeight w:val="53"/>
        </w:trPr>
        <w:tc>
          <w:tcPr>
            <w:tcW w:w="599" w:type="dxa"/>
            <w:vMerge/>
          </w:tcPr>
          <w:p w14:paraId="22140290" w14:textId="77777777" w:rsidR="00A21272" w:rsidRDefault="00A21272" w:rsidP="00F60AA0"/>
        </w:tc>
        <w:tc>
          <w:tcPr>
            <w:tcW w:w="920" w:type="dxa"/>
          </w:tcPr>
          <w:p w14:paraId="74B323F4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C000"/>
          </w:tcPr>
          <w:p w14:paraId="17773916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53D5B4C4" w14:textId="77777777" w:rsidR="00A21272" w:rsidRPr="00F300FE" w:rsidRDefault="00A21272" w:rsidP="00F60AA0"/>
        </w:tc>
        <w:tc>
          <w:tcPr>
            <w:tcW w:w="2784" w:type="dxa"/>
            <w:shd w:val="clear" w:color="auto" w:fill="FFC000"/>
          </w:tcPr>
          <w:p w14:paraId="4884B0C0" w14:textId="77777777" w:rsidR="00A21272" w:rsidRPr="00F300FE" w:rsidRDefault="00A21272" w:rsidP="00F60AA0"/>
        </w:tc>
      </w:tr>
      <w:tr w:rsidR="00A21272" w:rsidRPr="00F300FE" w14:paraId="1EE21B16" w14:textId="77777777" w:rsidTr="00F60AA0">
        <w:trPr>
          <w:trHeight w:val="53"/>
        </w:trPr>
        <w:tc>
          <w:tcPr>
            <w:tcW w:w="599" w:type="dxa"/>
            <w:vMerge/>
          </w:tcPr>
          <w:p w14:paraId="5A70C2C1" w14:textId="77777777" w:rsidR="00A21272" w:rsidRDefault="00A21272" w:rsidP="00F60AA0"/>
        </w:tc>
        <w:tc>
          <w:tcPr>
            <w:tcW w:w="920" w:type="dxa"/>
          </w:tcPr>
          <w:p w14:paraId="32EC4A25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C000"/>
          </w:tcPr>
          <w:p w14:paraId="2DE533BA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4CFE2895" w14:textId="77777777" w:rsidR="00A21272" w:rsidRPr="00F300FE" w:rsidRDefault="00A21272" w:rsidP="00F60AA0"/>
        </w:tc>
        <w:tc>
          <w:tcPr>
            <w:tcW w:w="2784" w:type="dxa"/>
            <w:shd w:val="clear" w:color="auto" w:fill="FFC000"/>
          </w:tcPr>
          <w:p w14:paraId="4D67B6F1" w14:textId="77777777" w:rsidR="00A21272" w:rsidRPr="00F300FE" w:rsidRDefault="00A21272" w:rsidP="00F60AA0"/>
        </w:tc>
      </w:tr>
      <w:tr w:rsidR="00A21272" w:rsidRPr="00F300FE" w14:paraId="38656AC0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6335E52B" w14:textId="77777777" w:rsidR="00A21272" w:rsidRDefault="00A21272" w:rsidP="00F60AA0">
            <w:r>
              <w:t>37</w:t>
            </w:r>
          </w:p>
        </w:tc>
        <w:tc>
          <w:tcPr>
            <w:tcW w:w="920" w:type="dxa"/>
          </w:tcPr>
          <w:p w14:paraId="25A59C15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0CECE" w:themeFill="background2" w:themeFillShade="E6"/>
          </w:tcPr>
          <w:p w14:paraId="5D6195F6" w14:textId="77777777" w:rsidR="00A21272" w:rsidRPr="00CE4B2B" w:rsidRDefault="00A21272" w:rsidP="00F60AA0">
            <w:pPr>
              <w:rPr>
                <w:highlight w:val="yellow"/>
              </w:rPr>
            </w:pPr>
            <w:r w:rsidRPr="00C35C2A">
              <w:t>Dyrevelferd</w:t>
            </w:r>
          </w:p>
        </w:tc>
        <w:tc>
          <w:tcPr>
            <w:tcW w:w="880" w:type="dxa"/>
            <w:shd w:val="clear" w:color="auto" w:fill="auto"/>
          </w:tcPr>
          <w:p w14:paraId="03C2F163" w14:textId="77777777" w:rsidR="00A21272" w:rsidRPr="00F300FE" w:rsidRDefault="00A21272" w:rsidP="00F60AA0"/>
        </w:tc>
        <w:tc>
          <w:tcPr>
            <w:tcW w:w="2784" w:type="dxa"/>
            <w:shd w:val="clear" w:color="auto" w:fill="D0CECE" w:themeFill="background2" w:themeFillShade="E6"/>
          </w:tcPr>
          <w:p w14:paraId="68B30F78" w14:textId="77777777" w:rsidR="00A21272" w:rsidRPr="00F300FE" w:rsidRDefault="00A21272" w:rsidP="00F60AA0">
            <w:r>
              <w:t>Dyrevelferd</w:t>
            </w:r>
          </w:p>
        </w:tc>
      </w:tr>
      <w:tr w:rsidR="00A21272" w:rsidRPr="00F300FE" w14:paraId="415C11D4" w14:textId="77777777" w:rsidTr="00F60AA0">
        <w:trPr>
          <w:trHeight w:val="53"/>
        </w:trPr>
        <w:tc>
          <w:tcPr>
            <w:tcW w:w="599" w:type="dxa"/>
            <w:vMerge/>
          </w:tcPr>
          <w:p w14:paraId="25BD20C4" w14:textId="77777777" w:rsidR="00A21272" w:rsidRDefault="00A21272" w:rsidP="00F60AA0"/>
        </w:tc>
        <w:tc>
          <w:tcPr>
            <w:tcW w:w="920" w:type="dxa"/>
          </w:tcPr>
          <w:p w14:paraId="639ED0F3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FF00"/>
          </w:tcPr>
          <w:p w14:paraId="5EC2DAA2" w14:textId="77777777" w:rsidR="00A21272" w:rsidRPr="00CE4B2B" w:rsidRDefault="00A21272" w:rsidP="00F60AA0">
            <w:pPr>
              <w:rPr>
                <w:highlight w:val="yellow"/>
              </w:rPr>
            </w:pPr>
            <w:r>
              <w:rPr>
                <w:highlight w:val="yellow"/>
              </w:rPr>
              <w:t>Reproduksjon og obstetrikk</w:t>
            </w:r>
          </w:p>
        </w:tc>
        <w:tc>
          <w:tcPr>
            <w:tcW w:w="880" w:type="dxa"/>
            <w:shd w:val="clear" w:color="auto" w:fill="auto"/>
          </w:tcPr>
          <w:p w14:paraId="744A6951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65B73AEA" w14:textId="77777777" w:rsidR="00A21272" w:rsidRPr="00F300FE" w:rsidRDefault="00A21272" w:rsidP="00F60AA0"/>
        </w:tc>
      </w:tr>
      <w:tr w:rsidR="00A21272" w:rsidRPr="00F300FE" w14:paraId="32AE34B0" w14:textId="77777777" w:rsidTr="00F60AA0">
        <w:trPr>
          <w:trHeight w:val="53"/>
        </w:trPr>
        <w:tc>
          <w:tcPr>
            <w:tcW w:w="599" w:type="dxa"/>
            <w:vMerge/>
          </w:tcPr>
          <w:p w14:paraId="0424BE4C" w14:textId="77777777" w:rsidR="00A21272" w:rsidRDefault="00A21272" w:rsidP="00F60AA0"/>
        </w:tc>
        <w:tc>
          <w:tcPr>
            <w:tcW w:w="920" w:type="dxa"/>
          </w:tcPr>
          <w:p w14:paraId="10A519A4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F00"/>
          </w:tcPr>
          <w:p w14:paraId="28D56C9D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1EB49A2E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118B93B5" w14:textId="77777777" w:rsidR="00A21272" w:rsidRPr="00F300FE" w:rsidRDefault="00A21272" w:rsidP="00F60AA0"/>
        </w:tc>
      </w:tr>
      <w:tr w:rsidR="00A21272" w:rsidRPr="00F300FE" w14:paraId="3B5AF05C" w14:textId="77777777" w:rsidTr="00F60AA0">
        <w:trPr>
          <w:trHeight w:val="53"/>
        </w:trPr>
        <w:tc>
          <w:tcPr>
            <w:tcW w:w="599" w:type="dxa"/>
            <w:vMerge/>
          </w:tcPr>
          <w:p w14:paraId="602804AD" w14:textId="77777777" w:rsidR="00A21272" w:rsidRDefault="00A21272" w:rsidP="00F60AA0"/>
        </w:tc>
        <w:tc>
          <w:tcPr>
            <w:tcW w:w="920" w:type="dxa"/>
          </w:tcPr>
          <w:p w14:paraId="7A483849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F00"/>
          </w:tcPr>
          <w:p w14:paraId="3FA447C0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1C6154B6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5CFB9A4A" w14:textId="77777777" w:rsidR="00A21272" w:rsidRPr="00F300FE" w:rsidRDefault="00A21272" w:rsidP="00F60AA0"/>
        </w:tc>
      </w:tr>
      <w:tr w:rsidR="00A21272" w:rsidRPr="00F300FE" w14:paraId="06C7186D" w14:textId="77777777" w:rsidTr="00F60AA0">
        <w:trPr>
          <w:trHeight w:val="53"/>
        </w:trPr>
        <w:tc>
          <w:tcPr>
            <w:tcW w:w="599" w:type="dxa"/>
            <w:vMerge/>
          </w:tcPr>
          <w:p w14:paraId="2AC3CD58" w14:textId="77777777" w:rsidR="00A21272" w:rsidRDefault="00A21272" w:rsidP="00F60AA0"/>
        </w:tc>
        <w:tc>
          <w:tcPr>
            <w:tcW w:w="920" w:type="dxa"/>
          </w:tcPr>
          <w:p w14:paraId="34A96D3B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F00"/>
          </w:tcPr>
          <w:p w14:paraId="62D0361D" w14:textId="77777777" w:rsidR="00A21272" w:rsidRPr="00CE4B2B" w:rsidRDefault="00A21272" w:rsidP="00F60AA0">
            <w:pPr>
              <w:rPr>
                <w:highlight w:val="yellow"/>
              </w:rPr>
            </w:pPr>
          </w:p>
        </w:tc>
        <w:tc>
          <w:tcPr>
            <w:tcW w:w="880" w:type="dxa"/>
            <w:shd w:val="clear" w:color="auto" w:fill="auto"/>
          </w:tcPr>
          <w:p w14:paraId="68B8F3E3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1A714740" w14:textId="77777777" w:rsidR="00A21272" w:rsidRPr="00F300FE" w:rsidRDefault="00A21272" w:rsidP="00F60AA0"/>
        </w:tc>
      </w:tr>
      <w:tr w:rsidR="00A21272" w:rsidRPr="00F300FE" w14:paraId="67784CF8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1F00CD97" w14:textId="77777777" w:rsidR="00A21272" w:rsidRDefault="00A21272" w:rsidP="00F60AA0">
            <w:r>
              <w:t>38</w:t>
            </w:r>
          </w:p>
        </w:tc>
        <w:tc>
          <w:tcPr>
            <w:tcW w:w="920" w:type="dxa"/>
          </w:tcPr>
          <w:p w14:paraId="7CDBD1F9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0CECE" w:themeFill="background2" w:themeFillShade="E6"/>
          </w:tcPr>
          <w:p w14:paraId="18133F89" w14:textId="77777777" w:rsidR="00A21272" w:rsidRPr="00CD1FBC" w:rsidRDefault="00A21272" w:rsidP="00F60AA0">
            <w:pPr>
              <w:rPr>
                <w:color w:val="AEAAAA" w:themeColor="background2" w:themeShade="BF"/>
              </w:rPr>
            </w:pPr>
            <w:r w:rsidRPr="00CD1FBC">
              <w:t>Dyrevelferd</w:t>
            </w:r>
          </w:p>
        </w:tc>
        <w:tc>
          <w:tcPr>
            <w:tcW w:w="880" w:type="dxa"/>
            <w:shd w:val="clear" w:color="auto" w:fill="auto"/>
          </w:tcPr>
          <w:p w14:paraId="35792AD6" w14:textId="77777777" w:rsidR="00A21272" w:rsidRPr="00F300FE" w:rsidRDefault="00A21272" w:rsidP="00F60AA0"/>
        </w:tc>
        <w:tc>
          <w:tcPr>
            <w:tcW w:w="2784" w:type="dxa"/>
            <w:shd w:val="clear" w:color="auto" w:fill="D0CECE" w:themeFill="background2" w:themeFillShade="E6"/>
          </w:tcPr>
          <w:p w14:paraId="046D12D6" w14:textId="77777777" w:rsidR="00A21272" w:rsidRPr="00F300FE" w:rsidRDefault="00A21272" w:rsidP="00F60AA0">
            <w:r>
              <w:t>Dyrevelferd</w:t>
            </w:r>
          </w:p>
        </w:tc>
      </w:tr>
      <w:tr w:rsidR="00A21272" w:rsidRPr="00F300FE" w14:paraId="6299C014" w14:textId="77777777" w:rsidTr="00F60AA0">
        <w:trPr>
          <w:trHeight w:val="53"/>
        </w:trPr>
        <w:tc>
          <w:tcPr>
            <w:tcW w:w="599" w:type="dxa"/>
            <w:vMerge/>
          </w:tcPr>
          <w:p w14:paraId="0D2DACE6" w14:textId="77777777" w:rsidR="00A21272" w:rsidRDefault="00A21272" w:rsidP="00F60AA0"/>
        </w:tc>
        <w:tc>
          <w:tcPr>
            <w:tcW w:w="920" w:type="dxa"/>
          </w:tcPr>
          <w:p w14:paraId="2C4EAF20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FF00"/>
          </w:tcPr>
          <w:p w14:paraId="61A1219C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D934658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15FE94A8" w14:textId="77777777" w:rsidR="00A21272" w:rsidRPr="00F300FE" w:rsidRDefault="00A21272" w:rsidP="00F60AA0"/>
        </w:tc>
      </w:tr>
      <w:tr w:rsidR="00A21272" w:rsidRPr="00F300FE" w14:paraId="1FDBF1EF" w14:textId="77777777" w:rsidTr="00F60AA0">
        <w:trPr>
          <w:trHeight w:val="53"/>
        </w:trPr>
        <w:tc>
          <w:tcPr>
            <w:tcW w:w="599" w:type="dxa"/>
            <w:vMerge/>
          </w:tcPr>
          <w:p w14:paraId="3F6AB14F" w14:textId="77777777" w:rsidR="00A21272" w:rsidRDefault="00A21272" w:rsidP="00F60AA0"/>
        </w:tc>
        <w:tc>
          <w:tcPr>
            <w:tcW w:w="920" w:type="dxa"/>
          </w:tcPr>
          <w:p w14:paraId="7B20E8B4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F00"/>
          </w:tcPr>
          <w:p w14:paraId="388C4CC2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969829E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5FC4E6ED" w14:textId="77777777" w:rsidR="00A21272" w:rsidRPr="00F300FE" w:rsidRDefault="00A21272" w:rsidP="00F60AA0"/>
        </w:tc>
      </w:tr>
      <w:tr w:rsidR="00A21272" w:rsidRPr="00F300FE" w14:paraId="422C1F0A" w14:textId="77777777" w:rsidTr="00F60AA0">
        <w:trPr>
          <w:trHeight w:val="53"/>
        </w:trPr>
        <w:tc>
          <w:tcPr>
            <w:tcW w:w="599" w:type="dxa"/>
            <w:vMerge/>
          </w:tcPr>
          <w:p w14:paraId="53DD1D83" w14:textId="77777777" w:rsidR="00A21272" w:rsidRDefault="00A21272" w:rsidP="00F60AA0"/>
        </w:tc>
        <w:tc>
          <w:tcPr>
            <w:tcW w:w="920" w:type="dxa"/>
          </w:tcPr>
          <w:p w14:paraId="64C21390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F00"/>
          </w:tcPr>
          <w:p w14:paraId="04756783" w14:textId="77777777" w:rsidR="00A21272" w:rsidRPr="00CE4B2B" w:rsidRDefault="00A21272" w:rsidP="00F60AA0">
            <w:pPr>
              <w:rPr>
                <w:color w:val="A8D08D" w:themeColor="accent6" w:themeTint="99"/>
              </w:rPr>
            </w:pPr>
          </w:p>
        </w:tc>
        <w:tc>
          <w:tcPr>
            <w:tcW w:w="880" w:type="dxa"/>
            <w:shd w:val="clear" w:color="auto" w:fill="auto"/>
          </w:tcPr>
          <w:p w14:paraId="2710CB28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4A4E8AB5" w14:textId="77777777" w:rsidR="00A21272" w:rsidRPr="00F300FE" w:rsidRDefault="00A21272" w:rsidP="00F60AA0"/>
        </w:tc>
      </w:tr>
      <w:tr w:rsidR="00A21272" w:rsidRPr="00F300FE" w14:paraId="0C3FC133" w14:textId="77777777" w:rsidTr="00F60AA0">
        <w:trPr>
          <w:trHeight w:val="53"/>
        </w:trPr>
        <w:tc>
          <w:tcPr>
            <w:tcW w:w="599" w:type="dxa"/>
            <w:vMerge/>
          </w:tcPr>
          <w:p w14:paraId="31AFA1F1" w14:textId="77777777" w:rsidR="00A21272" w:rsidRDefault="00A21272" w:rsidP="00F60AA0"/>
        </w:tc>
        <w:tc>
          <w:tcPr>
            <w:tcW w:w="920" w:type="dxa"/>
          </w:tcPr>
          <w:p w14:paraId="39E47630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F00"/>
          </w:tcPr>
          <w:p w14:paraId="0C96EEE6" w14:textId="77777777" w:rsidR="00A21272" w:rsidRPr="00CE4B2B" w:rsidRDefault="00A21272" w:rsidP="00F60AA0">
            <w:pPr>
              <w:rPr>
                <w:color w:val="A8D08D" w:themeColor="accent6" w:themeTint="99"/>
              </w:rPr>
            </w:pPr>
          </w:p>
        </w:tc>
        <w:tc>
          <w:tcPr>
            <w:tcW w:w="880" w:type="dxa"/>
            <w:shd w:val="clear" w:color="auto" w:fill="auto"/>
          </w:tcPr>
          <w:p w14:paraId="1557B0C5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6025266B" w14:textId="77777777" w:rsidR="00A21272" w:rsidRPr="00F300FE" w:rsidRDefault="00A21272" w:rsidP="00F60AA0"/>
        </w:tc>
      </w:tr>
      <w:tr w:rsidR="00A21272" w:rsidRPr="00F300FE" w14:paraId="3A024C26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04E36B57" w14:textId="77777777" w:rsidR="00A21272" w:rsidRDefault="00A21272" w:rsidP="00F60AA0">
            <w:r>
              <w:t>39</w:t>
            </w:r>
          </w:p>
        </w:tc>
        <w:tc>
          <w:tcPr>
            <w:tcW w:w="920" w:type="dxa"/>
          </w:tcPr>
          <w:p w14:paraId="2399A9B8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0CECE" w:themeFill="background2" w:themeFillShade="E6"/>
          </w:tcPr>
          <w:p w14:paraId="5910CBC3" w14:textId="77777777" w:rsidR="00A21272" w:rsidRPr="00F300FE" w:rsidRDefault="00A21272" w:rsidP="00F60AA0">
            <w:r>
              <w:t>Dyrevelferd</w:t>
            </w:r>
          </w:p>
        </w:tc>
        <w:tc>
          <w:tcPr>
            <w:tcW w:w="880" w:type="dxa"/>
            <w:shd w:val="clear" w:color="auto" w:fill="auto"/>
          </w:tcPr>
          <w:p w14:paraId="7465E276" w14:textId="77777777" w:rsidR="00A21272" w:rsidRPr="00F300FE" w:rsidRDefault="00A21272" w:rsidP="00F60AA0"/>
        </w:tc>
        <w:tc>
          <w:tcPr>
            <w:tcW w:w="2784" w:type="dxa"/>
            <w:shd w:val="clear" w:color="auto" w:fill="D0CECE" w:themeFill="background2" w:themeFillShade="E6"/>
          </w:tcPr>
          <w:p w14:paraId="03ADB4EB" w14:textId="77777777" w:rsidR="00A21272" w:rsidRPr="00F300FE" w:rsidRDefault="00A21272" w:rsidP="00F60AA0">
            <w:r>
              <w:t>Dyrevelferd</w:t>
            </w:r>
          </w:p>
        </w:tc>
      </w:tr>
      <w:tr w:rsidR="00A21272" w:rsidRPr="00F300FE" w14:paraId="49F1E5BF" w14:textId="77777777" w:rsidTr="00F60AA0">
        <w:trPr>
          <w:trHeight w:val="53"/>
        </w:trPr>
        <w:tc>
          <w:tcPr>
            <w:tcW w:w="599" w:type="dxa"/>
            <w:vMerge/>
          </w:tcPr>
          <w:p w14:paraId="0530312A" w14:textId="77777777" w:rsidR="00A21272" w:rsidRDefault="00A21272" w:rsidP="00F60AA0"/>
        </w:tc>
        <w:tc>
          <w:tcPr>
            <w:tcW w:w="920" w:type="dxa"/>
          </w:tcPr>
          <w:p w14:paraId="24DAC631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FF00"/>
          </w:tcPr>
          <w:p w14:paraId="77F20689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AF1B394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4582E758" w14:textId="77777777" w:rsidR="00A21272" w:rsidRPr="00F300FE" w:rsidRDefault="00A21272" w:rsidP="00F60AA0"/>
        </w:tc>
      </w:tr>
      <w:tr w:rsidR="00A21272" w:rsidRPr="00F300FE" w14:paraId="7B9C4169" w14:textId="77777777" w:rsidTr="00F60AA0">
        <w:trPr>
          <w:trHeight w:val="53"/>
        </w:trPr>
        <w:tc>
          <w:tcPr>
            <w:tcW w:w="599" w:type="dxa"/>
            <w:vMerge/>
          </w:tcPr>
          <w:p w14:paraId="6007B4DD" w14:textId="77777777" w:rsidR="00A21272" w:rsidRDefault="00A21272" w:rsidP="00F60AA0"/>
        </w:tc>
        <w:tc>
          <w:tcPr>
            <w:tcW w:w="920" w:type="dxa"/>
          </w:tcPr>
          <w:p w14:paraId="22B27261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F00"/>
          </w:tcPr>
          <w:p w14:paraId="32DAC2E3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D735B87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1D8B1473" w14:textId="77777777" w:rsidR="00A21272" w:rsidRPr="00F300FE" w:rsidRDefault="00A21272" w:rsidP="00F60AA0"/>
        </w:tc>
      </w:tr>
      <w:tr w:rsidR="00A21272" w:rsidRPr="00F300FE" w14:paraId="7970A528" w14:textId="77777777" w:rsidTr="00F60AA0">
        <w:trPr>
          <w:trHeight w:val="53"/>
        </w:trPr>
        <w:tc>
          <w:tcPr>
            <w:tcW w:w="599" w:type="dxa"/>
            <w:vMerge/>
          </w:tcPr>
          <w:p w14:paraId="34865DD8" w14:textId="77777777" w:rsidR="00A21272" w:rsidRDefault="00A21272" w:rsidP="00F60AA0"/>
        </w:tc>
        <w:tc>
          <w:tcPr>
            <w:tcW w:w="920" w:type="dxa"/>
          </w:tcPr>
          <w:p w14:paraId="21CAF552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F00"/>
          </w:tcPr>
          <w:p w14:paraId="02321A11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571EB865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5094D9B4" w14:textId="77777777" w:rsidR="00A21272" w:rsidRPr="00F300FE" w:rsidRDefault="00A21272" w:rsidP="00F60AA0"/>
        </w:tc>
      </w:tr>
      <w:tr w:rsidR="00A21272" w:rsidRPr="00F300FE" w14:paraId="4EC4C73F" w14:textId="77777777" w:rsidTr="00F60AA0">
        <w:trPr>
          <w:trHeight w:val="53"/>
        </w:trPr>
        <w:tc>
          <w:tcPr>
            <w:tcW w:w="599" w:type="dxa"/>
            <w:vMerge/>
          </w:tcPr>
          <w:p w14:paraId="717CD668" w14:textId="77777777" w:rsidR="00A21272" w:rsidRDefault="00A21272" w:rsidP="00F60AA0"/>
        </w:tc>
        <w:tc>
          <w:tcPr>
            <w:tcW w:w="920" w:type="dxa"/>
          </w:tcPr>
          <w:p w14:paraId="5D3A3CC1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F00"/>
          </w:tcPr>
          <w:p w14:paraId="1E39A463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24642F80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327F0A8E" w14:textId="77777777" w:rsidR="00A21272" w:rsidRPr="00F300FE" w:rsidRDefault="00A21272" w:rsidP="00F60AA0"/>
        </w:tc>
      </w:tr>
      <w:tr w:rsidR="00A21272" w:rsidRPr="00F300FE" w14:paraId="249BB583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6E1C97AC" w14:textId="77777777" w:rsidR="00A21272" w:rsidRDefault="00A21272" w:rsidP="00F60AA0">
            <w:r>
              <w:t>40</w:t>
            </w:r>
          </w:p>
        </w:tc>
        <w:tc>
          <w:tcPr>
            <w:tcW w:w="920" w:type="dxa"/>
          </w:tcPr>
          <w:p w14:paraId="59F38EE1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FFF00"/>
          </w:tcPr>
          <w:p w14:paraId="6FBD2F11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7C39D81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367E414B" w14:textId="77777777" w:rsidR="00A21272" w:rsidRPr="00F300FE" w:rsidRDefault="00A21272" w:rsidP="00F60AA0"/>
        </w:tc>
      </w:tr>
      <w:tr w:rsidR="00A21272" w:rsidRPr="00F300FE" w14:paraId="7EC4399F" w14:textId="77777777" w:rsidTr="00F60AA0">
        <w:trPr>
          <w:trHeight w:val="53"/>
        </w:trPr>
        <w:tc>
          <w:tcPr>
            <w:tcW w:w="599" w:type="dxa"/>
            <w:vMerge/>
          </w:tcPr>
          <w:p w14:paraId="048F1F36" w14:textId="77777777" w:rsidR="00A21272" w:rsidRDefault="00A21272" w:rsidP="00F60AA0"/>
        </w:tc>
        <w:tc>
          <w:tcPr>
            <w:tcW w:w="920" w:type="dxa"/>
          </w:tcPr>
          <w:p w14:paraId="01AD0C13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FF00"/>
          </w:tcPr>
          <w:p w14:paraId="66B4E3E1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4972AAC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764CE398" w14:textId="77777777" w:rsidR="00A21272" w:rsidRPr="00F300FE" w:rsidRDefault="00A21272" w:rsidP="00F60AA0"/>
        </w:tc>
      </w:tr>
      <w:tr w:rsidR="00A21272" w:rsidRPr="00F300FE" w14:paraId="07A7F130" w14:textId="77777777" w:rsidTr="00F60AA0">
        <w:trPr>
          <w:trHeight w:val="53"/>
        </w:trPr>
        <w:tc>
          <w:tcPr>
            <w:tcW w:w="599" w:type="dxa"/>
            <w:vMerge/>
          </w:tcPr>
          <w:p w14:paraId="48E38F42" w14:textId="77777777" w:rsidR="00A21272" w:rsidRDefault="00A21272" w:rsidP="00F60AA0"/>
        </w:tc>
        <w:tc>
          <w:tcPr>
            <w:tcW w:w="920" w:type="dxa"/>
          </w:tcPr>
          <w:p w14:paraId="5CFBB29D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F00"/>
          </w:tcPr>
          <w:p w14:paraId="3F00107F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0859B5A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20A57C8D" w14:textId="77777777" w:rsidR="00A21272" w:rsidRPr="00F300FE" w:rsidRDefault="00A21272" w:rsidP="00F60AA0"/>
        </w:tc>
      </w:tr>
      <w:tr w:rsidR="00A21272" w:rsidRPr="00F300FE" w14:paraId="2394D1F3" w14:textId="77777777" w:rsidTr="00F60AA0">
        <w:trPr>
          <w:trHeight w:val="53"/>
        </w:trPr>
        <w:tc>
          <w:tcPr>
            <w:tcW w:w="599" w:type="dxa"/>
            <w:vMerge/>
          </w:tcPr>
          <w:p w14:paraId="50DC73C0" w14:textId="77777777" w:rsidR="00A21272" w:rsidRDefault="00A21272" w:rsidP="00F60AA0"/>
        </w:tc>
        <w:tc>
          <w:tcPr>
            <w:tcW w:w="920" w:type="dxa"/>
          </w:tcPr>
          <w:p w14:paraId="34515C83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F00"/>
          </w:tcPr>
          <w:p w14:paraId="3056E1F6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0276214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51EA4639" w14:textId="77777777" w:rsidR="00A21272" w:rsidRPr="00F300FE" w:rsidRDefault="00A21272" w:rsidP="00F60AA0"/>
        </w:tc>
      </w:tr>
      <w:tr w:rsidR="00A21272" w:rsidRPr="00F300FE" w14:paraId="2A8356AF" w14:textId="77777777" w:rsidTr="00F60AA0">
        <w:trPr>
          <w:trHeight w:val="53"/>
        </w:trPr>
        <w:tc>
          <w:tcPr>
            <w:tcW w:w="599" w:type="dxa"/>
            <w:vMerge/>
          </w:tcPr>
          <w:p w14:paraId="1F471791" w14:textId="77777777" w:rsidR="00A21272" w:rsidRDefault="00A21272" w:rsidP="00F60AA0"/>
        </w:tc>
        <w:tc>
          <w:tcPr>
            <w:tcW w:w="920" w:type="dxa"/>
          </w:tcPr>
          <w:p w14:paraId="055FE9A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F00"/>
          </w:tcPr>
          <w:p w14:paraId="4B9436B6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003CC0C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7CB7995C" w14:textId="77777777" w:rsidR="00A21272" w:rsidRPr="00F300FE" w:rsidRDefault="00A21272" w:rsidP="00F60AA0"/>
        </w:tc>
      </w:tr>
      <w:tr w:rsidR="00A21272" w:rsidRPr="00F300FE" w14:paraId="0A77F868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0BA13F95" w14:textId="77777777" w:rsidR="00A21272" w:rsidRDefault="00A21272" w:rsidP="00F60AA0">
            <w:r>
              <w:t>41</w:t>
            </w:r>
          </w:p>
        </w:tc>
        <w:tc>
          <w:tcPr>
            <w:tcW w:w="920" w:type="dxa"/>
          </w:tcPr>
          <w:p w14:paraId="4410FFF6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FFF00"/>
          </w:tcPr>
          <w:p w14:paraId="5B38491F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95A126A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2F81326B" w14:textId="77777777" w:rsidR="00A21272" w:rsidRPr="00F300FE" w:rsidRDefault="00A21272" w:rsidP="00F60AA0"/>
        </w:tc>
      </w:tr>
      <w:tr w:rsidR="00A21272" w:rsidRPr="00F300FE" w14:paraId="01BD260E" w14:textId="77777777" w:rsidTr="00F60AA0">
        <w:trPr>
          <w:trHeight w:val="53"/>
        </w:trPr>
        <w:tc>
          <w:tcPr>
            <w:tcW w:w="599" w:type="dxa"/>
            <w:vMerge/>
          </w:tcPr>
          <w:p w14:paraId="378176D6" w14:textId="77777777" w:rsidR="00A21272" w:rsidRDefault="00A21272" w:rsidP="00F60AA0"/>
        </w:tc>
        <w:tc>
          <w:tcPr>
            <w:tcW w:w="920" w:type="dxa"/>
          </w:tcPr>
          <w:p w14:paraId="7CB8CD66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FFF00"/>
          </w:tcPr>
          <w:p w14:paraId="58ACC434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6EFEC5C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6D4B6DB8" w14:textId="77777777" w:rsidR="00A21272" w:rsidRPr="00F300FE" w:rsidRDefault="00A21272" w:rsidP="00F60AA0"/>
        </w:tc>
      </w:tr>
      <w:tr w:rsidR="00A21272" w:rsidRPr="00F300FE" w14:paraId="43C35A16" w14:textId="77777777" w:rsidTr="00F60AA0">
        <w:trPr>
          <w:trHeight w:val="53"/>
        </w:trPr>
        <w:tc>
          <w:tcPr>
            <w:tcW w:w="599" w:type="dxa"/>
            <w:vMerge/>
          </w:tcPr>
          <w:p w14:paraId="5069A474" w14:textId="77777777" w:rsidR="00A21272" w:rsidRDefault="00A21272" w:rsidP="00F60AA0"/>
        </w:tc>
        <w:tc>
          <w:tcPr>
            <w:tcW w:w="920" w:type="dxa"/>
          </w:tcPr>
          <w:p w14:paraId="7FD6C6E9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F00"/>
          </w:tcPr>
          <w:p w14:paraId="6D99E881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479937A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071B777B" w14:textId="77777777" w:rsidR="00A21272" w:rsidRPr="00F300FE" w:rsidRDefault="00A21272" w:rsidP="00F60AA0"/>
        </w:tc>
      </w:tr>
      <w:tr w:rsidR="00A21272" w:rsidRPr="00F300FE" w14:paraId="4FDBF4AD" w14:textId="77777777" w:rsidTr="00F60AA0">
        <w:trPr>
          <w:trHeight w:val="53"/>
        </w:trPr>
        <w:tc>
          <w:tcPr>
            <w:tcW w:w="599" w:type="dxa"/>
            <w:vMerge/>
          </w:tcPr>
          <w:p w14:paraId="3863E4DF" w14:textId="77777777" w:rsidR="00A21272" w:rsidRDefault="00A21272" w:rsidP="00F60AA0"/>
        </w:tc>
        <w:tc>
          <w:tcPr>
            <w:tcW w:w="920" w:type="dxa"/>
          </w:tcPr>
          <w:p w14:paraId="6B50018C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F00"/>
          </w:tcPr>
          <w:p w14:paraId="77583D16" w14:textId="1CF264D5" w:rsidR="00A21272" w:rsidRPr="00F300FE" w:rsidRDefault="008E0F8D" w:rsidP="00F60AA0">
            <w:r>
              <w:t>Test i genetikk og avl åpner</w:t>
            </w:r>
          </w:p>
        </w:tc>
        <w:tc>
          <w:tcPr>
            <w:tcW w:w="880" w:type="dxa"/>
            <w:shd w:val="clear" w:color="auto" w:fill="auto"/>
          </w:tcPr>
          <w:p w14:paraId="0F2C5E1F" w14:textId="77777777" w:rsidR="00A21272" w:rsidRPr="00F300FE" w:rsidRDefault="00A21272" w:rsidP="00F60AA0"/>
        </w:tc>
        <w:tc>
          <w:tcPr>
            <w:tcW w:w="2784" w:type="dxa"/>
            <w:shd w:val="clear" w:color="auto" w:fill="FFFF00"/>
          </w:tcPr>
          <w:p w14:paraId="342378BF" w14:textId="576B7274" w:rsidR="00A21272" w:rsidRPr="00F300FE" w:rsidRDefault="008E0F8D" w:rsidP="00F60AA0">
            <w:r>
              <w:t>Og lukkes søndag</w:t>
            </w:r>
          </w:p>
        </w:tc>
      </w:tr>
      <w:tr w:rsidR="00A21272" w:rsidRPr="00F300FE" w14:paraId="438FDC10" w14:textId="77777777" w:rsidTr="00776FFF">
        <w:trPr>
          <w:trHeight w:val="53"/>
        </w:trPr>
        <w:tc>
          <w:tcPr>
            <w:tcW w:w="599" w:type="dxa"/>
            <w:vMerge/>
          </w:tcPr>
          <w:p w14:paraId="44468104" w14:textId="77777777" w:rsidR="00A21272" w:rsidRDefault="00A21272" w:rsidP="00F60AA0"/>
        </w:tc>
        <w:tc>
          <w:tcPr>
            <w:tcW w:w="920" w:type="dxa"/>
          </w:tcPr>
          <w:p w14:paraId="5FD04D12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E1D2B3"/>
          </w:tcPr>
          <w:p w14:paraId="5529847A" w14:textId="727ED788" w:rsidR="00A21272" w:rsidRPr="00F300FE" w:rsidRDefault="00776FFF" w:rsidP="00F60AA0">
            <w:r>
              <w:t>Hud og immunsystem</w:t>
            </w:r>
          </w:p>
        </w:tc>
        <w:tc>
          <w:tcPr>
            <w:tcW w:w="880" w:type="dxa"/>
            <w:shd w:val="clear" w:color="auto" w:fill="auto"/>
          </w:tcPr>
          <w:p w14:paraId="34CC2D77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17F8EC59" w14:textId="77777777" w:rsidR="00A21272" w:rsidRPr="00F300FE" w:rsidRDefault="00A21272" w:rsidP="00F60AA0"/>
        </w:tc>
      </w:tr>
      <w:tr w:rsidR="00A21272" w:rsidRPr="00F300FE" w14:paraId="386BF597" w14:textId="77777777" w:rsidTr="00776FFF">
        <w:trPr>
          <w:trHeight w:val="53"/>
        </w:trPr>
        <w:tc>
          <w:tcPr>
            <w:tcW w:w="599" w:type="dxa"/>
            <w:vMerge w:val="restart"/>
          </w:tcPr>
          <w:p w14:paraId="00FA2177" w14:textId="77777777" w:rsidR="00A21272" w:rsidRDefault="00A21272" w:rsidP="00F60AA0">
            <w:r>
              <w:lastRenderedPageBreak/>
              <w:t>42</w:t>
            </w:r>
          </w:p>
        </w:tc>
        <w:tc>
          <w:tcPr>
            <w:tcW w:w="920" w:type="dxa"/>
          </w:tcPr>
          <w:p w14:paraId="16E288EE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E1D2B3"/>
          </w:tcPr>
          <w:p w14:paraId="0BABDCDF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5B44FDC9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00C8F502" w14:textId="77777777" w:rsidR="00A21272" w:rsidRPr="00F300FE" w:rsidRDefault="00A21272" w:rsidP="00F60AA0"/>
        </w:tc>
      </w:tr>
      <w:tr w:rsidR="00A21272" w:rsidRPr="00F300FE" w14:paraId="6FEDC5D6" w14:textId="77777777" w:rsidTr="00776FFF">
        <w:trPr>
          <w:trHeight w:val="53"/>
        </w:trPr>
        <w:tc>
          <w:tcPr>
            <w:tcW w:w="599" w:type="dxa"/>
            <w:vMerge/>
          </w:tcPr>
          <w:p w14:paraId="20B96D9D" w14:textId="77777777" w:rsidR="00A21272" w:rsidRDefault="00A21272" w:rsidP="00F60AA0"/>
        </w:tc>
        <w:tc>
          <w:tcPr>
            <w:tcW w:w="920" w:type="dxa"/>
          </w:tcPr>
          <w:p w14:paraId="04AED11E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E1D2B3"/>
          </w:tcPr>
          <w:p w14:paraId="41991E66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2A30193B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1244AEAC" w14:textId="77777777" w:rsidR="00A21272" w:rsidRPr="00F300FE" w:rsidRDefault="00A21272" w:rsidP="00F60AA0"/>
        </w:tc>
      </w:tr>
      <w:tr w:rsidR="00A21272" w:rsidRPr="00F300FE" w14:paraId="1CBBF31C" w14:textId="77777777" w:rsidTr="00F60AA0">
        <w:trPr>
          <w:trHeight w:val="53"/>
        </w:trPr>
        <w:tc>
          <w:tcPr>
            <w:tcW w:w="599" w:type="dxa"/>
            <w:vMerge/>
          </w:tcPr>
          <w:p w14:paraId="0FCB9C47" w14:textId="77777777" w:rsidR="00A21272" w:rsidRDefault="00A21272" w:rsidP="00F60AA0"/>
        </w:tc>
        <w:tc>
          <w:tcPr>
            <w:tcW w:w="920" w:type="dxa"/>
          </w:tcPr>
          <w:p w14:paraId="11371B40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E1D2B3"/>
          </w:tcPr>
          <w:p w14:paraId="0A1D165C" w14:textId="75EBCF5B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8EF6C11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341174D6" w14:textId="77777777" w:rsidR="00A21272" w:rsidRPr="00F300FE" w:rsidRDefault="00A21272" w:rsidP="00F60AA0"/>
        </w:tc>
      </w:tr>
      <w:tr w:rsidR="00A21272" w:rsidRPr="00F300FE" w14:paraId="6BC1B34E" w14:textId="77777777" w:rsidTr="00F60AA0">
        <w:trPr>
          <w:trHeight w:val="53"/>
        </w:trPr>
        <w:tc>
          <w:tcPr>
            <w:tcW w:w="599" w:type="dxa"/>
            <w:vMerge/>
          </w:tcPr>
          <w:p w14:paraId="716A49F1" w14:textId="77777777" w:rsidR="00A21272" w:rsidRDefault="00A21272" w:rsidP="00F60AA0"/>
        </w:tc>
        <w:tc>
          <w:tcPr>
            <w:tcW w:w="920" w:type="dxa"/>
          </w:tcPr>
          <w:p w14:paraId="15A39B6A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E1D2B3"/>
          </w:tcPr>
          <w:p w14:paraId="408DE489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E8529FF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75A8E763" w14:textId="77777777" w:rsidR="00A21272" w:rsidRPr="00F300FE" w:rsidRDefault="00A21272" w:rsidP="00F60AA0"/>
        </w:tc>
      </w:tr>
      <w:tr w:rsidR="00A21272" w:rsidRPr="00F300FE" w14:paraId="4B8C9F66" w14:textId="77777777" w:rsidTr="00F60AA0">
        <w:trPr>
          <w:trHeight w:val="53"/>
        </w:trPr>
        <w:tc>
          <w:tcPr>
            <w:tcW w:w="599" w:type="dxa"/>
            <w:vMerge/>
          </w:tcPr>
          <w:p w14:paraId="0108985F" w14:textId="77777777" w:rsidR="00A21272" w:rsidRDefault="00A21272" w:rsidP="00F60AA0"/>
        </w:tc>
        <w:tc>
          <w:tcPr>
            <w:tcW w:w="920" w:type="dxa"/>
          </w:tcPr>
          <w:p w14:paraId="41CA30AE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E1D2B3"/>
          </w:tcPr>
          <w:p w14:paraId="04BA5796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BBEC24C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6030CF46" w14:textId="77777777" w:rsidR="00A21272" w:rsidRPr="00F300FE" w:rsidRDefault="00A21272" w:rsidP="00F60AA0"/>
        </w:tc>
      </w:tr>
      <w:tr w:rsidR="00A21272" w:rsidRPr="00F300FE" w14:paraId="26EB547D" w14:textId="77777777" w:rsidTr="00DD74F2">
        <w:trPr>
          <w:trHeight w:val="53"/>
        </w:trPr>
        <w:tc>
          <w:tcPr>
            <w:tcW w:w="599" w:type="dxa"/>
            <w:vMerge w:val="restart"/>
          </w:tcPr>
          <w:p w14:paraId="6CCBE644" w14:textId="77777777" w:rsidR="00A21272" w:rsidRDefault="00A21272" w:rsidP="00F60AA0">
            <w:r>
              <w:t>43</w:t>
            </w:r>
          </w:p>
        </w:tc>
        <w:tc>
          <w:tcPr>
            <w:tcW w:w="920" w:type="dxa"/>
          </w:tcPr>
          <w:p w14:paraId="654DB337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0CECE" w:themeFill="background2" w:themeFillShade="E6"/>
          </w:tcPr>
          <w:p w14:paraId="70E13033" w14:textId="50AE7DAF" w:rsidR="00A21272" w:rsidRPr="00F300FE" w:rsidRDefault="00807598" w:rsidP="00F60AA0">
            <w:r>
              <w:t>Dyrevelferd</w:t>
            </w:r>
          </w:p>
        </w:tc>
        <w:tc>
          <w:tcPr>
            <w:tcW w:w="880" w:type="dxa"/>
            <w:shd w:val="clear" w:color="auto" w:fill="auto"/>
          </w:tcPr>
          <w:p w14:paraId="0A0311F6" w14:textId="77777777" w:rsidR="00A21272" w:rsidRPr="00F300FE" w:rsidRDefault="00A21272" w:rsidP="00F60AA0"/>
        </w:tc>
        <w:tc>
          <w:tcPr>
            <w:tcW w:w="2784" w:type="dxa"/>
            <w:shd w:val="clear" w:color="auto" w:fill="D0CECE" w:themeFill="background2" w:themeFillShade="E6"/>
          </w:tcPr>
          <w:p w14:paraId="32D4C08B" w14:textId="5D672BE3" w:rsidR="00A21272" w:rsidRPr="00F300FE" w:rsidRDefault="00807598" w:rsidP="00F60AA0">
            <w:r>
              <w:t>Dyrevelferd</w:t>
            </w:r>
          </w:p>
        </w:tc>
      </w:tr>
      <w:tr w:rsidR="00A21272" w:rsidRPr="00F300FE" w14:paraId="3E2DB95B" w14:textId="77777777" w:rsidTr="00776FFF">
        <w:trPr>
          <w:trHeight w:val="44"/>
        </w:trPr>
        <w:tc>
          <w:tcPr>
            <w:tcW w:w="599" w:type="dxa"/>
            <w:vMerge/>
          </w:tcPr>
          <w:p w14:paraId="2D14F788" w14:textId="77777777" w:rsidR="00A21272" w:rsidRDefault="00A21272" w:rsidP="00F60AA0"/>
        </w:tc>
        <w:tc>
          <w:tcPr>
            <w:tcW w:w="920" w:type="dxa"/>
          </w:tcPr>
          <w:p w14:paraId="1868F81F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E1D2B3"/>
          </w:tcPr>
          <w:p w14:paraId="0E037D54" w14:textId="738BAE66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36EBBE9B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0CFC17E7" w14:textId="14640D84" w:rsidR="00A21272" w:rsidRPr="00F300FE" w:rsidRDefault="00A21272" w:rsidP="00F60AA0"/>
        </w:tc>
      </w:tr>
      <w:tr w:rsidR="00A21272" w:rsidRPr="00F300FE" w14:paraId="08B8D348" w14:textId="77777777" w:rsidTr="00776FFF">
        <w:trPr>
          <w:trHeight w:val="53"/>
        </w:trPr>
        <w:tc>
          <w:tcPr>
            <w:tcW w:w="599" w:type="dxa"/>
            <w:vMerge/>
          </w:tcPr>
          <w:p w14:paraId="7B2CB9FD" w14:textId="77777777" w:rsidR="00A21272" w:rsidRDefault="00A21272" w:rsidP="00F60AA0"/>
        </w:tc>
        <w:tc>
          <w:tcPr>
            <w:tcW w:w="920" w:type="dxa"/>
          </w:tcPr>
          <w:p w14:paraId="7DE80842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E1D2B3"/>
          </w:tcPr>
          <w:p w14:paraId="4991B4CD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5D1FACE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138FA4FA" w14:textId="77777777" w:rsidR="00A21272" w:rsidRPr="00F300FE" w:rsidRDefault="00A21272" w:rsidP="00F60AA0"/>
        </w:tc>
      </w:tr>
      <w:tr w:rsidR="00A21272" w:rsidRPr="00F300FE" w14:paraId="2CA988EB" w14:textId="77777777" w:rsidTr="00F60AA0">
        <w:trPr>
          <w:trHeight w:val="53"/>
        </w:trPr>
        <w:tc>
          <w:tcPr>
            <w:tcW w:w="599" w:type="dxa"/>
            <w:vMerge/>
          </w:tcPr>
          <w:p w14:paraId="358E1712" w14:textId="77777777" w:rsidR="00A21272" w:rsidRDefault="00A21272" w:rsidP="00F60AA0"/>
        </w:tc>
        <w:tc>
          <w:tcPr>
            <w:tcW w:w="920" w:type="dxa"/>
          </w:tcPr>
          <w:p w14:paraId="2717E3EF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E1D2B3"/>
          </w:tcPr>
          <w:p w14:paraId="5A900BDC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6323CE10" w14:textId="77777777" w:rsidR="00A21272" w:rsidRPr="00F300FE" w:rsidRDefault="00A21272" w:rsidP="00F60AA0"/>
        </w:tc>
        <w:tc>
          <w:tcPr>
            <w:tcW w:w="2784" w:type="dxa"/>
            <w:shd w:val="clear" w:color="auto" w:fill="E1D2B3"/>
          </w:tcPr>
          <w:p w14:paraId="6FA51F2A" w14:textId="77777777" w:rsidR="00A21272" w:rsidRPr="00F300FE" w:rsidRDefault="00A21272" w:rsidP="00F60AA0"/>
        </w:tc>
      </w:tr>
      <w:tr w:rsidR="00A21272" w:rsidRPr="00F300FE" w14:paraId="0BD68940" w14:textId="77777777" w:rsidTr="00DD74F2">
        <w:trPr>
          <w:trHeight w:val="53"/>
        </w:trPr>
        <w:tc>
          <w:tcPr>
            <w:tcW w:w="599" w:type="dxa"/>
            <w:vMerge/>
          </w:tcPr>
          <w:p w14:paraId="7EF6602E" w14:textId="77777777" w:rsidR="00A21272" w:rsidRDefault="00A21272" w:rsidP="00F60AA0"/>
        </w:tc>
        <w:tc>
          <w:tcPr>
            <w:tcW w:w="920" w:type="dxa"/>
          </w:tcPr>
          <w:p w14:paraId="4CD4C97C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FFF" w:themeFill="background1"/>
          </w:tcPr>
          <w:p w14:paraId="1A426ECB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1A125EF" w14:textId="77777777" w:rsidR="00A21272" w:rsidRPr="00F300FE" w:rsidRDefault="00A21272" w:rsidP="00F60AA0"/>
        </w:tc>
        <w:tc>
          <w:tcPr>
            <w:tcW w:w="2784" w:type="dxa"/>
            <w:shd w:val="clear" w:color="auto" w:fill="FFFFFF" w:themeFill="background1"/>
          </w:tcPr>
          <w:p w14:paraId="1E39008B" w14:textId="77777777" w:rsidR="00A21272" w:rsidRPr="00F300FE" w:rsidRDefault="00A21272" w:rsidP="00F60AA0"/>
        </w:tc>
      </w:tr>
      <w:tr w:rsidR="00A21272" w:rsidRPr="00F300FE" w14:paraId="06A9583B" w14:textId="77777777" w:rsidTr="00DD74F2">
        <w:trPr>
          <w:trHeight w:val="53"/>
        </w:trPr>
        <w:tc>
          <w:tcPr>
            <w:tcW w:w="599" w:type="dxa"/>
            <w:vMerge w:val="restart"/>
          </w:tcPr>
          <w:p w14:paraId="405C166F" w14:textId="77777777" w:rsidR="00A21272" w:rsidRDefault="00A21272" w:rsidP="00F60AA0">
            <w:r>
              <w:t>44</w:t>
            </w:r>
          </w:p>
        </w:tc>
        <w:tc>
          <w:tcPr>
            <w:tcW w:w="920" w:type="dxa"/>
          </w:tcPr>
          <w:p w14:paraId="27D568AB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FFFFF" w:themeFill="background1"/>
          </w:tcPr>
          <w:p w14:paraId="411D3D17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9BD7473" w14:textId="77777777" w:rsidR="00A21272" w:rsidRPr="00F300FE" w:rsidRDefault="00A21272" w:rsidP="00F60AA0"/>
        </w:tc>
        <w:tc>
          <w:tcPr>
            <w:tcW w:w="2784" w:type="dxa"/>
            <w:shd w:val="clear" w:color="auto" w:fill="FFFFFF" w:themeFill="background1"/>
          </w:tcPr>
          <w:p w14:paraId="14291222" w14:textId="77777777" w:rsidR="00A21272" w:rsidRPr="00F300FE" w:rsidRDefault="00A21272" w:rsidP="00F60AA0"/>
        </w:tc>
      </w:tr>
      <w:tr w:rsidR="00A21272" w:rsidRPr="00F300FE" w14:paraId="51D4AEE4" w14:textId="77777777" w:rsidTr="00F60AA0">
        <w:trPr>
          <w:trHeight w:val="53"/>
        </w:trPr>
        <w:tc>
          <w:tcPr>
            <w:tcW w:w="599" w:type="dxa"/>
            <w:vMerge/>
          </w:tcPr>
          <w:p w14:paraId="29AA738D" w14:textId="77777777" w:rsidR="00A21272" w:rsidRDefault="00A21272" w:rsidP="00F60AA0"/>
        </w:tc>
        <w:tc>
          <w:tcPr>
            <w:tcW w:w="920" w:type="dxa"/>
          </w:tcPr>
          <w:p w14:paraId="0B1FB0D5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auto"/>
          </w:tcPr>
          <w:p w14:paraId="59CF8F3A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AB69896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1A087747" w14:textId="77777777" w:rsidR="00A21272" w:rsidRPr="00F300FE" w:rsidRDefault="00A21272" w:rsidP="00F60AA0"/>
        </w:tc>
      </w:tr>
      <w:tr w:rsidR="00A21272" w:rsidRPr="00F300FE" w14:paraId="033D1BFE" w14:textId="77777777" w:rsidTr="00F60AA0">
        <w:trPr>
          <w:trHeight w:val="53"/>
        </w:trPr>
        <w:tc>
          <w:tcPr>
            <w:tcW w:w="599" w:type="dxa"/>
            <w:vMerge/>
          </w:tcPr>
          <w:p w14:paraId="67464155" w14:textId="77777777" w:rsidR="00A21272" w:rsidRDefault="00A21272" w:rsidP="00F60AA0"/>
        </w:tc>
        <w:tc>
          <w:tcPr>
            <w:tcW w:w="920" w:type="dxa"/>
          </w:tcPr>
          <w:p w14:paraId="0D455849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auto"/>
          </w:tcPr>
          <w:p w14:paraId="3858AC68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3CDADAFD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330FE125" w14:textId="77777777" w:rsidR="00A21272" w:rsidRPr="00F300FE" w:rsidRDefault="00A21272" w:rsidP="00F60AA0"/>
        </w:tc>
      </w:tr>
      <w:tr w:rsidR="00A21272" w:rsidRPr="00F300FE" w14:paraId="69C3028D" w14:textId="77777777" w:rsidTr="00F60AA0">
        <w:trPr>
          <w:trHeight w:val="53"/>
        </w:trPr>
        <w:tc>
          <w:tcPr>
            <w:tcW w:w="599" w:type="dxa"/>
            <w:vMerge/>
          </w:tcPr>
          <w:p w14:paraId="5A6780B1" w14:textId="77777777" w:rsidR="00A21272" w:rsidRDefault="00A21272" w:rsidP="00F60AA0"/>
        </w:tc>
        <w:tc>
          <w:tcPr>
            <w:tcW w:w="920" w:type="dxa"/>
          </w:tcPr>
          <w:p w14:paraId="4FC0E097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auto"/>
          </w:tcPr>
          <w:p w14:paraId="3574ECFA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61B410C7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53F499F4" w14:textId="77777777" w:rsidR="00A21272" w:rsidRPr="00F300FE" w:rsidRDefault="00A21272" w:rsidP="00F60AA0"/>
        </w:tc>
      </w:tr>
      <w:tr w:rsidR="00A21272" w:rsidRPr="00F300FE" w14:paraId="6B4451FE" w14:textId="77777777" w:rsidTr="00F60AA0">
        <w:trPr>
          <w:trHeight w:val="53"/>
        </w:trPr>
        <w:tc>
          <w:tcPr>
            <w:tcW w:w="599" w:type="dxa"/>
            <w:vMerge/>
          </w:tcPr>
          <w:p w14:paraId="7945BE0D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0398E8F8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auto"/>
          </w:tcPr>
          <w:p w14:paraId="1C2E2978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31F99CFD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500858D2" w14:textId="77777777" w:rsidR="00A21272" w:rsidRPr="00F300FE" w:rsidRDefault="00A21272" w:rsidP="00F60AA0"/>
        </w:tc>
      </w:tr>
      <w:tr w:rsidR="00A21272" w:rsidRPr="00F300FE" w14:paraId="7301BD0D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370A7815" w14:textId="77777777" w:rsidR="00A21272" w:rsidRDefault="00A21272" w:rsidP="00F60AA0">
            <w:r>
              <w:t>45</w:t>
            </w:r>
          </w:p>
        </w:tc>
        <w:tc>
          <w:tcPr>
            <w:tcW w:w="920" w:type="dxa"/>
          </w:tcPr>
          <w:p w14:paraId="27AD8C61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auto"/>
          </w:tcPr>
          <w:p w14:paraId="47EF3B68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3FC6DA46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4AB092EF" w14:textId="77777777" w:rsidR="00A21272" w:rsidRPr="00F300FE" w:rsidRDefault="00A21272" w:rsidP="00F60AA0"/>
        </w:tc>
      </w:tr>
      <w:tr w:rsidR="00A21272" w:rsidRPr="00F300FE" w14:paraId="046F8CE3" w14:textId="77777777" w:rsidTr="00F60AA0">
        <w:trPr>
          <w:trHeight w:val="53"/>
        </w:trPr>
        <w:tc>
          <w:tcPr>
            <w:tcW w:w="599" w:type="dxa"/>
            <w:vMerge/>
          </w:tcPr>
          <w:p w14:paraId="24BEA0F2" w14:textId="77777777" w:rsidR="00A21272" w:rsidRDefault="00A21272" w:rsidP="00F60AA0"/>
        </w:tc>
        <w:tc>
          <w:tcPr>
            <w:tcW w:w="920" w:type="dxa"/>
          </w:tcPr>
          <w:p w14:paraId="40313C41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auto"/>
          </w:tcPr>
          <w:p w14:paraId="3BE1695F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51944098" w14:textId="77777777" w:rsidR="00A21272" w:rsidRPr="00F300FE" w:rsidRDefault="00A21272" w:rsidP="00F60AA0"/>
        </w:tc>
        <w:tc>
          <w:tcPr>
            <w:tcW w:w="2784" w:type="dxa"/>
            <w:shd w:val="clear" w:color="auto" w:fill="auto"/>
          </w:tcPr>
          <w:p w14:paraId="3F7EF451" w14:textId="77777777" w:rsidR="00A21272" w:rsidRPr="00F300FE" w:rsidRDefault="00A21272" w:rsidP="00F60AA0"/>
        </w:tc>
      </w:tr>
      <w:tr w:rsidR="00A21272" w:rsidRPr="00F300FE" w14:paraId="0008DDE1" w14:textId="77777777" w:rsidTr="00883C7B">
        <w:trPr>
          <w:trHeight w:val="53"/>
        </w:trPr>
        <w:tc>
          <w:tcPr>
            <w:tcW w:w="599" w:type="dxa"/>
            <w:vMerge/>
          </w:tcPr>
          <w:p w14:paraId="467CA28D" w14:textId="77777777" w:rsidR="00A21272" w:rsidRDefault="00A21272" w:rsidP="00F60AA0"/>
        </w:tc>
        <w:tc>
          <w:tcPr>
            <w:tcW w:w="920" w:type="dxa"/>
            <w:shd w:val="clear" w:color="auto" w:fill="FFF2CC" w:themeFill="accent4" w:themeFillTint="33"/>
          </w:tcPr>
          <w:p w14:paraId="3674DD01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FF2CC" w:themeFill="accent4" w:themeFillTint="33"/>
          </w:tcPr>
          <w:p w14:paraId="3C4F4AC7" w14:textId="1DCD92F3" w:rsidR="00A21272" w:rsidRPr="00F300FE" w:rsidRDefault="00183065" w:rsidP="00F60AA0">
            <w:r>
              <w:t>(</w:t>
            </w:r>
            <w:r w:rsidR="00883C7B">
              <w:t>Muntlig eksamen</w:t>
            </w:r>
            <w:r>
              <w:t>)</w:t>
            </w:r>
          </w:p>
        </w:tc>
        <w:tc>
          <w:tcPr>
            <w:tcW w:w="880" w:type="dxa"/>
            <w:shd w:val="clear" w:color="auto" w:fill="FFF2CC" w:themeFill="accent4" w:themeFillTint="33"/>
          </w:tcPr>
          <w:p w14:paraId="48F47ED9" w14:textId="77777777" w:rsidR="00A21272" w:rsidRPr="00F300FE" w:rsidRDefault="00A21272" w:rsidP="00F60AA0"/>
        </w:tc>
        <w:tc>
          <w:tcPr>
            <w:tcW w:w="2784" w:type="dxa"/>
            <w:shd w:val="clear" w:color="auto" w:fill="FFF2CC" w:themeFill="accent4" w:themeFillTint="33"/>
          </w:tcPr>
          <w:p w14:paraId="66B31A67" w14:textId="77777777" w:rsidR="00A21272" w:rsidRPr="00F300FE" w:rsidRDefault="00A21272" w:rsidP="00F60AA0"/>
        </w:tc>
      </w:tr>
      <w:tr w:rsidR="00A21272" w:rsidRPr="00F300FE" w14:paraId="211D0E29" w14:textId="77777777" w:rsidTr="00883C7B">
        <w:trPr>
          <w:trHeight w:val="53"/>
        </w:trPr>
        <w:tc>
          <w:tcPr>
            <w:tcW w:w="599" w:type="dxa"/>
            <w:vMerge/>
          </w:tcPr>
          <w:p w14:paraId="6F34A8E6" w14:textId="77777777" w:rsidR="00A21272" w:rsidRDefault="00A21272" w:rsidP="00F60AA0"/>
        </w:tc>
        <w:tc>
          <w:tcPr>
            <w:tcW w:w="920" w:type="dxa"/>
            <w:shd w:val="clear" w:color="auto" w:fill="FFF2CC" w:themeFill="accent4" w:themeFillTint="33"/>
          </w:tcPr>
          <w:p w14:paraId="5240672E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FF2CC" w:themeFill="accent4" w:themeFillTint="33"/>
          </w:tcPr>
          <w:p w14:paraId="0BC33F48" w14:textId="4AEA2639" w:rsidR="00A21272" w:rsidRPr="00F300FE" w:rsidRDefault="00883C7B" w:rsidP="00F60AA0">
            <w:r>
              <w:t>Muntlig eksamen</w:t>
            </w:r>
          </w:p>
        </w:tc>
        <w:tc>
          <w:tcPr>
            <w:tcW w:w="880" w:type="dxa"/>
            <w:shd w:val="clear" w:color="auto" w:fill="FFF2CC" w:themeFill="accent4" w:themeFillTint="33"/>
          </w:tcPr>
          <w:p w14:paraId="5C5F7263" w14:textId="77777777" w:rsidR="00A21272" w:rsidRPr="00F300FE" w:rsidRDefault="00A21272" w:rsidP="00F60AA0"/>
        </w:tc>
        <w:tc>
          <w:tcPr>
            <w:tcW w:w="2784" w:type="dxa"/>
            <w:shd w:val="clear" w:color="auto" w:fill="FFF2CC" w:themeFill="accent4" w:themeFillTint="33"/>
          </w:tcPr>
          <w:p w14:paraId="54B439DF" w14:textId="77777777" w:rsidR="00A21272" w:rsidRPr="00F300FE" w:rsidRDefault="00A21272" w:rsidP="00F60AA0"/>
        </w:tc>
      </w:tr>
      <w:tr w:rsidR="00A21272" w:rsidRPr="00F300FE" w14:paraId="43E1F878" w14:textId="77777777" w:rsidTr="00F60AA0">
        <w:trPr>
          <w:trHeight w:val="53"/>
        </w:trPr>
        <w:tc>
          <w:tcPr>
            <w:tcW w:w="599" w:type="dxa"/>
            <w:vMerge/>
          </w:tcPr>
          <w:p w14:paraId="72B4EED1" w14:textId="77777777" w:rsidR="00A21272" w:rsidRDefault="00A21272" w:rsidP="00F60AA0"/>
        </w:tc>
        <w:tc>
          <w:tcPr>
            <w:tcW w:w="920" w:type="dxa"/>
            <w:shd w:val="clear" w:color="auto" w:fill="FFF2CC" w:themeFill="accent4" w:themeFillTint="33"/>
          </w:tcPr>
          <w:p w14:paraId="223AC369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FF2CC" w:themeFill="accent4" w:themeFillTint="33"/>
          </w:tcPr>
          <w:p w14:paraId="436753CF" w14:textId="103C7C85" w:rsidR="00A21272" w:rsidRPr="00F300FE" w:rsidRDefault="00883C7B" w:rsidP="00F60AA0">
            <w:r>
              <w:t>Muntlig e</w:t>
            </w:r>
            <w:r w:rsidR="00A21272">
              <w:t>ksamen</w:t>
            </w:r>
          </w:p>
        </w:tc>
        <w:tc>
          <w:tcPr>
            <w:tcW w:w="880" w:type="dxa"/>
            <w:shd w:val="clear" w:color="auto" w:fill="FFF2CC" w:themeFill="accent4" w:themeFillTint="33"/>
          </w:tcPr>
          <w:p w14:paraId="6E06FCAB" w14:textId="77777777" w:rsidR="00A21272" w:rsidRPr="00F300FE" w:rsidRDefault="00A21272" w:rsidP="00F60AA0"/>
        </w:tc>
        <w:tc>
          <w:tcPr>
            <w:tcW w:w="2784" w:type="dxa"/>
            <w:shd w:val="clear" w:color="auto" w:fill="FFF2CC" w:themeFill="accent4" w:themeFillTint="33"/>
          </w:tcPr>
          <w:p w14:paraId="1D182F79" w14:textId="77777777" w:rsidR="00A21272" w:rsidRPr="00F300FE" w:rsidRDefault="00A21272" w:rsidP="00F60AA0"/>
        </w:tc>
      </w:tr>
      <w:tr w:rsidR="00A21272" w:rsidRPr="00F300FE" w14:paraId="72C08C23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4F05E052" w14:textId="77777777" w:rsidR="00A21272" w:rsidRDefault="00A21272" w:rsidP="00F60AA0">
            <w:r>
              <w:t>46</w:t>
            </w:r>
          </w:p>
        </w:tc>
        <w:tc>
          <w:tcPr>
            <w:tcW w:w="920" w:type="dxa"/>
          </w:tcPr>
          <w:p w14:paraId="2F7B83A1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30758929" w14:textId="77777777" w:rsidR="00A21272" w:rsidRPr="00F300FE" w:rsidRDefault="00A21272" w:rsidP="00F60AA0">
            <w:r>
              <w:t>Generell sykdomslære</w:t>
            </w:r>
          </w:p>
        </w:tc>
        <w:tc>
          <w:tcPr>
            <w:tcW w:w="880" w:type="dxa"/>
            <w:shd w:val="clear" w:color="auto" w:fill="auto"/>
          </w:tcPr>
          <w:p w14:paraId="281BC349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C1F95BF" w14:textId="77777777" w:rsidR="00A21272" w:rsidRPr="00F300FE" w:rsidRDefault="00A21272" w:rsidP="00F60AA0"/>
        </w:tc>
      </w:tr>
      <w:tr w:rsidR="00A21272" w:rsidRPr="00F300FE" w14:paraId="601AA97B" w14:textId="77777777" w:rsidTr="00F60AA0">
        <w:trPr>
          <w:trHeight w:val="53"/>
        </w:trPr>
        <w:tc>
          <w:tcPr>
            <w:tcW w:w="599" w:type="dxa"/>
            <w:vMerge/>
          </w:tcPr>
          <w:p w14:paraId="5FCD0D0E" w14:textId="77777777" w:rsidR="00A21272" w:rsidRDefault="00A21272" w:rsidP="00F60AA0"/>
        </w:tc>
        <w:tc>
          <w:tcPr>
            <w:tcW w:w="920" w:type="dxa"/>
          </w:tcPr>
          <w:p w14:paraId="587AB31E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636685A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204E3876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3D8D2C4" w14:textId="77777777" w:rsidR="00A21272" w:rsidRPr="00F300FE" w:rsidRDefault="00A21272" w:rsidP="00F60AA0"/>
        </w:tc>
      </w:tr>
      <w:tr w:rsidR="00A21272" w:rsidRPr="00F300FE" w14:paraId="1CC7740A" w14:textId="77777777" w:rsidTr="00F60AA0">
        <w:trPr>
          <w:trHeight w:val="53"/>
        </w:trPr>
        <w:tc>
          <w:tcPr>
            <w:tcW w:w="599" w:type="dxa"/>
            <w:vMerge/>
          </w:tcPr>
          <w:p w14:paraId="79E4AC52" w14:textId="77777777" w:rsidR="00A21272" w:rsidRDefault="00A21272" w:rsidP="00F60AA0"/>
        </w:tc>
        <w:tc>
          <w:tcPr>
            <w:tcW w:w="920" w:type="dxa"/>
          </w:tcPr>
          <w:p w14:paraId="54B3C16B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F101AFD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7E80BB6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1C1640FA" w14:textId="77777777" w:rsidR="00A21272" w:rsidRPr="00F300FE" w:rsidRDefault="00A21272" w:rsidP="00F60AA0"/>
        </w:tc>
      </w:tr>
      <w:tr w:rsidR="00A21272" w:rsidRPr="00F300FE" w14:paraId="283C9188" w14:textId="77777777" w:rsidTr="00F60AA0">
        <w:trPr>
          <w:trHeight w:val="53"/>
        </w:trPr>
        <w:tc>
          <w:tcPr>
            <w:tcW w:w="599" w:type="dxa"/>
            <w:vMerge/>
          </w:tcPr>
          <w:p w14:paraId="2ABB6678" w14:textId="77777777" w:rsidR="00A21272" w:rsidRDefault="00A21272" w:rsidP="00F60AA0"/>
        </w:tc>
        <w:tc>
          <w:tcPr>
            <w:tcW w:w="920" w:type="dxa"/>
          </w:tcPr>
          <w:p w14:paraId="7256E454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A826973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81408DD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3A4E6F1" w14:textId="77777777" w:rsidR="00A21272" w:rsidRPr="00F300FE" w:rsidRDefault="00A21272" w:rsidP="00F60AA0"/>
        </w:tc>
      </w:tr>
      <w:tr w:rsidR="00A21272" w:rsidRPr="00F300FE" w14:paraId="2632E809" w14:textId="77777777" w:rsidTr="00F60AA0">
        <w:trPr>
          <w:trHeight w:val="53"/>
        </w:trPr>
        <w:tc>
          <w:tcPr>
            <w:tcW w:w="599" w:type="dxa"/>
            <w:vMerge/>
          </w:tcPr>
          <w:p w14:paraId="36A7CA0D" w14:textId="77777777" w:rsidR="00A21272" w:rsidRDefault="00A21272" w:rsidP="00F60AA0"/>
        </w:tc>
        <w:tc>
          <w:tcPr>
            <w:tcW w:w="920" w:type="dxa"/>
          </w:tcPr>
          <w:p w14:paraId="5DFF1EA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1F48B767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3B0BB1E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6E07396C" w14:textId="77777777" w:rsidR="00A21272" w:rsidRPr="00F300FE" w:rsidRDefault="00A21272" w:rsidP="00F60AA0"/>
        </w:tc>
      </w:tr>
      <w:tr w:rsidR="00A21272" w:rsidRPr="00F300FE" w14:paraId="0AE0A182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09FC683B" w14:textId="77777777" w:rsidR="00A21272" w:rsidRDefault="00A21272" w:rsidP="00F60AA0">
            <w:r>
              <w:t>47</w:t>
            </w:r>
          </w:p>
        </w:tc>
        <w:tc>
          <w:tcPr>
            <w:tcW w:w="920" w:type="dxa"/>
          </w:tcPr>
          <w:p w14:paraId="3337536F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6C88A569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513E900D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68291391" w14:textId="77777777" w:rsidR="00A21272" w:rsidRPr="00F300FE" w:rsidRDefault="00A21272" w:rsidP="00F60AA0"/>
        </w:tc>
      </w:tr>
      <w:tr w:rsidR="00A21272" w:rsidRPr="00F300FE" w14:paraId="3DCCA630" w14:textId="77777777" w:rsidTr="00F60AA0">
        <w:trPr>
          <w:trHeight w:val="53"/>
        </w:trPr>
        <w:tc>
          <w:tcPr>
            <w:tcW w:w="599" w:type="dxa"/>
            <w:vMerge/>
          </w:tcPr>
          <w:p w14:paraId="66A0A70E" w14:textId="77777777" w:rsidR="00A21272" w:rsidRDefault="00A21272" w:rsidP="00F60AA0"/>
        </w:tc>
        <w:tc>
          <w:tcPr>
            <w:tcW w:w="920" w:type="dxa"/>
          </w:tcPr>
          <w:p w14:paraId="3C35B215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2FD9BFA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655C98C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2421BFED" w14:textId="77777777" w:rsidR="00A21272" w:rsidRPr="00F300FE" w:rsidRDefault="00A21272" w:rsidP="00F60AA0"/>
        </w:tc>
      </w:tr>
      <w:tr w:rsidR="00A21272" w:rsidRPr="00F300FE" w14:paraId="6A54E88A" w14:textId="77777777" w:rsidTr="00F60AA0">
        <w:trPr>
          <w:trHeight w:val="53"/>
        </w:trPr>
        <w:tc>
          <w:tcPr>
            <w:tcW w:w="599" w:type="dxa"/>
            <w:vMerge/>
          </w:tcPr>
          <w:p w14:paraId="6F105707" w14:textId="77777777" w:rsidR="00A21272" w:rsidRDefault="00A21272" w:rsidP="00F60AA0"/>
        </w:tc>
        <w:tc>
          <w:tcPr>
            <w:tcW w:w="920" w:type="dxa"/>
          </w:tcPr>
          <w:p w14:paraId="60E78E58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E4CA7E7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DD20BE7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0E1F8599" w14:textId="77777777" w:rsidR="00A21272" w:rsidRPr="00F300FE" w:rsidRDefault="00A21272" w:rsidP="00F60AA0"/>
        </w:tc>
      </w:tr>
      <w:tr w:rsidR="00A21272" w:rsidRPr="00F300FE" w14:paraId="394A8818" w14:textId="77777777" w:rsidTr="00F60AA0">
        <w:trPr>
          <w:trHeight w:val="53"/>
        </w:trPr>
        <w:tc>
          <w:tcPr>
            <w:tcW w:w="599" w:type="dxa"/>
            <w:vMerge/>
          </w:tcPr>
          <w:p w14:paraId="5669EB8B" w14:textId="77777777" w:rsidR="00A21272" w:rsidRDefault="00A21272" w:rsidP="00F60AA0"/>
        </w:tc>
        <w:tc>
          <w:tcPr>
            <w:tcW w:w="920" w:type="dxa"/>
          </w:tcPr>
          <w:p w14:paraId="387E258A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5A72E424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4A71E16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1A39DFC7" w14:textId="77777777" w:rsidR="00A21272" w:rsidRPr="00F300FE" w:rsidRDefault="00A21272" w:rsidP="00F60AA0"/>
        </w:tc>
      </w:tr>
      <w:tr w:rsidR="00A21272" w:rsidRPr="00F300FE" w14:paraId="09D8B219" w14:textId="77777777" w:rsidTr="00F60AA0">
        <w:trPr>
          <w:trHeight w:val="53"/>
        </w:trPr>
        <w:tc>
          <w:tcPr>
            <w:tcW w:w="599" w:type="dxa"/>
            <w:vMerge/>
          </w:tcPr>
          <w:p w14:paraId="7B53E066" w14:textId="77777777" w:rsidR="00A21272" w:rsidRDefault="00A21272" w:rsidP="00F60AA0"/>
        </w:tc>
        <w:tc>
          <w:tcPr>
            <w:tcW w:w="920" w:type="dxa"/>
          </w:tcPr>
          <w:p w14:paraId="5BD4A788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82BFDA0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1AADA836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131AE53B" w14:textId="77777777" w:rsidR="00A21272" w:rsidRPr="00F300FE" w:rsidRDefault="00A21272" w:rsidP="00F60AA0"/>
        </w:tc>
      </w:tr>
      <w:tr w:rsidR="00A21272" w:rsidRPr="00F300FE" w14:paraId="0B195DC5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59351C42" w14:textId="77777777" w:rsidR="00A21272" w:rsidRDefault="00A21272" w:rsidP="00F60AA0">
            <w:r>
              <w:t>48</w:t>
            </w:r>
          </w:p>
        </w:tc>
        <w:tc>
          <w:tcPr>
            <w:tcW w:w="920" w:type="dxa"/>
          </w:tcPr>
          <w:p w14:paraId="6589EC23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734E496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43324195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A0ACAF7" w14:textId="77777777" w:rsidR="00A21272" w:rsidRPr="00F300FE" w:rsidRDefault="00A21272" w:rsidP="00F60AA0"/>
        </w:tc>
      </w:tr>
      <w:tr w:rsidR="00A21272" w:rsidRPr="00F300FE" w14:paraId="7641E18F" w14:textId="77777777" w:rsidTr="00F60AA0">
        <w:trPr>
          <w:trHeight w:val="53"/>
        </w:trPr>
        <w:tc>
          <w:tcPr>
            <w:tcW w:w="599" w:type="dxa"/>
            <w:vMerge/>
          </w:tcPr>
          <w:p w14:paraId="672F01BE" w14:textId="77777777" w:rsidR="00A21272" w:rsidRDefault="00A21272" w:rsidP="00F60AA0"/>
        </w:tc>
        <w:tc>
          <w:tcPr>
            <w:tcW w:w="920" w:type="dxa"/>
          </w:tcPr>
          <w:p w14:paraId="1162B230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125A9EF3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39909D01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BE40933" w14:textId="77777777" w:rsidR="00A21272" w:rsidRPr="00F300FE" w:rsidRDefault="00A21272" w:rsidP="00F60AA0"/>
        </w:tc>
      </w:tr>
      <w:tr w:rsidR="00A21272" w:rsidRPr="00F300FE" w14:paraId="447642B6" w14:textId="77777777" w:rsidTr="00F60AA0">
        <w:trPr>
          <w:trHeight w:val="53"/>
        </w:trPr>
        <w:tc>
          <w:tcPr>
            <w:tcW w:w="599" w:type="dxa"/>
            <w:vMerge/>
          </w:tcPr>
          <w:p w14:paraId="58772ADA" w14:textId="77777777" w:rsidR="00A21272" w:rsidRDefault="00A21272" w:rsidP="00F60AA0"/>
        </w:tc>
        <w:tc>
          <w:tcPr>
            <w:tcW w:w="920" w:type="dxa"/>
          </w:tcPr>
          <w:p w14:paraId="6EB3C96E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24371CF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7071B497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5529ED02" w14:textId="77777777" w:rsidR="00A21272" w:rsidRPr="00F300FE" w:rsidRDefault="00A21272" w:rsidP="00F60AA0"/>
        </w:tc>
      </w:tr>
      <w:tr w:rsidR="00A21272" w:rsidRPr="00F300FE" w14:paraId="32C193E5" w14:textId="77777777" w:rsidTr="00F60AA0">
        <w:trPr>
          <w:trHeight w:val="53"/>
        </w:trPr>
        <w:tc>
          <w:tcPr>
            <w:tcW w:w="599" w:type="dxa"/>
            <w:vMerge/>
          </w:tcPr>
          <w:p w14:paraId="07EA29EB" w14:textId="77777777" w:rsidR="00A21272" w:rsidRDefault="00A21272" w:rsidP="00F60AA0"/>
        </w:tc>
        <w:tc>
          <w:tcPr>
            <w:tcW w:w="920" w:type="dxa"/>
          </w:tcPr>
          <w:p w14:paraId="3D56E221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492DE9F3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174E094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BD8444F" w14:textId="77777777" w:rsidR="00A21272" w:rsidRPr="00F300FE" w:rsidRDefault="00A21272" w:rsidP="00F60AA0"/>
        </w:tc>
      </w:tr>
      <w:tr w:rsidR="00A21272" w:rsidRPr="00F300FE" w14:paraId="158347BC" w14:textId="77777777" w:rsidTr="00F60AA0">
        <w:trPr>
          <w:trHeight w:val="53"/>
        </w:trPr>
        <w:tc>
          <w:tcPr>
            <w:tcW w:w="599" w:type="dxa"/>
            <w:vMerge/>
          </w:tcPr>
          <w:p w14:paraId="47538DAF" w14:textId="77777777" w:rsidR="00A21272" w:rsidRDefault="00A21272" w:rsidP="00F60AA0"/>
        </w:tc>
        <w:tc>
          <w:tcPr>
            <w:tcW w:w="920" w:type="dxa"/>
          </w:tcPr>
          <w:p w14:paraId="6B6F5614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9461F80" w14:textId="77777777" w:rsidR="00A21272" w:rsidRPr="00F300FE" w:rsidRDefault="00A21272" w:rsidP="00F60AA0"/>
        </w:tc>
        <w:tc>
          <w:tcPr>
            <w:tcW w:w="880" w:type="dxa"/>
            <w:shd w:val="clear" w:color="auto" w:fill="auto"/>
          </w:tcPr>
          <w:p w14:paraId="02332A13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FE1D3B2" w14:textId="77777777" w:rsidR="00A21272" w:rsidRPr="00F300FE" w:rsidRDefault="00A21272" w:rsidP="00F60AA0"/>
        </w:tc>
      </w:tr>
      <w:tr w:rsidR="00A21272" w:rsidRPr="00F300FE" w14:paraId="63A13C2E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6863A946" w14:textId="77777777" w:rsidR="00A21272" w:rsidRDefault="00A21272" w:rsidP="00F60AA0">
            <w:r>
              <w:t>49</w:t>
            </w:r>
          </w:p>
        </w:tc>
        <w:tc>
          <w:tcPr>
            <w:tcW w:w="920" w:type="dxa"/>
          </w:tcPr>
          <w:p w14:paraId="5261C230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B638A86" w14:textId="77777777" w:rsidR="00A21272" w:rsidRPr="00F300FE" w:rsidRDefault="00A21272" w:rsidP="00F60AA0"/>
        </w:tc>
        <w:tc>
          <w:tcPr>
            <w:tcW w:w="880" w:type="dxa"/>
          </w:tcPr>
          <w:p w14:paraId="04C5FD6A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3A9790F8" w14:textId="77777777" w:rsidR="00A21272" w:rsidRPr="00F300FE" w:rsidRDefault="00A21272" w:rsidP="00F60AA0"/>
        </w:tc>
      </w:tr>
      <w:tr w:rsidR="00A21272" w:rsidRPr="00F300FE" w14:paraId="213F79A0" w14:textId="77777777" w:rsidTr="00F60AA0">
        <w:trPr>
          <w:trHeight w:val="53"/>
        </w:trPr>
        <w:tc>
          <w:tcPr>
            <w:tcW w:w="599" w:type="dxa"/>
            <w:vMerge/>
          </w:tcPr>
          <w:p w14:paraId="3B8E927E" w14:textId="77777777" w:rsidR="00A21272" w:rsidRDefault="00A21272" w:rsidP="00F60AA0"/>
        </w:tc>
        <w:tc>
          <w:tcPr>
            <w:tcW w:w="920" w:type="dxa"/>
          </w:tcPr>
          <w:p w14:paraId="6796C72F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1E6446FE" w14:textId="77777777" w:rsidR="00A21272" w:rsidRPr="00F300FE" w:rsidRDefault="00A21272" w:rsidP="00F60AA0"/>
        </w:tc>
        <w:tc>
          <w:tcPr>
            <w:tcW w:w="880" w:type="dxa"/>
          </w:tcPr>
          <w:p w14:paraId="08044DDA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282B53ED" w14:textId="77777777" w:rsidR="00A21272" w:rsidRPr="00F300FE" w:rsidRDefault="00A21272" w:rsidP="00F60AA0"/>
        </w:tc>
      </w:tr>
      <w:tr w:rsidR="00A21272" w:rsidRPr="00F300FE" w14:paraId="3E7CAC5D" w14:textId="77777777" w:rsidTr="00F60AA0">
        <w:trPr>
          <w:trHeight w:val="53"/>
        </w:trPr>
        <w:tc>
          <w:tcPr>
            <w:tcW w:w="599" w:type="dxa"/>
            <w:vMerge/>
          </w:tcPr>
          <w:p w14:paraId="1B29B064" w14:textId="77777777" w:rsidR="00A21272" w:rsidRDefault="00A21272" w:rsidP="00F60AA0"/>
        </w:tc>
        <w:tc>
          <w:tcPr>
            <w:tcW w:w="920" w:type="dxa"/>
          </w:tcPr>
          <w:p w14:paraId="2960A7D3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C1305AB" w14:textId="77777777" w:rsidR="00A21272" w:rsidRPr="00F300FE" w:rsidRDefault="00A21272" w:rsidP="00F60AA0"/>
        </w:tc>
        <w:tc>
          <w:tcPr>
            <w:tcW w:w="880" w:type="dxa"/>
          </w:tcPr>
          <w:p w14:paraId="00CD5DEC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6198D051" w14:textId="77777777" w:rsidR="00A21272" w:rsidRPr="00F300FE" w:rsidRDefault="00A21272" w:rsidP="00F60AA0"/>
        </w:tc>
      </w:tr>
      <w:tr w:rsidR="00A21272" w:rsidRPr="00F300FE" w14:paraId="58D990AC" w14:textId="77777777" w:rsidTr="00F60AA0">
        <w:trPr>
          <w:trHeight w:val="53"/>
        </w:trPr>
        <w:tc>
          <w:tcPr>
            <w:tcW w:w="599" w:type="dxa"/>
            <w:vMerge/>
          </w:tcPr>
          <w:p w14:paraId="4FED312B" w14:textId="77777777" w:rsidR="00A21272" w:rsidRDefault="00A21272" w:rsidP="00F60AA0"/>
        </w:tc>
        <w:tc>
          <w:tcPr>
            <w:tcW w:w="920" w:type="dxa"/>
          </w:tcPr>
          <w:p w14:paraId="5984201A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3CD06B59" w14:textId="77777777" w:rsidR="00A21272" w:rsidRPr="00F300FE" w:rsidRDefault="00A21272" w:rsidP="00F60AA0"/>
        </w:tc>
        <w:tc>
          <w:tcPr>
            <w:tcW w:w="880" w:type="dxa"/>
          </w:tcPr>
          <w:p w14:paraId="22B3105F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A87DA96" w14:textId="77777777" w:rsidR="00A21272" w:rsidRPr="00F300FE" w:rsidRDefault="00A21272" w:rsidP="00F60AA0"/>
        </w:tc>
      </w:tr>
      <w:tr w:rsidR="00A21272" w:rsidRPr="00F300FE" w14:paraId="7591ABBB" w14:textId="77777777" w:rsidTr="00F60AA0">
        <w:trPr>
          <w:trHeight w:val="53"/>
        </w:trPr>
        <w:tc>
          <w:tcPr>
            <w:tcW w:w="599" w:type="dxa"/>
            <w:vMerge/>
          </w:tcPr>
          <w:p w14:paraId="2D8FEAB5" w14:textId="77777777" w:rsidR="00A21272" w:rsidRDefault="00A21272" w:rsidP="00F60AA0"/>
        </w:tc>
        <w:tc>
          <w:tcPr>
            <w:tcW w:w="920" w:type="dxa"/>
          </w:tcPr>
          <w:p w14:paraId="052BDB87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E917F3D" w14:textId="77777777" w:rsidR="00A21272" w:rsidRPr="00F300FE" w:rsidRDefault="00A21272" w:rsidP="00F60AA0"/>
        </w:tc>
        <w:tc>
          <w:tcPr>
            <w:tcW w:w="880" w:type="dxa"/>
          </w:tcPr>
          <w:p w14:paraId="2ECB4604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749CEDC" w14:textId="77777777" w:rsidR="00A21272" w:rsidRPr="00F300FE" w:rsidRDefault="00A21272" w:rsidP="00F60AA0"/>
        </w:tc>
      </w:tr>
      <w:tr w:rsidR="00A21272" w:rsidRPr="00F300FE" w14:paraId="7F2933EF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70760EA8" w14:textId="77777777" w:rsidR="00A21272" w:rsidRDefault="00A21272" w:rsidP="00F60AA0">
            <w:r>
              <w:t>50</w:t>
            </w:r>
          </w:p>
        </w:tc>
        <w:tc>
          <w:tcPr>
            <w:tcW w:w="920" w:type="dxa"/>
          </w:tcPr>
          <w:p w14:paraId="7C1D2842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59E551B" w14:textId="77777777" w:rsidR="00A21272" w:rsidRPr="00F300FE" w:rsidRDefault="00A21272" w:rsidP="00F60AA0"/>
        </w:tc>
        <w:tc>
          <w:tcPr>
            <w:tcW w:w="880" w:type="dxa"/>
          </w:tcPr>
          <w:p w14:paraId="26339A4B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24B2EC8A" w14:textId="77777777" w:rsidR="00A21272" w:rsidRPr="00F300FE" w:rsidRDefault="00A21272" w:rsidP="00F60AA0"/>
        </w:tc>
      </w:tr>
      <w:tr w:rsidR="00A21272" w:rsidRPr="00F300FE" w14:paraId="771C3A60" w14:textId="77777777" w:rsidTr="00F60AA0">
        <w:trPr>
          <w:trHeight w:val="53"/>
        </w:trPr>
        <w:tc>
          <w:tcPr>
            <w:tcW w:w="599" w:type="dxa"/>
            <w:vMerge/>
          </w:tcPr>
          <w:p w14:paraId="6ABA54CD" w14:textId="77777777" w:rsidR="00A21272" w:rsidRDefault="00A21272" w:rsidP="00F60AA0"/>
        </w:tc>
        <w:tc>
          <w:tcPr>
            <w:tcW w:w="920" w:type="dxa"/>
          </w:tcPr>
          <w:p w14:paraId="09543BC8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F860C11" w14:textId="77777777" w:rsidR="00A21272" w:rsidRPr="00F300FE" w:rsidRDefault="00A21272" w:rsidP="00F60AA0"/>
        </w:tc>
        <w:tc>
          <w:tcPr>
            <w:tcW w:w="880" w:type="dxa"/>
          </w:tcPr>
          <w:p w14:paraId="5489F304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B3CD09F" w14:textId="77777777" w:rsidR="00A21272" w:rsidRPr="00F300FE" w:rsidRDefault="00A21272" w:rsidP="00F60AA0"/>
        </w:tc>
      </w:tr>
      <w:tr w:rsidR="00A21272" w:rsidRPr="00F300FE" w14:paraId="52C8BD03" w14:textId="77777777" w:rsidTr="00F60AA0">
        <w:trPr>
          <w:trHeight w:val="53"/>
        </w:trPr>
        <w:tc>
          <w:tcPr>
            <w:tcW w:w="599" w:type="dxa"/>
            <w:vMerge/>
          </w:tcPr>
          <w:p w14:paraId="10F8742E" w14:textId="77777777" w:rsidR="00A21272" w:rsidRDefault="00A21272" w:rsidP="00F60AA0"/>
        </w:tc>
        <w:tc>
          <w:tcPr>
            <w:tcW w:w="920" w:type="dxa"/>
          </w:tcPr>
          <w:p w14:paraId="268DD391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9FA26C3" w14:textId="77777777" w:rsidR="00A21272" w:rsidRPr="00F300FE" w:rsidRDefault="00A21272" w:rsidP="00F60AA0"/>
        </w:tc>
        <w:tc>
          <w:tcPr>
            <w:tcW w:w="880" w:type="dxa"/>
          </w:tcPr>
          <w:p w14:paraId="7CADCC72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328927CD" w14:textId="77777777" w:rsidR="00A21272" w:rsidRPr="00F300FE" w:rsidRDefault="00A21272" w:rsidP="00F60AA0"/>
        </w:tc>
      </w:tr>
      <w:tr w:rsidR="00A21272" w:rsidRPr="00F300FE" w14:paraId="0CC7D4A5" w14:textId="77777777" w:rsidTr="00F60AA0">
        <w:trPr>
          <w:trHeight w:val="53"/>
        </w:trPr>
        <w:tc>
          <w:tcPr>
            <w:tcW w:w="599" w:type="dxa"/>
            <w:vMerge/>
          </w:tcPr>
          <w:p w14:paraId="7A07F840" w14:textId="77777777" w:rsidR="00A21272" w:rsidRDefault="00A21272" w:rsidP="00F60AA0"/>
        </w:tc>
        <w:tc>
          <w:tcPr>
            <w:tcW w:w="920" w:type="dxa"/>
          </w:tcPr>
          <w:p w14:paraId="1ECB9920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3BE2D6E" w14:textId="77777777" w:rsidR="00A21272" w:rsidRPr="00F300FE" w:rsidRDefault="00A21272" w:rsidP="00F60AA0"/>
        </w:tc>
        <w:tc>
          <w:tcPr>
            <w:tcW w:w="880" w:type="dxa"/>
          </w:tcPr>
          <w:p w14:paraId="31E18F68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35475655" w14:textId="77777777" w:rsidR="00A21272" w:rsidRPr="00F300FE" w:rsidRDefault="00A21272" w:rsidP="00F60AA0"/>
        </w:tc>
      </w:tr>
      <w:tr w:rsidR="00A21272" w:rsidRPr="00F300FE" w14:paraId="70AF8E0F" w14:textId="77777777" w:rsidTr="00F60AA0">
        <w:trPr>
          <w:trHeight w:val="53"/>
        </w:trPr>
        <w:tc>
          <w:tcPr>
            <w:tcW w:w="599" w:type="dxa"/>
            <w:vMerge/>
          </w:tcPr>
          <w:p w14:paraId="693588A5" w14:textId="77777777" w:rsidR="00A21272" w:rsidRDefault="00A21272" w:rsidP="00F60AA0"/>
        </w:tc>
        <w:tc>
          <w:tcPr>
            <w:tcW w:w="920" w:type="dxa"/>
          </w:tcPr>
          <w:p w14:paraId="45C7FF74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49FD2FE" w14:textId="77777777" w:rsidR="00A21272" w:rsidRPr="00F300FE" w:rsidRDefault="00A21272" w:rsidP="00F60AA0"/>
        </w:tc>
        <w:tc>
          <w:tcPr>
            <w:tcW w:w="880" w:type="dxa"/>
          </w:tcPr>
          <w:p w14:paraId="226E298D" w14:textId="77777777" w:rsidR="00A21272" w:rsidRPr="00F300FE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73CC070" w14:textId="77777777" w:rsidR="00A21272" w:rsidRPr="00F300FE" w:rsidRDefault="00A21272" w:rsidP="00F60AA0"/>
        </w:tc>
      </w:tr>
    </w:tbl>
    <w:p w14:paraId="19E9BB94" w14:textId="77777777" w:rsidR="00A21272" w:rsidRDefault="00A21272" w:rsidP="00A21272"/>
    <w:p w14:paraId="65D74330" w14:textId="398A1451" w:rsidR="00A21272" w:rsidRPr="00F220D0" w:rsidRDefault="00A21272" w:rsidP="00A21272">
      <w:pPr>
        <w:rPr>
          <w:b/>
        </w:rPr>
      </w:pPr>
      <w:r w:rsidRPr="00F220D0">
        <w:rPr>
          <w:b/>
        </w:rPr>
        <w:lastRenderedPageBreak/>
        <w:t>Vår202</w:t>
      </w:r>
      <w:r>
        <w:rPr>
          <w:b/>
        </w:rPr>
        <w:t>3,</w:t>
      </w:r>
      <w:r w:rsidRPr="00F220D0">
        <w:rPr>
          <w:b/>
        </w:rPr>
        <w:t xml:space="preserve"> Semester 4. </w:t>
      </w:r>
      <w:r>
        <w:rPr>
          <w:b/>
        </w:rPr>
        <w:t>kull 2021</w:t>
      </w:r>
    </w:p>
    <w:tbl>
      <w:tblPr>
        <w:tblStyle w:val="Tabellrutenett"/>
        <w:tblW w:w="0" w:type="auto"/>
        <w:tblInd w:w="0" w:type="dxa"/>
        <w:tblLook w:val="04A0" w:firstRow="1" w:lastRow="0" w:firstColumn="1" w:lastColumn="0" w:noHBand="0" w:noVBand="1"/>
      </w:tblPr>
      <w:tblGrid>
        <w:gridCol w:w="599"/>
        <w:gridCol w:w="920"/>
        <w:gridCol w:w="2805"/>
        <w:gridCol w:w="880"/>
        <w:gridCol w:w="2784"/>
      </w:tblGrid>
      <w:tr w:rsidR="00A21272" w14:paraId="33F6AC39" w14:textId="77777777" w:rsidTr="00F60AA0">
        <w:tc>
          <w:tcPr>
            <w:tcW w:w="599" w:type="dxa"/>
          </w:tcPr>
          <w:p w14:paraId="0E3978D5" w14:textId="77777777" w:rsidR="00A21272" w:rsidRDefault="00A21272" w:rsidP="00F60AA0">
            <w:r>
              <w:t>UKE</w:t>
            </w:r>
          </w:p>
        </w:tc>
        <w:tc>
          <w:tcPr>
            <w:tcW w:w="920" w:type="dxa"/>
          </w:tcPr>
          <w:p w14:paraId="4DDD488A" w14:textId="77777777" w:rsidR="00A21272" w:rsidRDefault="00A21272" w:rsidP="00F60AA0">
            <w:r>
              <w:t>Dag:</w:t>
            </w:r>
          </w:p>
        </w:tc>
        <w:tc>
          <w:tcPr>
            <w:tcW w:w="2805" w:type="dxa"/>
          </w:tcPr>
          <w:p w14:paraId="3D34A2B6" w14:textId="5E0DC0BA" w:rsidR="00A21272" w:rsidRDefault="001E4A3A" w:rsidP="00F60AA0">
            <w:r>
              <w:t>Formiddagsøkt</w:t>
            </w:r>
          </w:p>
        </w:tc>
        <w:tc>
          <w:tcPr>
            <w:tcW w:w="880" w:type="dxa"/>
          </w:tcPr>
          <w:p w14:paraId="2752EC05" w14:textId="77777777" w:rsidR="00A21272" w:rsidRDefault="00A21272" w:rsidP="00F60AA0">
            <w:r>
              <w:t>Lunsj:</w:t>
            </w:r>
          </w:p>
          <w:p w14:paraId="2026BF93" w14:textId="61E1B210" w:rsidR="00A21272" w:rsidRDefault="00A21272" w:rsidP="00F60AA0"/>
        </w:tc>
        <w:tc>
          <w:tcPr>
            <w:tcW w:w="2784" w:type="dxa"/>
          </w:tcPr>
          <w:p w14:paraId="7DE77815" w14:textId="5629A1DC" w:rsidR="00A21272" w:rsidRDefault="001E4A3A" w:rsidP="001E4A3A">
            <w:r>
              <w:t>Ettermiddagsøkt</w:t>
            </w:r>
          </w:p>
        </w:tc>
      </w:tr>
      <w:tr w:rsidR="00A21272" w:rsidRPr="004B287B" w14:paraId="605DA1C1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5218B42F" w14:textId="77777777" w:rsidR="00A21272" w:rsidRDefault="00A21272" w:rsidP="00F60AA0">
            <w:r>
              <w:t>2</w:t>
            </w:r>
          </w:p>
        </w:tc>
        <w:tc>
          <w:tcPr>
            <w:tcW w:w="920" w:type="dxa"/>
          </w:tcPr>
          <w:p w14:paraId="18C53DC0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61DEBDF3" w14:textId="57572167" w:rsidR="00A21272" w:rsidRPr="004B287B" w:rsidRDefault="00D202D7" w:rsidP="00F60AA0">
            <w:r>
              <w:t xml:space="preserve">Forts. </w:t>
            </w:r>
            <w:r w:rsidR="00A21272">
              <w:t>Oppstart 9. januar</w:t>
            </w:r>
          </w:p>
        </w:tc>
        <w:tc>
          <w:tcPr>
            <w:tcW w:w="880" w:type="dxa"/>
            <w:shd w:val="clear" w:color="auto" w:fill="auto"/>
          </w:tcPr>
          <w:p w14:paraId="3929ECE4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1871C9F6" w14:textId="77777777" w:rsidR="00A21272" w:rsidRPr="004B287B" w:rsidRDefault="00A21272" w:rsidP="00F60AA0"/>
        </w:tc>
      </w:tr>
      <w:tr w:rsidR="00A21272" w:rsidRPr="004B287B" w14:paraId="48429669" w14:textId="77777777" w:rsidTr="00F60AA0">
        <w:trPr>
          <w:trHeight w:val="53"/>
        </w:trPr>
        <w:tc>
          <w:tcPr>
            <w:tcW w:w="599" w:type="dxa"/>
            <w:vMerge/>
          </w:tcPr>
          <w:p w14:paraId="03135C95" w14:textId="77777777" w:rsidR="00A21272" w:rsidRDefault="00A21272" w:rsidP="00F60AA0"/>
        </w:tc>
        <w:tc>
          <w:tcPr>
            <w:tcW w:w="920" w:type="dxa"/>
          </w:tcPr>
          <w:p w14:paraId="18D37016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27FB911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78EB66B6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9D05465" w14:textId="77777777" w:rsidR="00A21272" w:rsidRPr="004B287B" w:rsidRDefault="00A21272" w:rsidP="00F60AA0"/>
        </w:tc>
      </w:tr>
      <w:tr w:rsidR="00A21272" w:rsidRPr="004B287B" w14:paraId="1732C1B0" w14:textId="77777777" w:rsidTr="00F60AA0">
        <w:trPr>
          <w:trHeight w:val="53"/>
        </w:trPr>
        <w:tc>
          <w:tcPr>
            <w:tcW w:w="599" w:type="dxa"/>
            <w:vMerge/>
          </w:tcPr>
          <w:p w14:paraId="3D910D64" w14:textId="77777777" w:rsidR="00A21272" w:rsidRDefault="00A21272" w:rsidP="00F60AA0"/>
        </w:tc>
        <w:tc>
          <w:tcPr>
            <w:tcW w:w="920" w:type="dxa"/>
          </w:tcPr>
          <w:p w14:paraId="00BB879B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354DE35B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817EDAF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19060677" w14:textId="77777777" w:rsidR="00A21272" w:rsidRPr="004B287B" w:rsidRDefault="00A21272" w:rsidP="00F60AA0"/>
        </w:tc>
      </w:tr>
      <w:tr w:rsidR="00A21272" w:rsidRPr="004B287B" w14:paraId="610C8589" w14:textId="77777777" w:rsidTr="00F60AA0">
        <w:trPr>
          <w:trHeight w:val="53"/>
        </w:trPr>
        <w:tc>
          <w:tcPr>
            <w:tcW w:w="599" w:type="dxa"/>
            <w:vMerge/>
          </w:tcPr>
          <w:p w14:paraId="113D2C7C" w14:textId="77777777" w:rsidR="00A21272" w:rsidRDefault="00A21272" w:rsidP="00F60AA0"/>
        </w:tc>
        <w:tc>
          <w:tcPr>
            <w:tcW w:w="920" w:type="dxa"/>
          </w:tcPr>
          <w:p w14:paraId="72E03AF7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1F431AD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C698B23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280BA02C" w14:textId="77777777" w:rsidR="00A21272" w:rsidRPr="004B287B" w:rsidRDefault="00A21272" w:rsidP="00F60AA0"/>
        </w:tc>
      </w:tr>
      <w:tr w:rsidR="00A21272" w:rsidRPr="004B287B" w14:paraId="69DC9C85" w14:textId="77777777" w:rsidTr="00F60AA0">
        <w:trPr>
          <w:trHeight w:val="53"/>
        </w:trPr>
        <w:tc>
          <w:tcPr>
            <w:tcW w:w="599" w:type="dxa"/>
            <w:vMerge/>
          </w:tcPr>
          <w:p w14:paraId="386BB289" w14:textId="77777777" w:rsidR="00A21272" w:rsidRDefault="00A21272" w:rsidP="00F60AA0"/>
        </w:tc>
        <w:tc>
          <w:tcPr>
            <w:tcW w:w="920" w:type="dxa"/>
          </w:tcPr>
          <w:p w14:paraId="16ACFC7A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55E8B7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7194872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3FFD0CB0" w14:textId="77777777" w:rsidR="00A21272" w:rsidRPr="004B287B" w:rsidRDefault="00A21272" w:rsidP="00F60AA0"/>
        </w:tc>
      </w:tr>
      <w:tr w:rsidR="00A21272" w:rsidRPr="004B287B" w14:paraId="65BDE694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4F6D7953" w14:textId="77777777" w:rsidR="00A21272" w:rsidRDefault="00A21272" w:rsidP="00F60AA0">
            <w:r>
              <w:t>3</w:t>
            </w:r>
          </w:p>
        </w:tc>
        <w:tc>
          <w:tcPr>
            <w:tcW w:w="920" w:type="dxa"/>
          </w:tcPr>
          <w:p w14:paraId="35D44B48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C58D2BD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6995E5F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24C647D1" w14:textId="77777777" w:rsidR="00A21272" w:rsidRPr="004B287B" w:rsidRDefault="00A21272" w:rsidP="00F60AA0"/>
        </w:tc>
      </w:tr>
      <w:tr w:rsidR="00A21272" w:rsidRPr="004B287B" w14:paraId="7E314005" w14:textId="77777777" w:rsidTr="00F60AA0">
        <w:trPr>
          <w:trHeight w:val="53"/>
        </w:trPr>
        <w:tc>
          <w:tcPr>
            <w:tcW w:w="599" w:type="dxa"/>
            <w:vMerge/>
          </w:tcPr>
          <w:p w14:paraId="4143AACF" w14:textId="77777777" w:rsidR="00A21272" w:rsidRDefault="00A21272" w:rsidP="00F60AA0"/>
        </w:tc>
        <w:tc>
          <w:tcPr>
            <w:tcW w:w="920" w:type="dxa"/>
          </w:tcPr>
          <w:p w14:paraId="5BFCA861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6D481A2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17DE903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660E4AA" w14:textId="77777777" w:rsidR="00A21272" w:rsidRPr="004B287B" w:rsidRDefault="00A21272" w:rsidP="00F60AA0"/>
        </w:tc>
      </w:tr>
      <w:tr w:rsidR="00A21272" w:rsidRPr="004B287B" w14:paraId="78BD02D0" w14:textId="77777777" w:rsidTr="00F60AA0">
        <w:trPr>
          <w:trHeight w:val="53"/>
        </w:trPr>
        <w:tc>
          <w:tcPr>
            <w:tcW w:w="599" w:type="dxa"/>
            <w:vMerge/>
          </w:tcPr>
          <w:p w14:paraId="4272002B" w14:textId="77777777" w:rsidR="00A21272" w:rsidRDefault="00A21272" w:rsidP="00F60AA0"/>
        </w:tc>
        <w:tc>
          <w:tcPr>
            <w:tcW w:w="920" w:type="dxa"/>
          </w:tcPr>
          <w:p w14:paraId="2A7D514E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24A4F57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7692DFE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91654B8" w14:textId="77777777" w:rsidR="00A21272" w:rsidRPr="004B287B" w:rsidRDefault="00A21272" w:rsidP="00F60AA0"/>
        </w:tc>
      </w:tr>
      <w:tr w:rsidR="00A21272" w:rsidRPr="004B287B" w14:paraId="525D6D19" w14:textId="77777777" w:rsidTr="00F60AA0">
        <w:trPr>
          <w:trHeight w:val="53"/>
        </w:trPr>
        <w:tc>
          <w:tcPr>
            <w:tcW w:w="599" w:type="dxa"/>
            <w:vMerge/>
          </w:tcPr>
          <w:p w14:paraId="0621DBF4" w14:textId="77777777" w:rsidR="00A21272" w:rsidRDefault="00A21272" w:rsidP="00F60AA0"/>
        </w:tc>
        <w:tc>
          <w:tcPr>
            <w:tcW w:w="920" w:type="dxa"/>
          </w:tcPr>
          <w:p w14:paraId="5BFFD2D1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0477817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0D6CDDD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5BA48A60" w14:textId="77777777" w:rsidR="00A21272" w:rsidRPr="004B287B" w:rsidRDefault="00A21272" w:rsidP="00F60AA0"/>
        </w:tc>
      </w:tr>
      <w:tr w:rsidR="00A21272" w:rsidRPr="004B287B" w14:paraId="6C892CC6" w14:textId="77777777" w:rsidTr="00F60AA0">
        <w:trPr>
          <w:trHeight w:val="53"/>
        </w:trPr>
        <w:tc>
          <w:tcPr>
            <w:tcW w:w="599" w:type="dxa"/>
            <w:vMerge/>
          </w:tcPr>
          <w:p w14:paraId="652F4B52" w14:textId="77777777" w:rsidR="00A21272" w:rsidRDefault="00A21272" w:rsidP="00F60AA0"/>
        </w:tc>
        <w:tc>
          <w:tcPr>
            <w:tcW w:w="920" w:type="dxa"/>
          </w:tcPr>
          <w:p w14:paraId="62697090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210341C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2ABC9F3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536F3676" w14:textId="77777777" w:rsidR="00A21272" w:rsidRPr="004B287B" w:rsidRDefault="00A21272" w:rsidP="00F60AA0"/>
        </w:tc>
      </w:tr>
      <w:tr w:rsidR="00A21272" w:rsidRPr="004B287B" w14:paraId="04E583CE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658794F3" w14:textId="77777777" w:rsidR="00A21272" w:rsidRDefault="00A21272" w:rsidP="00F60AA0">
            <w:r>
              <w:t>4</w:t>
            </w:r>
          </w:p>
        </w:tc>
        <w:tc>
          <w:tcPr>
            <w:tcW w:w="920" w:type="dxa"/>
          </w:tcPr>
          <w:p w14:paraId="1D6A1335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96FA56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B2A4A40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06F3232" w14:textId="77777777" w:rsidR="00A21272" w:rsidRPr="004B287B" w:rsidRDefault="00A21272" w:rsidP="00F60AA0"/>
        </w:tc>
      </w:tr>
      <w:tr w:rsidR="00A21272" w:rsidRPr="004B287B" w14:paraId="71E74824" w14:textId="77777777" w:rsidTr="00F60AA0">
        <w:trPr>
          <w:trHeight w:val="53"/>
        </w:trPr>
        <w:tc>
          <w:tcPr>
            <w:tcW w:w="599" w:type="dxa"/>
            <w:vMerge/>
          </w:tcPr>
          <w:p w14:paraId="73FE2EEE" w14:textId="77777777" w:rsidR="00A21272" w:rsidRDefault="00A21272" w:rsidP="00F60AA0"/>
        </w:tc>
        <w:tc>
          <w:tcPr>
            <w:tcW w:w="920" w:type="dxa"/>
          </w:tcPr>
          <w:p w14:paraId="795B4A08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3E341290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EB8E950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6DB9B72" w14:textId="77777777" w:rsidR="00A21272" w:rsidRPr="004B287B" w:rsidRDefault="00A21272" w:rsidP="00F60AA0"/>
        </w:tc>
      </w:tr>
      <w:tr w:rsidR="00A21272" w:rsidRPr="004B287B" w14:paraId="55B6AFB8" w14:textId="77777777" w:rsidTr="00F60AA0">
        <w:trPr>
          <w:trHeight w:val="53"/>
        </w:trPr>
        <w:tc>
          <w:tcPr>
            <w:tcW w:w="599" w:type="dxa"/>
            <w:vMerge/>
          </w:tcPr>
          <w:p w14:paraId="50C78437" w14:textId="77777777" w:rsidR="00A21272" w:rsidRDefault="00A21272" w:rsidP="00F60AA0"/>
        </w:tc>
        <w:tc>
          <w:tcPr>
            <w:tcW w:w="920" w:type="dxa"/>
          </w:tcPr>
          <w:p w14:paraId="112804A1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47465560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70462940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EA9733C" w14:textId="77777777" w:rsidR="00A21272" w:rsidRPr="004B287B" w:rsidRDefault="00A21272" w:rsidP="00F60AA0"/>
        </w:tc>
      </w:tr>
      <w:tr w:rsidR="00A21272" w:rsidRPr="004B287B" w14:paraId="58B73062" w14:textId="77777777" w:rsidTr="00F60AA0">
        <w:trPr>
          <w:trHeight w:val="53"/>
        </w:trPr>
        <w:tc>
          <w:tcPr>
            <w:tcW w:w="599" w:type="dxa"/>
            <w:vMerge/>
          </w:tcPr>
          <w:p w14:paraId="5C800766" w14:textId="77777777" w:rsidR="00A21272" w:rsidRDefault="00A21272" w:rsidP="00F60AA0"/>
        </w:tc>
        <w:tc>
          <w:tcPr>
            <w:tcW w:w="920" w:type="dxa"/>
          </w:tcPr>
          <w:p w14:paraId="36A8C0ED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02FE1B05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95F36E7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04CA1C95" w14:textId="77777777" w:rsidR="00A21272" w:rsidRPr="004B287B" w:rsidRDefault="00A21272" w:rsidP="00F60AA0"/>
        </w:tc>
      </w:tr>
      <w:tr w:rsidR="00A21272" w:rsidRPr="004B287B" w14:paraId="56AFBBD1" w14:textId="77777777" w:rsidTr="00F60AA0">
        <w:trPr>
          <w:trHeight w:val="53"/>
        </w:trPr>
        <w:tc>
          <w:tcPr>
            <w:tcW w:w="599" w:type="dxa"/>
            <w:vMerge/>
          </w:tcPr>
          <w:p w14:paraId="06C7F88C" w14:textId="77777777" w:rsidR="00A21272" w:rsidRDefault="00A21272" w:rsidP="00F60AA0"/>
        </w:tc>
        <w:tc>
          <w:tcPr>
            <w:tcW w:w="920" w:type="dxa"/>
          </w:tcPr>
          <w:p w14:paraId="4096B746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101DCE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F84A05F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E095286" w14:textId="77777777" w:rsidR="00A21272" w:rsidRPr="004B287B" w:rsidRDefault="00A21272" w:rsidP="00F60AA0"/>
        </w:tc>
      </w:tr>
      <w:tr w:rsidR="00A21272" w:rsidRPr="004B287B" w14:paraId="69922407" w14:textId="77777777" w:rsidTr="00F60AA0">
        <w:trPr>
          <w:trHeight w:val="54"/>
        </w:trPr>
        <w:tc>
          <w:tcPr>
            <w:tcW w:w="599" w:type="dxa"/>
            <w:vMerge w:val="restart"/>
          </w:tcPr>
          <w:p w14:paraId="2EC5124D" w14:textId="77777777" w:rsidR="00A21272" w:rsidRDefault="00A21272" w:rsidP="00F60AA0">
            <w:r>
              <w:t>5</w:t>
            </w:r>
          </w:p>
        </w:tc>
        <w:tc>
          <w:tcPr>
            <w:tcW w:w="920" w:type="dxa"/>
          </w:tcPr>
          <w:p w14:paraId="595BD17D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3280871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7CC7A85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A84F404" w14:textId="77777777" w:rsidR="00A21272" w:rsidRPr="004B287B" w:rsidRDefault="00A21272" w:rsidP="00F60AA0"/>
        </w:tc>
      </w:tr>
      <w:tr w:rsidR="00A21272" w:rsidRPr="004B287B" w14:paraId="47C5B8B3" w14:textId="77777777" w:rsidTr="00F60AA0">
        <w:trPr>
          <w:trHeight w:val="53"/>
        </w:trPr>
        <w:tc>
          <w:tcPr>
            <w:tcW w:w="599" w:type="dxa"/>
            <w:vMerge/>
          </w:tcPr>
          <w:p w14:paraId="267D13EF" w14:textId="77777777" w:rsidR="00A21272" w:rsidRDefault="00A21272" w:rsidP="00F60AA0"/>
        </w:tc>
        <w:tc>
          <w:tcPr>
            <w:tcW w:w="920" w:type="dxa"/>
          </w:tcPr>
          <w:p w14:paraId="2772872D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6FB88A8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5A784A9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5699079B" w14:textId="77777777" w:rsidR="00A21272" w:rsidRPr="004B287B" w:rsidRDefault="00A21272" w:rsidP="00F60AA0"/>
        </w:tc>
      </w:tr>
      <w:tr w:rsidR="00A21272" w:rsidRPr="004B287B" w14:paraId="1719B164" w14:textId="77777777" w:rsidTr="00F60AA0">
        <w:trPr>
          <w:trHeight w:val="53"/>
        </w:trPr>
        <w:tc>
          <w:tcPr>
            <w:tcW w:w="599" w:type="dxa"/>
            <w:vMerge/>
          </w:tcPr>
          <w:p w14:paraId="074B7A61" w14:textId="77777777" w:rsidR="00A21272" w:rsidRDefault="00A21272" w:rsidP="00F60AA0"/>
        </w:tc>
        <w:tc>
          <w:tcPr>
            <w:tcW w:w="920" w:type="dxa"/>
          </w:tcPr>
          <w:p w14:paraId="75A29C6C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7A57DC7C" w14:textId="77777777" w:rsidR="00A21272" w:rsidRPr="004B287B" w:rsidRDefault="00A21272" w:rsidP="00F60AA0">
            <w:pPr>
              <w:pStyle w:val="Listeavsnitt"/>
            </w:pPr>
          </w:p>
        </w:tc>
        <w:tc>
          <w:tcPr>
            <w:tcW w:w="880" w:type="dxa"/>
            <w:shd w:val="clear" w:color="auto" w:fill="auto"/>
          </w:tcPr>
          <w:p w14:paraId="17B267A0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323E323A" w14:textId="77777777" w:rsidR="00A21272" w:rsidRPr="004B287B" w:rsidRDefault="00A21272" w:rsidP="00F60AA0"/>
        </w:tc>
      </w:tr>
      <w:tr w:rsidR="00A21272" w:rsidRPr="004B287B" w14:paraId="6090BBBD" w14:textId="77777777" w:rsidTr="00F60AA0">
        <w:trPr>
          <w:trHeight w:val="53"/>
        </w:trPr>
        <w:tc>
          <w:tcPr>
            <w:tcW w:w="599" w:type="dxa"/>
            <w:vMerge/>
          </w:tcPr>
          <w:p w14:paraId="4FB70665" w14:textId="77777777" w:rsidR="00A21272" w:rsidRDefault="00A21272" w:rsidP="00F60AA0"/>
        </w:tc>
        <w:tc>
          <w:tcPr>
            <w:tcW w:w="920" w:type="dxa"/>
          </w:tcPr>
          <w:p w14:paraId="3B7D2BF4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4C0C129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6333595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759B441B" w14:textId="77777777" w:rsidR="00A21272" w:rsidRPr="004B287B" w:rsidRDefault="00A21272" w:rsidP="00F60AA0"/>
        </w:tc>
      </w:tr>
      <w:tr w:rsidR="00A21272" w:rsidRPr="004B287B" w14:paraId="04B4F58D" w14:textId="77777777" w:rsidTr="00F60AA0">
        <w:trPr>
          <w:trHeight w:val="53"/>
        </w:trPr>
        <w:tc>
          <w:tcPr>
            <w:tcW w:w="599" w:type="dxa"/>
            <w:vMerge/>
          </w:tcPr>
          <w:p w14:paraId="2B7F2C49" w14:textId="77777777" w:rsidR="00A21272" w:rsidRDefault="00A21272" w:rsidP="00F60AA0"/>
        </w:tc>
        <w:tc>
          <w:tcPr>
            <w:tcW w:w="920" w:type="dxa"/>
          </w:tcPr>
          <w:p w14:paraId="48D2B234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BDD6EE" w:themeFill="accent1" w:themeFillTint="66"/>
          </w:tcPr>
          <w:p w14:paraId="560B4BE2" w14:textId="168AD995" w:rsidR="00A21272" w:rsidRPr="004B287B" w:rsidRDefault="00883C7B" w:rsidP="00F60AA0">
            <w:r>
              <w:t xml:space="preserve">Skriftlig </w:t>
            </w:r>
            <w:r w:rsidR="00A21272">
              <w:t>Eksamen</w:t>
            </w:r>
          </w:p>
        </w:tc>
        <w:tc>
          <w:tcPr>
            <w:tcW w:w="880" w:type="dxa"/>
            <w:shd w:val="clear" w:color="auto" w:fill="auto"/>
          </w:tcPr>
          <w:p w14:paraId="0A6AF286" w14:textId="77777777" w:rsidR="00A21272" w:rsidRPr="004B287B" w:rsidRDefault="00A21272" w:rsidP="00F60AA0"/>
        </w:tc>
        <w:tc>
          <w:tcPr>
            <w:tcW w:w="2784" w:type="dxa"/>
            <w:shd w:val="clear" w:color="auto" w:fill="BDD6EE" w:themeFill="accent1" w:themeFillTint="66"/>
          </w:tcPr>
          <w:p w14:paraId="43E6B4DA" w14:textId="77777777" w:rsidR="00A21272" w:rsidRPr="004B287B" w:rsidRDefault="00A21272" w:rsidP="00F60AA0"/>
        </w:tc>
      </w:tr>
      <w:tr w:rsidR="00A21272" w:rsidRPr="004B287B" w14:paraId="270B73EC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2D3CDA58" w14:textId="77777777" w:rsidR="00A21272" w:rsidRDefault="00A21272" w:rsidP="00F60AA0">
            <w:r>
              <w:t>6</w:t>
            </w:r>
          </w:p>
        </w:tc>
        <w:tc>
          <w:tcPr>
            <w:tcW w:w="920" w:type="dxa"/>
          </w:tcPr>
          <w:p w14:paraId="12913DAF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8F822A3" w14:textId="738F1D9A" w:rsidR="00A21272" w:rsidRPr="004B287B" w:rsidRDefault="00CF163D" w:rsidP="00F60AA0">
            <w:r>
              <w:t>Veterinær mikrobiologi</w:t>
            </w:r>
          </w:p>
        </w:tc>
        <w:tc>
          <w:tcPr>
            <w:tcW w:w="880" w:type="dxa"/>
            <w:shd w:val="clear" w:color="auto" w:fill="auto"/>
          </w:tcPr>
          <w:p w14:paraId="1255ACAC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BCDF3B5" w14:textId="77777777" w:rsidR="00A21272" w:rsidRPr="004B287B" w:rsidRDefault="00A21272" w:rsidP="00F60AA0"/>
        </w:tc>
      </w:tr>
      <w:tr w:rsidR="00A21272" w:rsidRPr="004B287B" w14:paraId="2C7EA14D" w14:textId="77777777" w:rsidTr="00F60AA0">
        <w:trPr>
          <w:trHeight w:val="53"/>
        </w:trPr>
        <w:tc>
          <w:tcPr>
            <w:tcW w:w="599" w:type="dxa"/>
            <w:vMerge/>
          </w:tcPr>
          <w:p w14:paraId="7D6AE04D" w14:textId="77777777" w:rsidR="00A21272" w:rsidRDefault="00A21272" w:rsidP="00F60AA0"/>
        </w:tc>
        <w:tc>
          <w:tcPr>
            <w:tcW w:w="920" w:type="dxa"/>
          </w:tcPr>
          <w:p w14:paraId="082BD353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1456D99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2E73A4B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5BB43C6A" w14:textId="77777777" w:rsidR="00A21272" w:rsidRPr="004B287B" w:rsidRDefault="00A21272" w:rsidP="00F60AA0"/>
        </w:tc>
      </w:tr>
      <w:tr w:rsidR="00A21272" w:rsidRPr="004B287B" w14:paraId="2F319C5F" w14:textId="77777777" w:rsidTr="00F60AA0">
        <w:trPr>
          <w:trHeight w:val="53"/>
        </w:trPr>
        <w:tc>
          <w:tcPr>
            <w:tcW w:w="599" w:type="dxa"/>
            <w:vMerge/>
          </w:tcPr>
          <w:p w14:paraId="10FEC4F1" w14:textId="77777777" w:rsidR="00A21272" w:rsidRDefault="00A21272" w:rsidP="00F60AA0"/>
        </w:tc>
        <w:tc>
          <w:tcPr>
            <w:tcW w:w="920" w:type="dxa"/>
          </w:tcPr>
          <w:p w14:paraId="18D60D59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6CAC0DC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B55943D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D24933E" w14:textId="77777777" w:rsidR="00A21272" w:rsidRPr="004B287B" w:rsidRDefault="00A21272" w:rsidP="00F60AA0"/>
        </w:tc>
      </w:tr>
      <w:tr w:rsidR="00A21272" w:rsidRPr="004B287B" w14:paraId="40691D34" w14:textId="77777777" w:rsidTr="00F60AA0">
        <w:trPr>
          <w:trHeight w:val="53"/>
        </w:trPr>
        <w:tc>
          <w:tcPr>
            <w:tcW w:w="599" w:type="dxa"/>
            <w:vMerge/>
          </w:tcPr>
          <w:p w14:paraId="1D48C341" w14:textId="77777777" w:rsidR="00A21272" w:rsidRDefault="00A21272" w:rsidP="00F60AA0"/>
        </w:tc>
        <w:tc>
          <w:tcPr>
            <w:tcW w:w="920" w:type="dxa"/>
          </w:tcPr>
          <w:p w14:paraId="0B7746D2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79E48E3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03119CA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6B7489B" w14:textId="77777777" w:rsidR="00A21272" w:rsidRPr="004B287B" w:rsidRDefault="00A21272" w:rsidP="00F60AA0"/>
        </w:tc>
      </w:tr>
      <w:tr w:rsidR="00A21272" w:rsidRPr="004B287B" w14:paraId="6E3CC82A" w14:textId="77777777" w:rsidTr="00F60AA0">
        <w:trPr>
          <w:trHeight w:val="53"/>
        </w:trPr>
        <w:tc>
          <w:tcPr>
            <w:tcW w:w="599" w:type="dxa"/>
            <w:vMerge/>
          </w:tcPr>
          <w:p w14:paraId="1B9224E4" w14:textId="77777777" w:rsidR="00A21272" w:rsidRDefault="00A21272" w:rsidP="00F60AA0"/>
        </w:tc>
        <w:tc>
          <w:tcPr>
            <w:tcW w:w="920" w:type="dxa"/>
          </w:tcPr>
          <w:p w14:paraId="509DFFD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86DB49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3B64054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1CE9BD4" w14:textId="77777777" w:rsidR="00A21272" w:rsidRPr="004B287B" w:rsidRDefault="00A21272" w:rsidP="00F60AA0"/>
        </w:tc>
      </w:tr>
      <w:tr w:rsidR="00A21272" w:rsidRPr="004B287B" w14:paraId="24EECB18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2CD7DD49" w14:textId="77777777" w:rsidR="00A21272" w:rsidRDefault="00A21272" w:rsidP="00F60AA0">
            <w:r>
              <w:t>7</w:t>
            </w:r>
          </w:p>
        </w:tc>
        <w:tc>
          <w:tcPr>
            <w:tcW w:w="920" w:type="dxa"/>
          </w:tcPr>
          <w:p w14:paraId="705104D2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F32DB2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D0F6D53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3E1B523" w14:textId="77777777" w:rsidR="00A21272" w:rsidRPr="004B287B" w:rsidRDefault="00A21272" w:rsidP="00F60AA0"/>
        </w:tc>
      </w:tr>
      <w:tr w:rsidR="00A21272" w:rsidRPr="004B287B" w14:paraId="3C0AC94E" w14:textId="77777777" w:rsidTr="00F60AA0">
        <w:trPr>
          <w:trHeight w:val="53"/>
        </w:trPr>
        <w:tc>
          <w:tcPr>
            <w:tcW w:w="599" w:type="dxa"/>
            <w:vMerge/>
          </w:tcPr>
          <w:p w14:paraId="77F22737" w14:textId="77777777" w:rsidR="00A21272" w:rsidRDefault="00A21272" w:rsidP="00F60AA0"/>
        </w:tc>
        <w:tc>
          <w:tcPr>
            <w:tcW w:w="920" w:type="dxa"/>
          </w:tcPr>
          <w:p w14:paraId="1FD75E78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244FF43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A59AF6A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4DAB3486" w14:textId="77777777" w:rsidR="00A21272" w:rsidRPr="004B287B" w:rsidRDefault="00A21272" w:rsidP="00F60AA0"/>
        </w:tc>
      </w:tr>
      <w:tr w:rsidR="00A21272" w:rsidRPr="004B287B" w14:paraId="0C0E543D" w14:textId="77777777" w:rsidTr="00F60AA0">
        <w:trPr>
          <w:trHeight w:val="53"/>
        </w:trPr>
        <w:tc>
          <w:tcPr>
            <w:tcW w:w="599" w:type="dxa"/>
            <w:vMerge/>
          </w:tcPr>
          <w:p w14:paraId="04D979E6" w14:textId="77777777" w:rsidR="00A21272" w:rsidRDefault="00A21272" w:rsidP="00F60AA0"/>
        </w:tc>
        <w:tc>
          <w:tcPr>
            <w:tcW w:w="920" w:type="dxa"/>
          </w:tcPr>
          <w:p w14:paraId="262627C0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20CFB742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BB635E4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83E60A3" w14:textId="77777777" w:rsidR="00A21272" w:rsidRPr="004B287B" w:rsidRDefault="00A21272" w:rsidP="00F60AA0"/>
        </w:tc>
      </w:tr>
      <w:tr w:rsidR="00A21272" w:rsidRPr="004B287B" w14:paraId="45E35B90" w14:textId="77777777" w:rsidTr="00F60AA0">
        <w:trPr>
          <w:trHeight w:val="53"/>
        </w:trPr>
        <w:tc>
          <w:tcPr>
            <w:tcW w:w="599" w:type="dxa"/>
            <w:vMerge/>
          </w:tcPr>
          <w:p w14:paraId="1CC267ED" w14:textId="77777777" w:rsidR="00A21272" w:rsidRDefault="00A21272" w:rsidP="00F60AA0"/>
        </w:tc>
        <w:tc>
          <w:tcPr>
            <w:tcW w:w="920" w:type="dxa"/>
          </w:tcPr>
          <w:p w14:paraId="6919B8AD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1ACEACED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5CCBF0B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AC9AC4A" w14:textId="77777777" w:rsidR="00A21272" w:rsidRPr="004B287B" w:rsidRDefault="00A21272" w:rsidP="00F60AA0"/>
        </w:tc>
      </w:tr>
      <w:tr w:rsidR="00A21272" w:rsidRPr="004B287B" w14:paraId="15EC12F2" w14:textId="77777777" w:rsidTr="00F60AA0">
        <w:trPr>
          <w:trHeight w:val="53"/>
        </w:trPr>
        <w:tc>
          <w:tcPr>
            <w:tcW w:w="599" w:type="dxa"/>
            <w:vMerge/>
          </w:tcPr>
          <w:p w14:paraId="3E3C847F" w14:textId="77777777" w:rsidR="00A21272" w:rsidRDefault="00A21272" w:rsidP="00F60AA0"/>
        </w:tc>
        <w:tc>
          <w:tcPr>
            <w:tcW w:w="920" w:type="dxa"/>
          </w:tcPr>
          <w:p w14:paraId="32B3C62B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5C624C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D7DD93D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0039EB3" w14:textId="77777777" w:rsidR="00A21272" w:rsidRPr="004B287B" w:rsidRDefault="00A21272" w:rsidP="00F60AA0"/>
        </w:tc>
      </w:tr>
      <w:tr w:rsidR="00A21272" w:rsidRPr="004B287B" w14:paraId="4FA00014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1C9F8032" w14:textId="77777777" w:rsidR="00A21272" w:rsidRDefault="00A21272" w:rsidP="00F60AA0">
            <w:r>
              <w:t>8</w:t>
            </w:r>
          </w:p>
        </w:tc>
        <w:tc>
          <w:tcPr>
            <w:tcW w:w="920" w:type="dxa"/>
          </w:tcPr>
          <w:p w14:paraId="2E05AD12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2ACD5A2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307DF50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00EB770" w14:textId="77777777" w:rsidR="00A21272" w:rsidRPr="004B287B" w:rsidRDefault="00A21272" w:rsidP="00F60AA0"/>
        </w:tc>
      </w:tr>
      <w:tr w:rsidR="00A21272" w:rsidRPr="004B287B" w14:paraId="275B24C7" w14:textId="77777777" w:rsidTr="00F60AA0">
        <w:trPr>
          <w:trHeight w:val="53"/>
        </w:trPr>
        <w:tc>
          <w:tcPr>
            <w:tcW w:w="599" w:type="dxa"/>
            <w:vMerge/>
          </w:tcPr>
          <w:p w14:paraId="482FE88B" w14:textId="77777777" w:rsidR="00A21272" w:rsidRDefault="00A21272" w:rsidP="00F60AA0"/>
        </w:tc>
        <w:tc>
          <w:tcPr>
            <w:tcW w:w="920" w:type="dxa"/>
          </w:tcPr>
          <w:p w14:paraId="70F8E579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1788500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372631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64F9D87" w14:textId="77777777" w:rsidR="00A21272" w:rsidRPr="004B287B" w:rsidRDefault="00A21272" w:rsidP="00F60AA0"/>
        </w:tc>
      </w:tr>
      <w:tr w:rsidR="00A21272" w:rsidRPr="004B287B" w14:paraId="692BF1BA" w14:textId="77777777" w:rsidTr="00F60AA0">
        <w:trPr>
          <w:trHeight w:val="53"/>
        </w:trPr>
        <w:tc>
          <w:tcPr>
            <w:tcW w:w="599" w:type="dxa"/>
            <w:vMerge/>
          </w:tcPr>
          <w:p w14:paraId="6E9EACDF" w14:textId="77777777" w:rsidR="00A21272" w:rsidRDefault="00A21272" w:rsidP="00F60AA0"/>
        </w:tc>
        <w:tc>
          <w:tcPr>
            <w:tcW w:w="920" w:type="dxa"/>
          </w:tcPr>
          <w:p w14:paraId="585AEB42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30033B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9CDE807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5B4B0C83" w14:textId="77777777" w:rsidR="00A21272" w:rsidRPr="004B287B" w:rsidRDefault="00A21272" w:rsidP="00F60AA0"/>
        </w:tc>
      </w:tr>
      <w:tr w:rsidR="00A21272" w:rsidRPr="004B287B" w14:paraId="65BDE833" w14:textId="77777777" w:rsidTr="00F60AA0">
        <w:trPr>
          <w:trHeight w:val="53"/>
        </w:trPr>
        <w:tc>
          <w:tcPr>
            <w:tcW w:w="599" w:type="dxa"/>
            <w:vMerge/>
          </w:tcPr>
          <w:p w14:paraId="55E55B3D" w14:textId="77777777" w:rsidR="00A21272" w:rsidRDefault="00A21272" w:rsidP="00F60AA0"/>
        </w:tc>
        <w:tc>
          <w:tcPr>
            <w:tcW w:w="920" w:type="dxa"/>
          </w:tcPr>
          <w:p w14:paraId="5AEA17DD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1A257EB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C13BC06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C20EA01" w14:textId="77777777" w:rsidR="00A21272" w:rsidRPr="004B287B" w:rsidRDefault="00A21272" w:rsidP="00F60AA0"/>
        </w:tc>
      </w:tr>
      <w:tr w:rsidR="00A21272" w:rsidRPr="004B287B" w14:paraId="3D0F09BA" w14:textId="77777777" w:rsidTr="00F60AA0">
        <w:trPr>
          <w:trHeight w:val="53"/>
        </w:trPr>
        <w:tc>
          <w:tcPr>
            <w:tcW w:w="599" w:type="dxa"/>
            <w:vMerge/>
          </w:tcPr>
          <w:p w14:paraId="4181E370" w14:textId="77777777" w:rsidR="00A21272" w:rsidRDefault="00A21272" w:rsidP="00F60AA0"/>
        </w:tc>
        <w:tc>
          <w:tcPr>
            <w:tcW w:w="920" w:type="dxa"/>
          </w:tcPr>
          <w:p w14:paraId="2EFF23A5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D073042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7D31A1B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89D7E9D" w14:textId="77777777" w:rsidR="00A21272" w:rsidRPr="004B287B" w:rsidRDefault="00A21272" w:rsidP="00F60AA0"/>
        </w:tc>
      </w:tr>
      <w:tr w:rsidR="00A21272" w:rsidRPr="004B287B" w14:paraId="1DBBD80A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04F5035C" w14:textId="77777777" w:rsidR="00A21272" w:rsidRDefault="00A21272" w:rsidP="00F60AA0">
            <w:r>
              <w:t>9</w:t>
            </w:r>
          </w:p>
        </w:tc>
        <w:tc>
          <w:tcPr>
            <w:tcW w:w="920" w:type="dxa"/>
          </w:tcPr>
          <w:p w14:paraId="468E8B48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5821F1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BEFE908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4DCBC7C6" w14:textId="77777777" w:rsidR="00A21272" w:rsidRPr="004B287B" w:rsidRDefault="00A21272" w:rsidP="00F60AA0"/>
        </w:tc>
      </w:tr>
      <w:tr w:rsidR="00A21272" w:rsidRPr="004B287B" w14:paraId="42004A8B" w14:textId="77777777" w:rsidTr="00F60AA0">
        <w:trPr>
          <w:trHeight w:val="53"/>
        </w:trPr>
        <w:tc>
          <w:tcPr>
            <w:tcW w:w="599" w:type="dxa"/>
            <w:vMerge/>
          </w:tcPr>
          <w:p w14:paraId="4A5BBAB1" w14:textId="77777777" w:rsidR="00A21272" w:rsidRDefault="00A21272" w:rsidP="00F60AA0"/>
        </w:tc>
        <w:tc>
          <w:tcPr>
            <w:tcW w:w="920" w:type="dxa"/>
          </w:tcPr>
          <w:p w14:paraId="3C1607F2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43B9B1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DBA9D5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B32414F" w14:textId="77777777" w:rsidR="00A21272" w:rsidRPr="004B287B" w:rsidRDefault="00A21272" w:rsidP="00F60AA0"/>
        </w:tc>
      </w:tr>
      <w:tr w:rsidR="00A21272" w:rsidRPr="004B287B" w14:paraId="624EB4B1" w14:textId="77777777" w:rsidTr="00F60AA0">
        <w:trPr>
          <w:trHeight w:val="53"/>
        </w:trPr>
        <w:tc>
          <w:tcPr>
            <w:tcW w:w="599" w:type="dxa"/>
            <w:vMerge/>
          </w:tcPr>
          <w:p w14:paraId="20387DFB" w14:textId="77777777" w:rsidR="00A21272" w:rsidRDefault="00A21272" w:rsidP="00F60AA0"/>
        </w:tc>
        <w:tc>
          <w:tcPr>
            <w:tcW w:w="920" w:type="dxa"/>
          </w:tcPr>
          <w:p w14:paraId="3245C49A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994072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7EE47B99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E66A182" w14:textId="77777777" w:rsidR="00A21272" w:rsidRPr="004B287B" w:rsidRDefault="00A21272" w:rsidP="00F60AA0"/>
        </w:tc>
      </w:tr>
      <w:tr w:rsidR="00A21272" w:rsidRPr="004B287B" w14:paraId="6F5768A1" w14:textId="77777777" w:rsidTr="00F60AA0">
        <w:trPr>
          <w:trHeight w:val="53"/>
        </w:trPr>
        <w:tc>
          <w:tcPr>
            <w:tcW w:w="599" w:type="dxa"/>
            <w:vMerge/>
          </w:tcPr>
          <w:p w14:paraId="0076DA8C" w14:textId="77777777" w:rsidR="00A21272" w:rsidRDefault="00A21272" w:rsidP="00F60AA0"/>
        </w:tc>
        <w:tc>
          <w:tcPr>
            <w:tcW w:w="920" w:type="dxa"/>
          </w:tcPr>
          <w:p w14:paraId="6AAAE414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8FCCE73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588E86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04843A3" w14:textId="77777777" w:rsidR="00A21272" w:rsidRPr="004B287B" w:rsidRDefault="00A21272" w:rsidP="00F60AA0"/>
        </w:tc>
      </w:tr>
      <w:tr w:rsidR="00A21272" w:rsidRPr="004B287B" w14:paraId="3541D3EA" w14:textId="77777777" w:rsidTr="00F60AA0">
        <w:trPr>
          <w:trHeight w:val="53"/>
        </w:trPr>
        <w:tc>
          <w:tcPr>
            <w:tcW w:w="599" w:type="dxa"/>
            <w:vMerge/>
          </w:tcPr>
          <w:p w14:paraId="0755CCF9" w14:textId="77777777" w:rsidR="00A21272" w:rsidRDefault="00A21272" w:rsidP="00F60AA0"/>
        </w:tc>
        <w:tc>
          <w:tcPr>
            <w:tcW w:w="920" w:type="dxa"/>
          </w:tcPr>
          <w:p w14:paraId="01A51E4A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687A85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D51F8F0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CC7BA46" w14:textId="77777777" w:rsidR="00A21272" w:rsidRPr="004B287B" w:rsidRDefault="00A21272" w:rsidP="00F60AA0"/>
        </w:tc>
      </w:tr>
      <w:tr w:rsidR="00A21272" w:rsidRPr="004B287B" w14:paraId="01D05DDC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396B9299" w14:textId="77777777" w:rsidR="00A21272" w:rsidRDefault="00A21272" w:rsidP="00F60AA0">
            <w:r>
              <w:t>10</w:t>
            </w:r>
          </w:p>
        </w:tc>
        <w:tc>
          <w:tcPr>
            <w:tcW w:w="920" w:type="dxa"/>
          </w:tcPr>
          <w:p w14:paraId="6EE3C235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29E682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20EBEF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ABFF96C" w14:textId="77777777" w:rsidR="00A21272" w:rsidRPr="004B287B" w:rsidRDefault="00A21272" w:rsidP="00F60AA0"/>
        </w:tc>
      </w:tr>
      <w:tr w:rsidR="00A21272" w:rsidRPr="004B287B" w14:paraId="152631E0" w14:textId="77777777" w:rsidTr="00F60AA0">
        <w:trPr>
          <w:trHeight w:val="53"/>
        </w:trPr>
        <w:tc>
          <w:tcPr>
            <w:tcW w:w="599" w:type="dxa"/>
            <w:vMerge/>
          </w:tcPr>
          <w:p w14:paraId="31AD7F2E" w14:textId="77777777" w:rsidR="00A21272" w:rsidRDefault="00A21272" w:rsidP="00F60AA0"/>
        </w:tc>
        <w:tc>
          <w:tcPr>
            <w:tcW w:w="920" w:type="dxa"/>
          </w:tcPr>
          <w:p w14:paraId="67F4D01F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5E118F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788990D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E6433DA" w14:textId="77777777" w:rsidR="00A21272" w:rsidRPr="004B287B" w:rsidRDefault="00A21272" w:rsidP="00F60AA0"/>
        </w:tc>
      </w:tr>
      <w:tr w:rsidR="00A21272" w:rsidRPr="004B287B" w14:paraId="65863387" w14:textId="77777777" w:rsidTr="00F60AA0">
        <w:trPr>
          <w:trHeight w:val="53"/>
        </w:trPr>
        <w:tc>
          <w:tcPr>
            <w:tcW w:w="599" w:type="dxa"/>
            <w:vMerge/>
          </w:tcPr>
          <w:p w14:paraId="755425A1" w14:textId="77777777" w:rsidR="00A21272" w:rsidRDefault="00A21272" w:rsidP="00F60AA0"/>
        </w:tc>
        <w:tc>
          <w:tcPr>
            <w:tcW w:w="920" w:type="dxa"/>
          </w:tcPr>
          <w:p w14:paraId="383487BA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247B652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42A5A2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7D084E0" w14:textId="77777777" w:rsidR="00A21272" w:rsidRPr="004B287B" w:rsidRDefault="00A21272" w:rsidP="00F60AA0"/>
        </w:tc>
      </w:tr>
      <w:tr w:rsidR="00A21272" w:rsidRPr="004B287B" w14:paraId="42A06A91" w14:textId="77777777" w:rsidTr="00F60AA0">
        <w:trPr>
          <w:trHeight w:val="53"/>
        </w:trPr>
        <w:tc>
          <w:tcPr>
            <w:tcW w:w="599" w:type="dxa"/>
            <w:vMerge/>
          </w:tcPr>
          <w:p w14:paraId="6873BE0C" w14:textId="77777777" w:rsidR="00A21272" w:rsidRDefault="00A21272" w:rsidP="00F60AA0"/>
        </w:tc>
        <w:tc>
          <w:tcPr>
            <w:tcW w:w="920" w:type="dxa"/>
          </w:tcPr>
          <w:p w14:paraId="3B4EC3CD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7BA6976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56CB37A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562E2077" w14:textId="77777777" w:rsidR="00A21272" w:rsidRPr="004B287B" w:rsidRDefault="00A21272" w:rsidP="00F60AA0"/>
        </w:tc>
      </w:tr>
      <w:tr w:rsidR="00A21272" w:rsidRPr="004B287B" w14:paraId="3B194395" w14:textId="77777777" w:rsidTr="00F60AA0">
        <w:trPr>
          <w:trHeight w:val="53"/>
        </w:trPr>
        <w:tc>
          <w:tcPr>
            <w:tcW w:w="599" w:type="dxa"/>
            <w:vMerge/>
          </w:tcPr>
          <w:p w14:paraId="1F2527C0" w14:textId="77777777" w:rsidR="00A21272" w:rsidRDefault="00A21272" w:rsidP="00F60AA0"/>
        </w:tc>
        <w:tc>
          <w:tcPr>
            <w:tcW w:w="920" w:type="dxa"/>
          </w:tcPr>
          <w:p w14:paraId="6F72B9E1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1F51D15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0D9DAE4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0AF2B34" w14:textId="77777777" w:rsidR="00A21272" w:rsidRPr="004B287B" w:rsidRDefault="00A21272" w:rsidP="00F60AA0"/>
        </w:tc>
      </w:tr>
      <w:tr w:rsidR="00A21272" w:rsidRPr="004B287B" w14:paraId="36501533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53426EDD" w14:textId="77777777" w:rsidR="00A21272" w:rsidRDefault="00A21272" w:rsidP="00F60AA0">
            <w:r>
              <w:t>11</w:t>
            </w:r>
          </w:p>
        </w:tc>
        <w:tc>
          <w:tcPr>
            <w:tcW w:w="920" w:type="dxa"/>
          </w:tcPr>
          <w:p w14:paraId="36A3F5EB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4B1E05D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9D328A0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4CA7751" w14:textId="77777777" w:rsidR="00A21272" w:rsidRPr="004B287B" w:rsidRDefault="00A21272" w:rsidP="00F60AA0"/>
        </w:tc>
      </w:tr>
      <w:tr w:rsidR="00A21272" w:rsidRPr="004B287B" w14:paraId="10C47E9A" w14:textId="77777777" w:rsidTr="00F60AA0">
        <w:trPr>
          <w:trHeight w:val="44"/>
        </w:trPr>
        <w:tc>
          <w:tcPr>
            <w:tcW w:w="599" w:type="dxa"/>
            <w:vMerge/>
          </w:tcPr>
          <w:p w14:paraId="394A16E6" w14:textId="77777777" w:rsidR="00A21272" w:rsidRDefault="00A21272" w:rsidP="00F60AA0"/>
        </w:tc>
        <w:tc>
          <w:tcPr>
            <w:tcW w:w="920" w:type="dxa"/>
          </w:tcPr>
          <w:p w14:paraId="6A5D596F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1A3CD60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AEBE186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637ABBF" w14:textId="77777777" w:rsidR="00A21272" w:rsidRPr="004B287B" w:rsidRDefault="00A21272" w:rsidP="00F60AA0"/>
        </w:tc>
      </w:tr>
      <w:tr w:rsidR="00A21272" w:rsidRPr="004B287B" w14:paraId="6B1E5115" w14:textId="77777777" w:rsidTr="00F60AA0">
        <w:trPr>
          <w:trHeight w:val="53"/>
        </w:trPr>
        <w:tc>
          <w:tcPr>
            <w:tcW w:w="599" w:type="dxa"/>
            <w:vMerge/>
          </w:tcPr>
          <w:p w14:paraId="5D39A6F8" w14:textId="77777777" w:rsidR="00A21272" w:rsidRDefault="00A21272" w:rsidP="00F60AA0"/>
        </w:tc>
        <w:tc>
          <w:tcPr>
            <w:tcW w:w="920" w:type="dxa"/>
          </w:tcPr>
          <w:p w14:paraId="07C76DCF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8CC5F6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37433DB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BF618B3" w14:textId="77777777" w:rsidR="00A21272" w:rsidRPr="004B287B" w:rsidRDefault="00A21272" w:rsidP="00F60AA0"/>
        </w:tc>
      </w:tr>
      <w:tr w:rsidR="00A21272" w:rsidRPr="004B287B" w14:paraId="42F0C7E3" w14:textId="77777777" w:rsidTr="00F60AA0">
        <w:trPr>
          <w:trHeight w:val="53"/>
        </w:trPr>
        <w:tc>
          <w:tcPr>
            <w:tcW w:w="599" w:type="dxa"/>
            <w:vMerge/>
          </w:tcPr>
          <w:p w14:paraId="05198C77" w14:textId="77777777" w:rsidR="00A21272" w:rsidRDefault="00A21272" w:rsidP="00F60AA0"/>
        </w:tc>
        <w:tc>
          <w:tcPr>
            <w:tcW w:w="920" w:type="dxa"/>
          </w:tcPr>
          <w:p w14:paraId="402E7232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0DFAE25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028B44F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499FFA3" w14:textId="77777777" w:rsidR="00A21272" w:rsidRPr="004B287B" w:rsidRDefault="00A21272" w:rsidP="00F60AA0"/>
        </w:tc>
      </w:tr>
      <w:tr w:rsidR="00A21272" w:rsidRPr="004B287B" w14:paraId="77D4FD54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</w:tcPr>
          <w:p w14:paraId="2A3127BB" w14:textId="77777777" w:rsidR="00A21272" w:rsidRDefault="00A21272" w:rsidP="00F60AA0"/>
        </w:tc>
        <w:tc>
          <w:tcPr>
            <w:tcW w:w="920" w:type="dxa"/>
          </w:tcPr>
          <w:p w14:paraId="3ACE09B9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D57E16A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7F6F65DD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FA3BEA0" w14:textId="77777777" w:rsidR="00A21272" w:rsidRPr="004B287B" w:rsidRDefault="00A21272" w:rsidP="00F60AA0"/>
        </w:tc>
      </w:tr>
      <w:tr w:rsidR="00A21272" w:rsidRPr="004B287B" w14:paraId="1F51648C" w14:textId="77777777" w:rsidTr="00F60AA0">
        <w:trPr>
          <w:trHeight w:val="53"/>
        </w:trPr>
        <w:tc>
          <w:tcPr>
            <w:tcW w:w="599" w:type="dxa"/>
            <w:vMerge w:val="restart"/>
            <w:tcBorders>
              <w:bottom w:val="nil"/>
            </w:tcBorders>
          </w:tcPr>
          <w:p w14:paraId="41076D70" w14:textId="77777777" w:rsidR="00A21272" w:rsidRDefault="00A21272" w:rsidP="00F60AA0">
            <w:r>
              <w:t>12</w:t>
            </w:r>
          </w:p>
        </w:tc>
        <w:tc>
          <w:tcPr>
            <w:tcW w:w="920" w:type="dxa"/>
          </w:tcPr>
          <w:p w14:paraId="54FE2725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5309EE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54C729D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0D5A617" w14:textId="77777777" w:rsidR="00A21272" w:rsidRPr="004B287B" w:rsidRDefault="00A21272" w:rsidP="00F60AA0"/>
        </w:tc>
      </w:tr>
      <w:tr w:rsidR="00A21272" w:rsidRPr="004B287B" w14:paraId="005236BD" w14:textId="77777777" w:rsidTr="00F60AA0">
        <w:trPr>
          <w:trHeight w:val="53"/>
        </w:trPr>
        <w:tc>
          <w:tcPr>
            <w:tcW w:w="599" w:type="dxa"/>
            <w:vMerge/>
            <w:tcBorders>
              <w:bottom w:val="nil"/>
            </w:tcBorders>
          </w:tcPr>
          <w:p w14:paraId="108B1E70" w14:textId="77777777" w:rsidR="00A21272" w:rsidRDefault="00A21272" w:rsidP="00F60AA0"/>
        </w:tc>
        <w:tc>
          <w:tcPr>
            <w:tcW w:w="920" w:type="dxa"/>
          </w:tcPr>
          <w:p w14:paraId="441B69EB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ABB398B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B9B7180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55DF37A" w14:textId="77777777" w:rsidR="00A21272" w:rsidRPr="004B287B" w:rsidRDefault="00A21272" w:rsidP="00F60AA0"/>
        </w:tc>
      </w:tr>
      <w:tr w:rsidR="00A21272" w:rsidRPr="004B287B" w14:paraId="5F4C9C3B" w14:textId="77777777" w:rsidTr="00F60AA0">
        <w:trPr>
          <w:trHeight w:val="53"/>
        </w:trPr>
        <w:tc>
          <w:tcPr>
            <w:tcW w:w="599" w:type="dxa"/>
            <w:vMerge/>
            <w:tcBorders>
              <w:bottom w:val="nil"/>
            </w:tcBorders>
          </w:tcPr>
          <w:p w14:paraId="6D0A929A" w14:textId="77777777" w:rsidR="00A21272" w:rsidRDefault="00A21272" w:rsidP="00F60AA0"/>
        </w:tc>
        <w:tc>
          <w:tcPr>
            <w:tcW w:w="920" w:type="dxa"/>
          </w:tcPr>
          <w:p w14:paraId="49A702A6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271D8754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2DD600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1B8F2EF" w14:textId="77777777" w:rsidR="00A21272" w:rsidRPr="004B287B" w:rsidRDefault="00A21272" w:rsidP="00F60AA0"/>
        </w:tc>
      </w:tr>
      <w:tr w:rsidR="00A21272" w:rsidRPr="004B287B" w14:paraId="64DFE656" w14:textId="77777777" w:rsidTr="00F60AA0">
        <w:trPr>
          <w:trHeight w:val="53"/>
        </w:trPr>
        <w:tc>
          <w:tcPr>
            <w:tcW w:w="599" w:type="dxa"/>
            <w:vMerge/>
            <w:tcBorders>
              <w:bottom w:val="nil"/>
            </w:tcBorders>
          </w:tcPr>
          <w:p w14:paraId="1912625F" w14:textId="77777777" w:rsidR="00A21272" w:rsidRDefault="00A21272" w:rsidP="00F60AA0"/>
        </w:tc>
        <w:tc>
          <w:tcPr>
            <w:tcW w:w="920" w:type="dxa"/>
          </w:tcPr>
          <w:p w14:paraId="71548F4E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40A9766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55F0BD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A55B3D0" w14:textId="77777777" w:rsidR="00A21272" w:rsidRPr="004B287B" w:rsidRDefault="00A21272" w:rsidP="00F60AA0"/>
        </w:tc>
      </w:tr>
      <w:tr w:rsidR="00A21272" w:rsidRPr="004B287B" w14:paraId="5B69F00B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</w:tcPr>
          <w:p w14:paraId="7C945EC9" w14:textId="77777777" w:rsidR="00A21272" w:rsidRDefault="00A21272" w:rsidP="00F60AA0"/>
        </w:tc>
        <w:tc>
          <w:tcPr>
            <w:tcW w:w="920" w:type="dxa"/>
          </w:tcPr>
          <w:p w14:paraId="63053449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9B3CAA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173603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23EB9C8" w14:textId="77777777" w:rsidR="00A21272" w:rsidRPr="004B287B" w:rsidRDefault="00A21272" w:rsidP="00F60AA0"/>
        </w:tc>
      </w:tr>
      <w:tr w:rsidR="00A21272" w:rsidRPr="004B287B" w14:paraId="5BE1034D" w14:textId="77777777" w:rsidTr="00F60AA0">
        <w:trPr>
          <w:trHeight w:val="53"/>
        </w:trPr>
        <w:tc>
          <w:tcPr>
            <w:tcW w:w="59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2AAD4B" w14:textId="77777777" w:rsidR="00A21272" w:rsidRDefault="00A21272" w:rsidP="00F60AA0">
            <w:r>
              <w:t>13</w:t>
            </w:r>
          </w:p>
        </w:tc>
        <w:tc>
          <w:tcPr>
            <w:tcW w:w="920" w:type="dxa"/>
            <w:shd w:val="clear" w:color="auto" w:fill="auto"/>
          </w:tcPr>
          <w:p w14:paraId="2246BAD0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E79899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7A133E2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2E505BDD" w14:textId="77777777" w:rsidR="00A21272" w:rsidRPr="004B287B" w:rsidRDefault="00A21272" w:rsidP="00F60AA0"/>
        </w:tc>
      </w:tr>
      <w:tr w:rsidR="00A21272" w:rsidRPr="004B287B" w14:paraId="2914727F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2488EE4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49EAC94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264F64E3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EDE1801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94BB967" w14:textId="77777777" w:rsidR="00A21272" w:rsidRPr="004B287B" w:rsidRDefault="00A21272" w:rsidP="00F60AA0"/>
        </w:tc>
      </w:tr>
      <w:tr w:rsidR="00A21272" w:rsidRPr="004B287B" w14:paraId="09F92485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792FF5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43177DD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48D0130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7177DBA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E3247CC" w14:textId="77777777" w:rsidR="00A21272" w:rsidRPr="004B287B" w:rsidRDefault="00A21272" w:rsidP="00F60AA0"/>
        </w:tc>
      </w:tr>
      <w:tr w:rsidR="00A21272" w:rsidRPr="004B287B" w14:paraId="68AA03C2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5FAB9C4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6EB55790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DED1477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B36FB76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759BCBB" w14:textId="77777777" w:rsidR="00A21272" w:rsidRPr="004B287B" w:rsidRDefault="00A21272" w:rsidP="00F60AA0"/>
        </w:tc>
      </w:tr>
      <w:tr w:rsidR="00A21272" w:rsidRPr="004B287B" w14:paraId="70975C19" w14:textId="77777777" w:rsidTr="00F60AA0">
        <w:trPr>
          <w:trHeight w:val="53"/>
        </w:trPr>
        <w:tc>
          <w:tcPr>
            <w:tcW w:w="59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D5F21A9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259B37B9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4EB57A31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31D764E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C505345" w14:textId="77777777" w:rsidR="00A21272" w:rsidRPr="004B287B" w:rsidRDefault="00A21272" w:rsidP="00F60AA0"/>
        </w:tc>
      </w:tr>
      <w:tr w:rsidR="00A21272" w:rsidRPr="004B287B" w14:paraId="2AA72592" w14:textId="77777777" w:rsidTr="00F60AA0">
        <w:trPr>
          <w:trHeight w:val="53"/>
        </w:trPr>
        <w:tc>
          <w:tcPr>
            <w:tcW w:w="599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9B529B5" w14:textId="77777777" w:rsidR="00A21272" w:rsidRDefault="00A21272" w:rsidP="00F60AA0">
            <w:r>
              <w:t>14</w:t>
            </w:r>
          </w:p>
        </w:tc>
        <w:tc>
          <w:tcPr>
            <w:tcW w:w="920" w:type="dxa"/>
            <w:shd w:val="clear" w:color="auto" w:fill="auto"/>
          </w:tcPr>
          <w:p w14:paraId="360E040F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52BE7E4D" w14:textId="77777777" w:rsidR="00A21272" w:rsidRPr="004B287B" w:rsidRDefault="00A21272" w:rsidP="00F60AA0">
            <w:r>
              <w:t>3. april</w:t>
            </w:r>
          </w:p>
        </w:tc>
        <w:tc>
          <w:tcPr>
            <w:tcW w:w="880" w:type="dxa"/>
            <w:shd w:val="clear" w:color="auto" w:fill="F7CAAC" w:themeFill="accent2" w:themeFillTint="66"/>
          </w:tcPr>
          <w:p w14:paraId="71003B6B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30F463D8" w14:textId="77777777" w:rsidR="00A21272" w:rsidRPr="004B287B" w:rsidRDefault="00A21272" w:rsidP="00F60AA0"/>
        </w:tc>
      </w:tr>
      <w:tr w:rsidR="00A21272" w:rsidRPr="004B287B" w14:paraId="341842E2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69590C2E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8353F1E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4DC325C8" w14:textId="77777777" w:rsidR="00A21272" w:rsidRPr="004B287B" w:rsidRDefault="00A21272" w:rsidP="00F60AA0"/>
        </w:tc>
        <w:tc>
          <w:tcPr>
            <w:tcW w:w="880" w:type="dxa"/>
            <w:shd w:val="clear" w:color="auto" w:fill="F7CAAC" w:themeFill="accent2" w:themeFillTint="66"/>
          </w:tcPr>
          <w:p w14:paraId="528D5939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13A4CB4F" w14:textId="77777777" w:rsidR="00A21272" w:rsidRPr="004B287B" w:rsidRDefault="00A21272" w:rsidP="00F60AA0"/>
        </w:tc>
      </w:tr>
      <w:tr w:rsidR="00A21272" w:rsidRPr="004B287B" w14:paraId="7B38B0A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1CA9FE3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5647B63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2ADE8073" w14:textId="77777777" w:rsidR="00A21272" w:rsidRPr="004B287B" w:rsidRDefault="00A21272" w:rsidP="00F60AA0"/>
        </w:tc>
        <w:tc>
          <w:tcPr>
            <w:tcW w:w="880" w:type="dxa"/>
            <w:shd w:val="clear" w:color="auto" w:fill="F7CAAC" w:themeFill="accent2" w:themeFillTint="66"/>
          </w:tcPr>
          <w:p w14:paraId="34F27C71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559CCB86" w14:textId="77777777" w:rsidR="00A21272" w:rsidRPr="004B287B" w:rsidRDefault="00A21272" w:rsidP="00F60AA0"/>
        </w:tc>
      </w:tr>
      <w:tr w:rsidR="00A21272" w:rsidRPr="004B287B" w14:paraId="14D890B9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48DE538E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4385AB6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50FCAFB7" w14:textId="77777777" w:rsidR="00A21272" w:rsidRPr="004B287B" w:rsidRDefault="00A21272" w:rsidP="00F60AA0"/>
        </w:tc>
        <w:tc>
          <w:tcPr>
            <w:tcW w:w="880" w:type="dxa"/>
            <w:shd w:val="clear" w:color="auto" w:fill="F7CAAC" w:themeFill="accent2" w:themeFillTint="66"/>
          </w:tcPr>
          <w:p w14:paraId="08EDD0C8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266F3F35" w14:textId="77777777" w:rsidR="00A21272" w:rsidRPr="004B287B" w:rsidRDefault="00A21272" w:rsidP="00F60AA0"/>
        </w:tc>
      </w:tr>
      <w:tr w:rsidR="00A21272" w:rsidRPr="004B287B" w14:paraId="5D214C0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5334D316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2C92D094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17589296" w14:textId="77777777" w:rsidR="00A21272" w:rsidRPr="004B287B" w:rsidRDefault="00A21272" w:rsidP="00F60AA0"/>
        </w:tc>
        <w:tc>
          <w:tcPr>
            <w:tcW w:w="880" w:type="dxa"/>
            <w:shd w:val="clear" w:color="auto" w:fill="F7CAAC" w:themeFill="accent2" w:themeFillTint="66"/>
          </w:tcPr>
          <w:p w14:paraId="3BFC4FA5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59884DE6" w14:textId="77777777" w:rsidR="00A21272" w:rsidRPr="004B287B" w:rsidRDefault="00A21272" w:rsidP="00F60AA0"/>
        </w:tc>
      </w:tr>
      <w:tr w:rsidR="00A21272" w:rsidRPr="004B287B" w14:paraId="63569328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FFFFFF" w:themeFill="background1"/>
          </w:tcPr>
          <w:p w14:paraId="616F1384" w14:textId="77777777" w:rsidR="00A21272" w:rsidRDefault="00A21272" w:rsidP="00F60AA0">
            <w:r>
              <w:t>15</w:t>
            </w:r>
          </w:p>
        </w:tc>
        <w:tc>
          <w:tcPr>
            <w:tcW w:w="920" w:type="dxa"/>
            <w:shd w:val="clear" w:color="auto" w:fill="FFFFFF" w:themeFill="background1"/>
          </w:tcPr>
          <w:p w14:paraId="7D4CA0C4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7FC07C08" w14:textId="77777777" w:rsidR="00A21272" w:rsidRPr="004B287B" w:rsidRDefault="00A21272" w:rsidP="00F60AA0">
            <w:r>
              <w:t>10. april</w:t>
            </w:r>
          </w:p>
        </w:tc>
        <w:tc>
          <w:tcPr>
            <w:tcW w:w="880" w:type="dxa"/>
            <w:shd w:val="clear" w:color="auto" w:fill="F7CAAC" w:themeFill="accent2" w:themeFillTint="66"/>
          </w:tcPr>
          <w:p w14:paraId="1663306D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76458043" w14:textId="77777777" w:rsidR="00A21272" w:rsidRPr="004B287B" w:rsidRDefault="00A21272" w:rsidP="00F60AA0"/>
        </w:tc>
      </w:tr>
      <w:tr w:rsidR="00A21272" w:rsidRPr="004B287B" w14:paraId="492D5765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0B585973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576C442D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F806369" w14:textId="77777777" w:rsidR="00A21272" w:rsidRPr="004B287B" w:rsidRDefault="00A21272" w:rsidP="00F60AA0"/>
        </w:tc>
        <w:tc>
          <w:tcPr>
            <w:tcW w:w="880" w:type="dxa"/>
            <w:shd w:val="clear" w:color="auto" w:fill="DEEAF6" w:themeFill="accent1" w:themeFillTint="33"/>
          </w:tcPr>
          <w:p w14:paraId="2B72B70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AE408AA" w14:textId="77777777" w:rsidR="00A21272" w:rsidRPr="004B287B" w:rsidRDefault="00A21272" w:rsidP="00F60AA0"/>
        </w:tc>
      </w:tr>
      <w:tr w:rsidR="00A21272" w:rsidRPr="004B287B" w14:paraId="58E53399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6B7E9E6C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7390822D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9DEFCC0" w14:textId="77777777" w:rsidR="00A21272" w:rsidRPr="004B287B" w:rsidRDefault="00A21272" w:rsidP="00F60AA0"/>
        </w:tc>
        <w:tc>
          <w:tcPr>
            <w:tcW w:w="880" w:type="dxa"/>
            <w:shd w:val="clear" w:color="auto" w:fill="DEEAF6" w:themeFill="accent1" w:themeFillTint="33"/>
          </w:tcPr>
          <w:p w14:paraId="4A9303BA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0502D655" w14:textId="77777777" w:rsidR="00A21272" w:rsidRPr="004B287B" w:rsidRDefault="00A21272" w:rsidP="00F60AA0"/>
        </w:tc>
      </w:tr>
      <w:tr w:rsidR="00A21272" w:rsidRPr="004B287B" w14:paraId="542419E3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6BF961AD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592515AB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7EBD29A4" w14:textId="77777777" w:rsidR="00A21272" w:rsidRPr="004B287B" w:rsidRDefault="00A21272" w:rsidP="00F60AA0"/>
        </w:tc>
        <w:tc>
          <w:tcPr>
            <w:tcW w:w="880" w:type="dxa"/>
            <w:shd w:val="clear" w:color="auto" w:fill="DEEAF6" w:themeFill="accent1" w:themeFillTint="33"/>
          </w:tcPr>
          <w:p w14:paraId="39F387B1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4EA968BE" w14:textId="77777777" w:rsidR="00A21272" w:rsidRPr="004B287B" w:rsidRDefault="00A21272" w:rsidP="00F60AA0"/>
        </w:tc>
      </w:tr>
      <w:tr w:rsidR="00A21272" w:rsidRPr="004B287B" w14:paraId="09F075D3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080203A4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50526CD0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05255749" w14:textId="77777777" w:rsidR="00A21272" w:rsidRPr="004B287B" w:rsidRDefault="00A21272" w:rsidP="00F60AA0"/>
        </w:tc>
        <w:tc>
          <w:tcPr>
            <w:tcW w:w="880" w:type="dxa"/>
            <w:shd w:val="clear" w:color="auto" w:fill="DEEAF6" w:themeFill="accent1" w:themeFillTint="33"/>
          </w:tcPr>
          <w:p w14:paraId="04923855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887B9D1" w14:textId="77777777" w:rsidR="00A21272" w:rsidRPr="004B287B" w:rsidRDefault="00A21272" w:rsidP="00F60AA0"/>
        </w:tc>
      </w:tr>
      <w:tr w:rsidR="00A21272" w:rsidRPr="004B287B" w14:paraId="0286A6CB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FFFFFF" w:themeFill="background1"/>
          </w:tcPr>
          <w:p w14:paraId="68E4CC88" w14:textId="77777777" w:rsidR="00A21272" w:rsidRDefault="00A21272" w:rsidP="00F60AA0">
            <w:r>
              <w:t>16</w:t>
            </w:r>
          </w:p>
        </w:tc>
        <w:tc>
          <w:tcPr>
            <w:tcW w:w="920" w:type="dxa"/>
            <w:shd w:val="clear" w:color="auto" w:fill="FFFFFF" w:themeFill="background1"/>
          </w:tcPr>
          <w:p w14:paraId="2C87760B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3C84867" w14:textId="77777777" w:rsidR="00A21272" w:rsidRPr="004B287B" w:rsidRDefault="00A21272" w:rsidP="00F60AA0"/>
        </w:tc>
        <w:tc>
          <w:tcPr>
            <w:tcW w:w="880" w:type="dxa"/>
            <w:shd w:val="clear" w:color="auto" w:fill="DEEAF6" w:themeFill="accent1" w:themeFillTint="33"/>
          </w:tcPr>
          <w:p w14:paraId="158E9167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96CEB2C" w14:textId="77777777" w:rsidR="00A21272" w:rsidRPr="004B287B" w:rsidRDefault="00A21272" w:rsidP="00F60AA0"/>
        </w:tc>
      </w:tr>
      <w:tr w:rsidR="00A21272" w:rsidRPr="004B287B" w14:paraId="5573DB74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02B968E1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1DF93CE2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7DA17CF7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744043F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4763A9BF" w14:textId="77777777" w:rsidR="00A21272" w:rsidRPr="004B287B" w:rsidRDefault="00A21272" w:rsidP="00F60AA0"/>
        </w:tc>
      </w:tr>
      <w:tr w:rsidR="00A21272" w:rsidRPr="004B287B" w14:paraId="791E5FF4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58B6CD87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77F78C75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6ED44B3A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156F178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5F7A7D1B" w14:textId="77777777" w:rsidR="00A21272" w:rsidRPr="004B287B" w:rsidRDefault="00A21272" w:rsidP="00F60AA0"/>
        </w:tc>
      </w:tr>
      <w:tr w:rsidR="00A21272" w:rsidRPr="004B287B" w14:paraId="5A4AB160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1D540A1B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3C146807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75E7B38D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4E00E59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32935C5A" w14:textId="77777777" w:rsidR="00A21272" w:rsidRPr="004B287B" w:rsidRDefault="00A21272" w:rsidP="00F60AA0"/>
        </w:tc>
      </w:tr>
      <w:tr w:rsidR="00A21272" w:rsidRPr="004B287B" w14:paraId="5ECC7454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7E83910E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1860B67B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14551D7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B61980B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1A12D044" w14:textId="77777777" w:rsidR="00A21272" w:rsidRPr="004B287B" w:rsidRDefault="00A21272" w:rsidP="00F60AA0"/>
        </w:tc>
      </w:tr>
      <w:tr w:rsidR="00A21272" w:rsidRPr="004B287B" w14:paraId="063F410D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FFFFFF" w:themeFill="background1"/>
          </w:tcPr>
          <w:p w14:paraId="64979A1F" w14:textId="77777777" w:rsidR="00A21272" w:rsidRDefault="00A21272" w:rsidP="00F60AA0">
            <w:r>
              <w:t>17</w:t>
            </w:r>
          </w:p>
        </w:tc>
        <w:tc>
          <w:tcPr>
            <w:tcW w:w="920" w:type="dxa"/>
            <w:shd w:val="clear" w:color="auto" w:fill="FFFFFF" w:themeFill="background1"/>
          </w:tcPr>
          <w:p w14:paraId="27008EC6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5B7210E7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1FF58FE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C05D166" w14:textId="77777777" w:rsidR="00A21272" w:rsidRPr="004B287B" w:rsidRDefault="00A21272" w:rsidP="00F60AA0"/>
        </w:tc>
      </w:tr>
      <w:tr w:rsidR="00A21272" w:rsidRPr="004B287B" w14:paraId="70714DE9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43AF411A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356150D2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716661FA" w14:textId="4D50D47A" w:rsidR="00A21272" w:rsidRPr="004B287B" w:rsidRDefault="00504F83" w:rsidP="00F60AA0">
            <w:r>
              <w:t>Muntlig eksamen (halve kullet)</w:t>
            </w:r>
          </w:p>
        </w:tc>
        <w:tc>
          <w:tcPr>
            <w:tcW w:w="880" w:type="dxa"/>
            <w:shd w:val="clear" w:color="auto" w:fill="auto"/>
          </w:tcPr>
          <w:p w14:paraId="7FC99DEA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74BC2200" w14:textId="57C8D376" w:rsidR="00A21272" w:rsidRPr="004B287B" w:rsidRDefault="00504F83" w:rsidP="00F60AA0">
            <w:r>
              <w:t>Muntlig eksamen (halve kullet)</w:t>
            </w:r>
          </w:p>
        </w:tc>
      </w:tr>
      <w:tr w:rsidR="00A21272" w:rsidRPr="004B287B" w14:paraId="5F7BEC33" w14:textId="77777777" w:rsidTr="00F60AA0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45C6E3D9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7A1FCD93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DEEAF6" w:themeFill="accent1" w:themeFillTint="33"/>
          </w:tcPr>
          <w:p w14:paraId="311E8720" w14:textId="38D58718" w:rsidR="00A21272" w:rsidRPr="004B287B" w:rsidRDefault="00504F83" w:rsidP="00F60AA0">
            <w:r>
              <w:t>Muntlig eksamen (halve kullet)</w:t>
            </w:r>
          </w:p>
        </w:tc>
        <w:tc>
          <w:tcPr>
            <w:tcW w:w="880" w:type="dxa"/>
            <w:shd w:val="clear" w:color="auto" w:fill="auto"/>
          </w:tcPr>
          <w:p w14:paraId="7B32A0E0" w14:textId="77777777" w:rsidR="00A21272" w:rsidRPr="004B287B" w:rsidRDefault="00A21272" w:rsidP="00F60AA0"/>
        </w:tc>
        <w:tc>
          <w:tcPr>
            <w:tcW w:w="2784" w:type="dxa"/>
            <w:shd w:val="clear" w:color="auto" w:fill="DEEAF6" w:themeFill="accent1" w:themeFillTint="33"/>
          </w:tcPr>
          <w:p w14:paraId="6052B1CD" w14:textId="4ED1AC6C" w:rsidR="00A21272" w:rsidRPr="004B287B" w:rsidRDefault="00504F83" w:rsidP="00F60AA0">
            <w:r>
              <w:t>Muntlig eksamen (halve kullet)</w:t>
            </w:r>
          </w:p>
        </w:tc>
      </w:tr>
      <w:tr w:rsidR="00A21272" w:rsidRPr="004B287B" w14:paraId="1ADE0003" w14:textId="77777777" w:rsidTr="00A655A8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30213B7E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05F417E2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0044FB0B" w14:textId="630B4419" w:rsidR="00A21272" w:rsidRPr="00E7186A" w:rsidRDefault="00E7186A" w:rsidP="00F60AA0">
            <w:r>
              <w:t>Farmakologi/toksikologi</w:t>
            </w:r>
          </w:p>
        </w:tc>
        <w:tc>
          <w:tcPr>
            <w:tcW w:w="880" w:type="dxa"/>
            <w:shd w:val="clear" w:color="auto" w:fill="auto"/>
          </w:tcPr>
          <w:p w14:paraId="715F827A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781D65F9" w14:textId="4F5DAD29" w:rsidR="00A21272" w:rsidRPr="004B287B" w:rsidRDefault="00A21272" w:rsidP="00F60AA0"/>
        </w:tc>
      </w:tr>
      <w:tr w:rsidR="00A21272" w:rsidRPr="004B287B" w14:paraId="6A454141" w14:textId="77777777" w:rsidTr="00A655A8">
        <w:trPr>
          <w:trHeight w:val="53"/>
        </w:trPr>
        <w:tc>
          <w:tcPr>
            <w:tcW w:w="599" w:type="dxa"/>
            <w:vMerge/>
            <w:shd w:val="clear" w:color="auto" w:fill="FFFFFF" w:themeFill="background1"/>
          </w:tcPr>
          <w:p w14:paraId="51B344FC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656A65D7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3DD1D155" w14:textId="48BDEA62" w:rsidR="00A21272" w:rsidRPr="00E7186A" w:rsidRDefault="00A21272" w:rsidP="00F60AA0"/>
        </w:tc>
        <w:tc>
          <w:tcPr>
            <w:tcW w:w="880" w:type="dxa"/>
            <w:shd w:val="clear" w:color="auto" w:fill="auto"/>
          </w:tcPr>
          <w:p w14:paraId="355876C2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1DD0B1E4" w14:textId="3FB64714" w:rsidR="00A21272" w:rsidRPr="004B287B" w:rsidRDefault="00A21272" w:rsidP="00F60AA0"/>
        </w:tc>
      </w:tr>
      <w:tr w:rsidR="00A21272" w:rsidRPr="004B287B" w14:paraId="4CA23086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7DE55B1D" w14:textId="77777777" w:rsidR="00A21272" w:rsidRDefault="00A21272" w:rsidP="00F60AA0">
            <w:r>
              <w:t>18</w:t>
            </w:r>
          </w:p>
        </w:tc>
        <w:tc>
          <w:tcPr>
            <w:tcW w:w="920" w:type="dxa"/>
            <w:shd w:val="clear" w:color="auto" w:fill="auto"/>
          </w:tcPr>
          <w:p w14:paraId="62E55514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12FDCFB0" w14:textId="77777777" w:rsidR="00A21272" w:rsidRPr="004B287B" w:rsidRDefault="00A21272" w:rsidP="00A21272">
            <w:pPr>
              <w:pStyle w:val="Listeavsnitt"/>
              <w:numPr>
                <w:ilvl w:val="0"/>
                <w:numId w:val="15"/>
              </w:numPr>
              <w:spacing w:line="240" w:lineRule="auto"/>
            </w:pPr>
            <w:r>
              <w:t>mai</w:t>
            </w:r>
          </w:p>
        </w:tc>
        <w:tc>
          <w:tcPr>
            <w:tcW w:w="880" w:type="dxa"/>
            <w:shd w:val="clear" w:color="auto" w:fill="auto"/>
          </w:tcPr>
          <w:p w14:paraId="2E154A3C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01CDBB97" w14:textId="77777777" w:rsidR="00A21272" w:rsidRPr="004B287B" w:rsidRDefault="00A21272" w:rsidP="00F60AA0"/>
        </w:tc>
      </w:tr>
      <w:tr w:rsidR="00A21272" w:rsidRPr="004B287B" w14:paraId="7B138B0E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052C6605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3527010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5CA1C9A9" w14:textId="16BCC62C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5C24CE8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4A0D4B6E" w14:textId="77777777" w:rsidR="00A21272" w:rsidRPr="004B287B" w:rsidRDefault="00A21272" w:rsidP="00F60AA0"/>
        </w:tc>
      </w:tr>
      <w:tr w:rsidR="00A21272" w:rsidRPr="004B287B" w14:paraId="20275FF8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37CA9EF5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340F50B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1E05913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6A1E73E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1C3108B2" w14:textId="77777777" w:rsidR="00A21272" w:rsidRPr="004B287B" w:rsidRDefault="00A21272" w:rsidP="00F60AA0"/>
        </w:tc>
      </w:tr>
      <w:tr w:rsidR="00A21272" w:rsidRPr="004B287B" w14:paraId="48C104E1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19975A0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7424E60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5C564C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0B8376D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16334A95" w14:textId="77777777" w:rsidR="00A21272" w:rsidRPr="004B287B" w:rsidRDefault="00A21272" w:rsidP="00F60AA0"/>
        </w:tc>
      </w:tr>
      <w:tr w:rsidR="00A21272" w:rsidRPr="004B287B" w14:paraId="6782E079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FE501E8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F86F6C5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77B5ED6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9629D8F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77432F84" w14:textId="77777777" w:rsidR="00A21272" w:rsidRPr="004B287B" w:rsidRDefault="00A21272" w:rsidP="00F60AA0"/>
        </w:tc>
      </w:tr>
      <w:tr w:rsidR="00A21272" w:rsidRPr="004B287B" w14:paraId="0900BFEF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22EA762C" w14:textId="77777777" w:rsidR="00A21272" w:rsidRDefault="00A21272" w:rsidP="00F60AA0">
            <w:r>
              <w:t>19</w:t>
            </w:r>
          </w:p>
        </w:tc>
        <w:tc>
          <w:tcPr>
            <w:tcW w:w="920" w:type="dxa"/>
            <w:shd w:val="clear" w:color="auto" w:fill="auto"/>
          </w:tcPr>
          <w:p w14:paraId="17C44543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5FA1D58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E8AADF5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9407623" w14:textId="77777777" w:rsidR="00A21272" w:rsidRPr="004B287B" w:rsidRDefault="00A21272" w:rsidP="00F60AA0"/>
        </w:tc>
      </w:tr>
      <w:tr w:rsidR="00A21272" w:rsidRPr="004B287B" w14:paraId="16ED4B84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7CCFF588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510B6E12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3E8A988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60B6EA1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F9FF7AB" w14:textId="77777777" w:rsidR="00A21272" w:rsidRPr="004B287B" w:rsidRDefault="00A21272" w:rsidP="00F60AA0"/>
        </w:tc>
      </w:tr>
      <w:tr w:rsidR="00A21272" w:rsidRPr="004B287B" w14:paraId="557F6CA6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876CC1D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081411C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29ABC170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D28BFAD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F4E2F74" w14:textId="77777777" w:rsidR="00A21272" w:rsidRPr="004B287B" w:rsidRDefault="00A21272" w:rsidP="00F60AA0"/>
        </w:tc>
      </w:tr>
      <w:tr w:rsidR="00A21272" w:rsidRPr="004B287B" w14:paraId="65F0CBC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147811A5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5D49ABA6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E4AEECC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BB7ECBD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6A01E666" w14:textId="77777777" w:rsidR="00A21272" w:rsidRPr="004B287B" w:rsidRDefault="00A21272" w:rsidP="00F60AA0"/>
        </w:tc>
      </w:tr>
      <w:tr w:rsidR="00A21272" w:rsidRPr="004B287B" w14:paraId="2D20D60F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61C7046F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2B02006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06D710DF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3AEE221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6725B86B" w14:textId="77777777" w:rsidR="00A21272" w:rsidRPr="004B287B" w:rsidRDefault="00A21272" w:rsidP="00F60AA0"/>
        </w:tc>
      </w:tr>
      <w:tr w:rsidR="00A21272" w:rsidRPr="004B287B" w14:paraId="30DD1C66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5FC0DA95" w14:textId="77777777" w:rsidR="00A21272" w:rsidRDefault="00A21272" w:rsidP="00F60AA0">
            <w:r>
              <w:t>20</w:t>
            </w:r>
          </w:p>
        </w:tc>
        <w:tc>
          <w:tcPr>
            <w:tcW w:w="920" w:type="dxa"/>
            <w:shd w:val="clear" w:color="auto" w:fill="auto"/>
          </w:tcPr>
          <w:p w14:paraId="048E7DDE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97F6B2A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583F08F7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547DC5A" w14:textId="77777777" w:rsidR="00A21272" w:rsidRPr="004B287B" w:rsidRDefault="00A21272" w:rsidP="00F60AA0"/>
        </w:tc>
      </w:tr>
      <w:tr w:rsidR="00A21272" w:rsidRPr="004B287B" w14:paraId="3C68C902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D973545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1CE36518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5AAA1911" w14:textId="77777777" w:rsidR="00A21272" w:rsidRPr="004B287B" w:rsidRDefault="00A21272" w:rsidP="00F60AA0"/>
        </w:tc>
        <w:tc>
          <w:tcPr>
            <w:tcW w:w="880" w:type="dxa"/>
            <w:shd w:val="clear" w:color="auto" w:fill="FFFFFF" w:themeFill="background1"/>
          </w:tcPr>
          <w:p w14:paraId="4A9088BA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5DA2276" w14:textId="77777777" w:rsidR="00A21272" w:rsidRPr="004B287B" w:rsidRDefault="00A21272" w:rsidP="00F60AA0"/>
        </w:tc>
      </w:tr>
      <w:tr w:rsidR="00A21272" w:rsidRPr="004B287B" w14:paraId="657FC704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1AF417C9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21414D7E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61469B96" w14:textId="77777777" w:rsidR="00A21272" w:rsidRPr="004B287B" w:rsidRDefault="00A21272" w:rsidP="00F60AA0">
            <w:r>
              <w:t>17. mai</w:t>
            </w:r>
          </w:p>
        </w:tc>
        <w:tc>
          <w:tcPr>
            <w:tcW w:w="880" w:type="dxa"/>
            <w:shd w:val="clear" w:color="auto" w:fill="auto"/>
          </w:tcPr>
          <w:p w14:paraId="6CCBA7E6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5BF51DA9" w14:textId="77777777" w:rsidR="00A21272" w:rsidRPr="004B287B" w:rsidRDefault="00A21272" w:rsidP="00F60AA0">
            <w:r>
              <w:t>17. mai</w:t>
            </w:r>
          </w:p>
        </w:tc>
      </w:tr>
      <w:tr w:rsidR="00A21272" w:rsidRPr="004B287B" w14:paraId="7A4650A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7202D07F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105957D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7E44D843" w14:textId="77777777" w:rsidR="00A21272" w:rsidRPr="004B287B" w:rsidRDefault="00A21272" w:rsidP="00F60AA0">
            <w:r>
              <w:t>Kristi himmelfart</w:t>
            </w:r>
          </w:p>
        </w:tc>
        <w:tc>
          <w:tcPr>
            <w:tcW w:w="880" w:type="dxa"/>
            <w:shd w:val="clear" w:color="auto" w:fill="auto"/>
          </w:tcPr>
          <w:p w14:paraId="32298C49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7EF78F6D" w14:textId="77777777" w:rsidR="00A21272" w:rsidRPr="004B287B" w:rsidRDefault="00A21272" w:rsidP="00F60AA0">
            <w:r>
              <w:t>Kristi himmelfart</w:t>
            </w:r>
          </w:p>
        </w:tc>
      </w:tr>
      <w:tr w:rsidR="00A21272" w:rsidRPr="004B287B" w14:paraId="6BC7AC0D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76918490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47977D6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19B394D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1961D892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9BE120F" w14:textId="77777777" w:rsidR="00A21272" w:rsidRPr="004B287B" w:rsidRDefault="00A21272" w:rsidP="00F60AA0"/>
        </w:tc>
      </w:tr>
      <w:tr w:rsidR="00A21272" w:rsidRPr="004B287B" w14:paraId="7B8FA3C8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6620706C" w14:textId="77777777" w:rsidR="00A21272" w:rsidRDefault="00A21272" w:rsidP="00F60AA0">
            <w:r>
              <w:t>21</w:t>
            </w:r>
          </w:p>
        </w:tc>
        <w:tc>
          <w:tcPr>
            <w:tcW w:w="920" w:type="dxa"/>
            <w:shd w:val="clear" w:color="auto" w:fill="auto"/>
          </w:tcPr>
          <w:p w14:paraId="0585C943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7886C3A3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50C3C2C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16D5CD9" w14:textId="77777777" w:rsidR="00A21272" w:rsidRPr="004B287B" w:rsidRDefault="00A21272" w:rsidP="00F60AA0"/>
        </w:tc>
      </w:tr>
      <w:tr w:rsidR="00A21272" w:rsidRPr="004B287B" w14:paraId="6C74F140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508B1D47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03EEFCBF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0262D79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4F5C281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3339201" w14:textId="77777777" w:rsidR="00A21272" w:rsidRPr="004B287B" w:rsidRDefault="00A21272" w:rsidP="00F60AA0"/>
        </w:tc>
      </w:tr>
      <w:tr w:rsidR="00A21272" w:rsidRPr="004B287B" w14:paraId="71767A0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5D5809A1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5764D1E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76793363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22B565B6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40BBDA0" w14:textId="77777777" w:rsidR="00A21272" w:rsidRPr="004B287B" w:rsidRDefault="00A21272" w:rsidP="00F60AA0"/>
        </w:tc>
      </w:tr>
      <w:tr w:rsidR="00A21272" w:rsidRPr="004B287B" w14:paraId="0CB87DB7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6934C672" w14:textId="77777777" w:rsidR="00A21272" w:rsidRDefault="00A21272" w:rsidP="00F60AA0"/>
        </w:tc>
        <w:tc>
          <w:tcPr>
            <w:tcW w:w="920" w:type="dxa"/>
            <w:shd w:val="clear" w:color="auto" w:fill="FFFFFF" w:themeFill="background1"/>
          </w:tcPr>
          <w:p w14:paraId="28ADE426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32164C63" w14:textId="77777777" w:rsidR="00A21272" w:rsidRPr="004B287B" w:rsidRDefault="00A21272" w:rsidP="00F60AA0"/>
        </w:tc>
        <w:tc>
          <w:tcPr>
            <w:tcW w:w="880" w:type="dxa"/>
            <w:shd w:val="clear" w:color="auto" w:fill="FFFFFF" w:themeFill="background1"/>
          </w:tcPr>
          <w:p w14:paraId="1C7D4FDA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E6D2887" w14:textId="77777777" w:rsidR="00A21272" w:rsidRPr="004B287B" w:rsidRDefault="00A21272" w:rsidP="00F60AA0"/>
        </w:tc>
      </w:tr>
      <w:tr w:rsidR="00A21272" w:rsidRPr="004B287B" w14:paraId="0103BA11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1CBB9193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62CC81CD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5A9C87A9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420D57B4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14EA7128" w14:textId="77777777" w:rsidR="00A21272" w:rsidRPr="004B287B" w:rsidRDefault="00A21272" w:rsidP="00F60AA0"/>
        </w:tc>
      </w:tr>
      <w:tr w:rsidR="00A21272" w:rsidRPr="004B287B" w14:paraId="23592C2E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0705C9F0" w14:textId="77777777" w:rsidR="00A21272" w:rsidRDefault="00A21272" w:rsidP="00F60AA0">
            <w:r>
              <w:t>22</w:t>
            </w:r>
          </w:p>
        </w:tc>
        <w:tc>
          <w:tcPr>
            <w:tcW w:w="920" w:type="dxa"/>
            <w:shd w:val="clear" w:color="auto" w:fill="auto"/>
          </w:tcPr>
          <w:p w14:paraId="0420B2AA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F7CAAC" w:themeFill="accent2" w:themeFillTint="66"/>
          </w:tcPr>
          <w:p w14:paraId="7572E4C1" w14:textId="77777777" w:rsidR="00A21272" w:rsidRPr="004B287B" w:rsidRDefault="00A21272" w:rsidP="00F60AA0">
            <w:r>
              <w:t>Pinse</w:t>
            </w:r>
          </w:p>
        </w:tc>
        <w:tc>
          <w:tcPr>
            <w:tcW w:w="880" w:type="dxa"/>
            <w:shd w:val="clear" w:color="auto" w:fill="auto"/>
          </w:tcPr>
          <w:p w14:paraId="53BEC320" w14:textId="77777777" w:rsidR="00A21272" w:rsidRPr="004B287B" w:rsidRDefault="00A21272" w:rsidP="00F60AA0"/>
        </w:tc>
        <w:tc>
          <w:tcPr>
            <w:tcW w:w="2784" w:type="dxa"/>
            <w:shd w:val="clear" w:color="auto" w:fill="F7CAAC" w:themeFill="accent2" w:themeFillTint="66"/>
          </w:tcPr>
          <w:p w14:paraId="5850805C" w14:textId="77777777" w:rsidR="00A21272" w:rsidRPr="004B287B" w:rsidRDefault="00A21272" w:rsidP="00F60AA0">
            <w:r>
              <w:t>Pinse</w:t>
            </w:r>
          </w:p>
        </w:tc>
      </w:tr>
      <w:tr w:rsidR="00A21272" w:rsidRPr="004B287B" w14:paraId="78A23C2A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2F00A3A0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4691EC78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7298C09" w14:textId="77777777" w:rsidR="00A21272" w:rsidRPr="00417F9F" w:rsidRDefault="00A21272" w:rsidP="00F60AA0">
            <w:pPr>
              <w:rPr>
                <w:color w:val="5B9BD5" w:themeColor="accent1"/>
              </w:rPr>
            </w:pPr>
          </w:p>
        </w:tc>
        <w:tc>
          <w:tcPr>
            <w:tcW w:w="880" w:type="dxa"/>
            <w:shd w:val="clear" w:color="auto" w:fill="auto"/>
          </w:tcPr>
          <w:p w14:paraId="3FEE2A4F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ED9E7E6" w14:textId="77777777" w:rsidR="00A21272" w:rsidRPr="004B287B" w:rsidRDefault="00A21272" w:rsidP="00F60AA0"/>
        </w:tc>
      </w:tr>
      <w:tr w:rsidR="00A21272" w:rsidRPr="004B287B" w14:paraId="75099185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02EB20C1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11544B95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9E440D6" w14:textId="77777777" w:rsidR="00A21272" w:rsidRPr="00417F9F" w:rsidRDefault="00A21272" w:rsidP="00F60AA0">
            <w:pPr>
              <w:rPr>
                <w:color w:val="5B9BD5" w:themeColor="accent1"/>
              </w:rPr>
            </w:pPr>
          </w:p>
        </w:tc>
        <w:tc>
          <w:tcPr>
            <w:tcW w:w="880" w:type="dxa"/>
            <w:shd w:val="clear" w:color="auto" w:fill="auto"/>
          </w:tcPr>
          <w:p w14:paraId="74983AF0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F1A0A4B" w14:textId="77777777" w:rsidR="00A21272" w:rsidRPr="004B287B" w:rsidRDefault="00A21272" w:rsidP="00F60AA0"/>
        </w:tc>
      </w:tr>
      <w:tr w:rsidR="00A21272" w:rsidRPr="004B287B" w14:paraId="3F9B0C3B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0B2096F4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C4BB706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7FB95DB5" w14:textId="77777777" w:rsidR="00A21272" w:rsidRPr="00417F9F" w:rsidRDefault="00A21272" w:rsidP="00F60AA0">
            <w:pPr>
              <w:rPr>
                <w:color w:val="5B9BD5" w:themeColor="accent1"/>
              </w:rPr>
            </w:pPr>
          </w:p>
        </w:tc>
        <w:tc>
          <w:tcPr>
            <w:tcW w:w="880" w:type="dxa"/>
            <w:shd w:val="clear" w:color="auto" w:fill="auto"/>
          </w:tcPr>
          <w:p w14:paraId="054CE4C4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71F0D7FD" w14:textId="77777777" w:rsidR="00A21272" w:rsidRPr="004B287B" w:rsidRDefault="00A21272" w:rsidP="00F60AA0"/>
        </w:tc>
      </w:tr>
      <w:tr w:rsidR="00A21272" w:rsidRPr="004B287B" w14:paraId="57AEEC90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3A310F12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071C0500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58F89436" w14:textId="77777777" w:rsidR="00A21272" w:rsidRPr="00417F9F" w:rsidRDefault="00A21272" w:rsidP="00F60AA0">
            <w:pPr>
              <w:rPr>
                <w:color w:val="5B9BD5" w:themeColor="accent1"/>
              </w:rPr>
            </w:pPr>
          </w:p>
        </w:tc>
        <w:tc>
          <w:tcPr>
            <w:tcW w:w="880" w:type="dxa"/>
            <w:shd w:val="clear" w:color="auto" w:fill="auto"/>
          </w:tcPr>
          <w:p w14:paraId="535AB2D5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98B7FB3" w14:textId="77777777" w:rsidR="00A21272" w:rsidRPr="004B287B" w:rsidRDefault="00A21272" w:rsidP="00F60AA0"/>
        </w:tc>
      </w:tr>
      <w:tr w:rsidR="00A21272" w:rsidRPr="004B287B" w14:paraId="4F2B3015" w14:textId="77777777" w:rsidTr="00F60AA0">
        <w:trPr>
          <w:trHeight w:val="53"/>
        </w:trPr>
        <w:tc>
          <w:tcPr>
            <w:tcW w:w="599" w:type="dxa"/>
            <w:vMerge w:val="restart"/>
            <w:shd w:val="clear" w:color="auto" w:fill="auto"/>
          </w:tcPr>
          <w:p w14:paraId="6CB637C9" w14:textId="77777777" w:rsidR="00A21272" w:rsidRDefault="00A21272" w:rsidP="00F60AA0">
            <w:r>
              <w:t>23</w:t>
            </w:r>
          </w:p>
        </w:tc>
        <w:tc>
          <w:tcPr>
            <w:tcW w:w="920" w:type="dxa"/>
            <w:shd w:val="clear" w:color="auto" w:fill="FFFFFF" w:themeFill="background1"/>
          </w:tcPr>
          <w:p w14:paraId="2587144E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4A22B898" w14:textId="77777777" w:rsidR="00A21272" w:rsidRPr="004B287B" w:rsidRDefault="00A21272" w:rsidP="00F60AA0"/>
        </w:tc>
        <w:tc>
          <w:tcPr>
            <w:tcW w:w="880" w:type="dxa"/>
            <w:shd w:val="clear" w:color="auto" w:fill="FFFFFF" w:themeFill="background1"/>
          </w:tcPr>
          <w:p w14:paraId="31108B44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62BB86B1" w14:textId="77777777" w:rsidR="00A21272" w:rsidRPr="004B287B" w:rsidRDefault="00A21272" w:rsidP="00F60AA0"/>
        </w:tc>
      </w:tr>
      <w:tr w:rsidR="00A21272" w:rsidRPr="004B287B" w14:paraId="36F0AFBB" w14:textId="77777777" w:rsidTr="00F60AA0">
        <w:trPr>
          <w:trHeight w:val="53"/>
        </w:trPr>
        <w:tc>
          <w:tcPr>
            <w:tcW w:w="599" w:type="dxa"/>
            <w:vMerge/>
            <w:shd w:val="clear" w:color="auto" w:fill="auto"/>
          </w:tcPr>
          <w:p w14:paraId="46E0722A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2B889B9D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32C68E28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0648703F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406E0F4" w14:textId="77777777" w:rsidR="00A21272" w:rsidRPr="004B287B" w:rsidRDefault="00A21272" w:rsidP="00F60AA0"/>
        </w:tc>
      </w:tr>
      <w:tr w:rsidR="00A21272" w:rsidRPr="004B287B" w14:paraId="2E183102" w14:textId="77777777" w:rsidTr="00F60AA0">
        <w:trPr>
          <w:trHeight w:val="53"/>
        </w:trPr>
        <w:tc>
          <w:tcPr>
            <w:tcW w:w="599" w:type="dxa"/>
            <w:vMerge/>
          </w:tcPr>
          <w:p w14:paraId="4A927086" w14:textId="77777777" w:rsidR="00A21272" w:rsidRDefault="00A21272" w:rsidP="00F60AA0"/>
        </w:tc>
        <w:tc>
          <w:tcPr>
            <w:tcW w:w="920" w:type="dxa"/>
          </w:tcPr>
          <w:p w14:paraId="6EF3AB7B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15066F9E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2F4C376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72FB4F25" w14:textId="77777777" w:rsidR="00A21272" w:rsidRPr="004B287B" w:rsidRDefault="00A21272" w:rsidP="00F60AA0"/>
        </w:tc>
      </w:tr>
      <w:tr w:rsidR="00A21272" w:rsidRPr="004B287B" w14:paraId="1CBC4732" w14:textId="77777777" w:rsidTr="00F60AA0">
        <w:trPr>
          <w:trHeight w:val="53"/>
        </w:trPr>
        <w:tc>
          <w:tcPr>
            <w:tcW w:w="599" w:type="dxa"/>
            <w:vMerge/>
          </w:tcPr>
          <w:p w14:paraId="711CE939" w14:textId="77777777" w:rsidR="00A21272" w:rsidRDefault="00A21272" w:rsidP="00F60AA0"/>
        </w:tc>
        <w:tc>
          <w:tcPr>
            <w:tcW w:w="920" w:type="dxa"/>
          </w:tcPr>
          <w:p w14:paraId="7D2C2531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219BC1D0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6F670986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EE54606" w14:textId="77777777" w:rsidR="00A21272" w:rsidRPr="004B287B" w:rsidRDefault="00A21272" w:rsidP="00F60AA0"/>
        </w:tc>
      </w:tr>
      <w:tr w:rsidR="00A21272" w:rsidRPr="004B287B" w14:paraId="40FF84BA" w14:textId="77777777" w:rsidTr="00F60AA0">
        <w:trPr>
          <w:trHeight w:val="53"/>
        </w:trPr>
        <w:tc>
          <w:tcPr>
            <w:tcW w:w="599" w:type="dxa"/>
            <w:vMerge/>
          </w:tcPr>
          <w:p w14:paraId="7E041C08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7EB45B0F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8164DE6" w14:textId="77777777" w:rsidR="00A21272" w:rsidRPr="004B287B" w:rsidRDefault="00A21272" w:rsidP="00F60AA0"/>
        </w:tc>
        <w:tc>
          <w:tcPr>
            <w:tcW w:w="880" w:type="dxa"/>
            <w:shd w:val="clear" w:color="auto" w:fill="auto"/>
          </w:tcPr>
          <w:p w14:paraId="3AB76FB5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A4555F6" w14:textId="77777777" w:rsidR="00A21272" w:rsidRPr="004B287B" w:rsidRDefault="00A21272" w:rsidP="00F60AA0"/>
        </w:tc>
      </w:tr>
      <w:tr w:rsidR="00A21272" w:rsidRPr="004B287B" w14:paraId="7EE9CD42" w14:textId="77777777" w:rsidTr="00F60AA0">
        <w:trPr>
          <w:trHeight w:val="53"/>
        </w:trPr>
        <w:tc>
          <w:tcPr>
            <w:tcW w:w="599" w:type="dxa"/>
            <w:vMerge w:val="restart"/>
          </w:tcPr>
          <w:p w14:paraId="25939C8D" w14:textId="77777777" w:rsidR="00A21272" w:rsidRDefault="00A21272" w:rsidP="00F60AA0">
            <w:r>
              <w:t>24</w:t>
            </w:r>
          </w:p>
        </w:tc>
        <w:tc>
          <w:tcPr>
            <w:tcW w:w="920" w:type="dxa"/>
          </w:tcPr>
          <w:p w14:paraId="2AE9A3EB" w14:textId="77777777" w:rsidR="00A21272" w:rsidRDefault="00A21272" w:rsidP="00F60AA0">
            <w:r>
              <w:t>Man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04227EA" w14:textId="77777777" w:rsidR="00A21272" w:rsidRPr="004B287B" w:rsidRDefault="00A21272" w:rsidP="00F60AA0"/>
        </w:tc>
        <w:tc>
          <w:tcPr>
            <w:tcW w:w="880" w:type="dxa"/>
          </w:tcPr>
          <w:p w14:paraId="65022907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1EECD666" w14:textId="77777777" w:rsidR="00A21272" w:rsidRPr="004B287B" w:rsidRDefault="00A21272" w:rsidP="00F60AA0"/>
        </w:tc>
      </w:tr>
      <w:tr w:rsidR="00A21272" w:rsidRPr="004B287B" w14:paraId="73206623" w14:textId="77777777" w:rsidTr="00F60AA0">
        <w:trPr>
          <w:trHeight w:val="53"/>
        </w:trPr>
        <w:tc>
          <w:tcPr>
            <w:tcW w:w="599" w:type="dxa"/>
            <w:vMerge/>
          </w:tcPr>
          <w:p w14:paraId="6A7464BF" w14:textId="77777777" w:rsidR="00A21272" w:rsidRDefault="00A21272" w:rsidP="00F60AA0"/>
        </w:tc>
        <w:tc>
          <w:tcPr>
            <w:tcW w:w="920" w:type="dxa"/>
          </w:tcPr>
          <w:p w14:paraId="0E49D253" w14:textId="77777777" w:rsidR="00A21272" w:rsidRDefault="00A21272" w:rsidP="00F60AA0">
            <w:r>
              <w:t>Ti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411672F3" w14:textId="747D2353" w:rsidR="00A21272" w:rsidRPr="004B287B" w:rsidRDefault="00A21272" w:rsidP="00F60AA0"/>
        </w:tc>
        <w:tc>
          <w:tcPr>
            <w:tcW w:w="880" w:type="dxa"/>
          </w:tcPr>
          <w:p w14:paraId="1544A1FB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0506DB86" w14:textId="77777777" w:rsidR="00A21272" w:rsidRPr="004B287B" w:rsidRDefault="00A21272" w:rsidP="00F60AA0"/>
        </w:tc>
      </w:tr>
      <w:tr w:rsidR="00A21272" w:rsidRPr="004B287B" w14:paraId="0E0BD8C9" w14:textId="77777777" w:rsidTr="00F60AA0">
        <w:trPr>
          <w:trHeight w:val="53"/>
        </w:trPr>
        <w:tc>
          <w:tcPr>
            <w:tcW w:w="599" w:type="dxa"/>
            <w:vMerge/>
          </w:tcPr>
          <w:p w14:paraId="3CFB5157" w14:textId="77777777" w:rsidR="00A21272" w:rsidRDefault="00A21272" w:rsidP="00F60AA0"/>
        </w:tc>
        <w:tc>
          <w:tcPr>
            <w:tcW w:w="920" w:type="dxa"/>
          </w:tcPr>
          <w:p w14:paraId="106C3D91" w14:textId="77777777" w:rsidR="00A21272" w:rsidRDefault="00A21272" w:rsidP="00F60AA0">
            <w:r>
              <w:t>On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238297AE" w14:textId="2D911951" w:rsidR="00A21272" w:rsidRPr="004B287B" w:rsidRDefault="00883C7B" w:rsidP="00F60AA0">
            <w:r>
              <w:t>Muntlig eksamen</w:t>
            </w:r>
          </w:p>
        </w:tc>
        <w:tc>
          <w:tcPr>
            <w:tcW w:w="880" w:type="dxa"/>
          </w:tcPr>
          <w:p w14:paraId="6401A3EF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2DFAEABB" w14:textId="77777777" w:rsidR="00A21272" w:rsidRPr="004B287B" w:rsidRDefault="00A21272" w:rsidP="00F60AA0"/>
        </w:tc>
      </w:tr>
      <w:tr w:rsidR="00A21272" w:rsidRPr="004B287B" w14:paraId="17DD3254" w14:textId="77777777" w:rsidTr="00F60AA0">
        <w:trPr>
          <w:trHeight w:val="53"/>
        </w:trPr>
        <w:tc>
          <w:tcPr>
            <w:tcW w:w="599" w:type="dxa"/>
            <w:vMerge/>
          </w:tcPr>
          <w:p w14:paraId="77884A1E" w14:textId="77777777" w:rsidR="00A21272" w:rsidRDefault="00A21272" w:rsidP="00F60AA0"/>
        </w:tc>
        <w:tc>
          <w:tcPr>
            <w:tcW w:w="920" w:type="dxa"/>
          </w:tcPr>
          <w:p w14:paraId="42905C75" w14:textId="77777777" w:rsidR="00A21272" w:rsidRDefault="00A21272" w:rsidP="00F60AA0">
            <w:r>
              <w:t>Tors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3737BC36" w14:textId="51C30CB8" w:rsidR="00A21272" w:rsidRPr="004B287B" w:rsidRDefault="00883C7B" w:rsidP="00F60AA0">
            <w:r>
              <w:t>Muntlig eksamen</w:t>
            </w:r>
          </w:p>
        </w:tc>
        <w:tc>
          <w:tcPr>
            <w:tcW w:w="880" w:type="dxa"/>
          </w:tcPr>
          <w:p w14:paraId="703C36EF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51146E6D" w14:textId="77777777" w:rsidR="00A21272" w:rsidRPr="004B287B" w:rsidRDefault="00A21272" w:rsidP="00F60AA0"/>
        </w:tc>
      </w:tr>
      <w:tr w:rsidR="00A21272" w:rsidRPr="004B287B" w14:paraId="13F7CAE7" w14:textId="77777777" w:rsidTr="00883C7B">
        <w:trPr>
          <w:trHeight w:val="53"/>
        </w:trPr>
        <w:tc>
          <w:tcPr>
            <w:tcW w:w="599" w:type="dxa"/>
            <w:vMerge/>
          </w:tcPr>
          <w:p w14:paraId="1BE0751E" w14:textId="77777777" w:rsidR="00A21272" w:rsidRDefault="00A21272" w:rsidP="00F60AA0"/>
        </w:tc>
        <w:tc>
          <w:tcPr>
            <w:tcW w:w="920" w:type="dxa"/>
            <w:shd w:val="clear" w:color="auto" w:fill="auto"/>
          </w:tcPr>
          <w:p w14:paraId="0CF9C702" w14:textId="77777777" w:rsidR="00A21272" w:rsidRDefault="00A21272" w:rsidP="00F60AA0">
            <w:r>
              <w:t>Fred</w:t>
            </w:r>
          </w:p>
        </w:tc>
        <w:tc>
          <w:tcPr>
            <w:tcW w:w="2805" w:type="dxa"/>
            <w:shd w:val="clear" w:color="auto" w:fill="9CC2E5" w:themeFill="accent1" w:themeFillTint="99"/>
          </w:tcPr>
          <w:p w14:paraId="655459A9" w14:textId="42CBCBE8" w:rsidR="00A21272" w:rsidRPr="004B287B" w:rsidRDefault="00883C7B" w:rsidP="00F60AA0">
            <w:r>
              <w:t>Muntlig eksamen</w:t>
            </w:r>
          </w:p>
        </w:tc>
        <w:tc>
          <w:tcPr>
            <w:tcW w:w="880" w:type="dxa"/>
            <w:shd w:val="clear" w:color="auto" w:fill="auto"/>
          </w:tcPr>
          <w:p w14:paraId="7000A29A" w14:textId="77777777" w:rsidR="00A21272" w:rsidRPr="004B287B" w:rsidRDefault="00A21272" w:rsidP="00F60AA0"/>
        </w:tc>
        <w:tc>
          <w:tcPr>
            <w:tcW w:w="2784" w:type="dxa"/>
            <w:shd w:val="clear" w:color="auto" w:fill="9CC2E5" w:themeFill="accent1" w:themeFillTint="99"/>
          </w:tcPr>
          <w:p w14:paraId="636AD199" w14:textId="77777777" w:rsidR="00A21272" w:rsidRPr="004B287B" w:rsidRDefault="00A21272" w:rsidP="00F60AA0"/>
        </w:tc>
      </w:tr>
    </w:tbl>
    <w:p w14:paraId="242FBE1C" w14:textId="77777777" w:rsidR="00A21272" w:rsidRDefault="00A21272" w:rsidP="00A21272"/>
    <w:p w14:paraId="569D08DE" w14:textId="77777777" w:rsidR="00A21272" w:rsidRDefault="00A21272" w:rsidP="00A21272"/>
    <w:p w14:paraId="468AACEF" w14:textId="77777777" w:rsidR="007245DB" w:rsidRDefault="007245DB" w:rsidP="000B5B8E"/>
    <w:sectPr w:rsidR="007245D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6134E" w14:textId="77777777" w:rsidR="00612BB3" w:rsidRDefault="00612BB3" w:rsidP="00916A1B">
      <w:pPr>
        <w:spacing w:after="0" w:line="240" w:lineRule="auto"/>
      </w:pPr>
      <w:r>
        <w:separator/>
      </w:r>
    </w:p>
  </w:endnote>
  <w:endnote w:type="continuationSeparator" w:id="0">
    <w:p w14:paraId="11F779BC" w14:textId="77777777" w:rsidR="00612BB3" w:rsidRDefault="00612BB3" w:rsidP="00916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661D7" w14:textId="77777777" w:rsidR="00612BB3" w:rsidRDefault="00612BB3" w:rsidP="00916A1B">
      <w:pPr>
        <w:spacing w:after="0" w:line="240" w:lineRule="auto"/>
      </w:pPr>
      <w:r>
        <w:separator/>
      </w:r>
    </w:p>
  </w:footnote>
  <w:footnote w:type="continuationSeparator" w:id="0">
    <w:p w14:paraId="38A3EC0C" w14:textId="77777777" w:rsidR="00612BB3" w:rsidRDefault="00612BB3" w:rsidP="00916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589374"/>
      <w:docPartObj>
        <w:docPartGallery w:val="Page Numbers (Top of Page)"/>
        <w:docPartUnique/>
      </w:docPartObj>
    </w:sdtPr>
    <w:sdtContent>
      <w:p w14:paraId="5D512538" w14:textId="6589FBC1" w:rsidR="00195B74" w:rsidRDefault="00195B74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ADDDA09" w14:textId="77777777" w:rsidR="00195B74" w:rsidRDefault="00195B7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275D"/>
    <w:multiLevelType w:val="hybridMultilevel"/>
    <w:tmpl w:val="1D04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F4566"/>
    <w:multiLevelType w:val="hybridMultilevel"/>
    <w:tmpl w:val="868061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91503"/>
    <w:multiLevelType w:val="hybridMultilevel"/>
    <w:tmpl w:val="1D04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F7E62"/>
    <w:multiLevelType w:val="hybridMultilevel"/>
    <w:tmpl w:val="A0846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61289"/>
    <w:multiLevelType w:val="hybridMultilevel"/>
    <w:tmpl w:val="1D04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82B1F"/>
    <w:multiLevelType w:val="hybridMultilevel"/>
    <w:tmpl w:val="A12EE60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A62DC"/>
    <w:multiLevelType w:val="hybridMultilevel"/>
    <w:tmpl w:val="8680611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048C5"/>
    <w:multiLevelType w:val="hybridMultilevel"/>
    <w:tmpl w:val="E1169FD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9104F"/>
    <w:multiLevelType w:val="hybridMultilevel"/>
    <w:tmpl w:val="F7E48D0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C7D74"/>
    <w:multiLevelType w:val="hybridMultilevel"/>
    <w:tmpl w:val="C8C8168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345C8B"/>
    <w:multiLevelType w:val="hybridMultilevel"/>
    <w:tmpl w:val="1D04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4F395A"/>
    <w:multiLevelType w:val="hybridMultilevel"/>
    <w:tmpl w:val="E6B8B0C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D7C3F"/>
    <w:multiLevelType w:val="hybridMultilevel"/>
    <w:tmpl w:val="B000947C"/>
    <w:lvl w:ilvl="0" w:tplc="3ED00D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F5946"/>
    <w:multiLevelType w:val="hybridMultilevel"/>
    <w:tmpl w:val="180CCD1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B900D7"/>
    <w:multiLevelType w:val="hybridMultilevel"/>
    <w:tmpl w:val="093EF816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DA1F0B"/>
    <w:multiLevelType w:val="hybridMultilevel"/>
    <w:tmpl w:val="1D048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C10F4"/>
    <w:multiLevelType w:val="hybridMultilevel"/>
    <w:tmpl w:val="0BCA87A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D034FA"/>
    <w:multiLevelType w:val="hybridMultilevel"/>
    <w:tmpl w:val="26445C0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385896">
    <w:abstractNumId w:val="6"/>
  </w:num>
  <w:num w:numId="2" w16cid:durableId="1505823939">
    <w:abstractNumId w:val="14"/>
  </w:num>
  <w:num w:numId="3" w16cid:durableId="2124110833">
    <w:abstractNumId w:val="8"/>
  </w:num>
  <w:num w:numId="4" w16cid:durableId="1077021061">
    <w:abstractNumId w:val="4"/>
  </w:num>
  <w:num w:numId="5" w16cid:durableId="562840379">
    <w:abstractNumId w:val="3"/>
  </w:num>
  <w:num w:numId="6" w16cid:durableId="1057582557">
    <w:abstractNumId w:val="10"/>
  </w:num>
  <w:num w:numId="7" w16cid:durableId="801390182">
    <w:abstractNumId w:val="0"/>
  </w:num>
  <w:num w:numId="8" w16cid:durableId="538788562">
    <w:abstractNumId w:val="2"/>
  </w:num>
  <w:num w:numId="9" w16cid:durableId="200637164">
    <w:abstractNumId w:val="15"/>
  </w:num>
  <w:num w:numId="10" w16cid:durableId="1127814196">
    <w:abstractNumId w:val="12"/>
  </w:num>
  <w:num w:numId="11" w16cid:durableId="1479833906">
    <w:abstractNumId w:val="11"/>
  </w:num>
  <w:num w:numId="12" w16cid:durableId="1427114776">
    <w:abstractNumId w:val="5"/>
  </w:num>
  <w:num w:numId="13" w16cid:durableId="2109960025">
    <w:abstractNumId w:val="7"/>
  </w:num>
  <w:num w:numId="14" w16cid:durableId="1441225060">
    <w:abstractNumId w:val="13"/>
  </w:num>
  <w:num w:numId="15" w16cid:durableId="1498426779">
    <w:abstractNumId w:val="17"/>
  </w:num>
  <w:num w:numId="16" w16cid:durableId="2029674322">
    <w:abstractNumId w:val="16"/>
  </w:num>
  <w:num w:numId="17" w16cid:durableId="2019770107">
    <w:abstractNumId w:val="9"/>
  </w:num>
  <w:num w:numId="18" w16cid:durableId="15732702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szQyMzc2NjA1NjFX0lEKTi0uzszPAykwrAUAOOgHFiwAAAA="/>
  </w:docVars>
  <w:rsids>
    <w:rsidRoot w:val="00916A1B"/>
    <w:rsid w:val="00013902"/>
    <w:rsid w:val="000144CA"/>
    <w:rsid w:val="00015A53"/>
    <w:rsid w:val="00015E5C"/>
    <w:rsid w:val="0003073C"/>
    <w:rsid w:val="000310D0"/>
    <w:rsid w:val="00032AE6"/>
    <w:rsid w:val="0004075F"/>
    <w:rsid w:val="00066A2B"/>
    <w:rsid w:val="000678E7"/>
    <w:rsid w:val="00067938"/>
    <w:rsid w:val="000807B1"/>
    <w:rsid w:val="00082BA4"/>
    <w:rsid w:val="00085900"/>
    <w:rsid w:val="000A294F"/>
    <w:rsid w:val="000A52FA"/>
    <w:rsid w:val="000B1A9E"/>
    <w:rsid w:val="000B3FA1"/>
    <w:rsid w:val="000B4EBC"/>
    <w:rsid w:val="000B5B54"/>
    <w:rsid w:val="000B5B8E"/>
    <w:rsid w:val="000C22CA"/>
    <w:rsid w:val="000D51B6"/>
    <w:rsid w:val="000D6AF8"/>
    <w:rsid w:val="000E0333"/>
    <w:rsid w:val="000F007F"/>
    <w:rsid w:val="000F7590"/>
    <w:rsid w:val="00102041"/>
    <w:rsid w:val="00104497"/>
    <w:rsid w:val="00104E7E"/>
    <w:rsid w:val="001107A8"/>
    <w:rsid w:val="0011339F"/>
    <w:rsid w:val="00122A2D"/>
    <w:rsid w:val="0013019A"/>
    <w:rsid w:val="001330DE"/>
    <w:rsid w:val="00133ABF"/>
    <w:rsid w:val="00147CD8"/>
    <w:rsid w:val="00151675"/>
    <w:rsid w:val="001559CB"/>
    <w:rsid w:val="00157515"/>
    <w:rsid w:val="00161031"/>
    <w:rsid w:val="00161146"/>
    <w:rsid w:val="00163E77"/>
    <w:rsid w:val="00173411"/>
    <w:rsid w:val="00182BC1"/>
    <w:rsid w:val="00183065"/>
    <w:rsid w:val="00185AA2"/>
    <w:rsid w:val="00192C51"/>
    <w:rsid w:val="001931D7"/>
    <w:rsid w:val="0019422F"/>
    <w:rsid w:val="00195B74"/>
    <w:rsid w:val="001A13BC"/>
    <w:rsid w:val="001A1B1E"/>
    <w:rsid w:val="001B1BC1"/>
    <w:rsid w:val="001B3B72"/>
    <w:rsid w:val="001B723A"/>
    <w:rsid w:val="001E1A57"/>
    <w:rsid w:val="001E2AB9"/>
    <w:rsid w:val="001E4A3A"/>
    <w:rsid w:val="001F35A7"/>
    <w:rsid w:val="001F388F"/>
    <w:rsid w:val="001F53B0"/>
    <w:rsid w:val="001F77C8"/>
    <w:rsid w:val="002036C6"/>
    <w:rsid w:val="002052E2"/>
    <w:rsid w:val="00205BAE"/>
    <w:rsid w:val="002150DE"/>
    <w:rsid w:val="002255CD"/>
    <w:rsid w:val="002325A8"/>
    <w:rsid w:val="00235539"/>
    <w:rsid w:val="0023672D"/>
    <w:rsid w:val="00242033"/>
    <w:rsid w:val="002425A2"/>
    <w:rsid w:val="00256D6C"/>
    <w:rsid w:val="00263CAE"/>
    <w:rsid w:val="00272552"/>
    <w:rsid w:val="00277CEC"/>
    <w:rsid w:val="0029406F"/>
    <w:rsid w:val="002A4BFE"/>
    <w:rsid w:val="002A555C"/>
    <w:rsid w:val="002A584A"/>
    <w:rsid w:val="002A701D"/>
    <w:rsid w:val="002B1521"/>
    <w:rsid w:val="002B6A9F"/>
    <w:rsid w:val="002D00D1"/>
    <w:rsid w:val="002D419A"/>
    <w:rsid w:val="002E3B3F"/>
    <w:rsid w:val="002E5CB1"/>
    <w:rsid w:val="002F015E"/>
    <w:rsid w:val="002F4F95"/>
    <w:rsid w:val="002F7426"/>
    <w:rsid w:val="00303067"/>
    <w:rsid w:val="0030398F"/>
    <w:rsid w:val="00303A20"/>
    <w:rsid w:val="00304EDF"/>
    <w:rsid w:val="00306649"/>
    <w:rsid w:val="003069D1"/>
    <w:rsid w:val="00311876"/>
    <w:rsid w:val="00311CF0"/>
    <w:rsid w:val="003142B0"/>
    <w:rsid w:val="00315068"/>
    <w:rsid w:val="00316F6E"/>
    <w:rsid w:val="0032359B"/>
    <w:rsid w:val="003253CE"/>
    <w:rsid w:val="00334E59"/>
    <w:rsid w:val="00340EFD"/>
    <w:rsid w:val="00361D8F"/>
    <w:rsid w:val="003628CF"/>
    <w:rsid w:val="00364C05"/>
    <w:rsid w:val="003675CB"/>
    <w:rsid w:val="00370CC8"/>
    <w:rsid w:val="00371A2A"/>
    <w:rsid w:val="00374071"/>
    <w:rsid w:val="00386C9A"/>
    <w:rsid w:val="003B3DF5"/>
    <w:rsid w:val="003B4F59"/>
    <w:rsid w:val="003B71B6"/>
    <w:rsid w:val="003C2640"/>
    <w:rsid w:val="003D0B6C"/>
    <w:rsid w:val="003D2CC2"/>
    <w:rsid w:val="003D4115"/>
    <w:rsid w:val="003E0B8F"/>
    <w:rsid w:val="003E0C39"/>
    <w:rsid w:val="003E241F"/>
    <w:rsid w:val="003E3523"/>
    <w:rsid w:val="003F17FF"/>
    <w:rsid w:val="003F34C9"/>
    <w:rsid w:val="00400087"/>
    <w:rsid w:val="00402A5F"/>
    <w:rsid w:val="00403075"/>
    <w:rsid w:val="00410804"/>
    <w:rsid w:val="00412501"/>
    <w:rsid w:val="00415C56"/>
    <w:rsid w:val="0042145B"/>
    <w:rsid w:val="00422D88"/>
    <w:rsid w:val="00425B93"/>
    <w:rsid w:val="004277EF"/>
    <w:rsid w:val="00436E8F"/>
    <w:rsid w:val="0043773F"/>
    <w:rsid w:val="00451E15"/>
    <w:rsid w:val="00454676"/>
    <w:rsid w:val="00462D83"/>
    <w:rsid w:val="00485363"/>
    <w:rsid w:val="00490F95"/>
    <w:rsid w:val="004967FB"/>
    <w:rsid w:val="004A228D"/>
    <w:rsid w:val="004A2B53"/>
    <w:rsid w:val="004A567D"/>
    <w:rsid w:val="004B3BD0"/>
    <w:rsid w:val="004B5A03"/>
    <w:rsid w:val="004C28BD"/>
    <w:rsid w:val="004D07DB"/>
    <w:rsid w:val="004D3A81"/>
    <w:rsid w:val="004F1BAA"/>
    <w:rsid w:val="004F236E"/>
    <w:rsid w:val="00504F83"/>
    <w:rsid w:val="005075BB"/>
    <w:rsid w:val="005145DE"/>
    <w:rsid w:val="00517BDB"/>
    <w:rsid w:val="00521095"/>
    <w:rsid w:val="00523279"/>
    <w:rsid w:val="00533083"/>
    <w:rsid w:val="005369E0"/>
    <w:rsid w:val="00540341"/>
    <w:rsid w:val="0054119A"/>
    <w:rsid w:val="00542258"/>
    <w:rsid w:val="0055340A"/>
    <w:rsid w:val="0055351D"/>
    <w:rsid w:val="00555993"/>
    <w:rsid w:val="00555F02"/>
    <w:rsid w:val="00557F6E"/>
    <w:rsid w:val="005709D6"/>
    <w:rsid w:val="005758B0"/>
    <w:rsid w:val="005937A9"/>
    <w:rsid w:val="00594BB5"/>
    <w:rsid w:val="005951AE"/>
    <w:rsid w:val="005A2555"/>
    <w:rsid w:val="005C240E"/>
    <w:rsid w:val="005C761C"/>
    <w:rsid w:val="005D22E5"/>
    <w:rsid w:val="005D5F79"/>
    <w:rsid w:val="005E1581"/>
    <w:rsid w:val="005E4489"/>
    <w:rsid w:val="005E49F4"/>
    <w:rsid w:val="005E6FD3"/>
    <w:rsid w:val="005E70D5"/>
    <w:rsid w:val="005F518B"/>
    <w:rsid w:val="005F52B4"/>
    <w:rsid w:val="006014A9"/>
    <w:rsid w:val="00601828"/>
    <w:rsid w:val="00604EB4"/>
    <w:rsid w:val="00612BB3"/>
    <w:rsid w:val="00613652"/>
    <w:rsid w:val="00624AA0"/>
    <w:rsid w:val="00624B1F"/>
    <w:rsid w:val="00627A8D"/>
    <w:rsid w:val="00631216"/>
    <w:rsid w:val="0063624B"/>
    <w:rsid w:val="00636426"/>
    <w:rsid w:val="00650BC1"/>
    <w:rsid w:val="00652FB2"/>
    <w:rsid w:val="00661189"/>
    <w:rsid w:val="00662164"/>
    <w:rsid w:val="006650FE"/>
    <w:rsid w:val="006752AD"/>
    <w:rsid w:val="00676918"/>
    <w:rsid w:val="00681941"/>
    <w:rsid w:val="006926B2"/>
    <w:rsid w:val="006939B5"/>
    <w:rsid w:val="00695072"/>
    <w:rsid w:val="006B4C90"/>
    <w:rsid w:val="006B4F0D"/>
    <w:rsid w:val="006B4F80"/>
    <w:rsid w:val="006B50C3"/>
    <w:rsid w:val="006C3162"/>
    <w:rsid w:val="006C734E"/>
    <w:rsid w:val="006D02A9"/>
    <w:rsid w:val="006D232C"/>
    <w:rsid w:val="006D4085"/>
    <w:rsid w:val="006E3F45"/>
    <w:rsid w:val="006E55EB"/>
    <w:rsid w:val="006E7BDA"/>
    <w:rsid w:val="006F2AAF"/>
    <w:rsid w:val="006F3BCF"/>
    <w:rsid w:val="006F4092"/>
    <w:rsid w:val="006F56B7"/>
    <w:rsid w:val="00701D2A"/>
    <w:rsid w:val="00703B6C"/>
    <w:rsid w:val="00707530"/>
    <w:rsid w:val="007120BC"/>
    <w:rsid w:val="00720B72"/>
    <w:rsid w:val="007245DB"/>
    <w:rsid w:val="00733AA0"/>
    <w:rsid w:val="00733E42"/>
    <w:rsid w:val="00734221"/>
    <w:rsid w:val="007431AB"/>
    <w:rsid w:val="00746822"/>
    <w:rsid w:val="00747FAE"/>
    <w:rsid w:val="00752AAD"/>
    <w:rsid w:val="00762DFD"/>
    <w:rsid w:val="00776FFF"/>
    <w:rsid w:val="0077766D"/>
    <w:rsid w:val="00780A0C"/>
    <w:rsid w:val="00784B80"/>
    <w:rsid w:val="00786D3E"/>
    <w:rsid w:val="00787504"/>
    <w:rsid w:val="00791498"/>
    <w:rsid w:val="0079703D"/>
    <w:rsid w:val="007A5A98"/>
    <w:rsid w:val="007A6488"/>
    <w:rsid w:val="007B6B08"/>
    <w:rsid w:val="007C72EB"/>
    <w:rsid w:val="007D2A0B"/>
    <w:rsid w:val="007E3F65"/>
    <w:rsid w:val="007F1E68"/>
    <w:rsid w:val="007F2008"/>
    <w:rsid w:val="007F62E8"/>
    <w:rsid w:val="00802C54"/>
    <w:rsid w:val="00804220"/>
    <w:rsid w:val="008058A8"/>
    <w:rsid w:val="0080617B"/>
    <w:rsid w:val="00807598"/>
    <w:rsid w:val="00810A66"/>
    <w:rsid w:val="00811A48"/>
    <w:rsid w:val="00821668"/>
    <w:rsid w:val="00826402"/>
    <w:rsid w:val="0083282E"/>
    <w:rsid w:val="008469D9"/>
    <w:rsid w:val="008476BA"/>
    <w:rsid w:val="00855A80"/>
    <w:rsid w:val="0085768A"/>
    <w:rsid w:val="00863A0C"/>
    <w:rsid w:val="00863CD0"/>
    <w:rsid w:val="00883C7B"/>
    <w:rsid w:val="00885835"/>
    <w:rsid w:val="008921D2"/>
    <w:rsid w:val="00893D50"/>
    <w:rsid w:val="00895C02"/>
    <w:rsid w:val="008A34EB"/>
    <w:rsid w:val="008B3D64"/>
    <w:rsid w:val="008B6DF2"/>
    <w:rsid w:val="008E0F8D"/>
    <w:rsid w:val="008F0375"/>
    <w:rsid w:val="009028C2"/>
    <w:rsid w:val="00904864"/>
    <w:rsid w:val="00915BE0"/>
    <w:rsid w:val="00916A1B"/>
    <w:rsid w:val="00916C12"/>
    <w:rsid w:val="00922CAE"/>
    <w:rsid w:val="00923858"/>
    <w:rsid w:val="00926187"/>
    <w:rsid w:val="009278EF"/>
    <w:rsid w:val="009445A1"/>
    <w:rsid w:val="00947B7C"/>
    <w:rsid w:val="009530DD"/>
    <w:rsid w:val="0096370A"/>
    <w:rsid w:val="0096615F"/>
    <w:rsid w:val="00976D64"/>
    <w:rsid w:val="00977D66"/>
    <w:rsid w:val="009833BE"/>
    <w:rsid w:val="009844CA"/>
    <w:rsid w:val="009869BA"/>
    <w:rsid w:val="0098757D"/>
    <w:rsid w:val="00994418"/>
    <w:rsid w:val="009958DE"/>
    <w:rsid w:val="009A1404"/>
    <w:rsid w:val="009A1DE1"/>
    <w:rsid w:val="009A2CB0"/>
    <w:rsid w:val="009A58DE"/>
    <w:rsid w:val="009A7AC5"/>
    <w:rsid w:val="009B0A13"/>
    <w:rsid w:val="009B2831"/>
    <w:rsid w:val="009B47AD"/>
    <w:rsid w:val="009C45E7"/>
    <w:rsid w:val="009C7BD4"/>
    <w:rsid w:val="009D337B"/>
    <w:rsid w:val="009D4906"/>
    <w:rsid w:val="009D6688"/>
    <w:rsid w:val="009E1421"/>
    <w:rsid w:val="009E1C85"/>
    <w:rsid w:val="009F302E"/>
    <w:rsid w:val="009F4B56"/>
    <w:rsid w:val="009F7463"/>
    <w:rsid w:val="009F7719"/>
    <w:rsid w:val="009F7D0F"/>
    <w:rsid w:val="00A16DF7"/>
    <w:rsid w:val="00A20C68"/>
    <w:rsid w:val="00A21272"/>
    <w:rsid w:val="00A253EF"/>
    <w:rsid w:val="00A36D5C"/>
    <w:rsid w:val="00A448C9"/>
    <w:rsid w:val="00A5056D"/>
    <w:rsid w:val="00A509E9"/>
    <w:rsid w:val="00A5165F"/>
    <w:rsid w:val="00A533AA"/>
    <w:rsid w:val="00A63D36"/>
    <w:rsid w:val="00A655A8"/>
    <w:rsid w:val="00A76894"/>
    <w:rsid w:val="00A832DE"/>
    <w:rsid w:val="00A84F9B"/>
    <w:rsid w:val="00A92B31"/>
    <w:rsid w:val="00A95530"/>
    <w:rsid w:val="00AA3286"/>
    <w:rsid w:val="00AA4A6B"/>
    <w:rsid w:val="00AA7E0E"/>
    <w:rsid w:val="00AB20A5"/>
    <w:rsid w:val="00AB5006"/>
    <w:rsid w:val="00AB5A34"/>
    <w:rsid w:val="00AB781D"/>
    <w:rsid w:val="00AC6046"/>
    <w:rsid w:val="00AD3B44"/>
    <w:rsid w:val="00AE46DB"/>
    <w:rsid w:val="00AF3D2E"/>
    <w:rsid w:val="00B12B9B"/>
    <w:rsid w:val="00B12F82"/>
    <w:rsid w:val="00B175E3"/>
    <w:rsid w:val="00B21EA4"/>
    <w:rsid w:val="00B274F0"/>
    <w:rsid w:val="00B31740"/>
    <w:rsid w:val="00B32350"/>
    <w:rsid w:val="00B42FE1"/>
    <w:rsid w:val="00B567BF"/>
    <w:rsid w:val="00B639C1"/>
    <w:rsid w:val="00B71B1A"/>
    <w:rsid w:val="00B838A3"/>
    <w:rsid w:val="00B90CBF"/>
    <w:rsid w:val="00B91EBB"/>
    <w:rsid w:val="00B93C34"/>
    <w:rsid w:val="00B9429B"/>
    <w:rsid w:val="00B94984"/>
    <w:rsid w:val="00B968A5"/>
    <w:rsid w:val="00BA1EE9"/>
    <w:rsid w:val="00BB775F"/>
    <w:rsid w:val="00BB78C4"/>
    <w:rsid w:val="00BC593C"/>
    <w:rsid w:val="00BD159A"/>
    <w:rsid w:val="00BD22E3"/>
    <w:rsid w:val="00BD3564"/>
    <w:rsid w:val="00BD37F9"/>
    <w:rsid w:val="00BE5E4C"/>
    <w:rsid w:val="00BF78E9"/>
    <w:rsid w:val="00BF7D7C"/>
    <w:rsid w:val="00C41AE0"/>
    <w:rsid w:val="00C43A3E"/>
    <w:rsid w:val="00C45B3A"/>
    <w:rsid w:val="00C474B6"/>
    <w:rsid w:val="00C50602"/>
    <w:rsid w:val="00C62219"/>
    <w:rsid w:val="00C62E6C"/>
    <w:rsid w:val="00C63DFB"/>
    <w:rsid w:val="00C868B0"/>
    <w:rsid w:val="00C86C9B"/>
    <w:rsid w:val="00C86FA7"/>
    <w:rsid w:val="00C901D7"/>
    <w:rsid w:val="00C96D3D"/>
    <w:rsid w:val="00CA0D08"/>
    <w:rsid w:val="00CA0F1F"/>
    <w:rsid w:val="00CA3256"/>
    <w:rsid w:val="00CA5DF5"/>
    <w:rsid w:val="00CA7A1F"/>
    <w:rsid w:val="00CB2665"/>
    <w:rsid w:val="00CC253E"/>
    <w:rsid w:val="00CC3BEA"/>
    <w:rsid w:val="00CD0FD4"/>
    <w:rsid w:val="00CD75F4"/>
    <w:rsid w:val="00CF02DE"/>
    <w:rsid w:val="00CF1383"/>
    <w:rsid w:val="00CF163D"/>
    <w:rsid w:val="00CF2F7E"/>
    <w:rsid w:val="00CF4539"/>
    <w:rsid w:val="00D00936"/>
    <w:rsid w:val="00D071BC"/>
    <w:rsid w:val="00D073AE"/>
    <w:rsid w:val="00D202D7"/>
    <w:rsid w:val="00D2048C"/>
    <w:rsid w:val="00D20766"/>
    <w:rsid w:val="00D24E04"/>
    <w:rsid w:val="00D27084"/>
    <w:rsid w:val="00D274BA"/>
    <w:rsid w:val="00D305AA"/>
    <w:rsid w:val="00D31A1C"/>
    <w:rsid w:val="00D35EAE"/>
    <w:rsid w:val="00D365AC"/>
    <w:rsid w:val="00D3731C"/>
    <w:rsid w:val="00D50DB1"/>
    <w:rsid w:val="00D511B9"/>
    <w:rsid w:val="00D673FE"/>
    <w:rsid w:val="00D73117"/>
    <w:rsid w:val="00D74441"/>
    <w:rsid w:val="00D819E5"/>
    <w:rsid w:val="00D8305E"/>
    <w:rsid w:val="00D843D7"/>
    <w:rsid w:val="00D84EA3"/>
    <w:rsid w:val="00D85617"/>
    <w:rsid w:val="00D876A4"/>
    <w:rsid w:val="00D87F1B"/>
    <w:rsid w:val="00D97E6D"/>
    <w:rsid w:val="00DA64F1"/>
    <w:rsid w:val="00DC08DF"/>
    <w:rsid w:val="00DD3B2F"/>
    <w:rsid w:val="00DD701E"/>
    <w:rsid w:val="00DD74F2"/>
    <w:rsid w:val="00DD7981"/>
    <w:rsid w:val="00DE1114"/>
    <w:rsid w:val="00DE1B20"/>
    <w:rsid w:val="00DE45FB"/>
    <w:rsid w:val="00DF091B"/>
    <w:rsid w:val="00DF50CA"/>
    <w:rsid w:val="00E14073"/>
    <w:rsid w:val="00E14E94"/>
    <w:rsid w:val="00E17995"/>
    <w:rsid w:val="00E30D98"/>
    <w:rsid w:val="00E33722"/>
    <w:rsid w:val="00E33FC4"/>
    <w:rsid w:val="00E4282B"/>
    <w:rsid w:val="00E44FD5"/>
    <w:rsid w:val="00E45DDC"/>
    <w:rsid w:val="00E460EE"/>
    <w:rsid w:val="00E528AE"/>
    <w:rsid w:val="00E53E22"/>
    <w:rsid w:val="00E572A4"/>
    <w:rsid w:val="00E7186A"/>
    <w:rsid w:val="00E728B9"/>
    <w:rsid w:val="00E8574D"/>
    <w:rsid w:val="00E87BE8"/>
    <w:rsid w:val="00E91940"/>
    <w:rsid w:val="00E920EA"/>
    <w:rsid w:val="00E929E8"/>
    <w:rsid w:val="00E92FE2"/>
    <w:rsid w:val="00E955CA"/>
    <w:rsid w:val="00EA1C1E"/>
    <w:rsid w:val="00EA6012"/>
    <w:rsid w:val="00EB4146"/>
    <w:rsid w:val="00EB7B9D"/>
    <w:rsid w:val="00EC4CAD"/>
    <w:rsid w:val="00EC5089"/>
    <w:rsid w:val="00ED0DE5"/>
    <w:rsid w:val="00ED297D"/>
    <w:rsid w:val="00ED4ACD"/>
    <w:rsid w:val="00ED6CD4"/>
    <w:rsid w:val="00EF0C3F"/>
    <w:rsid w:val="00EF705E"/>
    <w:rsid w:val="00F02582"/>
    <w:rsid w:val="00F109E5"/>
    <w:rsid w:val="00F22673"/>
    <w:rsid w:val="00F23197"/>
    <w:rsid w:val="00F24006"/>
    <w:rsid w:val="00F2649E"/>
    <w:rsid w:val="00F26DC3"/>
    <w:rsid w:val="00F342A2"/>
    <w:rsid w:val="00F37FF8"/>
    <w:rsid w:val="00F40B78"/>
    <w:rsid w:val="00F40EC2"/>
    <w:rsid w:val="00F4286B"/>
    <w:rsid w:val="00F62203"/>
    <w:rsid w:val="00F6326B"/>
    <w:rsid w:val="00F67BEC"/>
    <w:rsid w:val="00F759AB"/>
    <w:rsid w:val="00F77B17"/>
    <w:rsid w:val="00F855C2"/>
    <w:rsid w:val="00F86693"/>
    <w:rsid w:val="00F93B6B"/>
    <w:rsid w:val="00FA5EEC"/>
    <w:rsid w:val="00FB132E"/>
    <w:rsid w:val="00FB6D6B"/>
    <w:rsid w:val="00FC15B4"/>
    <w:rsid w:val="00FC22E4"/>
    <w:rsid w:val="00FC3C6B"/>
    <w:rsid w:val="00FC55A0"/>
    <w:rsid w:val="00FD0969"/>
    <w:rsid w:val="00FD38A7"/>
    <w:rsid w:val="00FF3A08"/>
    <w:rsid w:val="00FF4888"/>
    <w:rsid w:val="00FF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958973"/>
  <w15:chartTrackingRefBased/>
  <w15:docId w15:val="{6F36D045-D2F7-4D67-97B8-24B6F21C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A1B"/>
    <w:pPr>
      <w:spacing w:line="256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916A1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32"/>
      <w:szCs w:val="32"/>
      <w:lang w:val="x-none" w:eastAsia="nb-NO"/>
    </w:rPr>
  </w:style>
  <w:style w:type="paragraph" w:styleId="Overskrift3">
    <w:name w:val="heading 3"/>
    <w:basedOn w:val="Normal"/>
    <w:next w:val="Normal"/>
    <w:link w:val="Overskrift3Tegn"/>
    <w:semiHidden/>
    <w:unhideWhenUsed/>
    <w:qFormat/>
    <w:rsid w:val="00916A1B"/>
    <w:pPr>
      <w:keepNext/>
      <w:spacing w:before="240" w:after="60" w:line="240" w:lineRule="auto"/>
      <w:outlineLvl w:val="2"/>
    </w:pPr>
    <w:rPr>
      <w:rFonts w:ascii="Arial" w:eastAsia="Times New Roman" w:hAnsi="Arial" w:cs="Times New Roman"/>
      <w:b/>
      <w:bCs/>
      <w:sz w:val="26"/>
      <w:szCs w:val="26"/>
      <w:lang w:val="x-none"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916A1B"/>
    <w:rPr>
      <w:rFonts w:ascii="Arial" w:eastAsia="Times New Roman" w:hAnsi="Arial" w:cs="Times New Roman"/>
      <w:b/>
      <w:bCs/>
      <w:kern w:val="32"/>
      <w:sz w:val="32"/>
      <w:szCs w:val="32"/>
      <w:lang w:val="x-none" w:eastAsia="nb-NO"/>
    </w:rPr>
  </w:style>
  <w:style w:type="character" w:customStyle="1" w:styleId="Overskrift3Tegn">
    <w:name w:val="Overskrift 3 Tegn"/>
    <w:basedOn w:val="Standardskriftforavsnitt"/>
    <w:link w:val="Overskrift3"/>
    <w:semiHidden/>
    <w:rsid w:val="00916A1B"/>
    <w:rPr>
      <w:rFonts w:ascii="Arial" w:eastAsia="Times New Roman" w:hAnsi="Arial" w:cs="Times New Roman"/>
      <w:b/>
      <w:bCs/>
      <w:sz w:val="26"/>
      <w:szCs w:val="26"/>
      <w:lang w:val="x-none" w:eastAsia="nb-NO"/>
    </w:rPr>
  </w:style>
  <w:style w:type="character" w:styleId="Hyperkobling">
    <w:name w:val="Hyperlink"/>
    <w:uiPriority w:val="99"/>
    <w:semiHidden/>
    <w:unhideWhenUsed/>
    <w:rsid w:val="00916A1B"/>
    <w:rPr>
      <w:rFonts w:ascii="Times New Roman" w:hAnsi="Times New Roman" w:cs="Times New Roman" w:hint="default"/>
      <w:color w:val="0000FF"/>
      <w:u w:val="single"/>
    </w:rPr>
  </w:style>
  <w:style w:type="paragraph" w:styleId="INNH1">
    <w:name w:val="toc 1"/>
    <w:basedOn w:val="Normal"/>
    <w:next w:val="Normal"/>
    <w:autoRedefine/>
    <w:uiPriority w:val="39"/>
    <w:unhideWhenUsed/>
    <w:rsid w:val="00916A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INNH2">
    <w:name w:val="toc 2"/>
    <w:basedOn w:val="Normal"/>
    <w:next w:val="Normal"/>
    <w:autoRedefine/>
    <w:uiPriority w:val="39"/>
    <w:semiHidden/>
    <w:unhideWhenUsed/>
    <w:rsid w:val="00916A1B"/>
    <w:pPr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customStyle="1" w:styleId="msonormal0">
    <w:name w:val="msonormal"/>
    <w:basedOn w:val="Normal"/>
    <w:rsid w:val="006F56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Ingenmellomrom">
    <w:name w:val="No Spacing"/>
    <w:uiPriority w:val="1"/>
    <w:qFormat/>
    <w:rsid w:val="006F56B7"/>
    <w:pPr>
      <w:spacing w:after="0" w:line="240" w:lineRule="auto"/>
      <w:ind w:left="370" w:hanging="10"/>
    </w:pPr>
    <w:rPr>
      <w:rFonts w:ascii="Calibri" w:eastAsia="Calibri" w:hAnsi="Calibri" w:cs="Calibri"/>
      <w:color w:val="000000"/>
      <w:lang w:eastAsia="nb-NO"/>
    </w:rPr>
  </w:style>
  <w:style w:type="table" w:styleId="Tabellrutenett">
    <w:name w:val="Table Grid"/>
    <w:basedOn w:val="Vanligtabell"/>
    <w:uiPriority w:val="39"/>
    <w:rsid w:val="006F56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6F56B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avsnitt">
    <w:name w:val="List Paragraph"/>
    <w:basedOn w:val="Normal"/>
    <w:uiPriority w:val="34"/>
    <w:qFormat/>
    <w:rsid w:val="005C761C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D0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D00936"/>
  </w:style>
  <w:style w:type="paragraph" w:styleId="Bunntekst">
    <w:name w:val="footer"/>
    <w:basedOn w:val="Normal"/>
    <w:link w:val="BunntekstTegn"/>
    <w:uiPriority w:val="99"/>
    <w:unhideWhenUsed/>
    <w:rsid w:val="00D0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D00936"/>
  </w:style>
  <w:style w:type="character" w:customStyle="1" w:styleId="textlayer--absolute">
    <w:name w:val="textlayer--absolute"/>
    <w:basedOn w:val="Standardskriftforavsnitt"/>
    <w:rsid w:val="004D3A81"/>
  </w:style>
  <w:style w:type="character" w:styleId="Merknadsreferanse">
    <w:name w:val="annotation reference"/>
    <w:basedOn w:val="Standardskriftforavsnitt"/>
    <w:uiPriority w:val="99"/>
    <w:semiHidden/>
    <w:unhideWhenUsed/>
    <w:rsid w:val="0096370A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96370A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96370A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96370A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96370A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63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96370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2127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1272"/>
    <w:pPr>
      <w:spacing w:after="0" w:line="240" w:lineRule="auto"/>
    </w:pPr>
    <w:rPr>
      <w:rFonts w:ascii="Times New Roman" w:hAnsi="Times New Roman" w:cs="Times New Roman"/>
      <w:sz w:val="24"/>
      <w:szCs w:val="24"/>
      <w:lang w:eastAsia="nb-NO"/>
    </w:rPr>
  </w:style>
  <w:style w:type="paragraph" w:styleId="Revisjon">
    <w:name w:val="Revision"/>
    <w:hidden/>
    <w:uiPriority w:val="99"/>
    <w:semiHidden/>
    <w:rsid w:val="00263C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0775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7661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82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78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060257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1370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40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685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83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0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9</Pages>
  <Words>2540</Words>
  <Characters>13467</Characters>
  <Application>Microsoft Office Word</Application>
  <DocSecurity>0</DocSecurity>
  <Lines>112</Lines>
  <Paragraphs>3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Overskrifter</vt:lpstr>
      </vt:variant>
      <vt:variant>
        <vt:i4>4</vt:i4>
      </vt:variant>
    </vt:vector>
  </HeadingPairs>
  <TitlesOfParts>
    <vt:vector size="5" baseType="lpstr">
      <vt:lpstr/>
      <vt:lpstr>Norges miljø- og biovitenskapelige universitet – Veterinærhøgskolen</vt:lpstr>
      <vt:lpstr>Semesterplaner for veterinærstudiet</vt:lpstr>
      <vt:lpstr>        Studieåret H22/V23</vt:lpstr>
      <vt:lpstr>Semester 1 og 2 veterinærstudiet</vt:lpstr>
    </vt:vector>
  </TitlesOfParts>
  <Company/>
  <LinksUpToDate>false</LinksUpToDate>
  <CharactersWithSpaces>1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Kristin Egeli</dc:creator>
  <cp:keywords/>
  <dc:description/>
  <cp:lastModifiedBy>Ann Kristin Egeli</cp:lastModifiedBy>
  <cp:revision>21</cp:revision>
  <cp:lastPrinted>2022-04-08T10:53:00Z</cp:lastPrinted>
  <dcterms:created xsi:type="dcterms:W3CDTF">2022-10-24T07:04:00Z</dcterms:created>
  <dcterms:modified xsi:type="dcterms:W3CDTF">2022-11-2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1-04-22T07:41:26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68f7656b-6aee-4316-90fb-f74367ab3e64</vt:lpwstr>
  </property>
  <property fmtid="{D5CDD505-2E9C-101B-9397-08002B2CF9AE}" pid="8" name="MSIP_Label_d0484126-3486-41a9-802e-7f1e2277276c_ContentBits">
    <vt:lpwstr>0</vt:lpwstr>
  </property>
</Properties>
</file>